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55830567" w:displacedByCustomXml="next"/>
    <w:bookmarkEnd w:id="0" w:displacedByCustomXml="next"/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40683856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8BDC51A" w14:textId="6887A78E" w:rsidR="00F6501E" w:rsidRDefault="00F6501E">
          <w:pPr>
            <w:pStyle w:val="TOC"/>
          </w:pPr>
          <w:r>
            <w:rPr>
              <w:lang w:val="zh-CN"/>
            </w:rPr>
            <w:t>目录</w:t>
          </w:r>
        </w:p>
        <w:p w14:paraId="423A38FB" w14:textId="04EF5CBA" w:rsidR="005A2043" w:rsidRDefault="00F6501E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2326246" w:history="1">
            <w:r w:rsidR="005A2043" w:rsidRPr="00405003">
              <w:rPr>
                <w:rStyle w:val="a4"/>
                <w:noProof/>
              </w:rPr>
              <w:t>第1章 Vue.js介绍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4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EA8C069" w14:textId="1390F242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47" w:history="1">
            <w:r w:rsidR="005A2043" w:rsidRPr="00405003">
              <w:rPr>
                <w:rStyle w:val="a4"/>
                <w:rFonts w:eastAsiaTheme="minorHAnsi"/>
                <w:noProof/>
              </w:rPr>
              <w:t>1.1什么是Vue.j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4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AEA6412" w14:textId="705DBA5B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48" w:history="1">
            <w:r w:rsidR="005A2043" w:rsidRPr="00405003">
              <w:rPr>
                <w:rStyle w:val="a4"/>
                <w:rFonts w:eastAsiaTheme="minorHAnsi"/>
                <w:noProof/>
              </w:rPr>
              <w:t>1.2 Vue与其它框架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4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D0DDDE8" w14:textId="6C905697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49" w:history="1">
            <w:r w:rsidR="005A2043" w:rsidRPr="00405003">
              <w:rPr>
                <w:rStyle w:val="a4"/>
                <w:noProof/>
              </w:rPr>
              <w:t>1.2.1 Vue与React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4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806DF2E" w14:textId="6FA86463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0" w:history="1">
            <w:r w:rsidR="005A2043" w:rsidRPr="00405003">
              <w:rPr>
                <w:rStyle w:val="a4"/>
                <w:noProof/>
              </w:rPr>
              <w:t>1.2.2 Vue与AngularJ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AACAFA5" w14:textId="41A7C6EF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1" w:history="1">
            <w:r w:rsidR="005A2043" w:rsidRPr="00405003">
              <w:rPr>
                <w:rStyle w:val="a4"/>
                <w:noProof/>
              </w:rPr>
              <w:t>1.2.3 Vue与Angular（Angular2）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DDB0ECE" w14:textId="04AF7B25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2" w:history="1">
            <w:r w:rsidR="005A2043" w:rsidRPr="00405003">
              <w:rPr>
                <w:rStyle w:val="a4"/>
                <w:noProof/>
              </w:rPr>
              <w:t>1.2.4 Vue与其他框架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7D3C1B7" w14:textId="00DDE871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53" w:history="1">
            <w:r w:rsidR="005A2043" w:rsidRPr="00405003">
              <w:rPr>
                <w:rStyle w:val="a4"/>
                <w:rFonts w:eastAsiaTheme="minorHAnsi"/>
                <w:noProof/>
              </w:rPr>
              <w:t>1.3 Vue 3的简述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1BB4AE5" w14:textId="7D3BDBF3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4" w:history="1">
            <w:r w:rsidR="005A2043" w:rsidRPr="00405003">
              <w:rPr>
                <w:rStyle w:val="a4"/>
                <w:noProof/>
              </w:rPr>
              <w:t>1.3.1 Vue 3的新特性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934FC9E" w14:textId="610B8B24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5" w:history="1">
            <w:r w:rsidR="005A2043" w:rsidRPr="00405003">
              <w:rPr>
                <w:rStyle w:val="a4"/>
                <w:noProof/>
              </w:rPr>
              <w:t>1.3.2从Vue 2开始的重大改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0CC39E8" w14:textId="2B80FA3D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6" w:history="1">
            <w:r w:rsidR="005A2043" w:rsidRPr="00405003">
              <w:rPr>
                <w:rStyle w:val="a4"/>
                <w:noProof/>
              </w:rPr>
              <w:t>1.3.3库与工具的支持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5D61A2D" w14:textId="5DCB21F2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57" w:history="1">
            <w:r w:rsidR="005A2043" w:rsidRPr="00405003">
              <w:rPr>
                <w:rStyle w:val="a4"/>
                <w:rFonts w:eastAsiaTheme="minorHAnsi"/>
                <w:noProof/>
              </w:rPr>
              <w:t>1.4 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1B70038" w14:textId="7349D8CA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58" w:history="1">
            <w:r w:rsidR="005A2043" w:rsidRPr="00405003">
              <w:rPr>
                <w:rStyle w:val="a4"/>
                <w:rFonts w:eastAsiaTheme="minorHAnsi"/>
                <w:noProof/>
              </w:rPr>
              <w:t>1.5 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8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49061C7" w14:textId="737ACE3B" w:rsidR="005A2043" w:rsidRDefault="008B4C90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326259" w:history="1">
            <w:r w:rsidR="005A2043" w:rsidRPr="00405003">
              <w:rPr>
                <w:rStyle w:val="a4"/>
                <w:noProof/>
              </w:rPr>
              <w:t>第2章 第一个Vue应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203C578" w14:textId="37395129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60" w:history="1">
            <w:r w:rsidR="005A2043" w:rsidRPr="00405003">
              <w:rPr>
                <w:rStyle w:val="a4"/>
                <w:rFonts w:eastAsiaTheme="minorHAnsi"/>
                <w:noProof/>
              </w:rPr>
              <w:t>2.1准备Vue 3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5BB4C95" w14:textId="5066E1F5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1" w:history="1">
            <w:r w:rsidR="005A2043" w:rsidRPr="00405003">
              <w:rPr>
                <w:rStyle w:val="a4"/>
                <w:noProof/>
              </w:rPr>
              <w:t>2.1.1引入Vue.j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D75CE9D" w14:textId="3F99FA1F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2" w:history="1">
            <w:r w:rsidR="005A2043" w:rsidRPr="00405003">
              <w:rPr>
                <w:rStyle w:val="a4"/>
                <w:noProof/>
              </w:rPr>
              <w:t>2.1.2安装Vue Devtool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B844FC1" w14:textId="631F2F46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63" w:history="1">
            <w:r w:rsidR="005A2043" w:rsidRPr="00405003">
              <w:rPr>
                <w:rStyle w:val="a4"/>
                <w:rFonts w:eastAsiaTheme="minorHAnsi"/>
                <w:noProof/>
              </w:rPr>
              <w:t>2.2 Vue实例和数据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DF4561C" w14:textId="1850B8D9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4" w:history="1">
            <w:r w:rsidR="005A2043" w:rsidRPr="00405003">
              <w:rPr>
                <w:rStyle w:val="a4"/>
                <w:noProof/>
              </w:rPr>
              <w:t>2.2.1构建Vue 3项目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1985673" w14:textId="0730CB58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5" w:history="1">
            <w:r w:rsidR="005A2043" w:rsidRPr="00405003">
              <w:rPr>
                <w:rStyle w:val="a4"/>
                <w:noProof/>
              </w:rPr>
              <w:t>2.2.2项目实例：Hello Vue3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C39515E" w14:textId="0D781DD5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6" w:history="1">
            <w:r w:rsidR="005A2043" w:rsidRPr="00405003">
              <w:rPr>
                <w:rStyle w:val="a4"/>
                <w:noProof/>
              </w:rPr>
              <w:t>2.2.3 setup与生命周期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DF369F4" w14:textId="60E9FE48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7" w:history="1">
            <w:r w:rsidR="005A2043" w:rsidRPr="00405003">
              <w:rPr>
                <w:rStyle w:val="a4"/>
                <w:noProof/>
              </w:rPr>
              <w:t>2.2.4数据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E347136" w14:textId="5CB9B14D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8" w:history="1">
            <w:r w:rsidR="005A2043" w:rsidRPr="00405003">
              <w:rPr>
                <w:rStyle w:val="a4"/>
                <w:noProof/>
              </w:rPr>
              <w:t>2.2.5数据实例：显示响应式对象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CE7E79A" w14:textId="586B20D0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9" w:history="1">
            <w:r w:rsidR="005A2043" w:rsidRPr="00405003">
              <w:rPr>
                <w:rStyle w:val="a4"/>
                <w:noProof/>
              </w:rPr>
              <w:t>2.2.6方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8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7ACE79F" w14:textId="10962683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0" w:history="1">
            <w:r w:rsidR="005A2043" w:rsidRPr="00405003">
              <w:rPr>
                <w:rStyle w:val="a4"/>
                <w:noProof/>
              </w:rPr>
              <w:t>2.2.7方法实例：修改响应式对象的值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8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F3E8F16" w14:textId="2355D236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71" w:history="1">
            <w:r w:rsidR="005A2043" w:rsidRPr="00405003">
              <w:rPr>
                <w:rStyle w:val="a4"/>
                <w:rFonts w:eastAsiaTheme="minorHAnsi"/>
                <w:noProof/>
              </w:rPr>
              <w:t>2.3 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E040E0B" w14:textId="560380CD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72" w:history="1">
            <w:r w:rsidR="005A2043" w:rsidRPr="00405003">
              <w:rPr>
                <w:rStyle w:val="a4"/>
                <w:rFonts w:eastAsiaTheme="minorHAnsi"/>
                <w:noProof/>
              </w:rPr>
              <w:t>2.4 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C9B87AC" w14:textId="53CC9A65" w:rsidR="005A2043" w:rsidRDefault="008B4C90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326273" w:history="1">
            <w:r w:rsidR="005A2043" w:rsidRPr="00405003">
              <w:rPr>
                <w:rStyle w:val="a4"/>
                <w:noProof/>
              </w:rPr>
              <w:t>第3章 Vue的内置指令与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5B0BCDC" w14:textId="37F71134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74" w:history="1">
            <w:r w:rsidR="005A2043" w:rsidRPr="00405003">
              <w:rPr>
                <w:rStyle w:val="a4"/>
                <w:rFonts w:eastAsiaTheme="minorHAnsi"/>
                <w:noProof/>
              </w:rPr>
              <w:t>3.1插值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84A02A4" w14:textId="5BBCD168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5" w:history="1">
            <w:r w:rsidR="005A2043" w:rsidRPr="00405003">
              <w:rPr>
                <w:rStyle w:val="a4"/>
                <w:noProof/>
              </w:rPr>
              <w:t>3.1.1文本插值与表达式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A540255" w14:textId="387FEAAF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6" w:history="1">
            <w:r w:rsidR="005A2043" w:rsidRPr="00405003">
              <w:rPr>
                <w:rStyle w:val="a4"/>
                <w:noProof/>
              </w:rPr>
              <w:t>3.1.2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3EA2590" w14:textId="31B7C154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7" w:history="1">
            <w:r w:rsidR="005A2043" w:rsidRPr="00405003">
              <w:rPr>
                <w:rStyle w:val="a4"/>
                <w:noProof/>
              </w:rPr>
              <w:t>3.1.3 HTML插值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8AFBF01" w14:textId="463A7B54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78" w:history="1">
            <w:r w:rsidR="005A2043" w:rsidRPr="00405003">
              <w:rPr>
                <w:rStyle w:val="a4"/>
                <w:rFonts w:eastAsiaTheme="minorHAnsi"/>
                <w:noProof/>
              </w:rPr>
              <w:t>3.2计算属性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93F8452" w14:textId="690A7945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9" w:history="1">
            <w:r w:rsidR="005A2043" w:rsidRPr="00405003">
              <w:rPr>
                <w:rStyle w:val="a4"/>
                <w:noProof/>
              </w:rPr>
              <w:t>3.2.1计算属性的概念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4C41A66" w14:textId="072E852A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0" w:history="1">
            <w:r w:rsidR="005A2043" w:rsidRPr="00405003">
              <w:rPr>
                <w:rStyle w:val="a4"/>
                <w:noProof/>
              </w:rPr>
              <w:t>3.2.2计算属性的setter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235A861" w14:textId="576F06BB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1" w:history="1">
            <w:r w:rsidR="005A2043" w:rsidRPr="00405003">
              <w:rPr>
                <w:rStyle w:val="a4"/>
                <w:noProof/>
              </w:rPr>
              <w:t>3.2.3侦听属性watch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F89453D" w14:textId="21D81673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82" w:history="1">
            <w:r w:rsidR="005A2043" w:rsidRPr="00405003">
              <w:rPr>
                <w:rStyle w:val="a4"/>
                <w:rFonts w:eastAsiaTheme="minorHAnsi"/>
                <w:noProof/>
              </w:rPr>
              <w:t>3.3 v-bind属性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0321140" w14:textId="799C0893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3" w:history="1">
            <w:r w:rsidR="005A2043" w:rsidRPr="00405003">
              <w:rPr>
                <w:rStyle w:val="a4"/>
                <w:noProof/>
              </w:rPr>
              <w:t>3.3.1 v-bind指令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BCC97CC" w14:textId="3C3FE5AF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4" w:history="1">
            <w:r w:rsidR="005A2043" w:rsidRPr="00405003">
              <w:rPr>
                <w:rStyle w:val="a4"/>
                <w:noProof/>
              </w:rPr>
              <w:t>3.3.2绑定class、style与prop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2E834E4" w14:textId="2F7E558C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85" w:history="1">
            <w:r w:rsidR="005A2043" w:rsidRPr="00405003">
              <w:rPr>
                <w:rStyle w:val="a4"/>
                <w:rFonts w:eastAsiaTheme="minorHAnsi"/>
                <w:noProof/>
              </w:rPr>
              <w:t>3.4 v-model双向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141E91D" w14:textId="476E81D8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6" w:history="1">
            <w:r w:rsidR="005A2043" w:rsidRPr="00405003">
              <w:rPr>
                <w:rStyle w:val="a4"/>
                <w:noProof/>
              </w:rPr>
              <w:t>3.4.1 v-model指令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898F905" w14:textId="220D7E23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7" w:history="1">
            <w:r w:rsidR="005A2043" w:rsidRPr="00405003">
              <w:rPr>
                <w:rStyle w:val="a4"/>
                <w:noProof/>
              </w:rPr>
              <w:t>3.4.2 v-model与修饰符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F95F57A" w14:textId="1F12B42A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8" w:history="1">
            <w:r w:rsidR="005A2043" w:rsidRPr="00405003">
              <w:rPr>
                <w:rStyle w:val="a4"/>
                <w:noProof/>
              </w:rPr>
              <w:t>3.4.3双向绑定实例：制作问卷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6F74029" w14:textId="2C1BE8A8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89" w:history="1">
            <w:r w:rsidR="005A2043" w:rsidRPr="00405003">
              <w:rPr>
                <w:rStyle w:val="a4"/>
                <w:rFonts w:eastAsiaTheme="minorHAnsi"/>
                <w:noProof/>
              </w:rPr>
              <w:t>3.5 v-if/v-show条件渲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6651B85" w14:textId="6D5FB127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0" w:history="1">
            <w:r w:rsidR="005A2043" w:rsidRPr="00405003">
              <w:rPr>
                <w:rStyle w:val="a4"/>
                <w:noProof/>
              </w:rPr>
              <w:t>3.5.1 v-if，v-else与v-else-if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FDD80C1" w14:textId="7C7A4207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1" w:history="1">
            <w:r w:rsidR="005A2043" w:rsidRPr="00405003">
              <w:rPr>
                <w:rStyle w:val="a4"/>
                <w:noProof/>
              </w:rPr>
              <w:t>3.5.2 v-show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FA131DF" w14:textId="7604063F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2" w:history="1">
            <w:r w:rsidR="005A2043" w:rsidRPr="00405003">
              <w:rPr>
                <w:rStyle w:val="a4"/>
                <w:noProof/>
              </w:rPr>
              <w:t>3.5.3 v-if对比v-show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60315F9" w14:textId="7CC968C1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3" w:history="1">
            <w:r w:rsidR="005A2043" w:rsidRPr="00405003">
              <w:rPr>
                <w:rStyle w:val="a4"/>
                <w:noProof/>
              </w:rPr>
              <w:t>3.5.4条件渲染实例：按钮权限控制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F6EC2C1" w14:textId="2D7B1F11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94" w:history="1">
            <w:r w:rsidR="005A2043" w:rsidRPr="00405003">
              <w:rPr>
                <w:rStyle w:val="a4"/>
                <w:rFonts w:eastAsiaTheme="minorHAnsi"/>
                <w:noProof/>
              </w:rPr>
              <w:t>3.6 v-for列表渲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7324306" w14:textId="70A94F72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5" w:history="1">
            <w:r w:rsidR="005A2043" w:rsidRPr="00405003">
              <w:rPr>
                <w:rStyle w:val="a4"/>
                <w:noProof/>
              </w:rPr>
              <w:t xml:space="preserve">3.6.1 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指令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E422003" w14:textId="0E6698AE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6" w:history="1">
            <w:r w:rsidR="005A2043" w:rsidRPr="00405003">
              <w:rPr>
                <w:rStyle w:val="a4"/>
                <w:noProof/>
              </w:rPr>
              <w:t>3.6.2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在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里使用对象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9D2DCF8" w14:textId="2DF463D5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7" w:history="1">
            <w:r w:rsidR="005A2043" w:rsidRPr="00405003">
              <w:rPr>
                <w:rStyle w:val="a4"/>
                <w:noProof/>
              </w:rPr>
              <w:t>3.6.3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的更新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973F3AE" w14:textId="6445D0F7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8" w:history="1">
            <w:r w:rsidR="005A2043" w:rsidRPr="00405003">
              <w:rPr>
                <w:rStyle w:val="a4"/>
                <w:noProof/>
              </w:rPr>
              <w:t>3.6.4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渲染的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key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5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0582F07" w14:textId="415E970F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9" w:history="1">
            <w:r w:rsidR="005A2043" w:rsidRPr="00405003">
              <w:rPr>
                <w:rStyle w:val="a4"/>
                <w:noProof/>
              </w:rPr>
              <w:t>3.6.5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过滤与排序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211110F" w14:textId="481F855C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0" w:history="1">
            <w:r w:rsidR="005A2043" w:rsidRPr="00405003">
              <w:rPr>
                <w:rStyle w:val="a4"/>
                <w:noProof/>
              </w:rPr>
              <w:t xml:space="preserve">3.6.6 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与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if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共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3C84D68" w14:textId="7767DEC2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1" w:history="1">
            <w:r w:rsidR="005A2043" w:rsidRPr="00405003">
              <w:rPr>
                <w:rStyle w:val="a4"/>
                <w:noProof/>
              </w:rPr>
              <w:t>3.6.7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渲染实例：帖子列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8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64E6A44" w14:textId="4AC9E8F9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02" w:history="1">
            <w:r w:rsidR="005A2043" w:rsidRPr="00405003">
              <w:rPr>
                <w:rStyle w:val="a4"/>
                <w:rFonts w:eastAsiaTheme="minorHAnsi"/>
                <w:noProof/>
              </w:rPr>
              <w:t>3.7 v-on事件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94FAA97" w14:textId="46B0A28C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3" w:history="1">
            <w:r w:rsidR="005A2043" w:rsidRPr="00405003">
              <w:rPr>
                <w:rStyle w:val="a4"/>
                <w:noProof/>
              </w:rPr>
              <w:t xml:space="preserve">3.7.1 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on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指令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0502E4F" w14:textId="32C61110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4" w:history="1">
            <w:r w:rsidR="005A2043" w:rsidRPr="00405003">
              <w:rPr>
                <w:rStyle w:val="a4"/>
                <w:noProof/>
              </w:rPr>
              <w:t>3.7.2事件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修饰符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F0D632A" w14:textId="43F82092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05" w:history="1">
            <w:r w:rsidR="005A2043" w:rsidRPr="00405003">
              <w:rPr>
                <w:rStyle w:val="a4"/>
                <w:rFonts w:eastAsiaTheme="minorHAnsi"/>
                <w:noProof/>
              </w:rPr>
              <w:t>3.8指令在Vue 3.x中的变化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FA233A0" w14:textId="11F51759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6" w:history="1">
            <w:r w:rsidR="005A2043" w:rsidRPr="00405003">
              <w:rPr>
                <w:rStyle w:val="a4"/>
                <w:noProof/>
              </w:rPr>
              <w:t>3.8.1 v-if与v-for的key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CA35426" w14:textId="226B8C1A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7" w:history="1">
            <w:r w:rsidR="005A2043" w:rsidRPr="00405003">
              <w:rPr>
                <w:rStyle w:val="a4"/>
                <w:noProof/>
              </w:rPr>
              <w:t>3.8.2 v-if与v-for的优先级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0DFF32D" w14:textId="6A5425C6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8" w:history="1">
            <w:r w:rsidR="005A2043" w:rsidRPr="00405003">
              <w:rPr>
                <w:rStyle w:val="a4"/>
                <w:noProof/>
              </w:rPr>
              <w:t>3.8.3 v-bind合并行为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A80AFC1" w14:textId="5E80E24E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9" w:history="1">
            <w:r w:rsidR="005A2043" w:rsidRPr="00405003">
              <w:rPr>
                <w:rStyle w:val="a4"/>
                <w:noProof/>
              </w:rPr>
              <w:t>3.8.4 v-for中的Ref数组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5E377F9" w14:textId="4D1A359D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0" w:history="1">
            <w:r w:rsidR="005A2043" w:rsidRPr="00405003">
              <w:rPr>
                <w:rStyle w:val="a4"/>
                <w:noProof/>
              </w:rPr>
              <w:t>3.8.5 v-model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27E64D8" w14:textId="7C435E8C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11" w:history="1">
            <w:r w:rsidR="005A2043" w:rsidRPr="00405003">
              <w:rPr>
                <w:rStyle w:val="a4"/>
                <w:rFonts w:eastAsiaTheme="minorHAnsi"/>
                <w:noProof/>
              </w:rPr>
              <w:t>3.9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5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5EFA70E" w14:textId="1B0721B6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12" w:history="1">
            <w:r w:rsidR="005A2043" w:rsidRPr="00405003">
              <w:rPr>
                <w:rStyle w:val="a4"/>
                <w:rFonts w:eastAsiaTheme="minorHAnsi"/>
                <w:noProof/>
              </w:rPr>
              <w:t>3.10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5E8B635" w14:textId="44BA47A9" w:rsidR="005A2043" w:rsidRDefault="008B4C90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326313" w:history="1">
            <w:r w:rsidR="005A2043" w:rsidRPr="00405003">
              <w:rPr>
                <w:rStyle w:val="a4"/>
                <w:noProof/>
              </w:rPr>
              <w:t>第4章 Class与Style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BA2B4F1" w14:textId="20B7899C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14" w:history="1">
            <w:r w:rsidR="005A2043" w:rsidRPr="00405003">
              <w:rPr>
                <w:rStyle w:val="a4"/>
                <w:rFonts w:eastAsiaTheme="minorHAnsi"/>
                <w:noProof/>
              </w:rPr>
              <w:t>4.1绑定HTML Clas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C046967" w14:textId="0F5B4BB9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5" w:history="1">
            <w:r w:rsidR="005A2043" w:rsidRPr="00405003">
              <w:rPr>
                <w:rStyle w:val="a4"/>
                <w:noProof/>
              </w:rPr>
              <w:t>4.1.1对象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04C64D2" w14:textId="1397C5A6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6" w:history="1">
            <w:r w:rsidR="005A2043" w:rsidRPr="00405003">
              <w:rPr>
                <w:rStyle w:val="a4"/>
                <w:noProof/>
              </w:rPr>
              <w:t>4.1.2数组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DC47BF1" w14:textId="34FF2C3A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17" w:history="1">
            <w:r w:rsidR="005A2043" w:rsidRPr="00405003">
              <w:rPr>
                <w:rStyle w:val="a4"/>
                <w:rFonts w:eastAsiaTheme="minorHAnsi"/>
                <w:noProof/>
              </w:rPr>
              <w:t>4.2绑定内联样式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5D3BA78" w14:textId="146FBBE1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8" w:history="1">
            <w:r w:rsidR="005A2043" w:rsidRPr="00405003">
              <w:rPr>
                <w:rStyle w:val="a4"/>
                <w:noProof/>
              </w:rPr>
              <w:t>4.2.1对象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6A57957" w14:textId="08901F62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9" w:history="1">
            <w:r w:rsidR="005A2043" w:rsidRPr="00405003">
              <w:rPr>
                <w:rStyle w:val="a4"/>
                <w:noProof/>
              </w:rPr>
              <w:t>4.2.2数组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52CE017" w14:textId="6D5DF900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20" w:history="1">
            <w:r w:rsidR="005A2043" w:rsidRPr="00405003">
              <w:rPr>
                <w:rStyle w:val="a4"/>
                <w:rFonts w:eastAsiaTheme="minorHAnsi"/>
                <w:noProof/>
              </w:rPr>
              <w:t>4.3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59D91E6" w14:textId="1816F261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21" w:history="1">
            <w:r w:rsidR="005A2043" w:rsidRPr="00405003">
              <w:rPr>
                <w:rStyle w:val="a4"/>
                <w:rFonts w:eastAsiaTheme="minorHAnsi"/>
                <w:noProof/>
              </w:rPr>
              <w:t>4.4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8F2D93B" w14:textId="402F66F4" w:rsidR="005A2043" w:rsidRDefault="008B4C90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326322" w:history="1">
            <w:r w:rsidR="005A2043" w:rsidRPr="00405003">
              <w:rPr>
                <w:rStyle w:val="a4"/>
                <w:noProof/>
              </w:rPr>
              <w:t>第5章 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7847A83" w14:textId="62B49144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23" w:history="1">
            <w:r w:rsidR="005A2043" w:rsidRPr="00405003">
              <w:rPr>
                <w:rStyle w:val="a4"/>
                <w:rFonts w:eastAsiaTheme="minorHAnsi"/>
                <w:noProof/>
              </w:rPr>
              <w:t>5.1内置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05CB169" w14:textId="520DE7E1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4" w:history="1">
            <w:r w:rsidR="005A2043" w:rsidRPr="00405003">
              <w:rPr>
                <w:rStyle w:val="a4"/>
                <w:noProof/>
              </w:rPr>
              <w:t>5.1.1字母操作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F0EB6FF" w14:textId="2B6694EF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5" w:history="1">
            <w:r w:rsidR="005A2043" w:rsidRPr="00405003">
              <w:rPr>
                <w:rStyle w:val="a4"/>
                <w:noProof/>
              </w:rPr>
              <w:t>5.1.2 json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28F5B22" w14:textId="704E0DC3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6" w:history="1">
            <w:r w:rsidR="005A2043" w:rsidRPr="00405003">
              <w:rPr>
                <w:rStyle w:val="a4"/>
                <w:noProof/>
              </w:rPr>
              <w:t>5.1.3限制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0A81161" w14:textId="5CE80392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7" w:history="1">
            <w:r w:rsidR="005A2043" w:rsidRPr="00405003">
              <w:rPr>
                <w:rStyle w:val="a4"/>
                <w:noProof/>
              </w:rPr>
              <w:t>5.1.4 currency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AAF6A9D" w14:textId="50968C1D" w:rsidR="005A2043" w:rsidRDefault="008B4C90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8" w:history="1">
            <w:r w:rsidR="005A2043" w:rsidRPr="00405003">
              <w:rPr>
                <w:rStyle w:val="a4"/>
                <w:noProof/>
              </w:rPr>
              <w:t>5.1.5 debounce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699E19A" w14:textId="60D6D52C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29" w:history="1">
            <w:r w:rsidR="005A2043" w:rsidRPr="00405003">
              <w:rPr>
                <w:rStyle w:val="a4"/>
                <w:rFonts w:eastAsiaTheme="minorHAnsi"/>
                <w:noProof/>
              </w:rPr>
              <w:t>5.2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870AAB6" w14:textId="25233B2A" w:rsidR="005A2043" w:rsidRDefault="008B4C90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30" w:history="1">
            <w:r w:rsidR="005A2043" w:rsidRPr="00405003">
              <w:rPr>
                <w:rStyle w:val="a4"/>
                <w:rFonts w:eastAsiaTheme="minorHAnsi"/>
                <w:noProof/>
              </w:rPr>
              <w:t>5.3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3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33F3708" w14:textId="3551D2D2" w:rsidR="00F6501E" w:rsidRDefault="00F6501E">
          <w:r>
            <w:rPr>
              <w:b/>
              <w:bCs/>
              <w:lang w:val="zh-CN"/>
            </w:rPr>
            <w:fldChar w:fldCharType="end"/>
          </w:r>
        </w:p>
      </w:sdtContent>
    </w:sdt>
    <w:p w14:paraId="6EACA665" w14:textId="77777777" w:rsidR="00674300" w:rsidRPr="00F6501E" w:rsidRDefault="00674300" w:rsidP="00F6501E"/>
    <w:p w14:paraId="73AFABDF" w14:textId="7ABB23B3" w:rsidR="00F6501E" w:rsidRDefault="00F6501E">
      <w:pPr>
        <w:widowControl/>
        <w:jc w:val="left"/>
        <w:rPr>
          <w:b/>
          <w:bCs/>
          <w:kern w:val="44"/>
          <w:sz w:val="52"/>
          <w:szCs w:val="52"/>
        </w:rPr>
      </w:pPr>
      <w:r>
        <w:rPr>
          <w:sz w:val="52"/>
          <w:szCs w:val="52"/>
        </w:rPr>
        <w:br w:type="page"/>
      </w:r>
    </w:p>
    <w:p w14:paraId="3FCA8A35" w14:textId="767ABFF7" w:rsidR="00A0227B" w:rsidRPr="00340E21" w:rsidRDefault="00784F40" w:rsidP="00784F40">
      <w:pPr>
        <w:pStyle w:val="1"/>
        <w:jc w:val="right"/>
        <w:rPr>
          <w:sz w:val="52"/>
          <w:szCs w:val="52"/>
        </w:rPr>
      </w:pPr>
      <w:bookmarkStart w:id="1" w:name="_Toc62326246"/>
      <w:r w:rsidRPr="00340E21">
        <w:rPr>
          <w:rFonts w:hint="eastAsia"/>
          <w:sz w:val="52"/>
          <w:szCs w:val="52"/>
        </w:rPr>
        <w:lastRenderedPageBreak/>
        <w:t>第</w:t>
      </w:r>
      <w:r w:rsidR="00D63AD0">
        <w:rPr>
          <w:rFonts w:hint="eastAsia"/>
          <w:sz w:val="52"/>
          <w:szCs w:val="52"/>
        </w:rPr>
        <w:t>1</w:t>
      </w:r>
      <w:r w:rsidRPr="00340E21">
        <w:rPr>
          <w:rFonts w:hint="eastAsia"/>
          <w:sz w:val="52"/>
          <w:szCs w:val="52"/>
        </w:rPr>
        <w:t>章</w:t>
      </w:r>
      <w:r w:rsidR="00CB1E66">
        <w:rPr>
          <w:rFonts w:hint="eastAsia"/>
          <w:sz w:val="52"/>
          <w:szCs w:val="52"/>
        </w:rPr>
        <w:t xml:space="preserve"> </w:t>
      </w:r>
      <w:r w:rsidRPr="00340E21">
        <w:rPr>
          <w:rFonts w:hint="eastAsia"/>
          <w:sz w:val="52"/>
          <w:szCs w:val="52"/>
        </w:rPr>
        <w:t>Vue</w:t>
      </w:r>
      <w:r w:rsidRPr="00340E21">
        <w:rPr>
          <w:sz w:val="52"/>
          <w:szCs w:val="52"/>
        </w:rPr>
        <w:t>.</w:t>
      </w:r>
      <w:r w:rsidRPr="00340E21">
        <w:rPr>
          <w:rFonts w:hint="eastAsia"/>
          <w:sz w:val="52"/>
          <w:szCs w:val="52"/>
        </w:rPr>
        <w:t>js介绍</w:t>
      </w:r>
      <w:bookmarkEnd w:id="1"/>
    </w:p>
    <w:p w14:paraId="35998006" w14:textId="29E3F8D3" w:rsidR="00613BA7" w:rsidRPr="00CD5136" w:rsidRDefault="009D381B" w:rsidP="00613BA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从Vue的概念出发，介绍Vue的特色以及与其他前端框架的不同。对于已经了解Vue</w:t>
      </w:r>
      <w:r w:rsidRPr="00CD5136">
        <w:t xml:space="preserve"> 2</w:t>
      </w:r>
      <w:r w:rsidRPr="00CD5136">
        <w:rPr>
          <w:rFonts w:hint="eastAsia"/>
        </w:rPr>
        <w:t>的读者，本章也会介绍Vue</w:t>
      </w:r>
      <w:r w:rsidRPr="00CD5136">
        <w:t xml:space="preserve"> 3</w:t>
      </w:r>
      <w:r w:rsidRPr="00CD5136">
        <w:rPr>
          <w:rFonts w:hint="eastAsia"/>
        </w:rPr>
        <w:t>的一些</w:t>
      </w:r>
      <w:r w:rsidR="00A72284" w:rsidRPr="00CD5136">
        <w:rPr>
          <w:rFonts w:hint="eastAsia"/>
        </w:rPr>
        <w:t>新特性</w:t>
      </w:r>
      <w:r w:rsidRPr="00CD5136">
        <w:rPr>
          <w:rFonts w:hint="eastAsia"/>
        </w:rPr>
        <w:t>。</w:t>
      </w:r>
    </w:p>
    <w:p w14:paraId="6619C07A" w14:textId="684FFE01" w:rsidR="001F5BB0" w:rsidRPr="00852E02" w:rsidRDefault="001F5BB0" w:rsidP="00031831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" w:name="_Toc62326247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1</w:t>
      </w:r>
      <w:r w:rsidRPr="00852E02">
        <w:rPr>
          <w:rFonts w:asciiTheme="minorHAnsi" w:eastAsiaTheme="minorHAnsi" w:hAnsiTheme="minorHAnsi" w:hint="eastAsia"/>
          <w:sz w:val="36"/>
          <w:szCs w:val="36"/>
        </w:rPr>
        <w:t>什么是Vue.js</w:t>
      </w:r>
      <w:bookmarkEnd w:id="2"/>
    </w:p>
    <w:p w14:paraId="4AF9825A" w14:textId="00CBEA31" w:rsidR="00832FEE" w:rsidRPr="00CD5136" w:rsidRDefault="000801B2" w:rsidP="00832FEE">
      <w:pPr>
        <w:spacing w:line="360" w:lineRule="auto"/>
        <w:ind w:firstLineChars="200" w:firstLine="420"/>
        <w:jc w:val="left"/>
      </w:pPr>
      <w:r w:rsidRPr="00CD5136">
        <w:t>Vue (读音类似view)是一</w:t>
      </w:r>
      <w:r w:rsidR="00DA0030" w:rsidRPr="00CD5136">
        <w:rPr>
          <w:rFonts w:hint="eastAsia"/>
        </w:rPr>
        <w:t>种模型-视图-视图模型（Model-</w:t>
      </w:r>
      <w:r w:rsidR="00DA0030" w:rsidRPr="00CD5136">
        <w:t>V</w:t>
      </w:r>
      <w:r w:rsidR="00DA0030" w:rsidRPr="00CD5136">
        <w:rPr>
          <w:rFonts w:hint="eastAsia"/>
        </w:rPr>
        <w:t>iew-</w:t>
      </w:r>
      <w:proofErr w:type="spellStart"/>
      <w:r w:rsidR="00DA0030" w:rsidRPr="00CD5136">
        <w:t>V</w:t>
      </w:r>
      <w:r w:rsidR="00DA0030" w:rsidRPr="00CD5136">
        <w:rPr>
          <w:rFonts w:hint="eastAsia"/>
        </w:rPr>
        <w:t>iew</w:t>
      </w:r>
      <w:r w:rsidR="00DA0030" w:rsidRPr="00CD5136">
        <w:t>M</w:t>
      </w:r>
      <w:r w:rsidR="00DA0030" w:rsidRPr="00CD5136">
        <w:rPr>
          <w:rFonts w:hint="eastAsia"/>
        </w:rPr>
        <w:t>odel</w:t>
      </w:r>
      <w:proofErr w:type="spellEnd"/>
      <w:r w:rsidR="00DA0030" w:rsidRPr="00CD5136">
        <w:rPr>
          <w:rFonts w:hint="eastAsia"/>
        </w:rPr>
        <w:t>，M</w:t>
      </w:r>
      <w:r w:rsidR="00DA0030" w:rsidRPr="00CD5136">
        <w:t>VVM</w:t>
      </w:r>
      <w:r w:rsidR="00DA0030" w:rsidRPr="00CD5136">
        <w:rPr>
          <w:rFonts w:hint="eastAsia"/>
        </w:rPr>
        <w:t>），</w:t>
      </w:r>
      <w:r w:rsidR="00832FEE" w:rsidRPr="00CD5136">
        <w:t>View和Model是独立的，</w:t>
      </w:r>
      <w:proofErr w:type="spellStart"/>
      <w:r w:rsidR="00832FEE" w:rsidRPr="00CD5136">
        <w:t>ViewModel</w:t>
      </w:r>
      <w:proofErr w:type="spellEnd"/>
      <w:r w:rsidR="00832FEE" w:rsidRPr="00CD5136">
        <w:t>是View 和Model</w:t>
      </w:r>
      <w:r w:rsidR="00832FEE" w:rsidRPr="00CD5136">
        <w:rPr>
          <w:rFonts w:hint="eastAsia"/>
        </w:rPr>
        <w:t>交互的桥梁。当</w:t>
      </w:r>
      <w:r w:rsidR="00832FEE" w:rsidRPr="00CD5136">
        <w:t>View的某个部分需要更新时，Vue会</w:t>
      </w:r>
      <w:r w:rsidR="003E2CA8" w:rsidRPr="00CD5136">
        <w:t>自动</w:t>
      </w:r>
      <w:r w:rsidR="00832FEE" w:rsidRPr="00CD5136">
        <w:t>选择恰当的方</w:t>
      </w:r>
      <w:r w:rsidR="00832FEE" w:rsidRPr="00CD5136">
        <w:rPr>
          <w:rFonts w:hint="eastAsia"/>
        </w:rPr>
        <w:t>法和时机进行更新。</w:t>
      </w:r>
    </w:p>
    <w:p w14:paraId="4B07C95B" w14:textId="45167086" w:rsidR="00AF31CD" w:rsidRPr="00CD5136" w:rsidRDefault="008A2FEA" w:rsidP="00AF31C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</w:t>
      </w:r>
      <w:r w:rsidR="00DA0030" w:rsidRPr="00CD5136">
        <w:rPr>
          <w:rFonts w:hint="eastAsia"/>
        </w:rPr>
        <w:t>的开发者将其称为</w:t>
      </w:r>
      <w:r w:rsidR="00DA0030" w:rsidRPr="00CD5136">
        <w:t>渐进式框架。</w:t>
      </w:r>
      <w:r w:rsidR="00DA0030" w:rsidRPr="00CD5136">
        <w:rPr>
          <w:rFonts w:hint="eastAsia"/>
        </w:rPr>
        <w:t>与其他重量级框架不同的是，</w:t>
      </w:r>
      <w:r w:rsidR="00DA0030" w:rsidRPr="00CD5136">
        <w:t>Vue</w:t>
      </w:r>
      <w:r w:rsidR="00C430E2" w:rsidRPr="00CD5136">
        <w:t>的核心库只关注视图层</w:t>
      </w:r>
      <w:r w:rsidR="00C430E2" w:rsidRPr="00CD5136">
        <w:rPr>
          <w:rFonts w:hint="eastAsia"/>
        </w:rPr>
        <w:t>，而且</w:t>
      </w:r>
      <w:r w:rsidR="00DA0030" w:rsidRPr="00CD5136">
        <w:t>被设计为可以自底向上逐层应用</w:t>
      </w:r>
      <w:r w:rsidR="00C430E2" w:rsidRPr="00CD5136">
        <w:rPr>
          <w:rFonts w:hint="eastAsia"/>
        </w:rPr>
        <w:t>。得益于Vue简单的A</w:t>
      </w:r>
      <w:r w:rsidR="00C430E2" w:rsidRPr="00CD5136">
        <w:t>PI</w:t>
      </w:r>
      <w:r w:rsidR="00C430E2" w:rsidRPr="00CD5136">
        <w:rPr>
          <w:rFonts w:hint="eastAsia"/>
        </w:rPr>
        <w:t>，以及可以阶段性使用的特点，使得Vue十分容易</w:t>
      </w:r>
      <w:r w:rsidR="00DA0030" w:rsidRPr="00CD5136">
        <w:rPr>
          <w:rFonts w:hint="eastAsia"/>
        </w:rPr>
        <w:t>上手。同时，</w:t>
      </w:r>
      <w:r w:rsidR="00DA0030" w:rsidRPr="00CD5136">
        <w:t>与第三方库或既有项目</w:t>
      </w:r>
      <w:r w:rsidR="005A3B07" w:rsidRPr="00CD5136">
        <w:rPr>
          <w:rFonts w:hint="eastAsia"/>
        </w:rPr>
        <w:t>的</w:t>
      </w:r>
      <w:r w:rsidR="00DA0030" w:rsidRPr="00CD5136">
        <w:t>整合</w:t>
      </w:r>
      <w:r w:rsidR="005A3B07" w:rsidRPr="00CD5136">
        <w:rPr>
          <w:rFonts w:hint="eastAsia"/>
        </w:rPr>
        <w:t>也十分便捷。</w:t>
      </w:r>
    </w:p>
    <w:p w14:paraId="3BD9BEC3" w14:textId="6B0B3004" w:rsidR="00CE1808" w:rsidRPr="00852E02" w:rsidRDefault="00CE1808" w:rsidP="00CD5136">
      <w:pPr>
        <w:pStyle w:val="2"/>
        <w:spacing w:line="360" w:lineRule="auto"/>
        <w:jc w:val="center"/>
        <w:rPr>
          <w:rFonts w:asciiTheme="minorHAnsi" w:eastAsiaTheme="minorHAnsi" w:hAnsiTheme="minorHAnsi"/>
          <w:sz w:val="36"/>
          <w:szCs w:val="36"/>
        </w:rPr>
      </w:pPr>
      <w:bookmarkStart w:id="3" w:name="_Toc62326248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2</w:t>
      </w:r>
      <w:r w:rsidR="00F6488D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852E02">
        <w:rPr>
          <w:rFonts w:asciiTheme="minorHAnsi" w:eastAsiaTheme="minorHAnsi" w:hAnsiTheme="minorHAnsi"/>
          <w:sz w:val="36"/>
          <w:szCs w:val="36"/>
        </w:rPr>
        <w:t>Vue与其它框架</w:t>
      </w:r>
      <w:bookmarkEnd w:id="3"/>
    </w:p>
    <w:p w14:paraId="6D1ADBDA" w14:textId="474996E8" w:rsidR="00CE1808" w:rsidRPr="00CD5136" w:rsidRDefault="00DA7195" w:rsidP="000801B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 xml:space="preserve"> MVVM 框架中，Vu</w:t>
      </w:r>
      <w:r w:rsidRPr="00CD5136">
        <w:rPr>
          <w:rFonts w:hint="eastAsia"/>
        </w:rPr>
        <w:t>e</w:t>
      </w:r>
      <w:r w:rsidRPr="00CD5136">
        <w:t>的表现十分优秀。</w:t>
      </w:r>
      <w:r w:rsidR="00FB75E5" w:rsidRPr="00CD5136">
        <w:rPr>
          <w:rFonts w:hint="eastAsia"/>
        </w:rPr>
        <w:t>原因在于</w:t>
      </w:r>
      <w:r w:rsidR="00FB75E5" w:rsidRPr="00CD5136">
        <w:t>Vue吸取了其他框架</w:t>
      </w:r>
      <w:r w:rsidR="00FB75E5" w:rsidRPr="00CD5136">
        <w:rPr>
          <w:rFonts w:hint="eastAsia"/>
        </w:rPr>
        <w:t>，例</w:t>
      </w:r>
      <w:r w:rsidR="00FB75E5" w:rsidRPr="00CD5136">
        <w:t>如React、Angular</w:t>
      </w:r>
      <w:r w:rsidR="00FB75E5" w:rsidRPr="00CD5136">
        <w:rPr>
          <w:rFonts w:hint="eastAsia"/>
        </w:rPr>
        <w:t>等</w:t>
      </w:r>
      <w:r w:rsidR="00FB75E5" w:rsidRPr="00CD5136">
        <w:t>的</w:t>
      </w:r>
      <w:r w:rsidR="00FB75E5" w:rsidRPr="00CD5136">
        <w:rPr>
          <w:rFonts w:hint="eastAsia"/>
        </w:rPr>
        <w:t>优势，在这一节将会介绍Vue与其他框架的对比。</w:t>
      </w:r>
    </w:p>
    <w:p w14:paraId="4F194827" w14:textId="53310F2F" w:rsidR="00852E02" w:rsidRPr="00852E02" w:rsidRDefault="00852E02" w:rsidP="00CD5136">
      <w:pPr>
        <w:pStyle w:val="3"/>
        <w:spacing w:line="360" w:lineRule="auto"/>
      </w:pPr>
      <w:bookmarkStart w:id="4" w:name="_Toc62326249"/>
      <w:r w:rsidRPr="00852E02">
        <w:t>1.2.1 Vue与React</w:t>
      </w:r>
      <w:bookmarkEnd w:id="4"/>
    </w:p>
    <w:p w14:paraId="337C9C28" w14:textId="5F5126C7" w:rsidR="00AE48AA" w:rsidRPr="00CD5136" w:rsidRDefault="00AE48AA" w:rsidP="004604F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React的特点是使用JavaScript一种语言就可以写前后端，但是因此H</w:t>
      </w:r>
      <w:r w:rsidRPr="00CD5136">
        <w:t>TML</w:t>
      </w:r>
      <w:r w:rsidRPr="00CD5136">
        <w:rPr>
          <w:rFonts w:hint="eastAsia"/>
        </w:rPr>
        <w:t>代码需要写在</w:t>
      </w:r>
      <w:r w:rsidR="009D657B" w:rsidRPr="00CD5136">
        <w:t>JavaScript</w:t>
      </w:r>
      <w:r w:rsidRPr="00CD5136">
        <w:rPr>
          <w:rFonts w:hint="eastAsia"/>
        </w:rPr>
        <w:t>文件中</w:t>
      </w:r>
      <w:r w:rsidR="009D657B" w:rsidRPr="00CD5136">
        <w:rPr>
          <w:rFonts w:hint="eastAsia"/>
        </w:rPr>
        <w:t>（现在的潮流也越来越多地将</w:t>
      </w:r>
      <w:r w:rsidR="009D657B" w:rsidRPr="00CD5136">
        <w:t>CSS也纳入到 JavaScript中来处理</w:t>
      </w:r>
      <w:r w:rsidR="009D657B" w:rsidRPr="00CD5136">
        <w:rPr>
          <w:rFonts w:hint="eastAsia"/>
        </w:rPr>
        <w:t>）</w:t>
      </w:r>
      <w:r w:rsidRPr="00CD5136">
        <w:rPr>
          <w:rFonts w:hint="eastAsia"/>
        </w:rPr>
        <w:t>，同时前后端代码需要写在一起。</w:t>
      </w:r>
      <w:r w:rsidR="004604FD" w:rsidRPr="00CD5136">
        <w:rPr>
          <w:rFonts w:hint="eastAsia"/>
        </w:rPr>
        <w:t>这种编程方式也叫“多语言混合式编程”</w:t>
      </w:r>
      <w:r w:rsidR="004604FD" w:rsidRPr="00CD5136">
        <w:t xml:space="preserve"> </w:t>
      </w:r>
      <w:r w:rsidR="00225AB0" w:rsidRPr="00CD5136">
        <w:rPr>
          <w:rFonts w:hint="eastAsia"/>
        </w:rPr>
        <w:t>，会导致</w:t>
      </w:r>
      <w:r w:rsidR="004604FD" w:rsidRPr="00CD5136">
        <w:t>代码难以理解、</w:t>
      </w:r>
      <w:r w:rsidR="004604FD" w:rsidRPr="00CD5136">
        <w:rPr>
          <w:rFonts w:hint="eastAsia"/>
        </w:rPr>
        <w:t>调试。</w:t>
      </w:r>
    </w:p>
    <w:p w14:paraId="126CE92E" w14:textId="52F39397" w:rsidR="00F63724" w:rsidRPr="00CD5136" w:rsidRDefault="00F63724" w:rsidP="007158BB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React与Vue有许多相似之处。首先它们都将注意力集中保持在核心库，使用</w:t>
      </w:r>
      <w:r w:rsidR="00CE5E22" w:rsidRPr="00CD5136">
        <w:rPr>
          <w:rFonts w:hint="eastAsia"/>
        </w:rPr>
        <w:t>虚拟</w:t>
      </w:r>
      <w:r w:rsidRPr="00CD5136">
        <w:t>DOM</w:t>
      </w:r>
      <w:r w:rsidR="00051B19" w:rsidRPr="00CD5136">
        <w:rPr>
          <w:rFonts w:hint="eastAsia"/>
        </w:rPr>
        <w:t>以降低页面开销</w:t>
      </w:r>
      <w:r w:rsidRPr="00CD5136">
        <w:rPr>
          <w:rFonts w:hint="eastAsia"/>
        </w:rPr>
        <w:t>，并且提供了响应式</w:t>
      </w:r>
      <w:r w:rsidRPr="00CD5136">
        <w:t>和组件化的视图组件。</w:t>
      </w:r>
    </w:p>
    <w:p w14:paraId="5CB91696" w14:textId="00D0B53D" w:rsidR="000E15AC" w:rsidRPr="00CD5136" w:rsidRDefault="000E15AC" w:rsidP="000E15A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React应用中，当某个组件的状态发生变化时，它会以该组件为根，重新渲染整个组件子树。对于不必要子组件的重渲染则需要手动控制。而在</w:t>
      </w:r>
      <w:r w:rsidRPr="00CD5136">
        <w:t>Vue 应用中，组件的依赖是</w:t>
      </w:r>
      <w:r w:rsidRPr="00CD5136">
        <w:lastRenderedPageBreak/>
        <w:t>在渲染过程中自动追踪的，所以系统能精确知晓哪个组件确实需要被重渲染。Vue的这个特点使得开发者不再需要考虑此类优化</w:t>
      </w:r>
      <w:r w:rsidR="00FB2F95" w:rsidRPr="00CD5136">
        <w:rPr>
          <w:rFonts w:hint="eastAsia"/>
        </w:rPr>
        <w:t>。</w:t>
      </w:r>
    </w:p>
    <w:p w14:paraId="488533E6" w14:textId="634C1456" w:rsidR="002F2A05" w:rsidRPr="00CD5136" w:rsidRDefault="002A5ACE" w:rsidP="000E15A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React中，所有的组件的渲染功能都依靠 JSX。</w:t>
      </w:r>
      <w:r w:rsidR="00DF7CF6" w:rsidRPr="00CD5136">
        <w:rPr>
          <w:rFonts w:hint="eastAsia"/>
        </w:rPr>
        <w:t>但在</w:t>
      </w:r>
      <w:r w:rsidRPr="00CD5136">
        <w:t>Vue</w:t>
      </w:r>
      <w:r w:rsidR="00DF7CF6" w:rsidRPr="00CD5136">
        <w:rPr>
          <w:rFonts w:hint="eastAsia"/>
        </w:rPr>
        <w:t>中</w:t>
      </w:r>
      <w:r w:rsidRPr="00CD5136">
        <w:t>也提供了渲染函数，</w:t>
      </w:r>
      <w:r w:rsidR="00DF7CF6" w:rsidRPr="00CD5136">
        <w:rPr>
          <w:rFonts w:hint="eastAsia"/>
        </w:rPr>
        <w:t>也</w:t>
      </w:r>
      <w:r w:rsidRPr="00CD5136">
        <w:t>支持 JSX</w:t>
      </w:r>
      <w:r w:rsidR="00DF7CF6" w:rsidRPr="00CD5136">
        <w:rPr>
          <w:rFonts w:hint="eastAsia"/>
        </w:rPr>
        <w:t>，同时</w:t>
      </w:r>
      <w:r w:rsidRPr="00CD5136">
        <w:t>HTML都是合法的Vue模板</w:t>
      </w:r>
      <w:r w:rsidR="00B426CE" w:rsidRPr="00CD5136">
        <w:rPr>
          <w:rFonts w:hint="eastAsia"/>
        </w:rPr>
        <w:t>。对于C</w:t>
      </w:r>
      <w:r w:rsidR="00B426CE" w:rsidRPr="00CD5136">
        <w:t>SS</w:t>
      </w:r>
      <w:r w:rsidR="00B426CE" w:rsidRPr="00CD5136">
        <w:rPr>
          <w:rFonts w:hint="eastAsia"/>
        </w:rPr>
        <w:t>而言，</w:t>
      </w:r>
      <w:r w:rsidR="00B426CE" w:rsidRPr="00CD5136">
        <w:t>在 React中是通过CSS-in-JS实现CSS作用域的</w:t>
      </w:r>
      <w:r w:rsidR="00B426CE" w:rsidRPr="00CD5136">
        <w:rPr>
          <w:rFonts w:hint="eastAsia"/>
        </w:rPr>
        <w:t>，在Vue中则通过单文件组件里类似</w:t>
      </w:r>
      <w:r w:rsidR="00B426CE" w:rsidRPr="00CD5136">
        <w:t>style的标签。</w:t>
      </w:r>
    </w:p>
    <w:p w14:paraId="5A1A3A95" w14:textId="286DB951" w:rsidR="008160B2" w:rsidRPr="00CD5136" w:rsidRDefault="00261159" w:rsidP="00D35C88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应用开发方面，</w:t>
      </w:r>
      <w:r w:rsidRPr="00CD5136">
        <w:t>React Native</w:t>
      </w:r>
      <w:r w:rsidR="008B60C8" w:rsidRPr="00CD5136">
        <w:rPr>
          <w:rFonts w:hint="eastAsia"/>
        </w:rPr>
        <w:t>支持使</w:t>
      </w:r>
      <w:r w:rsidRPr="00CD5136">
        <w:t>用相同的组件模型编写有本地渲染能力的iOS和 Android</w:t>
      </w:r>
      <w:r w:rsidR="008E3785" w:rsidRPr="00CD5136">
        <w:rPr>
          <w:rFonts w:hint="eastAsia"/>
        </w:rPr>
        <w:t>软件</w:t>
      </w:r>
      <w:r w:rsidRPr="00CD5136">
        <w:rPr>
          <w:rFonts w:hint="eastAsia"/>
        </w:rPr>
        <w:t>，并且</w:t>
      </w:r>
      <w:r w:rsidRPr="00CD5136">
        <w:t>能同时跨多平台开发</w:t>
      </w:r>
      <w:r w:rsidRPr="00CD5136">
        <w:rPr>
          <w:rFonts w:hint="eastAsia"/>
        </w:rPr>
        <w:t>。而Vue方面，</w:t>
      </w:r>
      <w:proofErr w:type="spellStart"/>
      <w:r w:rsidRPr="00CD5136">
        <w:rPr>
          <w:rFonts w:hint="eastAsia"/>
        </w:rPr>
        <w:t>Weex</w:t>
      </w:r>
      <w:proofErr w:type="spellEnd"/>
      <w:r w:rsidR="00DE3CC4" w:rsidRPr="00CD5136">
        <w:rPr>
          <w:rFonts w:hint="eastAsia"/>
        </w:rPr>
        <w:t>支持的原生应用的组件开发</w:t>
      </w:r>
      <w:r w:rsidRPr="00CD5136">
        <w:rPr>
          <w:rFonts w:hint="eastAsia"/>
        </w:rPr>
        <w:t>有待进一步成熟。</w:t>
      </w:r>
    </w:p>
    <w:p w14:paraId="4A6E170A" w14:textId="4E25A1CC" w:rsidR="00A26B09" w:rsidRPr="00852E02" w:rsidRDefault="00A26B09" w:rsidP="00CD5136">
      <w:pPr>
        <w:pStyle w:val="3"/>
        <w:spacing w:line="360" w:lineRule="auto"/>
      </w:pPr>
      <w:bookmarkStart w:id="5" w:name="_Toc62326250"/>
      <w:r w:rsidRPr="00852E02">
        <w:t>1.2.</w:t>
      </w:r>
      <w:r w:rsidR="00AC1521">
        <w:t>2</w:t>
      </w:r>
      <w:r w:rsidRPr="00852E02">
        <w:t xml:space="preserve"> Vue与</w:t>
      </w:r>
      <w:r>
        <w:t>A</w:t>
      </w:r>
      <w:r>
        <w:rPr>
          <w:rFonts w:hint="eastAsia"/>
        </w:rPr>
        <w:t>ngular</w:t>
      </w:r>
      <w:r w:rsidR="00D82D50">
        <w:t>JS</w:t>
      </w:r>
      <w:bookmarkEnd w:id="5"/>
    </w:p>
    <w:p w14:paraId="338513EE" w14:textId="6DA3B2A6" w:rsidR="00F65CD5" w:rsidRPr="00CD5136" w:rsidRDefault="0002548F" w:rsidP="00CD5136">
      <w:pPr>
        <w:spacing w:line="360" w:lineRule="auto"/>
        <w:ind w:firstLineChars="200" w:firstLine="420"/>
        <w:jc w:val="left"/>
      </w:pPr>
      <w:r w:rsidRPr="00CD5136">
        <w:rPr>
          <w:rFonts w:hint="eastAsia"/>
          <w:szCs w:val="21"/>
        </w:rPr>
        <w:t>Vue</w:t>
      </w:r>
      <w:r w:rsidRPr="00CD5136">
        <w:rPr>
          <w:rFonts w:hint="eastAsia"/>
        </w:rPr>
        <w:t>的灵感来源于</w:t>
      </w:r>
      <w:r w:rsidRPr="00CD5136">
        <w:t>AngularJS</w:t>
      </w:r>
      <w:r w:rsidRPr="00CD5136">
        <w:rPr>
          <w:rFonts w:hint="eastAsia"/>
        </w:rPr>
        <w:t>，但是Vue解决了</w:t>
      </w:r>
      <w:r w:rsidRPr="00CD5136">
        <w:t>Angula</w:t>
      </w:r>
      <w:r w:rsidR="00940FA2" w:rsidRPr="00CD5136">
        <w:rPr>
          <w:rFonts w:hint="eastAsia"/>
        </w:rPr>
        <w:t>r</w:t>
      </w:r>
      <w:r w:rsidRPr="00CD5136">
        <w:t>JS</w:t>
      </w:r>
      <w:r w:rsidRPr="00CD5136">
        <w:rPr>
          <w:rFonts w:hint="eastAsia"/>
        </w:rPr>
        <w:t>中存在的许多问题。</w:t>
      </w:r>
      <w:r w:rsidR="00372339" w:rsidRPr="00CD5136">
        <w:rPr>
          <w:rFonts w:hint="eastAsia"/>
        </w:rPr>
        <w:t>相比于Angular</w:t>
      </w:r>
      <w:r w:rsidRPr="00CD5136">
        <w:t>JS</w:t>
      </w:r>
      <w:r w:rsidR="00372339" w:rsidRPr="00CD5136">
        <w:rPr>
          <w:rFonts w:hint="eastAsia"/>
        </w:rPr>
        <w:t>，</w:t>
      </w:r>
      <w:r w:rsidRPr="00CD5136">
        <w:rPr>
          <w:rFonts w:hint="eastAsia"/>
        </w:rPr>
        <w:t>Vue</w:t>
      </w:r>
      <w:r w:rsidR="00372339" w:rsidRPr="00CD5136">
        <w:rPr>
          <w:rFonts w:hint="eastAsia"/>
        </w:rPr>
        <w:t>在速度与体积上都有很多优势。</w:t>
      </w:r>
    </w:p>
    <w:p w14:paraId="43E84343" w14:textId="72442E1E" w:rsidR="00F65CD5" w:rsidRPr="00CD5136" w:rsidRDefault="00F65CD5" w:rsidP="00CD5136">
      <w:pPr>
        <w:spacing w:line="360" w:lineRule="auto"/>
        <w:ind w:firstLineChars="200" w:firstLine="420"/>
        <w:jc w:val="left"/>
      </w:pPr>
      <w:r w:rsidRPr="00CD5136">
        <w:t>Vue 与</w:t>
      </w:r>
      <w:r w:rsidR="00E34F96" w:rsidRPr="00CD5136">
        <w:t>Angular</w:t>
      </w:r>
      <w:r w:rsidR="0002548F" w:rsidRPr="00CD5136">
        <w:t>JS</w:t>
      </w:r>
      <w:r w:rsidRPr="00CD5136">
        <w:t>相比最大的区别在于没有脏检测机制。在</w:t>
      </w:r>
      <w:r w:rsidR="00E34F96" w:rsidRPr="00CD5136">
        <w:t>Angular</w:t>
      </w:r>
      <w:r w:rsidR="0002548F" w:rsidRPr="00CD5136">
        <w:t>JS</w:t>
      </w:r>
      <w:r w:rsidRPr="00CD5136">
        <w:t>中存在多个watcher</w:t>
      </w:r>
      <w:r w:rsidR="00E34F96" w:rsidRPr="00CD5136">
        <w:rPr>
          <w:rFonts w:hint="eastAsia"/>
        </w:rPr>
        <w:t>，</w:t>
      </w:r>
      <w:r w:rsidRPr="00CD5136">
        <w:t>当watcher越来越多时，检测耗时会越来越长。</w:t>
      </w:r>
      <w:r w:rsidR="0002548F" w:rsidRPr="00CD5136">
        <w:t>因为作用域内的每一次变化，所有 watcher都要重新计算。并且，如果一些 watcher触发另一个更新</w:t>
      </w:r>
      <w:r w:rsidRPr="00CD5136">
        <w:t>，</w:t>
      </w:r>
      <w:r w:rsidR="0002548F" w:rsidRPr="00CD5136">
        <w:rPr>
          <w:rFonts w:hint="eastAsia"/>
        </w:rPr>
        <w:t>就会</w:t>
      </w:r>
      <w:r w:rsidRPr="00CD5136">
        <w:t>引发</w:t>
      </w:r>
      <w:r w:rsidRPr="00CD5136">
        <w:rPr>
          <w:rFonts w:hint="eastAsia"/>
        </w:rPr>
        <w:t>所有</w:t>
      </w:r>
      <w:r w:rsidRPr="00CD5136">
        <w:t>watcher重新计算，从而进入一种无限循环的脏检测。</w:t>
      </w:r>
      <w:r w:rsidRPr="00CD5136">
        <w:rPr>
          <w:rFonts w:hint="eastAsia"/>
        </w:rPr>
        <w:t>这种脏检测机制性能低下，</w:t>
      </w:r>
      <w:r w:rsidR="0002548F" w:rsidRPr="00CD5136">
        <w:rPr>
          <w:rFonts w:hint="eastAsia"/>
        </w:rPr>
        <w:t>而且有时没有简单的办法来优化有大量</w:t>
      </w:r>
      <w:r w:rsidR="0002548F" w:rsidRPr="00CD5136">
        <w:t xml:space="preserve"> watcher的作用域</w:t>
      </w:r>
      <w:r w:rsidR="0002548F" w:rsidRPr="00CD5136">
        <w:rPr>
          <w:rFonts w:hint="eastAsia"/>
        </w:rPr>
        <w:t>，</w:t>
      </w:r>
      <w:r w:rsidRPr="00CD5136">
        <w:rPr>
          <w:rFonts w:hint="eastAsia"/>
        </w:rPr>
        <w:t>并不适合大型</w:t>
      </w:r>
      <w:r w:rsidRPr="00CD5136">
        <w:t>Web应用。</w:t>
      </w:r>
      <w:r w:rsidR="00E34F96" w:rsidRPr="00CD5136">
        <w:rPr>
          <w:rFonts w:hint="eastAsia"/>
        </w:rPr>
        <w:t>而</w:t>
      </w:r>
      <w:r w:rsidRPr="00CD5136">
        <w:t>Vue</w:t>
      </w:r>
      <w:r w:rsidR="009A655F" w:rsidRPr="00CD5136">
        <w:rPr>
          <w:rFonts w:hint="eastAsia"/>
        </w:rPr>
        <w:t>使用基于依赖追踪的观察系统并且异步队列更新，</w:t>
      </w:r>
      <w:r w:rsidRPr="00CD5136">
        <w:t>全局只设置一个watcher</w:t>
      </w:r>
      <w:r w:rsidR="00E34F96" w:rsidRPr="00CD5136">
        <w:rPr>
          <w:rFonts w:hint="eastAsia"/>
        </w:rPr>
        <w:t>，</w:t>
      </w:r>
      <w:r w:rsidRPr="00CD5136">
        <w:t>用这一个watcher来记录和更新一组</w:t>
      </w:r>
      <w:r w:rsidRPr="00CD5136">
        <w:rPr>
          <w:rFonts w:hint="eastAsia"/>
        </w:rPr>
        <w:t>关联对象的值，</w:t>
      </w:r>
      <w:r w:rsidR="009A655F" w:rsidRPr="00CD5136">
        <w:rPr>
          <w:rFonts w:hint="eastAsia"/>
        </w:rPr>
        <w:t>因此所有的数据变化都是独立触发，除非它们之间有明确的依赖关系。</w:t>
      </w:r>
    </w:p>
    <w:p w14:paraId="2251EB64" w14:textId="1AD0100F" w:rsidR="00F65CD5" w:rsidRPr="00CD5136" w:rsidRDefault="00825BFB" w:rsidP="00CD5136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数据流方面，</w:t>
      </w:r>
      <w:r w:rsidRPr="00CD5136">
        <w:t>Vue在不同组件间强制使用单向数据流</w:t>
      </w:r>
      <w:r w:rsidRPr="00CD5136">
        <w:rPr>
          <w:rFonts w:hint="eastAsia"/>
        </w:rPr>
        <w:t>，使得</w:t>
      </w:r>
      <w:r w:rsidRPr="00CD5136">
        <w:t>数据流更加清晰易懂。</w:t>
      </w:r>
      <w:r w:rsidRPr="00CD5136">
        <w:rPr>
          <w:rFonts w:hint="eastAsia"/>
        </w:rPr>
        <w:t>而</w:t>
      </w:r>
      <w:r w:rsidR="00F65CD5" w:rsidRPr="00CD5136">
        <w:t>Angular</w:t>
      </w:r>
      <w:r w:rsidR="00777692" w:rsidRPr="00CD5136">
        <w:t>JS</w:t>
      </w:r>
      <w:r w:rsidR="00F65CD5" w:rsidRPr="00CD5136">
        <w:t>在单向数据流的视图渲染、事件绑定之外，</w:t>
      </w:r>
      <w:r w:rsidR="00F65CD5" w:rsidRPr="00CD5136">
        <w:rPr>
          <w:rFonts w:hint="eastAsia"/>
        </w:rPr>
        <w:t>还参与了</w:t>
      </w:r>
      <w:r w:rsidR="00F65CD5" w:rsidRPr="00CD5136">
        <w:t>View对Model层的数据更新，即双向数据绑定。</w:t>
      </w:r>
    </w:p>
    <w:p w14:paraId="5AFF475A" w14:textId="2F63D6E3" w:rsidR="00D82D50" w:rsidRPr="00852E02" w:rsidRDefault="00D82D50" w:rsidP="00D82D50">
      <w:pPr>
        <w:pStyle w:val="3"/>
      </w:pPr>
      <w:bookmarkStart w:id="6" w:name="_Toc62326251"/>
      <w:r w:rsidRPr="00852E02">
        <w:t>1.2.</w:t>
      </w:r>
      <w:r w:rsidR="00AC1521">
        <w:t>3</w:t>
      </w:r>
      <w:r w:rsidRPr="00852E02">
        <w:t xml:space="preserve"> Vue与</w:t>
      </w:r>
      <w:r>
        <w:t>A</w:t>
      </w:r>
      <w:r>
        <w:rPr>
          <w:rFonts w:hint="eastAsia"/>
        </w:rPr>
        <w:t>ngular（</w:t>
      </w:r>
      <w:r>
        <w:t>A</w:t>
      </w:r>
      <w:r>
        <w:rPr>
          <w:rFonts w:hint="eastAsia"/>
        </w:rPr>
        <w:t>ngular</w:t>
      </w:r>
      <w:r>
        <w:t>2</w:t>
      </w:r>
      <w:r>
        <w:rPr>
          <w:rFonts w:hint="eastAsia"/>
        </w:rPr>
        <w:t>）</w:t>
      </w:r>
      <w:bookmarkEnd w:id="6"/>
    </w:p>
    <w:p w14:paraId="08F23C40" w14:textId="18F69704" w:rsidR="00464077" w:rsidRPr="00CD5136" w:rsidRDefault="00464077" w:rsidP="00F65CD5">
      <w:pPr>
        <w:spacing w:line="360" w:lineRule="auto"/>
        <w:ind w:firstLineChars="200" w:firstLine="420"/>
        <w:jc w:val="left"/>
      </w:pPr>
      <w:r w:rsidRPr="00CD5136">
        <w:t>Angular</w:t>
      </w:r>
      <w:r w:rsidRPr="00CD5136">
        <w:rPr>
          <w:rFonts w:hint="eastAsia"/>
        </w:rPr>
        <w:t>具有优秀的组件系统，</w:t>
      </w:r>
      <w:r w:rsidR="00F33C0B" w:rsidRPr="00CD5136">
        <w:rPr>
          <w:rFonts w:hint="eastAsia"/>
        </w:rPr>
        <w:t>在</w:t>
      </w:r>
      <w:r w:rsidR="00F33C0B" w:rsidRPr="00CD5136">
        <w:t>A</w:t>
      </w:r>
      <w:r w:rsidR="00F33C0B" w:rsidRPr="00CD5136">
        <w:rPr>
          <w:rFonts w:hint="eastAsia"/>
        </w:rPr>
        <w:t>ngular</w:t>
      </w:r>
      <w:r w:rsidR="00F33C0B" w:rsidRPr="00CD5136">
        <w:t>JS</w:t>
      </w:r>
      <w:r w:rsidR="00F33C0B" w:rsidRPr="00CD5136">
        <w:rPr>
          <w:rFonts w:hint="eastAsia"/>
        </w:rPr>
        <w:t>中的</w:t>
      </w:r>
      <w:r w:rsidRPr="00CD5136">
        <w:rPr>
          <w:rFonts w:hint="eastAsia"/>
        </w:rPr>
        <w:t>许多实现已经完全重写，</w:t>
      </w:r>
      <w:r w:rsidRPr="00CD5136">
        <w:t>API也完全改变了。</w:t>
      </w:r>
      <w:r w:rsidR="005B1A54" w:rsidRPr="00CD5136">
        <w:rPr>
          <w:rFonts w:hint="eastAsia"/>
        </w:rPr>
        <w:t>重写过的</w:t>
      </w:r>
      <w:r w:rsidR="00F33C0B" w:rsidRPr="00CD5136">
        <w:rPr>
          <w:rFonts w:hint="eastAsia"/>
        </w:rPr>
        <w:t>Angular有着很快的速度，</w:t>
      </w:r>
      <w:r w:rsidR="00E86BBD" w:rsidRPr="00CD5136">
        <w:rPr>
          <w:rFonts w:hint="eastAsia"/>
        </w:rPr>
        <w:t>在</w:t>
      </w:r>
      <w:r w:rsidR="00F33C0B" w:rsidRPr="00CD5136">
        <w:rPr>
          <w:rFonts w:hint="eastAsia"/>
        </w:rPr>
        <w:t>性能测试数据</w:t>
      </w:r>
      <w:r w:rsidR="00E86BBD" w:rsidRPr="00CD5136">
        <w:rPr>
          <w:rFonts w:hint="eastAsia"/>
        </w:rPr>
        <w:t>上与Vue</w:t>
      </w:r>
      <w:r w:rsidR="00F33C0B" w:rsidRPr="00CD5136">
        <w:rPr>
          <w:rFonts w:hint="eastAsia"/>
        </w:rPr>
        <w:t>十分接近。</w:t>
      </w:r>
    </w:p>
    <w:p w14:paraId="3B04D68F" w14:textId="280E31E4" w:rsidR="00D82D50" w:rsidRPr="00CD5136" w:rsidRDefault="00464077" w:rsidP="00F65CD5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体积方面，最近的</w:t>
      </w:r>
      <w:r w:rsidRPr="00CD5136">
        <w:t xml:space="preserve"> Angular版本中在使用了AOT和tree-shaking技术后使得最终的代码体积减小了许多。但Vue 项目还是要小得多。</w:t>
      </w:r>
    </w:p>
    <w:p w14:paraId="1C5DF150" w14:textId="701CBF45" w:rsidR="00D82D50" w:rsidRPr="00CD5136" w:rsidRDefault="00323A7C" w:rsidP="0007560A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在学习曲线上，</w:t>
      </w:r>
      <w:r w:rsidR="0007560A" w:rsidRPr="00CD5136">
        <w:rPr>
          <w:rFonts w:hint="eastAsia"/>
        </w:rPr>
        <w:t>学习</w:t>
      </w:r>
      <w:r w:rsidR="0007560A" w:rsidRPr="00CD5136">
        <w:t>Vue，只需要HTML和 JavaScript基础。</w:t>
      </w:r>
      <w:r w:rsidRPr="00CD5136">
        <w:rPr>
          <w:rFonts w:hint="eastAsia"/>
        </w:rPr>
        <w:t>而</w:t>
      </w:r>
      <w:r w:rsidR="0007560A" w:rsidRPr="00CD5136">
        <w:t>Angular 的学习曲线</w:t>
      </w:r>
      <w:r w:rsidRPr="00CD5136">
        <w:rPr>
          <w:rFonts w:hint="eastAsia"/>
        </w:rPr>
        <w:t>则比较</w:t>
      </w:r>
      <w:r w:rsidR="0007560A" w:rsidRPr="00CD5136">
        <w:t>陡峭</w:t>
      </w:r>
      <w:r w:rsidRPr="00CD5136">
        <w:rPr>
          <w:rFonts w:hint="eastAsia"/>
        </w:rPr>
        <w:t>，由于Angular</w:t>
      </w:r>
      <w:r w:rsidRPr="00CD5136">
        <w:t>的设计目标就是只针对大型的复杂应用</w:t>
      </w:r>
      <w:r w:rsidRPr="00CD5136">
        <w:rPr>
          <w:rFonts w:hint="eastAsia"/>
        </w:rPr>
        <w:t>，它的A</w:t>
      </w:r>
      <w:r w:rsidRPr="00CD5136">
        <w:t>PI</w:t>
      </w:r>
      <w:r w:rsidRPr="00CD5136">
        <w:rPr>
          <w:rFonts w:hint="eastAsia"/>
        </w:rPr>
        <w:t>更多，概念也更多。因此初学者上手</w:t>
      </w:r>
      <w:r w:rsidR="00087146" w:rsidRPr="00CD5136">
        <w:rPr>
          <w:rFonts w:hint="eastAsia"/>
        </w:rPr>
        <w:t>时</w:t>
      </w:r>
      <w:r w:rsidR="00C25F18" w:rsidRPr="00CD5136">
        <w:rPr>
          <w:rFonts w:hint="eastAsia"/>
        </w:rPr>
        <w:t>会有比较多的困难</w:t>
      </w:r>
      <w:r w:rsidR="00251324" w:rsidRPr="00CD5136">
        <w:rPr>
          <w:rFonts w:hint="eastAsia"/>
        </w:rPr>
        <w:t>。</w:t>
      </w:r>
    </w:p>
    <w:p w14:paraId="7063E001" w14:textId="3F568EB8" w:rsidR="00C723E3" w:rsidRPr="00852E02" w:rsidRDefault="00C723E3" w:rsidP="00C723E3">
      <w:pPr>
        <w:pStyle w:val="3"/>
      </w:pPr>
      <w:bookmarkStart w:id="7" w:name="_Toc62326252"/>
      <w:r w:rsidRPr="00852E02">
        <w:t>1.2.</w:t>
      </w:r>
      <w:r w:rsidR="00F85BB1">
        <w:t>4</w:t>
      </w:r>
      <w:r w:rsidRPr="00852E02">
        <w:t xml:space="preserve"> Vue与</w:t>
      </w:r>
      <w:r>
        <w:rPr>
          <w:rFonts w:hint="eastAsia"/>
        </w:rPr>
        <w:t>其他框架</w:t>
      </w:r>
      <w:bookmarkEnd w:id="7"/>
    </w:p>
    <w:p w14:paraId="0B2A6463" w14:textId="51A748B1" w:rsidR="00C723E3" w:rsidRPr="00CD5136" w:rsidRDefault="00C723E3" w:rsidP="00C723E3">
      <w:pPr>
        <w:spacing w:line="360" w:lineRule="auto"/>
        <w:ind w:firstLineChars="200" w:firstLine="420"/>
        <w:jc w:val="left"/>
      </w:pPr>
      <w:r w:rsidRPr="00CD5136">
        <w:t>Polymer也是Vue的一个灵感来源</w:t>
      </w:r>
      <w:r w:rsidR="00EC6C0F" w:rsidRPr="00CD5136">
        <w:rPr>
          <w:rFonts w:hint="eastAsia"/>
        </w:rPr>
        <w:t>，</w:t>
      </w:r>
      <w:r w:rsidRPr="00CD5136">
        <w:t>两者具有相似的开发风格。最大的不同之处在于，Polymer需要重量级的</w:t>
      </w:r>
      <w:proofErr w:type="spellStart"/>
      <w:r w:rsidRPr="00CD5136">
        <w:t>polyfills</w:t>
      </w:r>
      <w:proofErr w:type="spellEnd"/>
      <w:r w:rsidRPr="00CD5136">
        <w:t>来帮助工作，</w:t>
      </w:r>
      <w:r w:rsidR="00EC6C0F" w:rsidRPr="00CD5136">
        <w:rPr>
          <w:rFonts w:hint="eastAsia"/>
        </w:rPr>
        <w:t>一方面导致了性能的下降，另一方面</w:t>
      </w:r>
      <w:r w:rsidRPr="00CD5136">
        <w:t>浏览器本身并不支持这些功能。相比而言，Vue</w:t>
      </w:r>
      <w:r w:rsidR="00EC6C0F" w:rsidRPr="00CD5136">
        <w:rPr>
          <w:rFonts w:hint="eastAsia"/>
        </w:rPr>
        <w:t>不依赖</w:t>
      </w:r>
      <w:proofErr w:type="spellStart"/>
      <w:r w:rsidR="00EC6C0F" w:rsidRPr="00CD5136">
        <w:t>polyfills</w:t>
      </w:r>
      <w:proofErr w:type="spellEnd"/>
      <w:r w:rsidR="00EC6C0F" w:rsidRPr="00CD5136">
        <w:rPr>
          <w:rFonts w:hint="eastAsia"/>
        </w:rPr>
        <w:t>，</w:t>
      </w:r>
      <w:r w:rsidR="001031FA" w:rsidRPr="00CD5136">
        <w:rPr>
          <w:rFonts w:hint="eastAsia"/>
        </w:rPr>
        <w:t>并且</w:t>
      </w:r>
      <w:r w:rsidRPr="00CD5136">
        <w:t>支持到</w:t>
      </w:r>
      <w:r w:rsidR="001031FA" w:rsidRPr="00CD5136">
        <w:rPr>
          <w:rFonts w:hint="eastAsia"/>
        </w:rPr>
        <w:t>了</w:t>
      </w:r>
      <w:r w:rsidRPr="00CD5136">
        <w:t>IE9</w:t>
      </w:r>
      <w:r w:rsidR="001031FA" w:rsidRPr="00CD5136">
        <w:rPr>
          <w:rFonts w:hint="eastAsia"/>
        </w:rPr>
        <w:t>。</w:t>
      </w:r>
    </w:p>
    <w:p w14:paraId="5B017F92" w14:textId="275E84E3" w:rsidR="00AC1521" w:rsidRPr="00CD5136" w:rsidRDefault="005F7CF9" w:rsidP="00A708B5">
      <w:pPr>
        <w:spacing w:line="360" w:lineRule="auto"/>
        <w:ind w:firstLineChars="200" w:firstLine="420"/>
        <w:jc w:val="left"/>
      </w:pPr>
      <w:r w:rsidRPr="00CD5136">
        <w:t>Ember是一个全能框架。它提供了大量的约定，</w:t>
      </w:r>
      <w:r w:rsidRPr="00CD5136">
        <w:rPr>
          <w:rFonts w:hint="eastAsia"/>
        </w:rPr>
        <w:t>同时也就有</w:t>
      </w:r>
      <w:r w:rsidRPr="00CD5136">
        <w:t>学习曲线高</w:t>
      </w:r>
      <w:r w:rsidRPr="00CD5136">
        <w:rPr>
          <w:rFonts w:hint="eastAsia"/>
        </w:rPr>
        <w:t>、</w:t>
      </w:r>
      <w:r w:rsidRPr="00CD5136">
        <w:t>不灵活</w:t>
      </w:r>
      <w:r w:rsidRPr="00CD5136">
        <w:rPr>
          <w:rFonts w:hint="eastAsia"/>
        </w:rPr>
        <w:t>的问题</w:t>
      </w:r>
      <w:r w:rsidRPr="00CD5136">
        <w:t>。</w:t>
      </w:r>
      <w:r w:rsidR="00A708B5" w:rsidRPr="00CD5136">
        <w:rPr>
          <w:rFonts w:hint="eastAsia"/>
        </w:rPr>
        <w:t>在性能上，</w:t>
      </w:r>
      <w:r w:rsidR="00A708B5" w:rsidRPr="00CD5136">
        <w:t>Vue比 Ember好很多</w:t>
      </w:r>
      <w:r w:rsidR="00A708B5" w:rsidRPr="00CD5136">
        <w:rPr>
          <w:rFonts w:hint="eastAsia"/>
        </w:rPr>
        <w:t>，</w:t>
      </w:r>
      <w:r w:rsidR="00A708B5" w:rsidRPr="00CD5136">
        <w:t>Vue能够自动批量更新，而 Ember在性能敏感的场景时需要手动管理。</w:t>
      </w:r>
      <w:r w:rsidRPr="00CD5136">
        <w:t>Vue在普通JavaScript对象上建立响应</w:t>
      </w:r>
      <w:r w:rsidR="00A708B5" w:rsidRPr="00CD5136">
        <w:rPr>
          <w:rFonts w:hint="eastAsia"/>
        </w:rPr>
        <w:t>，</w:t>
      </w:r>
      <w:r w:rsidRPr="00CD5136">
        <w:t>Ember中需要放在Ember对象内，并且</w:t>
      </w:r>
      <w:r w:rsidR="00A708B5" w:rsidRPr="00CD5136">
        <w:rPr>
          <w:rFonts w:hint="eastAsia"/>
        </w:rPr>
        <w:t>手动</w:t>
      </w:r>
      <w:r w:rsidRPr="00CD5136">
        <w:t>为计算属性声明依赖。</w:t>
      </w:r>
    </w:p>
    <w:p w14:paraId="02472C64" w14:textId="54B1C418" w:rsidR="00126FA1" w:rsidRDefault="00126FA1" w:rsidP="00126FA1">
      <w:pPr>
        <w:pStyle w:val="2"/>
        <w:jc w:val="center"/>
        <w:rPr>
          <w:sz w:val="24"/>
          <w:szCs w:val="28"/>
        </w:rPr>
      </w:pPr>
      <w:bookmarkStart w:id="8" w:name="_Toc62326253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965734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126FA1">
        <w:rPr>
          <w:rFonts w:asciiTheme="minorHAnsi" w:eastAsiaTheme="minorHAnsi" w:hAnsiTheme="minorHAnsi"/>
          <w:sz w:val="36"/>
          <w:szCs w:val="36"/>
        </w:rPr>
        <w:t>Vue</w:t>
      </w:r>
      <w:r w:rsidR="00923009">
        <w:rPr>
          <w:rFonts w:asciiTheme="minorHAnsi" w:eastAsiaTheme="minorHAnsi" w:hAnsiTheme="minorHAnsi"/>
          <w:sz w:val="36"/>
          <w:szCs w:val="36"/>
        </w:rPr>
        <w:t xml:space="preserve"> </w:t>
      </w:r>
      <w:r w:rsidRPr="00126FA1">
        <w:rPr>
          <w:rFonts w:asciiTheme="minorHAnsi" w:eastAsiaTheme="minorHAnsi" w:hAnsiTheme="minorHAnsi"/>
          <w:sz w:val="36"/>
          <w:szCs w:val="36"/>
        </w:rPr>
        <w:t>3的简述</w:t>
      </w:r>
      <w:bookmarkEnd w:id="8"/>
    </w:p>
    <w:p w14:paraId="3AE50040" w14:textId="35F88445" w:rsidR="00126FA1" w:rsidRPr="00CD5136" w:rsidRDefault="00CD46D2" w:rsidP="00A708B5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</w:t>
      </w:r>
      <w:r w:rsidR="00760F39" w:rsidRPr="00CD5136">
        <w:rPr>
          <w:rFonts w:hint="eastAsia"/>
        </w:rPr>
        <w:t>列举</w:t>
      </w:r>
      <w:r w:rsidRPr="00CD5136">
        <w:rPr>
          <w:rFonts w:hint="eastAsia"/>
        </w:rPr>
        <w:t>Vue</w:t>
      </w:r>
      <w:r w:rsidR="00CF0B6C" w:rsidRPr="00CD5136">
        <w:t xml:space="preserve"> </w:t>
      </w:r>
      <w:r w:rsidRPr="00CD5136">
        <w:t>3</w:t>
      </w:r>
      <w:r w:rsidRPr="00CD5136">
        <w:rPr>
          <w:rFonts w:hint="eastAsia"/>
        </w:rPr>
        <w:t>的一些新特性以及与Vue</w:t>
      </w:r>
      <w:r w:rsidR="00CF0B6C" w:rsidRPr="00CD5136">
        <w:t xml:space="preserve"> </w:t>
      </w:r>
      <w:r w:rsidRPr="00CD5136">
        <w:t>2</w:t>
      </w:r>
      <w:r w:rsidRPr="00CD5136">
        <w:rPr>
          <w:rFonts w:hint="eastAsia"/>
        </w:rPr>
        <w:t>不兼容的一些变更，以便有</w:t>
      </w:r>
      <w:r w:rsidRPr="00CD5136">
        <w:t xml:space="preserve"> Vue 2 经验的</w:t>
      </w:r>
      <w:r w:rsidRPr="00CD5136">
        <w:rPr>
          <w:rFonts w:hint="eastAsia"/>
        </w:rPr>
        <w:t>读者</w:t>
      </w:r>
      <w:r w:rsidR="00382094" w:rsidRPr="00CD5136">
        <w:rPr>
          <w:rFonts w:hint="eastAsia"/>
        </w:rPr>
        <w:t>在开发过程中注意到这些改变。Vue</w:t>
      </w:r>
      <w:r w:rsidR="00CF0B6C" w:rsidRPr="00CD5136">
        <w:t xml:space="preserve"> </w:t>
      </w:r>
      <w:r w:rsidR="00382094" w:rsidRPr="00CD5136">
        <w:t>3</w:t>
      </w:r>
      <w:r w:rsidR="00382094" w:rsidRPr="00CD5136">
        <w:rPr>
          <w:rFonts w:hint="eastAsia"/>
        </w:rPr>
        <w:t>所做改变的细节将会在每个对应章节内进行详述。</w:t>
      </w:r>
    </w:p>
    <w:p w14:paraId="463F3B1D" w14:textId="5785B56C" w:rsidR="00760F39" w:rsidRPr="00CD5136" w:rsidRDefault="00760F39" w:rsidP="00760F3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比</w:t>
      </w:r>
      <w:r w:rsidRPr="00CD5136">
        <w:t>Vue 2，Vue 3</w:t>
      </w:r>
      <w:r w:rsidRPr="00CD5136">
        <w:rPr>
          <w:rFonts w:hint="eastAsia"/>
        </w:rPr>
        <w:t>通过</w:t>
      </w:r>
      <w:r w:rsidRPr="00E47C0F">
        <w:t>tree-shaking</w:t>
      </w:r>
      <w:r w:rsidRPr="00CD5136">
        <w:t>减小约41%捆绑包体积、初始渲染速度提升约55%、更新速度提升约133%</w:t>
      </w:r>
      <w:r w:rsidRPr="00CD5136">
        <w:rPr>
          <w:rFonts w:hint="eastAsia"/>
        </w:rPr>
        <w:t>、</w:t>
      </w:r>
      <w:r w:rsidRPr="00CD5136">
        <w:t>内存使用率降低约54%等。</w:t>
      </w:r>
    </w:p>
    <w:p w14:paraId="2A184A5A" w14:textId="0C1F3659" w:rsidR="00CD46D2" w:rsidRPr="00852E02" w:rsidRDefault="00CD46D2" w:rsidP="00CD46D2">
      <w:pPr>
        <w:pStyle w:val="3"/>
      </w:pPr>
      <w:bookmarkStart w:id="9" w:name="_Toc62326254"/>
      <w:r w:rsidRPr="00852E02">
        <w:t>1.</w:t>
      </w:r>
      <w:r w:rsidR="00C327EC">
        <w:t>3</w:t>
      </w:r>
      <w:r w:rsidRPr="00852E02">
        <w:t>.</w:t>
      </w:r>
      <w:r w:rsidR="00C327EC">
        <w:t>1</w:t>
      </w:r>
      <w:r w:rsidRPr="00852E02">
        <w:t xml:space="preserve"> Vue</w:t>
      </w:r>
      <w:r w:rsidR="001F305E">
        <w:t xml:space="preserve"> </w:t>
      </w:r>
      <w:r w:rsidR="00C327EC">
        <w:rPr>
          <w:rFonts w:hint="eastAsia"/>
        </w:rPr>
        <w:t>3的新特性</w:t>
      </w:r>
      <w:bookmarkEnd w:id="9"/>
    </w:p>
    <w:p w14:paraId="4046DDF8" w14:textId="3D8E6D2A" w:rsidR="00E35EEC" w:rsidRPr="00CD5136" w:rsidRDefault="00E35EEC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基于对象的2.x API基本没有变化</w:t>
      </w:r>
      <w:r w:rsidRPr="00CD5136">
        <w:rPr>
          <w:rFonts w:hint="eastAsia"/>
        </w:rPr>
        <w:t>的情况下，Vue</w:t>
      </w:r>
      <w:r w:rsidR="00CF0B6C" w:rsidRPr="00CD5136">
        <w:t xml:space="preserve"> </w:t>
      </w:r>
      <w:r w:rsidRPr="00CD5136">
        <w:t>3引入了Composition API。Composition API</w:t>
      </w:r>
      <w:r w:rsidRPr="00CD5136">
        <w:rPr>
          <w:rFonts w:hint="eastAsia"/>
        </w:rPr>
        <w:t>在</w:t>
      </w:r>
      <w:r w:rsidRPr="00CD5136">
        <w:t>代码组织模式</w:t>
      </w:r>
      <w:r w:rsidRPr="00CD5136">
        <w:rPr>
          <w:rFonts w:hint="eastAsia"/>
        </w:rPr>
        <w:t>上更灵活，</w:t>
      </w:r>
      <w:r w:rsidRPr="00CD5136">
        <w:t>类型推导</w:t>
      </w:r>
      <w:r w:rsidRPr="00CD5136">
        <w:rPr>
          <w:rFonts w:hint="eastAsia"/>
        </w:rPr>
        <w:t>也更稳定，使得Vue在大型应用中更有竞争力。</w:t>
      </w:r>
      <w:r w:rsidR="00FD7710" w:rsidRPr="00CD5136">
        <w:rPr>
          <w:rFonts w:hint="eastAsia"/>
        </w:rPr>
        <w:t>目前已经有适用于</w:t>
      </w:r>
      <w:r w:rsidR="00FD7710" w:rsidRPr="00CD5136">
        <w:t>Vue</w:t>
      </w:r>
      <w:r w:rsidR="001F305E" w:rsidRPr="00CD5136">
        <w:t xml:space="preserve"> </w:t>
      </w:r>
      <w:r w:rsidR="00FD7710" w:rsidRPr="00CD5136">
        <w:t>2和V</w:t>
      </w:r>
      <w:r w:rsidR="00FD7710" w:rsidRPr="00CD5136">
        <w:rPr>
          <w:rFonts w:hint="eastAsia"/>
        </w:rPr>
        <w:t>ue</w:t>
      </w:r>
      <w:r w:rsidR="001F305E" w:rsidRPr="00CD5136">
        <w:t xml:space="preserve"> </w:t>
      </w:r>
      <w:r w:rsidR="00FD7710" w:rsidRPr="00CD5136">
        <w:t>3的Composition API实用程序库</w:t>
      </w:r>
      <w:r w:rsidR="00FD7710" w:rsidRPr="00CD5136">
        <w:rPr>
          <w:rFonts w:hint="eastAsia"/>
        </w:rPr>
        <w:t>。</w:t>
      </w:r>
    </w:p>
    <w:p w14:paraId="15D22F8E" w14:textId="665B68D3" w:rsidR="006138BF" w:rsidRPr="00CD5136" w:rsidRDefault="00D26D0A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="006138BF" w:rsidRPr="00CD5136">
        <w:t>V</w:t>
      </w:r>
      <w:r w:rsidR="006138BF" w:rsidRPr="00CD5136">
        <w:rPr>
          <w:rFonts w:hint="eastAsia"/>
        </w:rPr>
        <w:t>ue</w:t>
      </w:r>
      <w:r w:rsidR="006138BF" w:rsidRPr="00CD5136">
        <w:t xml:space="preserve"> 3</w:t>
      </w:r>
      <w:r w:rsidR="006138BF" w:rsidRPr="00CD5136">
        <w:rPr>
          <w:rFonts w:hint="eastAsia"/>
        </w:rPr>
        <w:t>中提供了</w:t>
      </w:r>
      <w:r w:rsidR="006138BF" w:rsidRPr="00CD5136">
        <w:t>Teleport，允许</w:t>
      </w:r>
      <w:r w:rsidR="006138BF" w:rsidRPr="00CD5136">
        <w:rPr>
          <w:rFonts w:hint="eastAsia"/>
        </w:rPr>
        <w:t>开发者</w:t>
      </w:r>
      <w:r w:rsidR="006138BF" w:rsidRPr="00CD5136">
        <w:t>控制在DOM中哪个父节点下呈现 HTML，</w:t>
      </w:r>
      <w:r w:rsidR="00CD1760" w:rsidRPr="00CD5136">
        <w:rPr>
          <w:rFonts w:hint="eastAsia"/>
        </w:rPr>
        <w:t>实现时将</w:t>
      </w:r>
      <w:r w:rsidR="006138BF" w:rsidRPr="00CD5136">
        <w:t>不必求助于全局状态或将其拆分为两个组件。</w:t>
      </w:r>
    </w:p>
    <w:p w14:paraId="31A5ABD6" w14:textId="167AD32F" w:rsidR="001F305E" w:rsidRPr="00CD5136" w:rsidRDefault="001F305E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Vue</w:t>
      </w:r>
      <w:r w:rsidR="00CF0B6C" w:rsidRPr="00CD5136">
        <w:t xml:space="preserve"> </w:t>
      </w:r>
      <w:r w:rsidRPr="00CD5136">
        <w:t>3中，</w:t>
      </w:r>
      <w:r w:rsidR="006411F4" w:rsidRPr="00CD5136">
        <w:rPr>
          <w:rFonts w:hint="eastAsia"/>
        </w:rPr>
        <w:t>组件现在可以有多个根节点，</w:t>
      </w:r>
      <w:r w:rsidR="00B56237" w:rsidRPr="00CD5136">
        <w:rPr>
          <w:rFonts w:hint="eastAsia"/>
        </w:rPr>
        <w:t>也就是片段。</w:t>
      </w:r>
      <w:r w:rsidR="006411F4" w:rsidRPr="00CD5136">
        <w:rPr>
          <w:rFonts w:hint="eastAsia"/>
        </w:rPr>
        <w:t>前提是开发者明确定义属性应该分布在哪里。</w:t>
      </w:r>
    </w:p>
    <w:p w14:paraId="092C8204" w14:textId="339E2DE4" w:rsidR="00126FA1" w:rsidRPr="00CD5136" w:rsidRDefault="00051580" w:rsidP="00F24FF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Vue</w:t>
      </w:r>
      <w:r w:rsidRPr="00CD5136">
        <w:t>3</w:t>
      </w:r>
      <w:r w:rsidRPr="00CD5136">
        <w:rPr>
          <w:rFonts w:hint="eastAsia"/>
        </w:rPr>
        <w:t>中的</w:t>
      </w:r>
      <w:r w:rsidR="006C6911" w:rsidRPr="00DB6D6C">
        <w:t>&lt;style scoped&gt;</w:t>
      </w:r>
      <w:r w:rsidR="006C6911" w:rsidRPr="00CD5136">
        <w:t>现在可以包含全局规则或只针对插槽内容的规则</w:t>
      </w:r>
    </w:p>
    <w:p w14:paraId="02F8CD3A" w14:textId="1C028ABE" w:rsidR="006C6911" w:rsidRPr="00DB6D6C" w:rsidRDefault="009D4E5D" w:rsidP="009D4E5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目前Vue</w:t>
      </w:r>
      <w:r w:rsidRPr="00CD5136">
        <w:t xml:space="preserve"> 3</w:t>
      </w:r>
      <w:r w:rsidRPr="00CD5136">
        <w:rPr>
          <w:rFonts w:hint="eastAsia"/>
        </w:rPr>
        <w:t>有一些</w:t>
      </w:r>
      <w:r w:rsidR="006C6911" w:rsidRPr="00CD5136">
        <w:rPr>
          <w:rFonts w:hint="eastAsia"/>
        </w:rPr>
        <w:t>实验性特性</w:t>
      </w:r>
      <w:r w:rsidRPr="00CD5136">
        <w:rPr>
          <w:rFonts w:hint="eastAsia"/>
        </w:rPr>
        <w:t>，包括：</w:t>
      </w:r>
      <w:r w:rsidR="006C6911" w:rsidRPr="00CD5136">
        <w:rPr>
          <w:rFonts w:hint="eastAsia"/>
        </w:rPr>
        <w:t>单文件组件组合式</w:t>
      </w:r>
      <w:r w:rsidR="006C6911" w:rsidRPr="00CD5136">
        <w:t xml:space="preserve"> API 语法糖 (</w:t>
      </w:r>
      <w:r w:rsidR="006C6911" w:rsidRPr="00DB6D6C">
        <w:t>&lt;script setup&gt;</w:t>
      </w:r>
      <w:r w:rsidR="006C6911" w:rsidRPr="00CD5136">
        <w:t xml:space="preserve">) </w:t>
      </w:r>
      <w:r w:rsidRPr="00CD5136">
        <w:rPr>
          <w:rFonts w:hint="eastAsia"/>
        </w:rPr>
        <w:t>、</w:t>
      </w:r>
      <w:r w:rsidR="006C6911" w:rsidRPr="00CD5136">
        <w:rPr>
          <w:rFonts w:hint="eastAsia"/>
        </w:rPr>
        <w:t>单文件组件状态驱动的</w:t>
      </w:r>
      <w:r w:rsidR="006C6911" w:rsidRPr="00CD5136">
        <w:t xml:space="preserve"> CSS 变量 (</w:t>
      </w:r>
      <w:r w:rsidR="006C6911" w:rsidRPr="00DB6D6C">
        <w:t>&lt;style vars&gt;</w:t>
      </w:r>
      <w:r w:rsidR="006C6911" w:rsidRPr="00CD5136">
        <w:t xml:space="preserve">) </w:t>
      </w:r>
      <w:r w:rsidRPr="00CD5136">
        <w:rPr>
          <w:rFonts w:hint="eastAsia"/>
        </w:rPr>
        <w:t>。</w:t>
      </w:r>
    </w:p>
    <w:p w14:paraId="239F39D8" w14:textId="07B451F3" w:rsidR="006C6911" w:rsidRPr="00980DB2" w:rsidRDefault="00CC11A5" w:rsidP="00CC11A5">
      <w:pPr>
        <w:pStyle w:val="3"/>
        <w:rPr>
          <w:sz w:val="24"/>
          <w:szCs w:val="28"/>
        </w:rPr>
      </w:pPr>
      <w:bookmarkStart w:id="10" w:name="_Toc62326255"/>
      <w:r w:rsidRPr="00852E02">
        <w:t>1.</w:t>
      </w:r>
      <w:r>
        <w:t>3</w:t>
      </w:r>
      <w:r w:rsidRPr="00852E02">
        <w:t>.</w:t>
      </w:r>
      <w:r w:rsidR="00F85BB1">
        <w:t>2</w:t>
      </w:r>
      <w:r w:rsidRPr="00CC11A5">
        <w:t>从</w:t>
      </w:r>
      <w:r>
        <w:t>V</w:t>
      </w:r>
      <w:r>
        <w:rPr>
          <w:rFonts w:hint="eastAsia"/>
        </w:rPr>
        <w:t>ue</w:t>
      </w:r>
      <w:r w:rsidR="0072463D">
        <w:t xml:space="preserve"> </w:t>
      </w:r>
      <w:r>
        <w:t>2</w:t>
      </w:r>
      <w:r w:rsidRPr="00CC11A5">
        <w:t>开始的重大改变</w:t>
      </w:r>
      <w:bookmarkEnd w:id="10"/>
    </w:p>
    <w:p w14:paraId="75FF691A" w14:textId="45F06D4E" w:rsidR="006742BB" w:rsidRPr="00CD5136" w:rsidRDefault="006742BB" w:rsidP="006742BB">
      <w:pPr>
        <w:spacing w:line="360" w:lineRule="auto"/>
        <w:ind w:firstLineChars="200" w:firstLine="420"/>
        <w:jc w:val="left"/>
      </w:pPr>
      <w:r w:rsidRPr="00CD5136">
        <w:t>Global API</w:t>
      </w:r>
      <w:r w:rsidRPr="00CD5136">
        <w:rPr>
          <w:rFonts w:hint="eastAsia"/>
        </w:rPr>
        <w:t>方面，全局</w:t>
      </w:r>
      <w:r w:rsidRPr="00CD5136">
        <w:t>Vue API已更改为使用应用程序实例</w:t>
      </w:r>
      <w:r w:rsidRPr="00CD5136">
        <w:rPr>
          <w:rFonts w:hint="eastAsia"/>
        </w:rPr>
        <w:t>，全局和内部</w:t>
      </w:r>
      <w:r w:rsidRPr="00CD5136">
        <w:t>API已经被重构为可</w:t>
      </w:r>
      <w:r w:rsidRPr="008D4A2D">
        <w:t>tree-shakable</w:t>
      </w:r>
      <w:r w:rsidR="00FF3802" w:rsidRPr="00CD5136">
        <w:rPr>
          <w:rFonts w:hint="eastAsia"/>
        </w:rPr>
        <w:t>，通过</w:t>
      </w:r>
      <w:r w:rsidR="00FF3802" w:rsidRPr="008D4A2D">
        <w:t>tree-shakable</w:t>
      </w:r>
      <w:r w:rsidR="00FF3802" w:rsidRPr="00CD5136">
        <w:rPr>
          <w:rFonts w:hint="eastAsia"/>
        </w:rPr>
        <w:t>可以减少多达一半的</w:t>
      </w:r>
      <w:r w:rsidR="00FF3802" w:rsidRPr="00CD5136">
        <w:t xml:space="preserve"> runtime大小。</w:t>
      </w:r>
    </w:p>
    <w:p w14:paraId="3C704710" w14:textId="79454111" w:rsidR="006C6911" w:rsidRPr="00CD5136" w:rsidRDefault="006742BB" w:rsidP="006742BB">
      <w:pPr>
        <w:spacing w:line="360" w:lineRule="auto"/>
        <w:ind w:firstLineChars="200" w:firstLine="420"/>
        <w:jc w:val="left"/>
      </w:pPr>
      <w:r w:rsidRPr="00CD5136">
        <w:t>模板指令</w:t>
      </w:r>
      <w:r w:rsidR="00E31FDA" w:rsidRPr="00CD5136">
        <w:rPr>
          <w:rFonts w:hint="eastAsia"/>
        </w:rPr>
        <w:t>里</w:t>
      </w:r>
      <w:r w:rsidR="007F16C9" w:rsidRPr="00CD5136">
        <w:rPr>
          <w:rFonts w:hint="eastAsia"/>
        </w:rPr>
        <w:t>，</w:t>
      </w:r>
      <w:r w:rsidRPr="008D4A2D">
        <w:t>v-model</w:t>
      </w:r>
      <w:r w:rsidR="007F16C9" w:rsidRPr="00CD5136">
        <w:rPr>
          <w:rFonts w:hint="eastAsia"/>
        </w:rPr>
        <w:t>的</w:t>
      </w:r>
      <w:r w:rsidRPr="00CD5136">
        <w:t>用法</w:t>
      </w:r>
      <w:r w:rsidR="007F16C9" w:rsidRPr="00CD5136">
        <w:rPr>
          <w:rFonts w:hint="eastAsia"/>
        </w:rPr>
        <w:t>，</w:t>
      </w:r>
      <w:r w:rsidRPr="008D4A2D">
        <w:t>&lt;template v-for&gt;</w:t>
      </w:r>
      <w:r w:rsidRPr="00CD5136">
        <w:t>和非</w:t>
      </w:r>
      <w:r w:rsidRPr="008D4A2D">
        <w:t>v-for</w:t>
      </w:r>
      <w:r w:rsidRPr="00CD5136">
        <w:t>节点上key</w:t>
      </w:r>
      <w:r w:rsidR="007F16C9" w:rsidRPr="00CD5136">
        <w:rPr>
          <w:rFonts w:hint="eastAsia"/>
        </w:rPr>
        <w:t>的</w:t>
      </w:r>
      <w:r w:rsidRPr="00CD5136">
        <w:t>用法</w:t>
      </w:r>
      <w:r w:rsidR="007F16C9" w:rsidRPr="00CD5136">
        <w:rPr>
          <w:rFonts w:hint="eastAsia"/>
        </w:rPr>
        <w:t>，</w:t>
      </w:r>
      <w:r w:rsidRPr="008D4A2D">
        <w:t>v-if</w:t>
      </w:r>
      <w:r w:rsidRPr="00CD5136">
        <w:t>和</w:t>
      </w:r>
      <w:r w:rsidRPr="008D4A2D">
        <w:t>v-for</w:t>
      </w:r>
      <w:r w:rsidR="007F16C9" w:rsidRPr="00CD5136">
        <w:rPr>
          <w:rFonts w:hint="eastAsia"/>
        </w:rPr>
        <w:t>的</w:t>
      </w:r>
      <w:r w:rsidRPr="00CD5136">
        <w:t>优先级</w:t>
      </w:r>
      <w:r w:rsidR="007F16C9" w:rsidRPr="00CD5136">
        <w:rPr>
          <w:rFonts w:hint="eastAsia"/>
        </w:rPr>
        <w:t>都已经更改。</w:t>
      </w:r>
      <w:r w:rsidRPr="008D4A2D">
        <w:t>v-bind="object"</w:t>
      </w:r>
      <w:r w:rsidRPr="00CD5136">
        <w:t>排序敏感</w:t>
      </w:r>
      <w:r w:rsidR="007F16C9" w:rsidRPr="00CD5136">
        <w:rPr>
          <w:rFonts w:hint="eastAsia"/>
        </w:rPr>
        <w:t>，并且</w:t>
      </w:r>
      <w:r w:rsidRPr="008D4A2D">
        <w:t>v-for</w:t>
      </w:r>
      <w:r w:rsidRPr="00CD5136">
        <w:t>中的ref不再注册ref数组</w:t>
      </w:r>
      <w:r w:rsidR="007F16C9" w:rsidRPr="00CD5136">
        <w:rPr>
          <w:rFonts w:hint="eastAsia"/>
        </w:rPr>
        <w:t>。</w:t>
      </w:r>
    </w:p>
    <w:p w14:paraId="3C2542AA" w14:textId="787BF2AE" w:rsidR="007F16C9" w:rsidRPr="00CD5136" w:rsidRDefault="007F16C9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</w:t>
      </w:r>
      <w:r w:rsidR="00D46F72" w:rsidRPr="00CD5136">
        <w:t xml:space="preserve"> </w:t>
      </w:r>
      <w:r w:rsidRPr="00CD5136">
        <w:t>3</w:t>
      </w:r>
      <w:r w:rsidRPr="00CD5136">
        <w:rPr>
          <w:rFonts w:hint="eastAsia"/>
        </w:rPr>
        <w:t>还移除了Vue</w:t>
      </w:r>
      <w:r w:rsidR="00D46F72" w:rsidRPr="00CD5136">
        <w:t xml:space="preserve"> </w:t>
      </w:r>
      <w:r w:rsidRPr="00CD5136">
        <w:t>2</w:t>
      </w:r>
      <w:r w:rsidRPr="00CD5136">
        <w:rPr>
          <w:rFonts w:hint="eastAsia"/>
        </w:rPr>
        <w:t>中的一些</w:t>
      </w:r>
      <w:r w:rsidRPr="00CD5136">
        <w:t>API</w:t>
      </w:r>
      <w:r w:rsidRPr="00CD5136">
        <w:rPr>
          <w:rFonts w:hint="eastAsia"/>
        </w:rPr>
        <w:t>：</w:t>
      </w:r>
      <w:proofErr w:type="spellStart"/>
      <w:r w:rsidRPr="00CD5136">
        <w:t>keyCode</w:t>
      </w:r>
      <w:proofErr w:type="spellEnd"/>
      <w:r w:rsidRPr="00CD5136">
        <w:t>支持作为</w:t>
      </w:r>
      <w:r w:rsidRPr="008D4A2D">
        <w:t>v-on</w:t>
      </w:r>
      <w:r w:rsidRPr="00CD5136">
        <w:t>的修饰符</w:t>
      </w:r>
      <w:r w:rsidR="00E63FBB" w:rsidRPr="00CD5136">
        <w:rPr>
          <w:rFonts w:hint="eastAsia"/>
        </w:rPr>
        <w:t>、</w:t>
      </w:r>
      <w:r w:rsidRPr="008D4A2D">
        <w:t>$on</w:t>
      </w:r>
      <w:r w:rsidRPr="00CD5136">
        <w:t>，</w:t>
      </w:r>
      <w:r w:rsidRPr="008D4A2D">
        <w:t>$off</w:t>
      </w:r>
      <w:r w:rsidRPr="00CD5136">
        <w:t xml:space="preserve">和 </w:t>
      </w:r>
      <w:r w:rsidRPr="008D4A2D">
        <w:t>$once</w:t>
      </w:r>
      <w:r w:rsidRPr="00CD5136">
        <w:t>实例方法</w:t>
      </w:r>
      <w:r w:rsidR="00E63FBB" w:rsidRPr="00CD5136">
        <w:rPr>
          <w:rFonts w:hint="eastAsia"/>
        </w:rPr>
        <w:t>、</w:t>
      </w:r>
      <w:r w:rsidRPr="00CD5136">
        <w:rPr>
          <w:rFonts w:hint="eastAsia"/>
        </w:rPr>
        <w:t>过滤</w:t>
      </w:r>
      <w:r w:rsidR="00E63FBB" w:rsidRPr="00CD5136">
        <w:rPr>
          <w:rFonts w:hint="eastAsia"/>
        </w:rPr>
        <w:t>、</w:t>
      </w:r>
      <w:r w:rsidRPr="00CD5136">
        <w:rPr>
          <w:rFonts w:hint="eastAsia"/>
        </w:rPr>
        <w:t>内联模板</w:t>
      </w:r>
      <w:r w:rsidRPr="00CD5136">
        <w:t>attribute</w:t>
      </w:r>
      <w:r w:rsidR="00E63FBB" w:rsidRPr="00CD5136">
        <w:rPr>
          <w:rFonts w:hint="eastAsia"/>
        </w:rPr>
        <w:t>、</w:t>
      </w:r>
      <w:r w:rsidRPr="008D4A2D">
        <w:t>$destroy</w:t>
      </w:r>
      <w:r w:rsidRPr="00CD5136">
        <w:t>实例方法。</w:t>
      </w:r>
    </w:p>
    <w:p w14:paraId="2C61A247" w14:textId="5DC1F4E9" w:rsidR="00140AA7" w:rsidRPr="00CD5136" w:rsidRDefault="00140AA7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除了以上这些，Vue</w:t>
      </w:r>
      <w:r w:rsidR="0072463D" w:rsidRPr="00CD5136">
        <w:t xml:space="preserve"> </w:t>
      </w:r>
      <w:r w:rsidRPr="00CD5136">
        <w:t>3</w:t>
      </w:r>
      <w:r w:rsidRPr="00CD5136">
        <w:rPr>
          <w:rFonts w:hint="eastAsia"/>
        </w:rPr>
        <w:t>在组件、渲染函数</w:t>
      </w:r>
      <w:r w:rsidR="001645B0" w:rsidRPr="00CD5136">
        <w:rPr>
          <w:rFonts w:hint="eastAsia"/>
        </w:rPr>
        <w:t>等部分</w:t>
      </w:r>
      <w:r w:rsidRPr="00CD5136">
        <w:rPr>
          <w:rFonts w:hint="eastAsia"/>
        </w:rPr>
        <w:t>也做了一些改变，</w:t>
      </w:r>
      <w:r w:rsidR="001645B0" w:rsidRPr="00CD5136">
        <w:rPr>
          <w:rFonts w:hint="eastAsia"/>
        </w:rPr>
        <w:t>将</w:t>
      </w:r>
      <w:r w:rsidRPr="00CD5136">
        <w:rPr>
          <w:rFonts w:hint="eastAsia"/>
        </w:rPr>
        <w:t>会在对应的章节进行说明</w:t>
      </w:r>
      <w:r w:rsidR="00056F4A" w:rsidRPr="00CD5136">
        <w:rPr>
          <w:rFonts w:hint="eastAsia"/>
        </w:rPr>
        <w:t>。</w:t>
      </w:r>
    </w:p>
    <w:p w14:paraId="41F73169" w14:textId="6284AD35" w:rsidR="003B55A1" w:rsidRPr="0070221F" w:rsidRDefault="0070221F" w:rsidP="0070221F">
      <w:pPr>
        <w:pStyle w:val="3"/>
        <w:rPr>
          <w:sz w:val="24"/>
          <w:szCs w:val="28"/>
        </w:rPr>
      </w:pPr>
      <w:bookmarkStart w:id="11" w:name="_Toc62326256"/>
      <w:r w:rsidRPr="00852E02">
        <w:t>1.</w:t>
      </w:r>
      <w:r>
        <w:t>3</w:t>
      </w:r>
      <w:r w:rsidRPr="00852E02">
        <w:t>.</w:t>
      </w:r>
      <w:r>
        <w:t>3</w:t>
      </w:r>
      <w:r w:rsidRPr="0070221F">
        <w:rPr>
          <w:rFonts w:hint="eastAsia"/>
        </w:rPr>
        <w:t>库与工具的支持</w:t>
      </w:r>
      <w:bookmarkEnd w:id="11"/>
    </w:p>
    <w:p w14:paraId="0E99B447" w14:textId="77777777" w:rsidR="002D77CA" w:rsidRPr="00CD5136" w:rsidRDefault="0070221F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所有的官方库和工具都支持</w:t>
      </w:r>
      <w:r w:rsidRPr="00CD5136">
        <w:t xml:space="preserve"> Vue</w:t>
      </w:r>
      <w:r w:rsidR="00940FA2" w:rsidRPr="00CD5136">
        <w:t xml:space="preserve"> </w:t>
      </w:r>
      <w:r w:rsidRPr="00CD5136">
        <w:t>3</w:t>
      </w:r>
      <w:r w:rsidRPr="00CD5136">
        <w:rPr>
          <w:rFonts w:hint="eastAsia"/>
        </w:rPr>
        <w:t>，并且计划在</w:t>
      </w:r>
      <w:r w:rsidRPr="00CD5136">
        <w:t xml:space="preserve"> 2020 年底前稳定所有项目</w:t>
      </w:r>
      <w:r w:rsidR="00484002" w:rsidRPr="00CD5136">
        <w:rPr>
          <w:rFonts w:hint="eastAsia"/>
        </w:rPr>
        <w:t>。</w:t>
      </w:r>
    </w:p>
    <w:p w14:paraId="7C3C3568" w14:textId="6FE06543" w:rsidR="00484002" w:rsidRPr="008D4A2D" w:rsidRDefault="00484002" w:rsidP="007F16C9">
      <w:pPr>
        <w:spacing w:line="360" w:lineRule="auto"/>
        <w:ind w:firstLineChars="200" w:firstLine="420"/>
        <w:jc w:val="left"/>
      </w:pPr>
      <w:r w:rsidRPr="005C4DC2">
        <w:t>vue-cli</w:t>
      </w:r>
      <w:r w:rsidRPr="008D4A2D">
        <w:t>现在提供了内置选项，可</w:t>
      </w:r>
      <w:r w:rsidRPr="008D4A2D">
        <w:rPr>
          <w:rFonts w:hint="eastAsia"/>
        </w:rPr>
        <w:t>以</w:t>
      </w:r>
      <w:r w:rsidRPr="008D4A2D">
        <w:t>在创建新项目时选择Vue 3预设。升级</w:t>
      </w:r>
      <w:r w:rsidRPr="005C4DC2">
        <w:t>vue-cli</w:t>
      </w:r>
      <w:r w:rsidRPr="008D4A2D">
        <w:t>并运行</w:t>
      </w:r>
      <w:r w:rsidRPr="005C4DC2">
        <w:t>vue create</w:t>
      </w:r>
      <w:r w:rsidRPr="008D4A2D">
        <w:t>来创建Vue 3项目。</w:t>
      </w:r>
    </w:p>
    <w:p w14:paraId="0245B41B" w14:textId="5A95D16A" w:rsidR="00484002" w:rsidRPr="00CD5136" w:rsidRDefault="00484002" w:rsidP="007F16C9">
      <w:pPr>
        <w:spacing w:line="360" w:lineRule="auto"/>
        <w:ind w:firstLineChars="200" w:firstLine="420"/>
        <w:jc w:val="left"/>
      </w:pPr>
      <w:r w:rsidRPr="008D4A2D">
        <w:t>Vue Router 4.0提</w:t>
      </w:r>
      <w:r w:rsidRPr="00CD5136">
        <w:t>供了Vue 3支持</w:t>
      </w:r>
      <w:r w:rsidRPr="00CD5136">
        <w:rPr>
          <w:rFonts w:hint="eastAsia"/>
        </w:rPr>
        <w:t>。</w:t>
      </w:r>
      <w:r w:rsidR="00293DDA" w:rsidRPr="00CD5136">
        <w:rPr>
          <w:rFonts w:hint="eastAsia"/>
        </w:rPr>
        <w:t>新版本的</w:t>
      </w:r>
      <w:r w:rsidR="00293DDA" w:rsidRPr="00CD5136">
        <w:t>Devtools</w:t>
      </w:r>
      <w:r w:rsidR="00A622C8" w:rsidRPr="00CD5136">
        <w:t>目前只支持 Vue 3。</w:t>
      </w:r>
      <w:r w:rsidR="00A622C8" w:rsidRPr="00CD5136">
        <w:rPr>
          <w:rFonts w:hint="eastAsia"/>
        </w:rPr>
        <w:t>但经过</w:t>
      </w:r>
      <w:r w:rsidR="00293DDA" w:rsidRPr="00CD5136">
        <w:t>新的UI</w:t>
      </w:r>
      <w:r w:rsidR="00A622C8" w:rsidRPr="00CD5136">
        <w:rPr>
          <w:rFonts w:hint="eastAsia"/>
        </w:rPr>
        <w:t>设计</w:t>
      </w:r>
      <w:r w:rsidR="00293DDA" w:rsidRPr="00CD5136">
        <w:t>和内部结构</w:t>
      </w:r>
      <w:r w:rsidR="00A622C8" w:rsidRPr="00CD5136">
        <w:rPr>
          <w:rFonts w:hint="eastAsia"/>
        </w:rPr>
        <w:t>重构</w:t>
      </w:r>
      <w:r w:rsidR="00293DDA" w:rsidRPr="00CD5136">
        <w:t>，</w:t>
      </w:r>
      <w:r w:rsidR="00A622C8" w:rsidRPr="00CD5136">
        <w:rPr>
          <w:rFonts w:hint="eastAsia"/>
        </w:rPr>
        <w:t>将会在未来</w:t>
      </w:r>
      <w:r w:rsidR="00355B33" w:rsidRPr="00CD5136">
        <w:rPr>
          <w:rFonts w:hint="eastAsia"/>
        </w:rPr>
        <w:t>的更新中</w:t>
      </w:r>
      <w:r w:rsidR="00293DDA" w:rsidRPr="00CD5136">
        <w:t>支持多个Vue版本。</w:t>
      </w:r>
    </w:p>
    <w:p w14:paraId="1549872A" w14:textId="067B985A" w:rsidR="00484002" w:rsidRPr="00CD5136" w:rsidRDefault="00484002" w:rsidP="00484002">
      <w:pPr>
        <w:spacing w:line="360" w:lineRule="auto"/>
        <w:ind w:firstLineChars="200" w:firstLine="420"/>
        <w:jc w:val="left"/>
      </w:pPr>
      <w:r w:rsidRPr="00CD5136">
        <w:t>VSCode和</w:t>
      </w:r>
      <w:proofErr w:type="spellStart"/>
      <w:r w:rsidRPr="00CD5136">
        <w:t>Vetur</w:t>
      </w:r>
      <w:proofErr w:type="spellEnd"/>
      <w:r w:rsidR="00764C8D" w:rsidRPr="00CD5136">
        <w:rPr>
          <w:rFonts w:hint="eastAsia"/>
        </w:rPr>
        <w:t>都提供了对</w:t>
      </w:r>
      <w:r w:rsidR="00764C8D" w:rsidRPr="00CD5136">
        <w:t>Vue 3的</w:t>
      </w:r>
      <w:r w:rsidRPr="00CD5136">
        <w:rPr>
          <w:rFonts w:hint="eastAsia"/>
        </w:rPr>
        <w:t>全面支持。</w:t>
      </w:r>
    </w:p>
    <w:p w14:paraId="28B47C9F" w14:textId="057FBE37" w:rsidR="000B6DF7" w:rsidRDefault="000B6DF7" w:rsidP="000B6DF7">
      <w:pPr>
        <w:pStyle w:val="2"/>
        <w:jc w:val="center"/>
        <w:rPr>
          <w:sz w:val="24"/>
          <w:szCs w:val="28"/>
        </w:rPr>
      </w:pPr>
      <w:bookmarkStart w:id="12" w:name="_Toc62326257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12"/>
    </w:p>
    <w:p w14:paraId="4E9057FC" w14:textId="533A49EC" w:rsidR="000B6DF7" w:rsidRPr="00CD5136" w:rsidRDefault="00BC3430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从Vue的快速、轻量化特点作为切入，介绍了它作为渐进式的M</w:t>
      </w:r>
      <w:r w:rsidRPr="00CD5136">
        <w:t>VVM</w:t>
      </w:r>
      <w:r w:rsidRPr="00CD5136">
        <w:rPr>
          <w:rFonts w:hint="eastAsia"/>
        </w:rPr>
        <w:t>框架的特性。</w:t>
      </w:r>
      <w:r w:rsidR="004457E9" w:rsidRPr="00CD5136">
        <w:rPr>
          <w:rFonts w:hint="eastAsia"/>
        </w:rPr>
        <w:t>通过与其他框架，例如React、Angular的对比，</w:t>
      </w:r>
      <w:r w:rsidR="003B7C24" w:rsidRPr="00CD5136">
        <w:rPr>
          <w:rFonts w:hint="eastAsia"/>
        </w:rPr>
        <w:t>读者可以更直观地选择适合实际开发的框架。</w:t>
      </w:r>
      <w:r w:rsidR="00664EB1" w:rsidRPr="00CD5136">
        <w:rPr>
          <w:rFonts w:hint="eastAsia"/>
        </w:rPr>
        <w:t>而Vue作为渐进式框架，</w:t>
      </w:r>
      <w:r w:rsidR="00D75F9B" w:rsidRPr="00CD5136">
        <w:rPr>
          <w:rFonts w:hint="eastAsia"/>
        </w:rPr>
        <w:t>其平稳的学习曲线对于</w:t>
      </w:r>
      <w:r w:rsidR="008A409B" w:rsidRPr="00CD5136">
        <w:rPr>
          <w:rFonts w:hint="eastAsia"/>
        </w:rPr>
        <w:t>前端框架的新手而言</w:t>
      </w:r>
      <w:r w:rsidR="00D75F9B" w:rsidRPr="00CD5136">
        <w:rPr>
          <w:rFonts w:hint="eastAsia"/>
        </w:rPr>
        <w:t>是十分友好的</w:t>
      </w:r>
      <w:r w:rsidR="00CE285D" w:rsidRPr="00CD5136">
        <w:rPr>
          <w:rFonts w:hint="eastAsia"/>
        </w:rPr>
        <w:t>，</w:t>
      </w:r>
      <w:r w:rsidR="00CE285D" w:rsidRPr="00CD5136">
        <w:t>只需要HTML和 JavaScript基础</w:t>
      </w:r>
      <w:r w:rsidR="006C4C5B" w:rsidRPr="00CD5136">
        <w:rPr>
          <w:rFonts w:hint="eastAsia"/>
        </w:rPr>
        <w:t>知识便可以轻松上手。</w:t>
      </w:r>
    </w:p>
    <w:p w14:paraId="01EAD330" w14:textId="40E6CF53" w:rsidR="000B6DF7" w:rsidRPr="00CD5136" w:rsidRDefault="00E17A21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新的Vue</w:t>
      </w:r>
      <w:r w:rsidRPr="00CD5136">
        <w:t xml:space="preserve"> 3</w:t>
      </w:r>
      <w:r w:rsidRPr="00CD5136">
        <w:rPr>
          <w:rFonts w:hint="eastAsia"/>
        </w:rPr>
        <w:t>则在</w:t>
      </w:r>
      <w:r w:rsidR="00CF4757" w:rsidRPr="00CD5136">
        <w:rPr>
          <w:rFonts w:hint="eastAsia"/>
        </w:rPr>
        <w:t>基于对象的</w:t>
      </w:r>
      <w:r w:rsidRPr="00CD5136">
        <w:rPr>
          <w:rFonts w:hint="eastAsia"/>
        </w:rPr>
        <w:t>Vue</w:t>
      </w:r>
      <w:r w:rsidRPr="00CD5136">
        <w:t xml:space="preserve"> 2.</w:t>
      </w:r>
      <w:r w:rsidRPr="00CD5136">
        <w:rPr>
          <w:rFonts w:hint="eastAsia"/>
        </w:rPr>
        <w:t>x的基础上加入了</w:t>
      </w:r>
      <w:r w:rsidRPr="00CD5136">
        <w:t>Composition API</w:t>
      </w:r>
      <w:r w:rsidRPr="00CD5136">
        <w:rPr>
          <w:rFonts w:hint="eastAsia"/>
        </w:rPr>
        <w:t>，即组合式A</w:t>
      </w:r>
      <w:r w:rsidRPr="00CD5136">
        <w:t>PI</w:t>
      </w:r>
      <w:r w:rsidR="00C9350C" w:rsidRPr="00CD5136">
        <w:rPr>
          <w:rFonts w:hint="eastAsia"/>
        </w:rPr>
        <w:t>。组合式</w:t>
      </w:r>
      <w:r w:rsidR="00C9350C" w:rsidRPr="00CD5136">
        <w:t>API在代码组织模式</w:t>
      </w:r>
      <w:r w:rsidR="00AD554A" w:rsidRPr="00CD5136">
        <w:rPr>
          <w:rFonts w:hint="eastAsia"/>
        </w:rPr>
        <w:t>上的</w:t>
      </w:r>
      <w:r w:rsidR="00C9350C" w:rsidRPr="00CD5136">
        <w:t>灵活</w:t>
      </w:r>
      <w:r w:rsidR="00AD554A" w:rsidRPr="00CD5136">
        <w:rPr>
          <w:rFonts w:hint="eastAsia"/>
        </w:rPr>
        <w:t>性</w:t>
      </w:r>
      <w:r w:rsidR="00C9350C" w:rsidRPr="00CD5136">
        <w:t>，</w:t>
      </w:r>
      <w:r w:rsidR="00341B9E" w:rsidRPr="00CD5136">
        <w:rPr>
          <w:rFonts w:hint="eastAsia"/>
        </w:rPr>
        <w:t>帮助</w:t>
      </w:r>
      <w:r w:rsidR="00C9350C" w:rsidRPr="00CD5136">
        <w:t>Vue</w:t>
      </w:r>
      <w:r w:rsidR="00863D54" w:rsidRPr="00CD5136">
        <w:t xml:space="preserve"> 3</w:t>
      </w:r>
      <w:r w:rsidR="00C9350C" w:rsidRPr="00CD5136">
        <w:t>在大型应用中更有竞争力。</w:t>
      </w:r>
      <w:r w:rsidR="00FF57AD" w:rsidRPr="00CD5136">
        <w:rPr>
          <w:rFonts w:hint="eastAsia"/>
        </w:rPr>
        <w:t>其他的改变，例如组件、渲染、指令等，则会在本书后续的章节中进行详述。</w:t>
      </w:r>
      <w:r w:rsidR="00313C55" w:rsidRPr="00CD5136">
        <w:t>Vue所有的官方库和工具都支持 Vue 3</w:t>
      </w:r>
      <w:r w:rsidR="001A3D38" w:rsidRPr="00CD5136">
        <w:rPr>
          <w:rFonts w:hint="eastAsia"/>
        </w:rPr>
        <w:t>。</w:t>
      </w:r>
    </w:p>
    <w:p w14:paraId="4D1D8421" w14:textId="32C6CA5F" w:rsidR="00412530" w:rsidRDefault="001A3D38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下一章中，将会</w:t>
      </w:r>
      <w:r w:rsidR="00D53E6C" w:rsidRPr="00CD5136">
        <w:rPr>
          <w:rFonts w:hint="eastAsia"/>
        </w:rPr>
        <w:t>介绍</w:t>
      </w:r>
      <w:r w:rsidRPr="00CD5136">
        <w:rPr>
          <w:rFonts w:hint="eastAsia"/>
        </w:rPr>
        <w:t>Vue</w:t>
      </w:r>
      <w:r w:rsidRPr="00CD5136">
        <w:t xml:space="preserve"> 3</w:t>
      </w:r>
      <w:r w:rsidR="00D53E6C" w:rsidRPr="00CD5136">
        <w:rPr>
          <w:rFonts w:hint="eastAsia"/>
        </w:rPr>
        <w:t>的安装，</w:t>
      </w:r>
      <w:r w:rsidRPr="00CD5136">
        <w:rPr>
          <w:rFonts w:hint="eastAsia"/>
        </w:rPr>
        <w:t>并构建Vue</w:t>
      </w:r>
      <w:r w:rsidRPr="00CD5136">
        <w:t xml:space="preserve"> 3</w:t>
      </w:r>
      <w:r w:rsidRPr="00CD5136">
        <w:rPr>
          <w:rFonts w:hint="eastAsia"/>
        </w:rPr>
        <w:t>的第一个项目</w:t>
      </w:r>
      <w:r w:rsidR="00332F0F" w:rsidRPr="00CD5136">
        <w:rPr>
          <w:rFonts w:hint="eastAsia"/>
        </w:rPr>
        <w:t>。</w:t>
      </w:r>
    </w:p>
    <w:p w14:paraId="30C72052" w14:textId="1BC3DEF7" w:rsidR="00CA30F9" w:rsidRPr="00852E02" w:rsidRDefault="00CA30F9" w:rsidP="00CA30F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3" w:name="_Toc62326258"/>
      <w:r>
        <w:rPr>
          <w:rFonts w:asciiTheme="minorHAnsi" w:eastAsiaTheme="minorHAnsi" w:hAnsiTheme="minorHAnsi"/>
          <w:sz w:val="36"/>
          <w:szCs w:val="36"/>
        </w:rPr>
        <w:t>1.5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13"/>
    </w:p>
    <w:p w14:paraId="2DE95E98" w14:textId="4F7922A2" w:rsidR="00AE3A07" w:rsidRPr="00AF12DF" w:rsidRDefault="00AE3A07" w:rsidP="00AF12DF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0EF1AF7E" w14:textId="4B4840C3" w:rsidR="00E47C0F" w:rsidRDefault="00E47C0F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什么是M</w:t>
      </w:r>
      <w:r>
        <w:t>VVN</w:t>
      </w:r>
      <w:r>
        <w:rPr>
          <w:rFonts w:hint="eastAsia"/>
        </w:rPr>
        <w:t>框架？</w:t>
      </w:r>
    </w:p>
    <w:p w14:paraId="6E8B0E17" w14:textId="16CFE152" w:rsidR="00557776" w:rsidRDefault="00557776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在学习Vue之前需要哪些基础知识？</w:t>
      </w:r>
    </w:p>
    <w:p w14:paraId="4003BB9D" w14:textId="635712CC" w:rsidR="00636122" w:rsidRDefault="00636122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Vue的灵感来源于哪个框架？Vue中</w:t>
      </w:r>
      <w:r w:rsidRPr="00CD5136">
        <w:rPr>
          <w:rFonts w:hint="eastAsia"/>
        </w:rPr>
        <w:t>组件的重渲染需要手动控制</w:t>
      </w:r>
      <w:r>
        <w:rPr>
          <w:rFonts w:hint="eastAsia"/>
        </w:rPr>
        <w:t>吗？</w:t>
      </w:r>
    </w:p>
    <w:p w14:paraId="3065BA8F" w14:textId="786871BF" w:rsidR="00E47C0F" w:rsidRDefault="00E47C0F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Vue</w:t>
      </w:r>
      <w:r>
        <w:t xml:space="preserve"> 3</w:t>
      </w:r>
      <w:r>
        <w:rPr>
          <w:rFonts w:hint="eastAsia"/>
        </w:rPr>
        <w:t>对比Vue</w:t>
      </w:r>
      <w:r>
        <w:t xml:space="preserve"> 2.</w:t>
      </w:r>
      <w:r>
        <w:rPr>
          <w:rFonts w:hint="eastAsia"/>
        </w:rPr>
        <w:t>x在那些性能方面有所提升？</w:t>
      </w:r>
    </w:p>
    <w:p w14:paraId="15E63037" w14:textId="77777777" w:rsidR="00E47C0F" w:rsidRDefault="00E47C0F" w:rsidP="00E47C0F">
      <w:pPr>
        <w:spacing w:line="360" w:lineRule="auto"/>
        <w:ind w:firstLineChars="200" w:firstLine="420"/>
        <w:jc w:val="left"/>
      </w:pPr>
    </w:p>
    <w:p w14:paraId="0646EB00" w14:textId="69B2074F" w:rsidR="00CA30F9" w:rsidRDefault="00CA30F9" w:rsidP="00484002">
      <w:pPr>
        <w:spacing w:line="360" w:lineRule="auto"/>
        <w:ind w:firstLineChars="200" w:firstLine="420"/>
        <w:jc w:val="left"/>
      </w:pPr>
    </w:p>
    <w:p w14:paraId="6DCF5742" w14:textId="46537EF4" w:rsidR="00CA30F9" w:rsidRDefault="00CA30F9" w:rsidP="00484002">
      <w:pPr>
        <w:spacing w:line="360" w:lineRule="auto"/>
        <w:ind w:firstLineChars="200" w:firstLine="420"/>
        <w:jc w:val="left"/>
      </w:pPr>
    </w:p>
    <w:p w14:paraId="0C3A39C6" w14:textId="77777777" w:rsidR="00CA30F9" w:rsidRPr="00CA30F9" w:rsidRDefault="00CA30F9" w:rsidP="00484002">
      <w:pPr>
        <w:spacing w:line="360" w:lineRule="auto"/>
        <w:ind w:firstLineChars="200" w:firstLine="420"/>
        <w:jc w:val="left"/>
      </w:pPr>
    </w:p>
    <w:p w14:paraId="175F5427" w14:textId="298FEF0D" w:rsidR="008E1A6C" w:rsidRDefault="008E1A6C">
      <w:pPr>
        <w:widowControl/>
        <w:jc w:val="left"/>
        <w:rPr>
          <w:sz w:val="24"/>
          <w:szCs w:val="28"/>
        </w:rPr>
      </w:pPr>
      <w:r>
        <w:rPr>
          <w:sz w:val="24"/>
          <w:szCs w:val="28"/>
        </w:rPr>
        <w:br w:type="page"/>
      </w:r>
    </w:p>
    <w:p w14:paraId="584308DB" w14:textId="45EBD651" w:rsidR="008E1A6C" w:rsidRPr="00340E21" w:rsidRDefault="008E1A6C" w:rsidP="008E1A6C">
      <w:pPr>
        <w:pStyle w:val="1"/>
        <w:jc w:val="right"/>
        <w:rPr>
          <w:sz w:val="52"/>
          <w:szCs w:val="52"/>
        </w:rPr>
      </w:pPr>
      <w:bookmarkStart w:id="14" w:name="_Toc62326259"/>
      <w:r w:rsidRPr="00340E21">
        <w:rPr>
          <w:rFonts w:hint="eastAsia"/>
          <w:sz w:val="52"/>
          <w:szCs w:val="52"/>
        </w:rPr>
        <w:lastRenderedPageBreak/>
        <w:t>第</w:t>
      </w:r>
      <w:r w:rsidR="00566FB1">
        <w:rPr>
          <w:rFonts w:hint="eastAsia"/>
          <w:sz w:val="52"/>
          <w:szCs w:val="52"/>
        </w:rPr>
        <w:t>2</w:t>
      </w:r>
      <w:r w:rsidRPr="00340E21">
        <w:rPr>
          <w:rFonts w:hint="eastAsia"/>
          <w:sz w:val="52"/>
          <w:szCs w:val="52"/>
        </w:rPr>
        <w:t>章</w:t>
      </w:r>
      <w:r w:rsidR="00566FB1">
        <w:rPr>
          <w:rFonts w:hint="eastAsia"/>
          <w:sz w:val="52"/>
          <w:szCs w:val="52"/>
        </w:rPr>
        <w:t xml:space="preserve"> </w:t>
      </w:r>
      <w:r w:rsidRPr="008E1A6C">
        <w:rPr>
          <w:rFonts w:hint="eastAsia"/>
          <w:sz w:val="52"/>
          <w:szCs w:val="52"/>
        </w:rPr>
        <w:t>第一个</w:t>
      </w:r>
      <w:r w:rsidRPr="008E1A6C">
        <w:rPr>
          <w:sz w:val="52"/>
          <w:szCs w:val="52"/>
        </w:rPr>
        <w:t>Vue应用</w:t>
      </w:r>
      <w:bookmarkEnd w:id="14"/>
    </w:p>
    <w:p w14:paraId="1EB78ED4" w14:textId="3BDA115D" w:rsidR="008E1A6C" w:rsidRPr="00CD5136" w:rsidRDefault="001A0DB0" w:rsidP="00610694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对Vue</w:t>
      </w:r>
      <w:r w:rsidRPr="00CD5136">
        <w:t xml:space="preserve"> 3</w:t>
      </w:r>
      <w:r w:rsidRPr="00CD5136">
        <w:rPr>
          <w:rFonts w:hint="eastAsia"/>
        </w:rPr>
        <w:t>和工具的安装进行介绍</w:t>
      </w:r>
      <w:r w:rsidR="003B76F4" w:rsidRPr="00CD5136">
        <w:rPr>
          <w:rFonts w:hint="eastAsia"/>
        </w:rPr>
        <w:t>，并在此基础上完成第一个Vue</w:t>
      </w:r>
      <w:r w:rsidR="003B76F4" w:rsidRPr="00CD5136">
        <w:t xml:space="preserve"> 3</w:t>
      </w:r>
      <w:r w:rsidR="003B76F4" w:rsidRPr="00CD5136">
        <w:rPr>
          <w:rFonts w:hint="eastAsia"/>
        </w:rPr>
        <w:t>应用</w:t>
      </w:r>
      <w:r w:rsidRPr="00CD5136">
        <w:rPr>
          <w:rFonts w:hint="eastAsia"/>
        </w:rPr>
        <w:t>。</w:t>
      </w:r>
      <w:r w:rsidR="00610694" w:rsidRPr="00CD5136">
        <w:t>Vue设计的初衷包括可以被渐进式地采用</w:t>
      </w:r>
      <w:r w:rsidR="003B76F4" w:rsidRPr="00CD5136">
        <w:rPr>
          <w:rFonts w:hint="eastAsia"/>
        </w:rPr>
        <w:t>，</w:t>
      </w:r>
      <w:r w:rsidR="00610694" w:rsidRPr="00CD5136">
        <w:t>这意味着它可以根据需求以多种方式集成到一个项目中</w:t>
      </w:r>
      <w:r w:rsidR="00FB3A61" w:rsidRPr="00CD5136">
        <w:rPr>
          <w:rFonts w:hint="eastAsia"/>
        </w:rPr>
        <w:t>。</w:t>
      </w:r>
      <w:r w:rsidR="003B76F4" w:rsidRPr="00CD5136">
        <w:rPr>
          <w:rFonts w:hint="eastAsia"/>
        </w:rPr>
        <w:t>因此在最开始，我们可以</w:t>
      </w:r>
      <w:r w:rsidR="00776A2B" w:rsidRPr="00CD5136">
        <w:rPr>
          <w:rFonts w:hint="eastAsia"/>
        </w:rPr>
        <w:t>很</w:t>
      </w:r>
      <w:r w:rsidR="003B76F4" w:rsidRPr="00CD5136">
        <w:rPr>
          <w:rFonts w:hint="eastAsia"/>
        </w:rPr>
        <w:t>简单地引入Vue</w:t>
      </w:r>
      <w:r w:rsidR="00610694" w:rsidRPr="00CD5136">
        <w:t>。</w:t>
      </w:r>
    </w:p>
    <w:p w14:paraId="02EF299F" w14:textId="42BCBE3C" w:rsidR="008E1A6C" w:rsidRPr="00852E02" w:rsidRDefault="008E1A6C" w:rsidP="008E1A6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5" w:name="_Toc62326260"/>
      <w:r>
        <w:rPr>
          <w:rFonts w:asciiTheme="minorHAnsi" w:eastAsiaTheme="minorHAnsi" w:hAnsiTheme="minorHAnsi"/>
          <w:sz w:val="36"/>
          <w:szCs w:val="36"/>
        </w:rPr>
        <w:t>2</w:t>
      </w:r>
      <w:r w:rsidRPr="00852E02">
        <w:rPr>
          <w:rFonts w:asciiTheme="minorHAnsi" w:eastAsiaTheme="minorHAnsi" w:hAnsiTheme="minorHAnsi"/>
          <w:sz w:val="36"/>
          <w:szCs w:val="36"/>
        </w:rPr>
        <w:t>.1</w:t>
      </w:r>
      <w:r w:rsidR="00500AA3">
        <w:rPr>
          <w:rFonts w:asciiTheme="minorHAnsi" w:eastAsiaTheme="minorHAnsi" w:hAnsiTheme="minorHAnsi" w:hint="eastAsia"/>
          <w:sz w:val="36"/>
          <w:szCs w:val="36"/>
        </w:rPr>
        <w:t>准备</w:t>
      </w:r>
      <w:r w:rsidRPr="008E1A6C">
        <w:rPr>
          <w:rFonts w:asciiTheme="minorHAnsi" w:eastAsiaTheme="minorHAnsi" w:hAnsiTheme="minorHAnsi"/>
          <w:sz w:val="36"/>
          <w:szCs w:val="36"/>
        </w:rPr>
        <w:t>Vue</w:t>
      </w:r>
      <w:r w:rsidR="0067040E">
        <w:rPr>
          <w:rFonts w:asciiTheme="minorHAnsi" w:eastAsiaTheme="minorHAnsi" w:hAnsiTheme="minorHAnsi"/>
          <w:sz w:val="36"/>
          <w:szCs w:val="36"/>
        </w:rPr>
        <w:t xml:space="preserve"> 3</w:t>
      </w:r>
      <w:bookmarkEnd w:id="15"/>
    </w:p>
    <w:p w14:paraId="1634D21A" w14:textId="16F5B3A5" w:rsidR="00357ABA" w:rsidRPr="0070221F" w:rsidRDefault="00B77C48" w:rsidP="00357ABA">
      <w:pPr>
        <w:pStyle w:val="3"/>
        <w:rPr>
          <w:sz w:val="24"/>
          <w:szCs w:val="28"/>
        </w:rPr>
      </w:pPr>
      <w:bookmarkStart w:id="16" w:name="_Toc62326261"/>
      <w:r>
        <w:t>2.1.1</w:t>
      </w:r>
      <w:r w:rsidRPr="00B77C48">
        <w:rPr>
          <w:rFonts w:hint="eastAsia"/>
        </w:rPr>
        <w:t>引入</w:t>
      </w:r>
      <w:r w:rsidRPr="00B77C48">
        <w:t>Vue.js</w:t>
      </w:r>
      <w:bookmarkEnd w:id="16"/>
    </w:p>
    <w:p w14:paraId="08F6B459" w14:textId="77777777" w:rsidR="000C3D8B" w:rsidRPr="00CD5136" w:rsidRDefault="000C3D8B" w:rsidP="000C3D8B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目前Vue的</w:t>
      </w:r>
      <w:r w:rsidRPr="00CD5136">
        <w:t>最新版本为3.0.2</w:t>
      </w:r>
      <w:r w:rsidRPr="00CD5136">
        <w:rPr>
          <w:rFonts w:hint="eastAsia"/>
        </w:rPr>
        <w:t>，将</w:t>
      </w:r>
      <w:r w:rsidRPr="00CD5136">
        <w:t xml:space="preserve"> Vue 3添加到项目中有三种主要方式。</w:t>
      </w:r>
    </w:p>
    <w:p w14:paraId="0813E47B" w14:textId="572FC199" w:rsidR="003600D7" w:rsidRDefault="000271A9" w:rsidP="003600D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第一种</w:t>
      </w:r>
      <w:r w:rsidR="00622D8E" w:rsidRPr="00CD5136">
        <w:rPr>
          <w:rFonts w:hint="eastAsia"/>
        </w:rPr>
        <w:t>方式</w:t>
      </w:r>
      <w:r w:rsidRPr="00CD5136">
        <w:rPr>
          <w:rFonts w:hint="eastAsia"/>
        </w:rPr>
        <w:t>是在页面上以</w:t>
      </w:r>
      <w:r w:rsidRPr="00CD5136">
        <w:t>CDN package的形式导入</w:t>
      </w:r>
      <w:r w:rsidR="00B80C28" w:rsidRPr="00CD5136">
        <w:rPr>
          <w:rFonts w:hint="eastAsia"/>
        </w:rPr>
        <w:t>，添加的位置如</w:t>
      </w:r>
      <w:r w:rsidR="0080096D">
        <w:rPr>
          <w:rFonts w:hint="eastAsia"/>
        </w:rPr>
        <w:t>例</w:t>
      </w:r>
      <w:r w:rsidR="00B80C28" w:rsidRPr="00CD5136">
        <w:rPr>
          <w:rFonts w:hint="eastAsia"/>
          <w:b/>
          <w:bCs/>
        </w:rPr>
        <w:t>2</w:t>
      </w:r>
      <w:r w:rsidR="00B80C28" w:rsidRPr="00CD5136">
        <w:rPr>
          <w:b/>
          <w:bCs/>
        </w:rPr>
        <w:t>-1</w:t>
      </w:r>
      <w:r w:rsidR="00B80C28" w:rsidRPr="00CD5136">
        <w:rPr>
          <w:rFonts w:hint="eastAsia"/>
        </w:rPr>
        <w:t>所示</w:t>
      </w:r>
      <w:r w:rsidR="00E10BA1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173C6" w14:paraId="0D657811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8DFDD82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!DOCTYPE html&gt;</w:t>
            </w:r>
          </w:p>
          <w:p w14:paraId="0F4182DF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html&gt;</w:t>
            </w:r>
          </w:p>
          <w:p w14:paraId="5F4652CB" w14:textId="77777777" w:rsidR="00D26EA1" w:rsidRPr="004173C6" w:rsidRDefault="00D26EA1" w:rsidP="00D26EA1">
            <w:pPr>
              <w:spacing w:line="360" w:lineRule="auto"/>
              <w:ind w:left="84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head&gt;</w:t>
            </w:r>
          </w:p>
          <w:p w14:paraId="27E30EEA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meta charset="utf-8" /&gt;</w:t>
            </w:r>
          </w:p>
          <w:p w14:paraId="4CBFE054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title&gt;Vue&lt;/title&gt;</w:t>
            </w:r>
          </w:p>
          <w:p w14:paraId="780DCEA1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 xml:space="preserve">&lt;script </w:t>
            </w:r>
            <w:proofErr w:type="spellStart"/>
            <w:r w:rsidRPr="004173C6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4173C6">
              <w:rPr>
                <w:rFonts w:ascii="Courier New" w:hAnsi="Courier New" w:cs="Courier New"/>
                <w:sz w:val="18"/>
                <w:szCs w:val="20"/>
              </w:rPr>
              <w:t>="https://unpkg.com/</w:t>
            </w:r>
            <w:proofErr w:type="spellStart"/>
            <w:r w:rsidRPr="004173C6">
              <w:rPr>
                <w:rFonts w:ascii="Courier New" w:hAnsi="Courier New" w:cs="Courier New"/>
                <w:sz w:val="18"/>
                <w:szCs w:val="20"/>
              </w:rPr>
              <w:t>vue@next</w:t>
            </w:r>
            <w:proofErr w:type="spellEnd"/>
            <w:r w:rsidRPr="004173C6">
              <w:rPr>
                <w:rFonts w:ascii="Courier New" w:hAnsi="Courier New" w:cs="Courier New"/>
                <w:sz w:val="18"/>
                <w:szCs w:val="20"/>
              </w:rPr>
              <w:t>"&gt;&lt;/script&gt;</w:t>
            </w:r>
          </w:p>
          <w:p w14:paraId="44BCE7B4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  <w:t>&lt;/head&gt;</w:t>
            </w:r>
          </w:p>
          <w:p w14:paraId="1E11CFEA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  <w:t>&lt;body&gt;</w:t>
            </w:r>
          </w:p>
          <w:p w14:paraId="2C621096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/body&gt;</w:t>
            </w:r>
          </w:p>
          <w:p w14:paraId="66E229AB" w14:textId="4437ABE0" w:rsidR="004173C6" w:rsidRPr="000803BE" w:rsidRDefault="00D26EA1" w:rsidP="000803BE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/html&gt;</w:t>
            </w:r>
          </w:p>
        </w:tc>
      </w:tr>
    </w:tbl>
    <w:p w14:paraId="11FF3609" w14:textId="43768C6C" w:rsidR="00B80C28" w:rsidRPr="00D844C0" w:rsidRDefault="00755396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="00B80C28" w:rsidRPr="00D844C0">
        <w:rPr>
          <w:rFonts w:hint="eastAsia"/>
          <w:b/>
          <w:bCs/>
          <w:sz w:val="18"/>
          <w:szCs w:val="20"/>
        </w:rPr>
        <w:t>2</w:t>
      </w:r>
      <w:r w:rsidR="00B80C28" w:rsidRPr="00D844C0">
        <w:rPr>
          <w:b/>
          <w:bCs/>
          <w:sz w:val="18"/>
          <w:szCs w:val="20"/>
        </w:rPr>
        <w:t xml:space="preserve">-1 </w:t>
      </w:r>
      <w:r w:rsidR="00B80C28" w:rsidRPr="00D844C0">
        <w:rPr>
          <w:rFonts w:hint="eastAsia"/>
          <w:b/>
          <w:bCs/>
          <w:sz w:val="18"/>
          <w:szCs w:val="20"/>
        </w:rPr>
        <w:t>以C</w:t>
      </w:r>
      <w:r w:rsidR="00B80C28" w:rsidRPr="00D844C0">
        <w:rPr>
          <w:b/>
          <w:bCs/>
          <w:sz w:val="18"/>
          <w:szCs w:val="20"/>
        </w:rPr>
        <w:t>DN</w:t>
      </w:r>
      <w:r w:rsidR="00B80C28" w:rsidRPr="00D844C0">
        <w:rPr>
          <w:rFonts w:hint="eastAsia"/>
          <w:b/>
          <w:bCs/>
          <w:sz w:val="18"/>
          <w:szCs w:val="20"/>
        </w:rPr>
        <w:t>形式引入</w:t>
      </w:r>
    </w:p>
    <w:p w14:paraId="6E2A2FFB" w14:textId="77777777" w:rsidR="00B80C28" w:rsidRPr="00B80C28" w:rsidRDefault="00B80C28" w:rsidP="00B80C28">
      <w:pPr>
        <w:spacing w:line="360" w:lineRule="auto"/>
        <w:ind w:firstLineChars="200" w:firstLine="420"/>
        <w:jc w:val="center"/>
        <w:rPr>
          <w:b/>
          <w:bCs/>
        </w:rPr>
      </w:pPr>
    </w:p>
    <w:p w14:paraId="01F7DC08" w14:textId="7B64B812" w:rsidR="00357ABA" w:rsidRPr="00CD5136" w:rsidRDefault="00E64FB2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于学习或制作原型，可以使用一下语句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857A34" w:rsidRPr="00857A34" w14:paraId="2AC438CC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82EE998" w14:textId="2B7B31AD" w:rsidR="00857A34" w:rsidRPr="00857A34" w:rsidRDefault="00857A34" w:rsidP="009575D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61EA4">
              <w:rPr>
                <w:rFonts w:ascii="Courier New" w:hAnsi="Courier New" w:cs="Courier New"/>
                <w:sz w:val="18"/>
                <w:szCs w:val="20"/>
              </w:rPr>
              <w:t xml:space="preserve">&lt;script </w:t>
            </w:r>
            <w:proofErr w:type="spellStart"/>
            <w:r w:rsidRPr="00061EA4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061EA4">
              <w:rPr>
                <w:rFonts w:ascii="Courier New" w:hAnsi="Courier New" w:cs="Courier New"/>
                <w:sz w:val="18"/>
                <w:szCs w:val="20"/>
              </w:rPr>
              <w:t>="https://unpkg.com/</w:t>
            </w:r>
            <w:proofErr w:type="spellStart"/>
            <w:r w:rsidRPr="00061EA4">
              <w:rPr>
                <w:rFonts w:ascii="Courier New" w:hAnsi="Courier New" w:cs="Courier New"/>
                <w:sz w:val="18"/>
                <w:szCs w:val="20"/>
              </w:rPr>
              <w:t>vue@next</w:t>
            </w:r>
            <w:proofErr w:type="spellEnd"/>
            <w:r w:rsidRPr="00061EA4">
              <w:rPr>
                <w:rFonts w:ascii="Courier New" w:hAnsi="Courier New" w:cs="Courier New"/>
                <w:sz w:val="18"/>
                <w:szCs w:val="20"/>
              </w:rPr>
              <w:t>"&gt;&lt;/script&gt;</w:t>
            </w:r>
          </w:p>
        </w:tc>
      </w:tr>
    </w:tbl>
    <w:p w14:paraId="33E491BB" w14:textId="77777777" w:rsidR="000148C8" w:rsidRDefault="000148C8" w:rsidP="008E1A6C">
      <w:pPr>
        <w:spacing w:line="360" w:lineRule="auto"/>
        <w:ind w:firstLineChars="200" w:firstLine="420"/>
        <w:jc w:val="left"/>
      </w:pPr>
    </w:p>
    <w:p w14:paraId="394CB9C4" w14:textId="3E7BF14B" w:rsidR="008E2C2B" w:rsidRDefault="008E2C2B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于生产环境，则推荐链接到一个明确的版本号和构建文件</w:t>
      </w:r>
      <w:r w:rsidR="00F9500C" w:rsidRPr="00CD5136">
        <w:rPr>
          <w:rFonts w:hint="eastAsia"/>
        </w:rPr>
        <w:t>，例如</w:t>
      </w:r>
      <w:r w:rsidR="00C67179" w:rsidRPr="00CD5136">
        <w:rPr>
          <w:rFonts w:hint="eastAsia"/>
        </w:rPr>
        <w:t>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0935C8" w14:paraId="6B448AFA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89E5DF" w14:textId="53CE4828" w:rsidR="000935C8" w:rsidRPr="000935C8" w:rsidRDefault="000935C8" w:rsidP="009575D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61EA4">
              <w:rPr>
                <w:rFonts w:ascii="Courier New" w:hAnsi="Courier New" w:cs="Courier New"/>
                <w:sz w:val="18"/>
                <w:szCs w:val="20"/>
              </w:rPr>
              <w:t xml:space="preserve">&lt;script </w:t>
            </w:r>
            <w:proofErr w:type="spellStart"/>
            <w:r w:rsidRPr="00061EA4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061EA4">
              <w:rPr>
                <w:rFonts w:ascii="Courier New" w:hAnsi="Courier New" w:cs="Courier New"/>
                <w:sz w:val="18"/>
                <w:szCs w:val="20"/>
              </w:rPr>
              <w:t>="https://unpkg.com/vue@3.0.2"&gt;&lt;/script&gt;</w:t>
            </w:r>
          </w:p>
        </w:tc>
      </w:tr>
    </w:tbl>
    <w:p w14:paraId="2F19CDD9" w14:textId="77777777" w:rsidR="00D95031" w:rsidRDefault="00D95031" w:rsidP="008E1A6C">
      <w:pPr>
        <w:spacing w:line="360" w:lineRule="auto"/>
        <w:ind w:firstLineChars="200" w:firstLine="420"/>
        <w:jc w:val="left"/>
      </w:pPr>
    </w:p>
    <w:p w14:paraId="36F2CFEA" w14:textId="4CFF1226" w:rsidR="000271A9" w:rsidRDefault="00950380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第二种方式是通过npm安装Vue</w:t>
      </w:r>
      <w:r w:rsidRPr="00CD5136">
        <w:t xml:space="preserve"> 3</w:t>
      </w:r>
      <w:r w:rsidRPr="00CD5136">
        <w:rPr>
          <w:rFonts w:hint="eastAsia"/>
        </w:rPr>
        <w:t>，推荐在</w:t>
      </w:r>
      <w:r w:rsidRPr="00CD5136">
        <w:t>构建大型应用时使用。</w:t>
      </w:r>
      <w:r w:rsidR="00886B52" w:rsidRPr="00CD5136">
        <w:rPr>
          <w:rFonts w:hint="eastAsia"/>
        </w:rPr>
        <w:t>在</w:t>
      </w:r>
      <w:r w:rsidR="00886B52" w:rsidRPr="00CD5136">
        <w:t>Node的官网下载Node，同时会得到</w:t>
      </w:r>
      <w:r w:rsidR="00886B52" w:rsidRPr="00CD5136">
        <w:rPr>
          <w:rFonts w:hint="eastAsia"/>
        </w:rPr>
        <w:t>npm</w:t>
      </w:r>
      <w:r w:rsidR="00886B52" w:rsidRPr="00CD5136">
        <w:t>工具。</w:t>
      </w:r>
      <w:r w:rsidRPr="00CD5136">
        <w:rPr>
          <w:rFonts w:hint="eastAsia"/>
        </w:rPr>
        <w:t>npm</w:t>
      </w:r>
      <w:r w:rsidRPr="00CD5136">
        <w:t xml:space="preserve"> 能很好地和Webpack</w:t>
      </w:r>
      <w:r w:rsidRPr="00CD5136">
        <w:rPr>
          <w:rFonts w:hint="eastAsia"/>
        </w:rPr>
        <w:t>、</w:t>
      </w:r>
      <w:proofErr w:type="spellStart"/>
      <w:r w:rsidRPr="00CD5136">
        <w:t>Browserify</w:t>
      </w:r>
      <w:proofErr w:type="spellEnd"/>
      <w:r w:rsidRPr="00CD5136">
        <w:rPr>
          <w:rFonts w:hint="eastAsia"/>
        </w:rPr>
        <w:t>等</w:t>
      </w:r>
      <w:r w:rsidRPr="00CD5136">
        <w:t>模块打包器配合使用。</w:t>
      </w:r>
      <w:r w:rsidR="002F5E64" w:rsidRPr="00CD5136">
        <w:rPr>
          <w:rFonts w:hint="eastAsia"/>
        </w:rPr>
        <w:t>在命令行输入以下指令安装Vue</w:t>
      </w:r>
      <w:r w:rsidR="002F5E64" w:rsidRPr="00CD5136">
        <w:t xml:space="preserve"> 3</w:t>
      </w:r>
      <w:r w:rsidR="002F5E64" w:rsidRPr="00CD5136">
        <w:rPr>
          <w:rFonts w:hint="eastAsia"/>
        </w:rPr>
        <w:t>最新稳定版：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105BB4" w14:paraId="1BCA5629" w14:textId="77777777" w:rsidTr="00475264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CDED626" w14:textId="74352B0E" w:rsidR="00105BB4" w:rsidRPr="00105BB4" w:rsidRDefault="00105BB4" w:rsidP="00475264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22C0">
              <w:rPr>
                <w:rFonts w:ascii="Courier New" w:hAnsi="Courier New" w:cs="Courier New"/>
                <w:sz w:val="18"/>
                <w:szCs w:val="20"/>
              </w:rPr>
              <w:t xml:space="preserve">npm install </w:t>
            </w:r>
            <w:proofErr w:type="spellStart"/>
            <w:r w:rsidRPr="008222C0">
              <w:rPr>
                <w:rFonts w:ascii="Courier New" w:hAnsi="Courier New" w:cs="Courier New"/>
                <w:sz w:val="18"/>
                <w:szCs w:val="20"/>
              </w:rPr>
              <w:t>vue@next</w:t>
            </w:r>
            <w:proofErr w:type="spellEnd"/>
          </w:p>
        </w:tc>
      </w:tr>
    </w:tbl>
    <w:p w14:paraId="70681A36" w14:textId="77777777" w:rsidR="00105BB4" w:rsidRPr="00CD5136" w:rsidRDefault="00105BB4" w:rsidP="00105BB4">
      <w:pPr>
        <w:spacing w:line="360" w:lineRule="auto"/>
        <w:jc w:val="left"/>
      </w:pPr>
    </w:p>
    <w:p w14:paraId="15D780F9" w14:textId="68073801" w:rsidR="00920CA2" w:rsidRDefault="00920CA2" w:rsidP="00920CA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由于</w:t>
      </w:r>
      <w:r w:rsidR="00886B52" w:rsidRPr="00CD5136">
        <w:rPr>
          <w:rFonts w:hint="eastAsia"/>
        </w:rPr>
        <w:t>npm</w:t>
      </w:r>
      <w:r w:rsidRPr="00CD5136">
        <w:t>的仓库源布置在国外，传输速度较慢</w:t>
      </w:r>
      <w:r w:rsidR="00886B52" w:rsidRPr="00CD5136">
        <w:rPr>
          <w:rFonts w:hint="eastAsia"/>
        </w:rPr>
        <w:t>，作为替代可以</w:t>
      </w:r>
      <w:r w:rsidRPr="00CD5136">
        <w:t>使用淘宝镜像源的cnpm</w:t>
      </w:r>
      <w:r w:rsidR="005D0D88" w:rsidRPr="00CD5136">
        <w:rPr>
          <w:rFonts w:hint="eastAsia"/>
        </w:rPr>
        <w:t>：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AA4A4B" w14:paraId="6A4E6885" w14:textId="77777777" w:rsidTr="00475264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135DC39" w14:textId="744EF944" w:rsidR="00AA4A4B" w:rsidRPr="00AA4A4B" w:rsidRDefault="00AA4A4B" w:rsidP="00475264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27863">
              <w:rPr>
                <w:rFonts w:ascii="Courier New" w:hAnsi="Courier New" w:cs="Courier New"/>
                <w:sz w:val="18"/>
                <w:szCs w:val="20"/>
              </w:rPr>
              <w:t>npm install -g cnpm --registry=https://registry.npm.taobao.org</w:t>
            </w:r>
          </w:p>
        </w:tc>
      </w:tr>
    </w:tbl>
    <w:p w14:paraId="77FC6217" w14:textId="77777777" w:rsidR="00AA4A4B" w:rsidRPr="00045D3B" w:rsidRDefault="00AA4A4B" w:rsidP="00AA4A4B">
      <w:pPr>
        <w:spacing w:line="360" w:lineRule="auto"/>
        <w:jc w:val="left"/>
      </w:pPr>
    </w:p>
    <w:p w14:paraId="6F49CD05" w14:textId="0BFBA2D1" w:rsidR="005D0D88" w:rsidRDefault="005D0D88" w:rsidP="008E1A6C">
      <w:pPr>
        <w:spacing w:line="360" w:lineRule="auto"/>
        <w:ind w:firstLineChars="200" w:firstLine="420"/>
        <w:jc w:val="left"/>
        <w:rPr>
          <w:sz w:val="24"/>
          <w:szCs w:val="28"/>
        </w:rPr>
      </w:pPr>
      <w:r w:rsidRPr="00F45737">
        <w:rPr>
          <w:rFonts w:hint="eastAsia"/>
        </w:rPr>
        <w:t>之后，就可以用</w:t>
      </w:r>
      <w:r w:rsidRPr="00E02F08">
        <w:rPr>
          <w:rFonts w:hint="eastAsia"/>
        </w:rPr>
        <w:t xml:space="preserve"> cnpm</w:t>
      </w:r>
      <w:r w:rsidRPr="00E02F08">
        <w:t xml:space="preserve"> </w:t>
      </w:r>
      <w:r w:rsidR="00E27863" w:rsidRPr="00E27863">
        <w:rPr>
          <w:rFonts w:hint="eastAsia"/>
        </w:rPr>
        <w:t>指令</w:t>
      </w:r>
      <w:r w:rsidRPr="00F45737">
        <w:rPr>
          <w:rFonts w:hint="eastAsia"/>
        </w:rPr>
        <w:t>替代</w:t>
      </w:r>
      <w:r w:rsidRPr="00E02F08">
        <w:rPr>
          <w:rFonts w:hint="eastAsia"/>
        </w:rPr>
        <w:t xml:space="preserve"> npm</w:t>
      </w:r>
      <w:r w:rsidRPr="00E02F08">
        <w:t xml:space="preserve"> </w:t>
      </w:r>
      <w:r w:rsidRPr="00F45737">
        <w:rPr>
          <w:rFonts w:hint="eastAsia"/>
        </w:rPr>
        <w:t>指令</w:t>
      </w:r>
      <w:r w:rsidR="00A52CC0" w:rsidRPr="00F45737">
        <w:rPr>
          <w:rFonts w:hint="eastAsia"/>
        </w:rPr>
        <w:t>进行安装</w:t>
      </w:r>
      <w:r w:rsidR="00544E6C" w:rsidRPr="00F45737">
        <w:rPr>
          <w:rFonts w:hint="eastAsia"/>
        </w:rPr>
        <w:t>。</w:t>
      </w:r>
    </w:p>
    <w:p w14:paraId="2FF64FF1" w14:textId="77777777" w:rsidR="00544E6C" w:rsidRDefault="00544E6C" w:rsidP="008E1A6C">
      <w:pPr>
        <w:spacing w:line="360" w:lineRule="auto"/>
        <w:ind w:firstLineChars="200" w:firstLine="480"/>
        <w:jc w:val="left"/>
        <w:rPr>
          <w:sz w:val="24"/>
          <w:szCs w:val="28"/>
        </w:rPr>
      </w:pPr>
    </w:p>
    <w:p w14:paraId="6EDD559E" w14:textId="57799B5B" w:rsidR="000271A9" w:rsidRPr="00F45737" w:rsidRDefault="000D00D7" w:rsidP="008E1A6C">
      <w:pPr>
        <w:spacing w:line="360" w:lineRule="auto"/>
        <w:ind w:firstLineChars="200" w:firstLine="420"/>
        <w:jc w:val="left"/>
      </w:pPr>
      <w:r w:rsidRPr="00F45737">
        <w:rPr>
          <w:rFonts w:hint="eastAsia"/>
        </w:rPr>
        <w:t>第三种方式是使用</w:t>
      </w:r>
      <w:r w:rsidRPr="00F45737">
        <w:t>命令行工具</w:t>
      </w:r>
      <w:r w:rsidR="002E5D22" w:rsidRPr="00F45737">
        <w:rPr>
          <w:rFonts w:hint="eastAsia"/>
        </w:rPr>
        <w:t>Vue</w:t>
      </w:r>
      <w:r w:rsidR="002E5D22" w:rsidRPr="00F45737">
        <w:t xml:space="preserve"> </w:t>
      </w:r>
      <w:r w:rsidRPr="00F45737">
        <w:t>CLI</w:t>
      </w:r>
      <w:r w:rsidRPr="00F45737">
        <w:rPr>
          <w:rFonts w:hint="eastAsia"/>
        </w:rPr>
        <w:t>。</w:t>
      </w:r>
      <w:r w:rsidR="002E5D22" w:rsidRPr="00F45737">
        <w:t>Vue CLI是一个</w:t>
      </w:r>
      <w:r w:rsidR="001D3334" w:rsidRPr="00F45737">
        <w:rPr>
          <w:rFonts w:hint="eastAsia"/>
        </w:rPr>
        <w:t>由官方提供的</w:t>
      </w:r>
      <w:r w:rsidR="002E5D22" w:rsidRPr="00F45737">
        <w:t>基于Vue.js进行快速开发的完整系统</w:t>
      </w:r>
      <w:r w:rsidRPr="00F45737">
        <w:t>，为单页面应用(SPA)快速搭建繁杂的脚手架</w:t>
      </w:r>
      <w:r w:rsidR="00AB6331" w:rsidRPr="00F45737">
        <w:rPr>
          <w:rFonts w:hint="eastAsia"/>
        </w:rPr>
        <w:t>。它确保了各种构建工具能够基于智能的默认配置平稳衔接，这样</w:t>
      </w:r>
      <w:r w:rsidR="00A175FE" w:rsidRPr="00F45737">
        <w:rPr>
          <w:rFonts w:hint="eastAsia"/>
        </w:rPr>
        <w:t>开发者</w:t>
      </w:r>
      <w:r w:rsidR="00AB6331" w:rsidRPr="00F45737">
        <w:rPr>
          <w:rFonts w:hint="eastAsia"/>
        </w:rPr>
        <w:t>可以专注在</w:t>
      </w:r>
      <w:r w:rsidR="00397A3E" w:rsidRPr="00F45737">
        <w:rPr>
          <w:rFonts w:hint="eastAsia"/>
        </w:rPr>
        <w:t>开发应用</w:t>
      </w:r>
      <w:r w:rsidR="00AB6331" w:rsidRPr="00F45737">
        <w:rPr>
          <w:rFonts w:hint="eastAsia"/>
        </w:rPr>
        <w:t>上</w:t>
      </w:r>
      <w:r w:rsidRPr="00F45737">
        <w:t>。</w:t>
      </w:r>
      <w:r w:rsidR="005E4801" w:rsidRPr="00F45737">
        <w:rPr>
          <w:rFonts w:hint="eastAsia"/>
        </w:rPr>
        <w:t>Vue</w:t>
      </w:r>
      <w:r w:rsidR="005E4801" w:rsidRPr="00F45737">
        <w:t xml:space="preserve"> CLI</w:t>
      </w:r>
      <w:r w:rsidRPr="00F45737">
        <w:t>可以</w:t>
      </w:r>
      <w:r w:rsidRPr="00F45737">
        <w:rPr>
          <w:rFonts w:hint="eastAsia"/>
        </w:rPr>
        <w:t>快速</w:t>
      </w:r>
      <w:r w:rsidRPr="00F45737">
        <w:t>运行并带有热重载、保存时lint校验，以及生产环境可用的构建版本。</w:t>
      </w:r>
    </w:p>
    <w:p w14:paraId="42878505" w14:textId="668185A0" w:rsidR="004A7808" w:rsidRDefault="006B1210" w:rsidP="004A7808">
      <w:pPr>
        <w:spacing w:line="360" w:lineRule="auto"/>
        <w:ind w:firstLineChars="200" w:firstLine="420"/>
      </w:pPr>
      <w:r w:rsidRPr="00F45737">
        <w:rPr>
          <w:rFonts w:hint="eastAsia"/>
        </w:rPr>
        <w:t>对于</w:t>
      </w:r>
      <w:r w:rsidRPr="00F45737">
        <w:t>Vue 3，应该使用npm上可用的</w:t>
      </w:r>
      <w:r w:rsidR="00E02F08">
        <w:rPr>
          <w:rFonts w:hint="eastAsia"/>
        </w:rPr>
        <w:t xml:space="preserve"> </w:t>
      </w:r>
      <w:r w:rsidRPr="00F45737">
        <w:t>Vue CLI v4.5</w:t>
      </w:r>
      <w:r w:rsidR="00E02F08">
        <w:t xml:space="preserve"> </w:t>
      </w:r>
      <w:r w:rsidRPr="00F45737">
        <w:t>作为</w:t>
      </w:r>
      <w:r w:rsidR="004A7808">
        <w:rPr>
          <w:rFonts w:hint="eastAsia"/>
        </w:rPr>
        <w:t xml:space="preserve"> </w:t>
      </w:r>
      <w:r w:rsidRPr="00126582">
        <w:t>@vue/cli@next</w:t>
      </w:r>
      <w:r w:rsidRPr="00F45737">
        <w:t>。</w:t>
      </w:r>
      <w:r w:rsidRPr="00F45737">
        <w:rPr>
          <w:rFonts w:hint="eastAsia"/>
        </w:rPr>
        <w:t>可以通过</w:t>
      </w:r>
      <w:r w:rsidRPr="00F45737">
        <w:t>全局重新安装最新版本的</w:t>
      </w:r>
      <w:r w:rsidR="00CD4880" w:rsidRPr="004A7808">
        <w:rPr>
          <w:rFonts w:hint="eastAsia"/>
        </w:rPr>
        <w:t xml:space="preserve"> </w:t>
      </w:r>
      <w:r w:rsidRPr="004A7808">
        <w:t>@vue/cli</w:t>
      </w:r>
      <w:r w:rsidR="00CD4880" w:rsidRPr="004A7808">
        <w:t xml:space="preserve"> </w:t>
      </w:r>
      <w:r w:rsidRPr="00F45737">
        <w:rPr>
          <w:rFonts w:hint="eastAsia"/>
        </w:rPr>
        <w:t>进行升级</w:t>
      </w:r>
      <w:r w:rsidR="007F3A73">
        <w:rPr>
          <w:rFonts w:hint="eastAsia"/>
        </w:rPr>
        <w:t>。</w:t>
      </w:r>
      <w:r w:rsidR="00EE073A">
        <w:rPr>
          <w:rFonts w:hint="eastAsia"/>
        </w:rPr>
        <w:t>使用下列任意一条指令进行安装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4A7808" w14:paraId="76683797" w14:textId="77777777" w:rsidTr="006714F1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2889EDC" w14:textId="77777777" w:rsidR="004A7808" w:rsidRDefault="004A7808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A7808">
              <w:rPr>
                <w:rFonts w:ascii="Courier New" w:hAnsi="Courier New" w:cs="Courier New"/>
                <w:sz w:val="18"/>
                <w:szCs w:val="20"/>
              </w:rPr>
              <w:t>yarn global add @vue/cli@next</w:t>
            </w:r>
          </w:p>
          <w:p w14:paraId="6406DD64" w14:textId="4D9667F7" w:rsidR="004A7808" w:rsidRPr="00AA4A4B" w:rsidRDefault="004A7808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A7808">
              <w:rPr>
                <w:rFonts w:ascii="Courier New" w:hAnsi="Courier New" w:cs="Courier New"/>
                <w:sz w:val="18"/>
                <w:szCs w:val="20"/>
              </w:rPr>
              <w:t>npm install -g @vue/cli@next</w:t>
            </w:r>
          </w:p>
        </w:tc>
      </w:tr>
    </w:tbl>
    <w:p w14:paraId="70633F34" w14:textId="77777777" w:rsidR="00CC635C" w:rsidRDefault="00CC635C" w:rsidP="00831970">
      <w:pPr>
        <w:spacing w:line="360" w:lineRule="auto"/>
        <w:ind w:firstLineChars="200" w:firstLine="420"/>
        <w:jc w:val="left"/>
      </w:pPr>
    </w:p>
    <w:p w14:paraId="0A12D3C3" w14:textId="1A66AF64" w:rsidR="00831970" w:rsidRDefault="00B54CB1" w:rsidP="00831970">
      <w:pPr>
        <w:spacing w:line="360" w:lineRule="auto"/>
        <w:ind w:firstLineChars="200" w:firstLine="420"/>
        <w:jc w:val="left"/>
      </w:pPr>
      <w:r w:rsidRPr="00F45737">
        <w:rPr>
          <w:rFonts w:hint="eastAsia"/>
        </w:rPr>
        <w:t>然后在Vue项目中运行：</w:t>
      </w:r>
      <w:r w:rsidR="00831970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31970" w14:paraId="6CF8E6F5" w14:textId="77777777" w:rsidTr="006714F1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0F528D06" w14:textId="47DE76D4" w:rsidR="00831970" w:rsidRPr="00AA4A4B" w:rsidRDefault="00831970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31970">
              <w:rPr>
                <w:rFonts w:ascii="Courier New" w:hAnsi="Courier New" w:cs="Courier New"/>
                <w:sz w:val="18"/>
                <w:szCs w:val="20"/>
              </w:rPr>
              <w:t>vue upgrade --next</w:t>
            </w:r>
          </w:p>
        </w:tc>
      </w:tr>
    </w:tbl>
    <w:p w14:paraId="25E9A728" w14:textId="77777777" w:rsidR="0043710A" w:rsidRPr="00831970" w:rsidRDefault="0043710A" w:rsidP="000271A9">
      <w:pPr>
        <w:spacing w:line="360" w:lineRule="auto"/>
        <w:ind w:firstLineChars="200" w:firstLine="420"/>
      </w:pPr>
    </w:p>
    <w:p w14:paraId="1182A925" w14:textId="6AF97397" w:rsidR="009E681B" w:rsidRPr="0070221F" w:rsidRDefault="009E681B" w:rsidP="009E681B">
      <w:pPr>
        <w:pStyle w:val="3"/>
        <w:rPr>
          <w:sz w:val="24"/>
          <w:szCs w:val="28"/>
        </w:rPr>
      </w:pPr>
      <w:bookmarkStart w:id="17" w:name="_Toc62326262"/>
      <w:r>
        <w:t>2.1.2</w:t>
      </w:r>
      <w:r w:rsidR="003A0E8B" w:rsidRPr="003A0E8B">
        <w:rPr>
          <w:rFonts w:hint="eastAsia"/>
        </w:rPr>
        <w:t>安装</w:t>
      </w:r>
      <w:r w:rsidR="003A0E8B" w:rsidRPr="003A0E8B">
        <w:t>Vue Devtools</w:t>
      </w:r>
      <w:bookmarkEnd w:id="17"/>
    </w:p>
    <w:p w14:paraId="13DA6E0E" w14:textId="77777777" w:rsidR="00850C51" w:rsidRPr="00994C11" w:rsidRDefault="004F2DB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在开始开发Vue之前，推荐在浏览器中安装</w:t>
      </w:r>
      <w:r w:rsidRPr="00994C11">
        <w:t>Vue Devtools</w:t>
      </w:r>
      <w:r w:rsidRPr="00994C11">
        <w:rPr>
          <w:rFonts w:hint="eastAsia"/>
        </w:rPr>
        <w:t>，它可以方便开发者在一个更友好的界面中调试</w:t>
      </w:r>
      <w:r w:rsidRPr="00994C11">
        <w:t xml:space="preserve"> Vue 应用。</w:t>
      </w:r>
      <w:r w:rsidR="00556051" w:rsidRPr="00994C11">
        <w:t>Vue Devtools提供了一个查看Vue组</w:t>
      </w:r>
      <w:r w:rsidR="00556051" w:rsidRPr="00994C11">
        <w:rPr>
          <w:rFonts w:hint="eastAsia"/>
        </w:rPr>
        <w:t>件和全局状态管理器</w:t>
      </w:r>
      <w:r w:rsidR="00556051" w:rsidRPr="00994C11">
        <w:lastRenderedPageBreak/>
        <w:t>Vuex中数据</w:t>
      </w:r>
      <w:r w:rsidR="00556051" w:rsidRPr="00994C11">
        <w:rPr>
          <w:rFonts w:hint="eastAsia"/>
        </w:rPr>
        <w:t>的</w:t>
      </w:r>
      <w:r w:rsidR="00556051" w:rsidRPr="00994C11">
        <w:t>界面。</w:t>
      </w:r>
    </w:p>
    <w:p w14:paraId="5E478D3B" w14:textId="715E7CB6" w:rsidR="00850C51" w:rsidRPr="00994C11" w:rsidRDefault="008145F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对于Google</w:t>
      </w:r>
      <w:r w:rsidRPr="00994C11">
        <w:t xml:space="preserve"> </w:t>
      </w:r>
      <w:r w:rsidRPr="00994C11">
        <w:rPr>
          <w:rFonts w:hint="eastAsia"/>
        </w:rPr>
        <w:t>Chrome和Firefox，都可以在浏览器的应用商店中搜索</w:t>
      </w:r>
      <w:r w:rsidRPr="00994C11">
        <w:t>Vue Devtools</w:t>
      </w:r>
      <w:r w:rsidRPr="00994C11">
        <w:rPr>
          <w:rFonts w:hint="eastAsia"/>
        </w:rPr>
        <w:t>直接安装。</w:t>
      </w:r>
    </w:p>
    <w:p w14:paraId="41F4DBC9" w14:textId="4FE6A4A7" w:rsidR="00B54CB1" w:rsidRPr="00994C11" w:rsidRDefault="008145F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访问商店有困难的情况下也可以根据以下步骤进行手动安装：</w:t>
      </w:r>
    </w:p>
    <w:p w14:paraId="0C912782" w14:textId="1A944B6F" w:rsidR="004E49DE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在git</w:t>
      </w:r>
      <w:r>
        <w:t xml:space="preserve"> </w:t>
      </w:r>
      <w:r>
        <w:rPr>
          <w:rFonts w:hint="eastAsia"/>
        </w:rPr>
        <w:t>bash中输入以下指令，</w:t>
      </w:r>
      <w:r w:rsidR="00596FAD" w:rsidRPr="00994C11">
        <w:rPr>
          <w:rFonts w:hint="eastAsia"/>
        </w:rPr>
        <w:t>克隆</w:t>
      </w:r>
      <w:r w:rsidR="00596FAD" w:rsidRPr="00994C11">
        <w:t>Vue Devtools</w:t>
      </w:r>
      <w:r w:rsidR="00596FAD" w:rsidRPr="00994C11">
        <w:rPr>
          <w:rFonts w:hint="eastAsia"/>
        </w:rPr>
        <w:t>仓库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4E49DE" w14:paraId="5F520A56" w14:textId="77777777" w:rsidTr="00EC6DB0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37A5664B" w14:textId="214CEB79" w:rsidR="004E49DE" w:rsidRPr="00AA4A4B" w:rsidRDefault="004E49DE" w:rsidP="00EC6DB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E49DE">
              <w:rPr>
                <w:rFonts w:ascii="Courier New" w:hAnsi="Courier New" w:cs="Courier New"/>
                <w:sz w:val="18"/>
                <w:szCs w:val="20"/>
              </w:rPr>
              <w:t>git clone https://github.com/vuejs/vue-devtools.git</w:t>
            </w:r>
          </w:p>
        </w:tc>
      </w:tr>
    </w:tbl>
    <w:p w14:paraId="0C37F40D" w14:textId="77777777" w:rsidR="004E49DE" w:rsidRPr="00994C11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 w:rsidRPr="00994C11">
        <w:rPr>
          <w:rFonts w:hint="eastAsia"/>
        </w:rPr>
        <w:t>进入</w:t>
      </w:r>
      <w:r w:rsidRPr="00994C11">
        <w:t>新创建的vue-devtools文件夹</w:t>
      </w:r>
    </w:p>
    <w:p w14:paraId="02C87214" w14:textId="1ADB11DD" w:rsidR="00811743" w:rsidRPr="00811743" w:rsidRDefault="0009720C" w:rsidP="00811743">
      <w:pPr>
        <w:pStyle w:val="a3"/>
        <w:numPr>
          <w:ilvl w:val="0"/>
          <w:numId w:val="3"/>
        </w:numPr>
        <w:spacing w:line="360" w:lineRule="auto"/>
        <w:ind w:firstLineChars="0"/>
        <w:rPr>
          <w:sz w:val="24"/>
          <w:szCs w:val="28"/>
        </w:rPr>
      </w:pPr>
      <w:r>
        <w:rPr>
          <w:rFonts w:hint="eastAsia"/>
        </w:rPr>
        <w:t>在命令行中</w:t>
      </w:r>
      <w:r w:rsidR="00F27A43">
        <w:rPr>
          <w:rFonts w:hint="eastAsia"/>
        </w:rPr>
        <w:t>分别</w:t>
      </w:r>
      <w:r w:rsidR="004E49DE" w:rsidRPr="00994C11">
        <w:rPr>
          <w:rFonts w:hint="eastAsia"/>
        </w:rPr>
        <w:t>运行</w:t>
      </w:r>
      <w:r w:rsidR="006176B6">
        <w:rPr>
          <w:rFonts w:hint="eastAsia"/>
          <w:sz w:val="24"/>
          <w:szCs w:val="28"/>
        </w:rPr>
        <w:t>以下指令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11743" w14:paraId="7D1F5ED7" w14:textId="77777777" w:rsidTr="00EC6DB0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505184F8" w14:textId="77777777" w:rsidR="00811743" w:rsidRDefault="006176B6" w:rsidP="00E43DC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176B6">
              <w:rPr>
                <w:rFonts w:ascii="Courier New" w:hAnsi="Courier New" w:cs="Courier New"/>
                <w:sz w:val="18"/>
                <w:szCs w:val="20"/>
              </w:rPr>
              <w:t>yarn install</w:t>
            </w:r>
          </w:p>
          <w:p w14:paraId="5ECD1805" w14:textId="2874E651" w:rsidR="00C2338D" w:rsidRPr="00AA4A4B" w:rsidRDefault="00C2338D" w:rsidP="00E43DC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C2338D">
              <w:rPr>
                <w:rFonts w:ascii="Courier New" w:hAnsi="Courier New" w:cs="Courier New"/>
                <w:sz w:val="18"/>
                <w:szCs w:val="20"/>
              </w:rPr>
              <w:t>yarn run build</w:t>
            </w:r>
          </w:p>
        </w:tc>
      </w:tr>
    </w:tbl>
    <w:p w14:paraId="184C814A" w14:textId="77777777" w:rsidR="00A6215C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 w:rsidRPr="00994C11">
        <w:rPr>
          <w:rFonts w:hint="eastAsia"/>
        </w:rPr>
        <w:t>打开</w:t>
      </w:r>
      <w:r w:rsidRPr="00994C11">
        <w:t>Chrome</w:t>
      </w:r>
      <w:r w:rsidR="00A6215C">
        <w:rPr>
          <w:rFonts w:hint="eastAsia"/>
        </w:rPr>
        <w:t>浏览器</w:t>
      </w:r>
    </w:p>
    <w:p w14:paraId="5AB7752D" w14:textId="525058F9" w:rsidR="004E49DE" w:rsidRPr="00994C11" w:rsidRDefault="00BF08A9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选择</w:t>
      </w:r>
      <w:r w:rsidR="00A6215C" w:rsidRPr="00A6215C">
        <w:rPr>
          <w:rFonts w:hint="eastAsia"/>
        </w:rPr>
        <w:t>【</w:t>
      </w:r>
      <w:r w:rsidR="00A6215C" w:rsidRPr="00994C11">
        <w:rPr>
          <w:rFonts w:hint="eastAsia"/>
        </w:rPr>
        <w:t>菜单</w:t>
      </w:r>
      <w:r w:rsidR="00A6215C" w:rsidRPr="00A6215C">
        <w:rPr>
          <w:rFonts w:hint="eastAsia"/>
        </w:rPr>
        <w:t>】→【</w:t>
      </w:r>
      <w:r w:rsidR="00A6215C" w:rsidRPr="00994C11">
        <w:rPr>
          <w:rFonts w:hint="eastAsia"/>
        </w:rPr>
        <w:t>更多工具</w:t>
      </w:r>
      <w:r w:rsidR="00A6215C" w:rsidRPr="00A6215C">
        <w:rPr>
          <w:rFonts w:hint="eastAsia"/>
        </w:rPr>
        <w:t>】→【</w:t>
      </w:r>
      <w:r w:rsidR="00A6215C" w:rsidRPr="00994C11">
        <w:rPr>
          <w:rFonts w:hint="eastAsia"/>
        </w:rPr>
        <w:t>扩展程序</w:t>
      </w:r>
      <w:r w:rsidR="00A6215C" w:rsidRPr="00A6215C">
        <w:rPr>
          <w:rFonts w:hint="eastAsia"/>
        </w:rPr>
        <w:t>】</w:t>
      </w:r>
      <w:r>
        <w:rPr>
          <w:rFonts w:hint="eastAsia"/>
        </w:rPr>
        <w:t>命令</w:t>
      </w:r>
    </w:p>
    <w:p w14:paraId="50001A2E" w14:textId="7F3503DC" w:rsidR="004E49DE" w:rsidRPr="00994C11" w:rsidRDefault="0020196D" w:rsidP="0020196D">
      <w:pPr>
        <w:pStyle w:val="a3"/>
        <w:numPr>
          <w:ilvl w:val="0"/>
          <w:numId w:val="3"/>
        </w:numPr>
        <w:spacing w:line="360" w:lineRule="auto"/>
        <w:ind w:firstLineChars="0"/>
      </w:pPr>
      <w:r w:rsidRPr="00A6215C">
        <w:rPr>
          <w:rFonts w:hint="eastAsia"/>
        </w:rPr>
        <w:t>单击</w:t>
      </w:r>
      <w:r w:rsidR="004E49DE" w:rsidRPr="00994C11">
        <w:rPr>
          <w:rFonts w:hint="eastAsia"/>
        </w:rPr>
        <w:t>右上角的</w:t>
      </w:r>
      <w:r w:rsidRPr="00A6215C">
        <w:rPr>
          <w:rFonts w:hint="eastAsia"/>
        </w:rPr>
        <w:t>【</w:t>
      </w:r>
      <w:r w:rsidRPr="00994C11">
        <w:rPr>
          <w:rFonts w:hint="eastAsia"/>
        </w:rPr>
        <w:t>开发者模式</w:t>
      </w:r>
      <w:r w:rsidRPr="00A6215C">
        <w:rPr>
          <w:rFonts w:hint="eastAsia"/>
        </w:rPr>
        <w:t>】按钮</w:t>
      </w:r>
    </w:p>
    <w:p w14:paraId="2719364C" w14:textId="477266A6" w:rsidR="004E49DE" w:rsidRPr="00994C11" w:rsidRDefault="0020196D" w:rsidP="004E49DE">
      <w:pPr>
        <w:pStyle w:val="a3"/>
        <w:numPr>
          <w:ilvl w:val="0"/>
          <w:numId w:val="3"/>
        </w:numPr>
        <w:spacing w:line="360" w:lineRule="auto"/>
        <w:ind w:firstLineChars="0"/>
        <w:jc w:val="left"/>
      </w:pPr>
      <w:r w:rsidRPr="00A6215C">
        <w:rPr>
          <w:rFonts w:hint="eastAsia"/>
        </w:rPr>
        <w:t>单击</w:t>
      </w:r>
      <w:r w:rsidR="004E49DE" w:rsidRPr="00994C11">
        <w:rPr>
          <w:rFonts w:hint="eastAsia"/>
        </w:rPr>
        <w:t>左侧的</w:t>
      </w:r>
      <w:r>
        <w:rPr>
          <w:rFonts w:hint="eastAsia"/>
        </w:rPr>
        <w:t>【</w:t>
      </w:r>
      <w:r w:rsidR="004E49DE" w:rsidRPr="00994C11">
        <w:rPr>
          <w:rFonts w:hint="eastAsia"/>
        </w:rPr>
        <w:t>加载已解压的扩展程序</w:t>
      </w:r>
      <w:r>
        <w:rPr>
          <w:rFonts w:hint="eastAsia"/>
        </w:rPr>
        <w:t>】</w:t>
      </w:r>
      <w:r w:rsidR="004E49DE" w:rsidRPr="00994C11">
        <w:rPr>
          <w:rFonts w:hint="eastAsia"/>
        </w:rPr>
        <w:t>按钮</w:t>
      </w:r>
    </w:p>
    <w:p w14:paraId="49769D66" w14:textId="77777777" w:rsidR="004E49DE" w:rsidRPr="00994C11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  <w:jc w:val="left"/>
      </w:pPr>
      <w:r w:rsidRPr="00994C11">
        <w:rPr>
          <w:rFonts w:hint="eastAsia"/>
        </w:rPr>
        <w:t>选择文件夹：</w:t>
      </w:r>
      <w:r w:rsidRPr="00994C11">
        <w:t>vue-devtools/packages/shell-chrome/</w:t>
      </w:r>
    </w:p>
    <w:p w14:paraId="461D9349" w14:textId="6349BC37" w:rsidR="004E49DE" w:rsidRPr="00994C11" w:rsidRDefault="004D3231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等待安装完成</w:t>
      </w:r>
    </w:p>
    <w:p w14:paraId="0E270802" w14:textId="77777777" w:rsidR="005F184C" w:rsidRDefault="005F184C" w:rsidP="005F184C">
      <w:pPr>
        <w:spacing w:line="360" w:lineRule="auto"/>
        <w:rPr>
          <w:sz w:val="24"/>
          <w:szCs w:val="28"/>
        </w:rPr>
      </w:pPr>
    </w:p>
    <w:p w14:paraId="55A318D4" w14:textId="6EA4DF38" w:rsidR="005F184C" w:rsidRPr="00994C11" w:rsidRDefault="005F184C" w:rsidP="005F184C">
      <w:pPr>
        <w:spacing w:line="360" w:lineRule="auto"/>
        <w:ind w:firstLineChars="200" w:firstLine="420"/>
      </w:pPr>
      <w:r w:rsidRPr="00994C11">
        <w:rPr>
          <w:rFonts w:hint="eastAsia"/>
        </w:rPr>
        <w:t>安装完成后可以在网页点击</w:t>
      </w:r>
      <w:r w:rsidRPr="00994C11">
        <w:t>F12呼出调试工具，查看Vue Devtools</w:t>
      </w:r>
      <w:r w:rsidRPr="00994C11">
        <w:rPr>
          <w:rFonts w:hint="eastAsia"/>
        </w:rPr>
        <w:t>，</w:t>
      </w:r>
      <w:r w:rsidR="00FE00B3">
        <w:rPr>
          <w:rFonts w:hint="eastAsia"/>
        </w:rPr>
        <w:t>其</w:t>
      </w:r>
      <w:r w:rsidRPr="00994C11">
        <w:rPr>
          <w:rFonts w:hint="eastAsia"/>
        </w:rPr>
        <w:t>界面如图</w:t>
      </w:r>
      <w:r w:rsidRPr="00994C11">
        <w:rPr>
          <w:rFonts w:hint="eastAsia"/>
          <w:b/>
          <w:bCs/>
        </w:rPr>
        <w:t>2</w:t>
      </w:r>
      <w:r w:rsidRPr="00994C11">
        <w:rPr>
          <w:b/>
          <w:bCs/>
        </w:rPr>
        <w:t>-</w:t>
      </w:r>
      <w:r w:rsidR="007E1B15">
        <w:rPr>
          <w:b/>
          <w:bCs/>
        </w:rPr>
        <w:t>1</w:t>
      </w:r>
      <w:r w:rsidRPr="00994C11">
        <w:rPr>
          <w:rFonts w:hint="eastAsia"/>
        </w:rPr>
        <w:t>所示。</w:t>
      </w:r>
    </w:p>
    <w:p w14:paraId="4D2D043E" w14:textId="0F698A01" w:rsidR="00B54CB1" w:rsidRDefault="0073222D" w:rsidP="003600D7">
      <w:pPr>
        <w:spacing w:line="360" w:lineRule="auto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08068E78" wp14:editId="17D057B8">
            <wp:extent cx="5274310" cy="246380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FF159" w14:textId="235C65E2" w:rsidR="00850C51" w:rsidRPr="00556051" w:rsidRDefault="00850C51" w:rsidP="003600D7">
      <w:pPr>
        <w:spacing w:line="360" w:lineRule="auto"/>
        <w:jc w:val="center"/>
        <w:rPr>
          <w:sz w:val="24"/>
          <w:szCs w:val="28"/>
        </w:rPr>
      </w:pPr>
      <w:r w:rsidRPr="00850C51">
        <w:rPr>
          <w:noProof/>
        </w:rPr>
        <w:lastRenderedPageBreak/>
        <w:drawing>
          <wp:inline distT="0" distB="0" distL="0" distR="0" wp14:anchorId="2ABD5922" wp14:editId="66CB365D">
            <wp:extent cx="5074920" cy="28803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878" t="2479" r="1903" b="3802"/>
                    <a:stretch/>
                  </pic:blipFill>
                  <pic:spPr bwMode="auto">
                    <a:xfrm>
                      <a:off x="0" y="0"/>
                      <a:ext cx="5074920" cy="2880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B5DA5E" w14:textId="6525EE5D" w:rsidR="00B54CB1" w:rsidRPr="00AC168B" w:rsidRDefault="0073222D" w:rsidP="003600D7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7E1B15">
        <w:rPr>
          <w:b/>
          <w:bCs/>
          <w:sz w:val="18"/>
          <w:szCs w:val="20"/>
        </w:rPr>
        <w:t>1</w:t>
      </w:r>
      <w:r w:rsidRPr="00AC168B">
        <w:rPr>
          <w:b/>
          <w:bCs/>
          <w:sz w:val="18"/>
          <w:szCs w:val="20"/>
        </w:rPr>
        <w:t xml:space="preserve"> 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 xml:space="preserve"> Devtools</w:t>
      </w:r>
      <w:r w:rsidR="005B5DA9">
        <w:rPr>
          <w:rFonts w:hint="eastAsia"/>
          <w:b/>
          <w:bCs/>
          <w:sz w:val="18"/>
          <w:szCs w:val="20"/>
        </w:rPr>
        <w:t>界面</w:t>
      </w:r>
    </w:p>
    <w:p w14:paraId="4DFAC9F7" w14:textId="77777777" w:rsidR="00CA7CB8" w:rsidRDefault="00CA7CB8" w:rsidP="000271A9">
      <w:pPr>
        <w:spacing w:line="360" w:lineRule="auto"/>
        <w:ind w:firstLineChars="200" w:firstLine="480"/>
        <w:rPr>
          <w:sz w:val="24"/>
          <w:szCs w:val="28"/>
        </w:rPr>
      </w:pPr>
    </w:p>
    <w:p w14:paraId="0D27D661" w14:textId="31869B9A" w:rsidR="009572A0" w:rsidRPr="009572A0" w:rsidRDefault="009572A0" w:rsidP="009572A0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8" w:name="_Toc62326263"/>
      <w:r>
        <w:rPr>
          <w:rFonts w:asciiTheme="minorHAnsi" w:eastAsiaTheme="minorHAnsi" w:hAnsiTheme="minorHAnsi"/>
          <w:sz w:val="36"/>
          <w:szCs w:val="36"/>
        </w:rPr>
        <w:t>2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="00965734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9572A0">
        <w:rPr>
          <w:rFonts w:asciiTheme="minorHAnsi" w:eastAsiaTheme="minorHAnsi" w:hAnsiTheme="minorHAnsi"/>
          <w:sz w:val="36"/>
          <w:szCs w:val="36"/>
        </w:rPr>
        <w:t>Vue实例和数据绑定</w:t>
      </w:r>
      <w:bookmarkEnd w:id="18"/>
    </w:p>
    <w:p w14:paraId="17371857" w14:textId="1620C866" w:rsidR="009572A0" w:rsidRPr="001E1C16" w:rsidRDefault="009572A0" w:rsidP="009572A0">
      <w:pPr>
        <w:pStyle w:val="3"/>
        <w:rPr>
          <w:i/>
          <w:iCs/>
          <w:sz w:val="24"/>
          <w:szCs w:val="28"/>
        </w:rPr>
      </w:pPr>
      <w:bookmarkStart w:id="19" w:name="_Toc62326264"/>
      <w:r>
        <w:t>2.2.1</w:t>
      </w:r>
      <w:r w:rsidR="001E1C16" w:rsidRPr="001E1C16">
        <w:rPr>
          <w:rFonts w:hint="eastAsia"/>
        </w:rPr>
        <w:t>构建Vue</w:t>
      </w:r>
      <w:r w:rsidR="001E1C16" w:rsidRPr="001E1C16">
        <w:t xml:space="preserve"> 3</w:t>
      </w:r>
      <w:r w:rsidR="001E1C16" w:rsidRPr="001E1C16">
        <w:rPr>
          <w:rFonts w:hint="eastAsia"/>
        </w:rPr>
        <w:t>项目</w:t>
      </w:r>
      <w:bookmarkEnd w:id="19"/>
    </w:p>
    <w:p w14:paraId="7BA30230" w14:textId="7DE26662" w:rsidR="002C221E" w:rsidRPr="00994C11" w:rsidRDefault="00922C7E" w:rsidP="00922C7E">
      <w:pPr>
        <w:spacing w:line="360" w:lineRule="auto"/>
        <w:ind w:firstLineChars="200" w:firstLine="420"/>
      </w:pPr>
      <w:r w:rsidRPr="00994C11">
        <w:t>V</w:t>
      </w:r>
      <w:r w:rsidRPr="00994C11">
        <w:rPr>
          <w:rFonts w:hint="eastAsia"/>
        </w:rPr>
        <w:t>ue</w:t>
      </w:r>
      <w:r w:rsidRPr="00994C11">
        <w:t xml:space="preserve"> 3</w:t>
      </w:r>
      <w:r w:rsidRPr="00994C11">
        <w:rPr>
          <w:rFonts w:hint="eastAsia"/>
        </w:rPr>
        <w:t>支持使用Vite构建一个项目。</w:t>
      </w:r>
      <w:r w:rsidRPr="00994C11">
        <w:t>Vite是一个we</w:t>
      </w:r>
      <w:r w:rsidRPr="00994C11">
        <w:rPr>
          <w:rFonts w:hint="eastAsia"/>
        </w:rPr>
        <w:t>b</w:t>
      </w:r>
      <w:r w:rsidRPr="00994C11">
        <w:t>开发构建工具，</w:t>
      </w:r>
      <w:r w:rsidR="00984EFA" w:rsidRPr="00994C11">
        <w:rPr>
          <w:rFonts w:hint="eastAsia"/>
        </w:rPr>
        <w:t>可以</w:t>
      </w:r>
      <w:r w:rsidRPr="00994C11">
        <w:t>快速提供代码。</w:t>
      </w:r>
      <w:r w:rsidRPr="00994C11">
        <w:rPr>
          <w:rFonts w:hint="eastAsia"/>
        </w:rPr>
        <w:t>通过在</w:t>
      </w:r>
      <w:r w:rsidR="00CB5B0E" w:rsidRPr="00994C11">
        <w:rPr>
          <w:rFonts w:hint="eastAsia"/>
        </w:rPr>
        <w:t>命令行</w:t>
      </w:r>
      <w:r w:rsidRPr="00994C11">
        <w:rPr>
          <w:rFonts w:hint="eastAsia"/>
        </w:rPr>
        <w:t>中运行以下命令，可以使用</w:t>
      </w:r>
      <w:r w:rsidRPr="00994C11">
        <w:t>Vite快速构建Vue项目</w:t>
      </w:r>
      <w:r w:rsidR="00192C8E" w:rsidRPr="00994C11">
        <w:rPr>
          <w:rFonts w:hint="eastAsia"/>
        </w:rPr>
        <w:t>。</w:t>
      </w:r>
    </w:p>
    <w:p w14:paraId="057993B2" w14:textId="2AC6EF58" w:rsidR="00E95216" w:rsidRDefault="00192C8E" w:rsidP="00E95216">
      <w:pPr>
        <w:spacing w:line="360" w:lineRule="auto"/>
        <w:ind w:firstLineChars="200" w:firstLine="420"/>
        <w:jc w:val="left"/>
      </w:pPr>
      <w:r w:rsidRPr="00994C11">
        <w:rPr>
          <w:rFonts w:hint="eastAsia"/>
        </w:rPr>
        <w:t>使用</w:t>
      </w:r>
      <w:r w:rsidRPr="00994C11">
        <w:t>npm：</w:t>
      </w:r>
      <w:r w:rsidR="00E95216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95216" w14:paraId="0B7BE32D" w14:textId="77777777" w:rsidTr="00736EC7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5EAE989E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 xml:space="preserve">npm </w:t>
            </w:r>
            <w:proofErr w:type="spellStart"/>
            <w:r w:rsidRPr="00E95216">
              <w:rPr>
                <w:rFonts w:ascii="Courier New" w:hAnsi="Courier New" w:cs="Courier New"/>
                <w:sz w:val="18"/>
                <w:szCs w:val="20"/>
              </w:rPr>
              <w:t>init</w:t>
            </w:r>
            <w:proofErr w:type="spellEnd"/>
            <w:r w:rsidRPr="00E95216">
              <w:rPr>
                <w:rFonts w:ascii="Courier New" w:hAnsi="Courier New" w:cs="Courier New"/>
                <w:sz w:val="18"/>
                <w:szCs w:val="20"/>
              </w:rPr>
              <w:t xml:space="preserve"> vite-app &lt;project-name&gt;</w:t>
            </w:r>
          </w:p>
          <w:p w14:paraId="6B21E0CE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cd &lt;project-name&gt;</w:t>
            </w:r>
          </w:p>
          <w:p w14:paraId="0DBA1EE6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install</w:t>
            </w:r>
          </w:p>
          <w:p w14:paraId="2423C651" w14:textId="38400BF0" w:rsidR="00E95216" w:rsidRPr="00AA4A4B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run dev</w:t>
            </w:r>
          </w:p>
        </w:tc>
      </w:tr>
    </w:tbl>
    <w:p w14:paraId="33274B1E" w14:textId="77777777" w:rsidR="00E95216" w:rsidRPr="00994C11" w:rsidRDefault="00E95216" w:rsidP="00192C8E">
      <w:pPr>
        <w:spacing w:line="360" w:lineRule="auto"/>
        <w:ind w:firstLineChars="200" w:firstLine="420"/>
      </w:pPr>
    </w:p>
    <w:p w14:paraId="7911B5A8" w14:textId="2F8EAFE9" w:rsidR="00E95216" w:rsidRDefault="00192C8E" w:rsidP="00E95216">
      <w:pPr>
        <w:spacing w:line="360" w:lineRule="auto"/>
        <w:ind w:firstLineChars="200" w:firstLine="420"/>
        <w:jc w:val="left"/>
      </w:pPr>
      <w:r w:rsidRPr="00994C11">
        <w:rPr>
          <w:rFonts w:hint="eastAsia"/>
        </w:rPr>
        <w:t>或者使用</w:t>
      </w:r>
      <w:r w:rsidRPr="00994C11">
        <w:t>yarn：</w:t>
      </w:r>
      <w:r w:rsidR="00E95216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95216" w14:paraId="03996A46" w14:textId="77777777" w:rsidTr="00736EC7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14DC02BA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yarn create vite-app &lt;project-name&gt;</w:t>
            </w:r>
          </w:p>
          <w:p w14:paraId="576159B5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cd &lt;project-name&gt;</w:t>
            </w:r>
          </w:p>
          <w:p w14:paraId="4CBB612D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yarn</w:t>
            </w:r>
          </w:p>
          <w:p w14:paraId="7C311FAF" w14:textId="4B8BCED1" w:rsidR="00E95216" w:rsidRPr="00AA4A4B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lastRenderedPageBreak/>
              <w:t>yarn dev</w:t>
            </w:r>
          </w:p>
        </w:tc>
      </w:tr>
    </w:tbl>
    <w:p w14:paraId="245C03FD" w14:textId="77777777" w:rsidR="00E95216" w:rsidRPr="00E95216" w:rsidRDefault="00E95216" w:rsidP="00192C8E">
      <w:pPr>
        <w:spacing w:line="360" w:lineRule="auto"/>
        <w:ind w:firstLineChars="200" w:firstLine="420"/>
      </w:pPr>
    </w:p>
    <w:p w14:paraId="6E6461B4" w14:textId="3B99AE5C" w:rsidR="00B938ED" w:rsidRPr="00B938ED" w:rsidRDefault="00B938ED" w:rsidP="00B938ED">
      <w:pPr>
        <w:pStyle w:val="3"/>
        <w:rPr>
          <w:sz w:val="24"/>
          <w:szCs w:val="28"/>
        </w:rPr>
      </w:pPr>
      <w:bookmarkStart w:id="20" w:name="_Toc62326265"/>
      <w:r>
        <w:t>2.2.</w:t>
      </w:r>
      <w:r w:rsidR="00BE2EB3">
        <w:t>2</w:t>
      </w:r>
      <w:r>
        <w:rPr>
          <w:rFonts w:hint="eastAsia"/>
        </w:rPr>
        <w:t>项目</w:t>
      </w:r>
      <w:r w:rsidRPr="00B938ED">
        <w:rPr>
          <w:rFonts w:hint="eastAsia"/>
        </w:rPr>
        <w:t>实例</w:t>
      </w:r>
      <w:r w:rsidR="00764EA4">
        <w:rPr>
          <w:rFonts w:hint="eastAsia"/>
        </w:rPr>
        <w:t>：</w:t>
      </w:r>
      <w:r w:rsidRPr="00B938ED">
        <w:rPr>
          <w:rFonts w:hint="eastAsia"/>
        </w:rPr>
        <w:t>Hello</w:t>
      </w:r>
      <w:r w:rsidRPr="00B938ED">
        <w:t xml:space="preserve"> V</w:t>
      </w:r>
      <w:r w:rsidRPr="00B938ED">
        <w:rPr>
          <w:rFonts w:hint="eastAsia"/>
        </w:rPr>
        <w:t>ue</w:t>
      </w:r>
      <w:r w:rsidRPr="00B938ED">
        <w:t>3</w:t>
      </w:r>
      <w:bookmarkEnd w:id="20"/>
    </w:p>
    <w:p w14:paraId="1577F287" w14:textId="77C70390" w:rsidR="00CB7EDB" w:rsidRDefault="00B55BBC" w:rsidP="00CB7EDB">
      <w:pPr>
        <w:spacing w:line="360" w:lineRule="auto"/>
        <w:ind w:firstLineChars="200" w:firstLine="420"/>
      </w:pPr>
      <w:r w:rsidRPr="00ED5F18">
        <w:rPr>
          <w:rFonts w:hint="eastAsia"/>
        </w:rPr>
        <w:t>在项目创建完成后</w:t>
      </w:r>
      <w:r w:rsidR="008A47C9" w:rsidRPr="00ED5F18">
        <w:rPr>
          <w:rFonts w:hint="eastAsia"/>
        </w:rPr>
        <w:t>，</w:t>
      </w:r>
      <w:r w:rsidR="00097E33" w:rsidRPr="00ED5F18">
        <w:rPr>
          <w:rFonts w:hint="eastAsia"/>
        </w:rPr>
        <w:t>在</w:t>
      </w:r>
      <w:proofErr w:type="spellStart"/>
      <w:r w:rsidR="00097E33" w:rsidRPr="00ED5F18">
        <w:rPr>
          <w:rFonts w:hint="eastAsia"/>
          <w:b/>
          <w:bCs/>
          <w:i/>
          <w:iCs/>
        </w:rPr>
        <w:t>App</w:t>
      </w:r>
      <w:r w:rsidR="00097E33" w:rsidRPr="00ED5F18">
        <w:rPr>
          <w:b/>
          <w:bCs/>
          <w:i/>
          <w:iCs/>
        </w:rPr>
        <w:t>.</w:t>
      </w:r>
      <w:r w:rsidR="00097E33" w:rsidRPr="00ED5F18">
        <w:rPr>
          <w:rFonts w:hint="eastAsia"/>
          <w:b/>
          <w:bCs/>
          <w:i/>
          <w:iCs/>
        </w:rPr>
        <w:t>vue</w:t>
      </w:r>
      <w:proofErr w:type="spellEnd"/>
      <w:r w:rsidR="009D1DDF" w:rsidRPr="00ED5F18">
        <w:rPr>
          <w:rFonts w:hint="eastAsia"/>
        </w:rPr>
        <w:t>与</w:t>
      </w:r>
      <w:r w:rsidR="009D1DDF" w:rsidRPr="00ED5F18">
        <w:rPr>
          <w:rFonts w:hint="eastAsia"/>
          <w:b/>
          <w:bCs/>
          <w:i/>
          <w:iCs/>
        </w:rPr>
        <w:t>main</w:t>
      </w:r>
      <w:r w:rsidR="009D1DDF" w:rsidRPr="00ED5F18">
        <w:rPr>
          <w:b/>
          <w:bCs/>
          <w:i/>
          <w:iCs/>
        </w:rPr>
        <w:t>.</w:t>
      </w:r>
      <w:r w:rsidR="009D1DDF" w:rsidRPr="00ED5F18">
        <w:rPr>
          <w:rFonts w:hint="eastAsia"/>
          <w:b/>
          <w:bCs/>
          <w:i/>
          <w:iCs/>
        </w:rPr>
        <w:t>js</w:t>
      </w:r>
      <w:r w:rsidR="00097E33" w:rsidRPr="00ED5F18">
        <w:rPr>
          <w:rFonts w:hint="eastAsia"/>
        </w:rPr>
        <w:t>中编写第一个Vue</w:t>
      </w:r>
      <w:r w:rsidR="00097E33" w:rsidRPr="00ED5F18">
        <w:t xml:space="preserve"> 3</w:t>
      </w:r>
      <w:r w:rsidR="00097E33" w:rsidRPr="00ED5F18">
        <w:rPr>
          <w:rFonts w:hint="eastAsia"/>
        </w:rPr>
        <w:t>应用</w:t>
      </w:r>
      <w:r w:rsidR="001265FD" w:rsidRPr="00ED5F18">
        <w:rPr>
          <w:rFonts w:hint="eastAsia"/>
        </w:rPr>
        <w:t>，</w:t>
      </w:r>
      <w:r w:rsidR="0093049F" w:rsidRPr="00ED5F18">
        <w:rPr>
          <w:rFonts w:hint="eastAsia"/>
        </w:rPr>
        <w:t>代码</w:t>
      </w:r>
      <w:r w:rsidR="00B73E3A" w:rsidRPr="00ED5F18">
        <w:rPr>
          <w:rFonts w:hint="eastAsia"/>
        </w:rPr>
        <w:t>分别</w:t>
      </w:r>
      <w:r w:rsidR="001265FD" w:rsidRPr="00ED5F18">
        <w:rPr>
          <w:rFonts w:hint="eastAsia"/>
        </w:rPr>
        <w:t>如</w:t>
      </w:r>
      <w:r w:rsidR="00F719BA">
        <w:rPr>
          <w:rFonts w:hint="eastAsia"/>
        </w:rPr>
        <w:t>例</w:t>
      </w:r>
      <w:r w:rsidR="001265FD" w:rsidRPr="00ED5F18">
        <w:rPr>
          <w:rFonts w:hint="eastAsia"/>
          <w:b/>
          <w:bCs/>
        </w:rPr>
        <w:t>2</w:t>
      </w:r>
      <w:r w:rsidR="001265FD" w:rsidRPr="00ED5F18">
        <w:rPr>
          <w:b/>
          <w:bCs/>
        </w:rPr>
        <w:t>-</w:t>
      </w:r>
      <w:r w:rsidR="00F719BA">
        <w:rPr>
          <w:b/>
          <w:bCs/>
        </w:rPr>
        <w:t>2</w:t>
      </w:r>
      <w:r w:rsidR="00B73E3A" w:rsidRPr="00ED5F18">
        <w:rPr>
          <w:rFonts w:hint="eastAsia"/>
        </w:rPr>
        <w:t>与</w:t>
      </w:r>
      <w:r w:rsidR="00F719BA">
        <w:rPr>
          <w:rFonts w:hint="eastAsia"/>
        </w:rPr>
        <w:t>例</w:t>
      </w:r>
      <w:r w:rsidR="00B73E3A" w:rsidRPr="00ED5F18">
        <w:rPr>
          <w:rFonts w:hint="eastAsia"/>
          <w:b/>
          <w:bCs/>
        </w:rPr>
        <w:t>2</w:t>
      </w:r>
      <w:r w:rsidR="00B73E3A" w:rsidRPr="00ED5F18">
        <w:rPr>
          <w:b/>
          <w:bCs/>
        </w:rPr>
        <w:t>-</w:t>
      </w:r>
      <w:r w:rsidR="00F719BA">
        <w:rPr>
          <w:b/>
          <w:bCs/>
        </w:rPr>
        <w:t>3</w:t>
      </w:r>
      <w:r w:rsidR="001265FD" w:rsidRPr="00ED5F18">
        <w:rPr>
          <w:rFonts w:hint="eastAsia"/>
        </w:rPr>
        <w:t>所示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CB7EDB" w14:paraId="12D41469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76419AC9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DDBF8A5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0ADEB3E0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&lt;p&gt;{{ hello }}&lt;/p&gt;</w:t>
            </w:r>
          </w:p>
          <w:p w14:paraId="1CA75B5D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B68C11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5CC4AC67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016E0D6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8BC170F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import { ref } from "vue";</w:t>
            </w:r>
          </w:p>
          <w:p w14:paraId="32CD5F76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BD3FE2B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ECA5FC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4C96349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const hello = ref("Hello Vue3");</w:t>
            </w:r>
          </w:p>
          <w:p w14:paraId="0CF2A304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3648C7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  hello,</w:t>
            </w:r>
          </w:p>
          <w:p w14:paraId="536DC464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35140047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B5B765D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7C4C3682" w14:textId="5ED8AE11" w:rsidR="00CB7EDB" w:rsidRPr="00AA4A4B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13B56E18" w14:textId="19F4C72B" w:rsidR="00DA7AA9" w:rsidRPr="00AC168B" w:rsidRDefault="00DA7AA9" w:rsidP="00DA7AA9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 xml:space="preserve"> </w:t>
      </w:r>
      <w:proofErr w:type="spellStart"/>
      <w:r w:rsidRPr="00AC168B">
        <w:rPr>
          <w:rFonts w:hint="eastAsia"/>
          <w:b/>
          <w:bCs/>
          <w:sz w:val="18"/>
          <w:szCs w:val="20"/>
        </w:rPr>
        <w:t>App.vue</w:t>
      </w:r>
      <w:proofErr w:type="spellEnd"/>
      <w:r w:rsidRPr="00AC168B">
        <w:rPr>
          <w:rFonts w:hint="eastAsia"/>
          <w:b/>
          <w:bCs/>
          <w:sz w:val="18"/>
          <w:szCs w:val="20"/>
        </w:rPr>
        <w:t>中的代码</w:t>
      </w:r>
    </w:p>
    <w:p w14:paraId="64B73A82" w14:textId="77777777" w:rsidR="00CB7EDB" w:rsidRDefault="00CB7EDB" w:rsidP="00AD000E">
      <w:pPr>
        <w:spacing w:line="360" w:lineRule="auto"/>
        <w:jc w:val="left"/>
      </w:pP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CB7EDB" w14:paraId="1B3ECB55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70A1AA53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 xml:space="preserve">import { </w:t>
            </w:r>
            <w:proofErr w:type="spellStart"/>
            <w:r w:rsidRPr="00A31219">
              <w:rPr>
                <w:rFonts w:ascii="Courier New" w:hAnsi="Courier New" w:cs="Courier New"/>
                <w:sz w:val="18"/>
                <w:szCs w:val="20"/>
              </w:rPr>
              <w:t>createApp</w:t>
            </w:r>
            <w:proofErr w:type="spellEnd"/>
            <w:r w:rsidRPr="00A31219">
              <w:rPr>
                <w:rFonts w:ascii="Courier New" w:hAnsi="Courier New" w:cs="Courier New"/>
                <w:sz w:val="18"/>
                <w:szCs w:val="20"/>
              </w:rPr>
              <w:t xml:space="preserve"> } from 'vue'</w:t>
            </w:r>
          </w:p>
          <w:p w14:paraId="0510314F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>import App from './</w:t>
            </w:r>
            <w:proofErr w:type="spellStart"/>
            <w:r w:rsidRPr="00A31219">
              <w:rPr>
                <w:rFonts w:ascii="Courier New" w:hAnsi="Courier New" w:cs="Courier New"/>
                <w:sz w:val="18"/>
                <w:szCs w:val="20"/>
              </w:rPr>
              <w:t>App.vue</w:t>
            </w:r>
            <w:proofErr w:type="spellEnd"/>
            <w:r w:rsidRPr="00A31219">
              <w:rPr>
                <w:rFonts w:ascii="Courier New" w:hAnsi="Courier New" w:cs="Courier New"/>
                <w:sz w:val="18"/>
                <w:szCs w:val="20"/>
              </w:rPr>
              <w:t>'</w:t>
            </w:r>
          </w:p>
          <w:p w14:paraId="15C75ABA" w14:textId="648A8EF8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lastRenderedPageBreak/>
              <w:t>import './index.css'</w:t>
            </w:r>
          </w:p>
          <w:p w14:paraId="1BF0566F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9A2F286" w14:textId="0DDCA3F4" w:rsidR="00CB7EDB" w:rsidRPr="00AA4A4B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proofErr w:type="spellStart"/>
            <w:r w:rsidRPr="00A31219">
              <w:rPr>
                <w:rFonts w:ascii="Courier New" w:hAnsi="Courier New" w:cs="Courier New"/>
                <w:sz w:val="18"/>
                <w:szCs w:val="20"/>
              </w:rPr>
              <w:t>createApp</w:t>
            </w:r>
            <w:proofErr w:type="spellEnd"/>
            <w:r w:rsidRPr="00A31219">
              <w:rPr>
                <w:rFonts w:ascii="Courier New" w:hAnsi="Courier New" w:cs="Courier New"/>
                <w:sz w:val="18"/>
                <w:szCs w:val="20"/>
              </w:rPr>
              <w:t>(App).mount('#app')</w:t>
            </w:r>
          </w:p>
        </w:tc>
      </w:tr>
    </w:tbl>
    <w:p w14:paraId="0CCA5BAB" w14:textId="7B370ACE" w:rsidR="00AA585A" w:rsidRPr="00AC168B" w:rsidRDefault="00542EB4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AA585A" w:rsidRPr="00AC168B">
        <w:rPr>
          <w:rFonts w:hint="eastAsia"/>
          <w:b/>
          <w:bCs/>
          <w:sz w:val="18"/>
          <w:szCs w:val="20"/>
        </w:rPr>
        <w:t>2</w:t>
      </w:r>
      <w:r w:rsidR="00AA585A"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="00AA585A" w:rsidRPr="00AC168B">
        <w:rPr>
          <w:b/>
          <w:bCs/>
          <w:sz w:val="18"/>
          <w:szCs w:val="20"/>
        </w:rPr>
        <w:t xml:space="preserve"> </w:t>
      </w:r>
      <w:r w:rsidR="00AA585A" w:rsidRPr="00AC168B">
        <w:rPr>
          <w:rFonts w:hint="eastAsia"/>
          <w:b/>
          <w:bCs/>
          <w:sz w:val="18"/>
          <w:szCs w:val="20"/>
        </w:rPr>
        <w:t>main.js中的代码</w:t>
      </w:r>
    </w:p>
    <w:p w14:paraId="7AF38932" w14:textId="77777777" w:rsidR="00AA585A" w:rsidRDefault="00AA585A" w:rsidP="002C221E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1C855598" w14:textId="03AB3A1B" w:rsidR="00AA585A" w:rsidRPr="004B3D53" w:rsidRDefault="00AA585A" w:rsidP="00AA585A">
      <w:pPr>
        <w:spacing w:line="360" w:lineRule="auto"/>
        <w:ind w:firstLineChars="200" w:firstLine="420"/>
      </w:pPr>
      <w:r w:rsidRPr="004B3D53">
        <w:rPr>
          <w:rFonts w:hint="eastAsia"/>
        </w:rPr>
        <w:t>使用</w:t>
      </w:r>
      <w:r w:rsidRPr="007B263C">
        <w:rPr>
          <w:rFonts w:ascii="Courier New" w:hAnsi="Courier New" w:cs="Courier New"/>
          <w:sz w:val="18"/>
          <w:szCs w:val="20"/>
        </w:rPr>
        <w:t>npm run dev</w:t>
      </w:r>
      <w:r w:rsidRPr="004B3D53">
        <w:rPr>
          <w:rFonts w:hint="eastAsia"/>
        </w:rPr>
        <w:t>指令正确运行后将会在网页上看到</w:t>
      </w:r>
      <w:r w:rsidRPr="004B3D53">
        <w:t>H</w:t>
      </w:r>
      <w:r w:rsidRPr="004B3D53">
        <w:rPr>
          <w:rFonts w:hint="eastAsia"/>
        </w:rPr>
        <w:t>ello</w:t>
      </w:r>
      <w:r w:rsidRPr="004B3D53">
        <w:t xml:space="preserve"> V</w:t>
      </w:r>
      <w:r w:rsidRPr="004B3D53">
        <w:rPr>
          <w:rFonts w:hint="eastAsia"/>
        </w:rPr>
        <w:t>ue</w:t>
      </w:r>
      <w:r w:rsidRPr="004B3D53">
        <w:t>3</w:t>
      </w:r>
      <w:r w:rsidRPr="004B3D53">
        <w:rPr>
          <w:rFonts w:hint="eastAsia"/>
        </w:rPr>
        <w:t>的字样</w:t>
      </w:r>
      <w:r w:rsidR="00930FB0" w:rsidRPr="004B3D53">
        <w:rPr>
          <w:rFonts w:hint="eastAsia"/>
        </w:rPr>
        <w:t>，</w:t>
      </w:r>
      <w:r w:rsidR="00C24A63" w:rsidRPr="004B3D53">
        <w:rPr>
          <w:rFonts w:hint="eastAsia"/>
        </w:rPr>
        <w:t>如图</w:t>
      </w:r>
      <w:r w:rsidR="00C24A63" w:rsidRPr="004B3D53">
        <w:rPr>
          <w:rFonts w:hint="eastAsia"/>
          <w:b/>
          <w:bCs/>
        </w:rPr>
        <w:t>2</w:t>
      </w:r>
      <w:r w:rsidR="00C24A63" w:rsidRPr="004B3D53">
        <w:rPr>
          <w:b/>
          <w:bCs/>
        </w:rPr>
        <w:t>-</w:t>
      </w:r>
      <w:r w:rsidR="00996E46">
        <w:rPr>
          <w:b/>
          <w:bCs/>
        </w:rPr>
        <w:t>2</w:t>
      </w:r>
      <w:r w:rsidR="001C2602" w:rsidRPr="004B3D53">
        <w:rPr>
          <w:rFonts w:hint="eastAsia"/>
        </w:rPr>
        <w:t>所</w:t>
      </w:r>
      <w:r w:rsidR="001C2602" w:rsidRPr="004B3D53">
        <w:rPr>
          <w:rFonts w:hint="eastAsia"/>
          <w:b/>
          <w:bCs/>
        </w:rPr>
        <w:t>示</w:t>
      </w:r>
      <w:r w:rsidR="00C24A63" w:rsidRPr="004B3D53">
        <w:rPr>
          <w:rFonts w:hint="eastAsia"/>
        </w:rPr>
        <w:t>。</w:t>
      </w:r>
      <w:r w:rsidR="008A694A" w:rsidRPr="004B3D53">
        <w:rPr>
          <w:rFonts w:hint="eastAsia"/>
        </w:rPr>
        <w:t>至此，</w:t>
      </w:r>
      <w:r w:rsidR="00930FB0" w:rsidRPr="004B3D53">
        <w:rPr>
          <w:rFonts w:hint="eastAsia"/>
        </w:rPr>
        <w:t>第一个Vue</w:t>
      </w:r>
      <w:r w:rsidR="00930FB0" w:rsidRPr="004B3D53">
        <w:t xml:space="preserve"> 3</w:t>
      </w:r>
      <w:r w:rsidR="00930FB0" w:rsidRPr="004B3D53">
        <w:rPr>
          <w:rFonts w:hint="eastAsia"/>
        </w:rPr>
        <w:t>应用创建成功。</w:t>
      </w:r>
    </w:p>
    <w:p w14:paraId="7DC798C5" w14:textId="23C944D2" w:rsidR="002C221E" w:rsidRDefault="002C221E" w:rsidP="003600D7">
      <w:pPr>
        <w:spacing w:line="360" w:lineRule="auto"/>
        <w:jc w:val="center"/>
        <w:rPr>
          <w:sz w:val="24"/>
          <w:szCs w:val="28"/>
        </w:rPr>
      </w:pPr>
      <w:r w:rsidRPr="002C221E">
        <w:rPr>
          <w:noProof/>
        </w:rPr>
        <w:drawing>
          <wp:inline distT="0" distB="0" distL="0" distR="0" wp14:anchorId="4AD1DBC6" wp14:editId="67ABE420">
            <wp:extent cx="2438400" cy="4191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6151" t="21260" r="27617" b="38424"/>
                    <a:stretch/>
                  </pic:blipFill>
                  <pic:spPr bwMode="auto">
                    <a:xfrm>
                      <a:off x="0" y="0"/>
                      <a:ext cx="2438400" cy="41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B0C5A" w14:textId="7D1A5714" w:rsidR="002C221E" w:rsidRPr="00AC168B" w:rsidRDefault="002C221E" w:rsidP="003600D7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996E46">
        <w:rPr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第一个</w:t>
      </w:r>
      <w:r w:rsidRPr="00AC168B">
        <w:rPr>
          <w:b/>
          <w:bCs/>
          <w:sz w:val="18"/>
          <w:szCs w:val="20"/>
        </w:rPr>
        <w:t>H</w:t>
      </w:r>
      <w:r w:rsidRPr="00AC168B">
        <w:rPr>
          <w:rFonts w:hint="eastAsia"/>
          <w:b/>
          <w:bCs/>
          <w:sz w:val="18"/>
          <w:szCs w:val="20"/>
        </w:rPr>
        <w:t>ello</w:t>
      </w:r>
      <w:r w:rsidRPr="00AC168B">
        <w:rPr>
          <w:b/>
          <w:bCs/>
          <w:sz w:val="18"/>
          <w:szCs w:val="20"/>
        </w:rPr>
        <w:t xml:space="preserve"> 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>3</w:t>
      </w:r>
    </w:p>
    <w:p w14:paraId="27B533B6" w14:textId="77777777" w:rsidR="002C221E" w:rsidRDefault="002C221E" w:rsidP="002C221E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7A9ACB51" w14:textId="55D1B002" w:rsidR="003D49D9" w:rsidRPr="005017DE" w:rsidRDefault="003E1C48" w:rsidP="00DB03B6">
      <w:pPr>
        <w:spacing w:line="360" w:lineRule="auto"/>
        <w:ind w:firstLineChars="200" w:firstLine="420"/>
      </w:pPr>
      <w:r w:rsidRPr="005017DE">
        <w:rPr>
          <w:rFonts w:hint="eastAsia"/>
        </w:rPr>
        <w:t>对于</w:t>
      </w:r>
      <w:r w:rsidR="00DB03B6" w:rsidRPr="005017DE">
        <w:rPr>
          <w:rFonts w:hint="eastAsia"/>
        </w:rPr>
        <w:t>这个实例，</w:t>
      </w:r>
      <w:r w:rsidRPr="005017DE">
        <w:rPr>
          <w:rFonts w:hint="eastAsia"/>
        </w:rPr>
        <w:t>在</w:t>
      </w:r>
      <w:r w:rsidRPr="003C1920">
        <w:rPr>
          <w:rFonts w:hint="eastAsia"/>
        </w:rPr>
        <w:t>main.js</w:t>
      </w:r>
      <w:r w:rsidRPr="005017DE">
        <w:rPr>
          <w:rFonts w:hint="eastAsia"/>
        </w:rPr>
        <w:t>中</w:t>
      </w:r>
      <w:r w:rsidR="00907ECF" w:rsidRPr="005017DE">
        <w:rPr>
          <w:rFonts w:hint="eastAsia"/>
        </w:rPr>
        <w:t>使用了Vue</w:t>
      </w:r>
      <w:r w:rsidR="00907ECF" w:rsidRPr="005017DE">
        <w:t xml:space="preserve"> 3</w:t>
      </w:r>
      <w:r w:rsidR="00907ECF" w:rsidRPr="005017DE">
        <w:rPr>
          <w:rFonts w:hint="eastAsia"/>
        </w:rPr>
        <w:t>新增的</w:t>
      </w:r>
      <w:proofErr w:type="spellStart"/>
      <w:r w:rsidR="00907ECF" w:rsidRPr="003C1920">
        <w:t>createApp</w:t>
      </w:r>
      <w:proofErr w:type="spellEnd"/>
      <w:r w:rsidR="00907ECF" w:rsidRPr="005017DE">
        <w:t>函数创建</w:t>
      </w:r>
      <w:r w:rsidR="00907ECF" w:rsidRPr="005017DE">
        <w:rPr>
          <w:rFonts w:hint="eastAsia"/>
        </w:rPr>
        <w:t>了</w:t>
      </w:r>
      <w:r w:rsidR="00907ECF" w:rsidRPr="005017DE">
        <w:t>一个新的应用实例</w:t>
      </w:r>
      <w:r w:rsidR="00B708ED" w:rsidRPr="005017DE">
        <w:rPr>
          <w:rFonts w:hint="eastAsia"/>
        </w:rPr>
        <w:t>，并挂载到名为</w:t>
      </w:r>
      <w:r w:rsidR="00B708ED" w:rsidRPr="003C1920">
        <w:rPr>
          <w:rFonts w:hint="eastAsia"/>
        </w:rPr>
        <w:t>app</w:t>
      </w:r>
      <w:r w:rsidR="00B708ED" w:rsidRPr="005017DE">
        <w:rPr>
          <w:rFonts w:hint="eastAsia"/>
        </w:rPr>
        <w:t>的</w:t>
      </w:r>
      <w:r w:rsidR="00B708ED" w:rsidRPr="005017DE">
        <w:t>DOM</w:t>
      </w:r>
      <w:r w:rsidR="00B708ED" w:rsidRPr="005017DE">
        <w:rPr>
          <w:rFonts w:hint="eastAsia"/>
        </w:rPr>
        <w:t>元素上。</w:t>
      </w:r>
    </w:p>
    <w:p w14:paraId="4E490050" w14:textId="0B8999C4" w:rsidR="002C221E" w:rsidRPr="005017DE" w:rsidRDefault="003D49D9" w:rsidP="00787624">
      <w:pPr>
        <w:spacing w:line="360" w:lineRule="auto"/>
        <w:ind w:firstLineChars="200" w:firstLine="420"/>
      </w:pPr>
      <w:r w:rsidRPr="005017DE">
        <w:rPr>
          <w:rFonts w:hint="eastAsia"/>
        </w:rPr>
        <w:t>在</w:t>
      </w:r>
      <w:proofErr w:type="spellStart"/>
      <w:r w:rsidRPr="002A7A16">
        <w:rPr>
          <w:rFonts w:hint="eastAsia"/>
        </w:rPr>
        <w:t>App</w:t>
      </w:r>
      <w:r w:rsidRPr="002A7A16">
        <w:t>.</w:t>
      </w:r>
      <w:r w:rsidRPr="002A7A16">
        <w:rPr>
          <w:rFonts w:hint="eastAsia"/>
        </w:rPr>
        <w:t>vue</w:t>
      </w:r>
      <w:proofErr w:type="spellEnd"/>
      <w:r w:rsidRPr="005017DE">
        <w:rPr>
          <w:rFonts w:hint="eastAsia"/>
        </w:rPr>
        <w:t>中</w:t>
      </w:r>
      <w:r w:rsidR="004D7DE3" w:rsidRPr="005017DE">
        <w:rPr>
          <w:rFonts w:hint="eastAsia"/>
        </w:rPr>
        <w:t>定义了</w:t>
      </w:r>
      <w:r w:rsidR="004D7DE3" w:rsidRPr="002A7A16">
        <w:rPr>
          <w:rFonts w:hint="eastAsia"/>
          <w:i/>
          <w:iCs/>
        </w:rPr>
        <w:t>hello</w:t>
      </w:r>
      <w:r w:rsidR="004D7DE3" w:rsidRPr="005017DE">
        <w:rPr>
          <w:rFonts w:hint="eastAsia"/>
        </w:rPr>
        <w:t>，并通过</w:t>
      </w:r>
      <w:r w:rsidR="00B26D7A" w:rsidRPr="002A7A16">
        <w:rPr>
          <w:rFonts w:hint="eastAsia"/>
        </w:rPr>
        <w:t>setup</w:t>
      </w:r>
      <w:r w:rsidR="00B26D7A" w:rsidRPr="005017DE">
        <w:rPr>
          <w:rFonts w:hint="eastAsia"/>
        </w:rPr>
        <w:t>函数</w:t>
      </w:r>
      <w:r w:rsidR="004D7DE3" w:rsidRPr="005017DE">
        <w:rPr>
          <w:rFonts w:hint="eastAsia"/>
        </w:rPr>
        <w:t>将其初始值设为</w:t>
      </w:r>
      <w:r w:rsidR="004D7DE3" w:rsidRPr="002A7A16">
        <w:t>'Hello Vue3'</w:t>
      </w:r>
      <w:r w:rsidR="00B26D7A" w:rsidRPr="005017DE">
        <w:rPr>
          <w:rFonts w:hint="eastAsia"/>
        </w:rPr>
        <w:t>。其中，</w:t>
      </w:r>
      <w:r w:rsidR="00B26D7A" w:rsidRPr="00F942AD">
        <w:rPr>
          <w:rFonts w:hint="eastAsia"/>
        </w:rPr>
        <w:t>setup</w:t>
      </w:r>
      <w:r w:rsidR="00B26D7A" w:rsidRPr="005017DE">
        <w:rPr>
          <w:rFonts w:hint="eastAsia"/>
        </w:rPr>
        <w:t>函数是组合</w:t>
      </w:r>
      <w:r w:rsidR="00B26D7A" w:rsidRPr="005017DE">
        <w:t>API的入口点</w:t>
      </w:r>
      <w:r w:rsidR="00DF15BD" w:rsidRPr="005017DE">
        <w:rPr>
          <w:rFonts w:hint="eastAsia"/>
        </w:rPr>
        <w:t>，而</w:t>
      </w:r>
      <w:r w:rsidR="00DF15BD" w:rsidRPr="00F942AD">
        <w:rPr>
          <w:rFonts w:hint="eastAsia"/>
        </w:rPr>
        <w:t>ref</w:t>
      </w:r>
      <w:r w:rsidR="00DF15BD" w:rsidRPr="005017DE">
        <w:rPr>
          <w:rFonts w:hint="eastAsia"/>
        </w:rPr>
        <w:t>函数则帮助Vue监听</w:t>
      </w:r>
      <w:r w:rsidR="00DF15BD" w:rsidRPr="00536DC1">
        <w:rPr>
          <w:rFonts w:hint="eastAsia"/>
          <w:i/>
          <w:iCs/>
        </w:rPr>
        <w:t>hello</w:t>
      </w:r>
      <w:r w:rsidR="00DF15BD" w:rsidRPr="005017DE">
        <w:rPr>
          <w:rFonts w:hint="eastAsia"/>
        </w:rPr>
        <w:t>，当</w:t>
      </w:r>
      <w:r w:rsidR="008971CA" w:rsidRPr="005017DE">
        <w:rPr>
          <w:rFonts w:hint="eastAsia"/>
        </w:rPr>
        <w:t>它</w:t>
      </w:r>
      <w:r w:rsidR="00DF15BD" w:rsidRPr="005017DE">
        <w:rPr>
          <w:rFonts w:hint="eastAsia"/>
        </w:rPr>
        <w:t>发生变化，Vue会自动更新视图</w:t>
      </w:r>
      <w:r w:rsidR="00B26D7A" w:rsidRPr="005017DE">
        <w:rPr>
          <w:rFonts w:hint="eastAsia"/>
        </w:rPr>
        <w:t>。</w:t>
      </w:r>
      <w:r w:rsidR="004D7DE3" w:rsidRPr="005017DE">
        <w:rPr>
          <w:rFonts w:hint="eastAsia"/>
        </w:rPr>
        <w:t>Vue会</w:t>
      </w:r>
      <w:r w:rsidRPr="005017DE">
        <w:rPr>
          <w:rFonts w:hint="eastAsia"/>
        </w:rPr>
        <w:t>声明式地将数据渲染进</w:t>
      </w:r>
      <w:r w:rsidRPr="005017DE">
        <w:t>DOM的系统</w:t>
      </w:r>
      <w:r w:rsidR="004D7DE3" w:rsidRPr="005017DE">
        <w:rPr>
          <w:rFonts w:hint="eastAsia"/>
        </w:rPr>
        <w:t>，</w:t>
      </w:r>
      <w:r w:rsidR="004D7DE3" w:rsidRPr="005017DE">
        <w:t>所有东西都是响应式的</w:t>
      </w:r>
      <w:r w:rsidR="00787624" w:rsidRPr="005017DE">
        <w:rPr>
          <w:rFonts w:hint="eastAsia"/>
        </w:rPr>
        <w:t>，也就是说当数据发生变化时，会同步更新其数据链和作用域中所有的相关状态。</w:t>
      </w:r>
    </w:p>
    <w:p w14:paraId="00863DED" w14:textId="7E51EC90" w:rsidR="00D30FE9" w:rsidRPr="00400ED8" w:rsidRDefault="00D30FE9" w:rsidP="00400ED8">
      <w:pPr>
        <w:pStyle w:val="3"/>
        <w:rPr>
          <w:sz w:val="24"/>
          <w:szCs w:val="28"/>
        </w:rPr>
      </w:pPr>
      <w:bookmarkStart w:id="21" w:name="_Toc62326266"/>
      <w:r>
        <w:t>2.2.</w:t>
      </w:r>
      <w:r w:rsidR="00A30F00">
        <w:t>3</w:t>
      </w:r>
      <w:r w:rsidR="00274455" w:rsidRPr="00852E02">
        <w:t xml:space="preserve"> </w:t>
      </w:r>
      <w:r w:rsidR="00A96A61">
        <w:rPr>
          <w:rFonts w:hint="eastAsia"/>
        </w:rPr>
        <w:t>setup与生命周期</w:t>
      </w:r>
      <w:bookmarkEnd w:id="21"/>
    </w:p>
    <w:p w14:paraId="0A812417" w14:textId="6A20EEFB" w:rsidR="000C59C8" w:rsidRPr="005017DE" w:rsidRDefault="00122076" w:rsidP="009F56BA">
      <w:pPr>
        <w:spacing w:line="360" w:lineRule="auto"/>
        <w:ind w:firstLineChars="200" w:firstLine="420"/>
      </w:pPr>
      <w:r w:rsidRPr="003527EC">
        <w:rPr>
          <w:rFonts w:hint="eastAsia"/>
        </w:rPr>
        <w:t>setup</w:t>
      </w:r>
      <w:r w:rsidR="00060B43" w:rsidRPr="005017DE">
        <w:t>函数</w:t>
      </w:r>
      <w:r w:rsidRPr="005017DE">
        <w:rPr>
          <w:rFonts w:hint="eastAsia"/>
        </w:rPr>
        <w:t>是Vue</w:t>
      </w:r>
      <w:r w:rsidRPr="005017DE">
        <w:t xml:space="preserve"> 3</w:t>
      </w:r>
      <w:r w:rsidRPr="005017DE">
        <w:rPr>
          <w:rFonts w:hint="eastAsia"/>
        </w:rPr>
        <w:t>中新增的一个组件选项，</w:t>
      </w:r>
      <w:r w:rsidR="00060B43" w:rsidRPr="005017DE">
        <w:rPr>
          <w:rFonts w:hint="eastAsia"/>
        </w:rPr>
        <w:t>为使用</w:t>
      </w:r>
      <w:r w:rsidR="0093198E" w:rsidRPr="005017DE">
        <w:t>V</w:t>
      </w:r>
      <w:r w:rsidR="00060B43" w:rsidRPr="005017DE">
        <w:t>ue 3的</w:t>
      </w:r>
      <w:r w:rsidR="00060B43" w:rsidRPr="005017DE">
        <w:rPr>
          <w:rFonts w:hint="eastAsia"/>
        </w:rPr>
        <w:t>组合式</w:t>
      </w:r>
      <w:r w:rsidR="00060B43" w:rsidRPr="005017DE">
        <w:t>API 新特性提供了统一的入口</w:t>
      </w:r>
      <w:r w:rsidR="00060B43" w:rsidRPr="005017DE">
        <w:rPr>
          <w:rFonts w:hint="eastAsia"/>
        </w:rPr>
        <w:t>。</w:t>
      </w:r>
      <w:r w:rsidR="00060B43" w:rsidRPr="005017DE">
        <w:t>会在</w:t>
      </w:r>
      <w:r w:rsidR="00060B43" w:rsidRPr="005017DE">
        <w:rPr>
          <w:rFonts w:hint="eastAsia"/>
        </w:rPr>
        <w:t>原有的</w:t>
      </w:r>
      <w:proofErr w:type="spellStart"/>
      <w:r w:rsidR="00060B43" w:rsidRPr="003527EC">
        <w:t>beforeCreate</w:t>
      </w:r>
      <w:proofErr w:type="spellEnd"/>
      <w:r w:rsidR="00060B43" w:rsidRPr="005017DE">
        <w:rPr>
          <w:rFonts w:hint="eastAsia"/>
        </w:rPr>
        <w:t>函数</w:t>
      </w:r>
      <w:r w:rsidR="00060B43" w:rsidRPr="005017DE">
        <w:t>之后、</w:t>
      </w:r>
      <w:r w:rsidR="00060B43" w:rsidRPr="003527EC">
        <w:t>created</w:t>
      </w:r>
      <w:r w:rsidR="00060B43" w:rsidRPr="005017DE">
        <w:rPr>
          <w:rFonts w:hint="eastAsia"/>
        </w:rPr>
        <w:t>函数</w:t>
      </w:r>
      <w:r w:rsidR="00060B43" w:rsidRPr="005017DE">
        <w:t>之前执行</w:t>
      </w:r>
      <w:r w:rsidR="00060B43" w:rsidRPr="005017DE">
        <w:rPr>
          <w:rFonts w:hint="eastAsia"/>
        </w:rPr>
        <w:t xml:space="preserve">。 </w:t>
      </w:r>
      <w:r w:rsidR="00AD1505" w:rsidRPr="003527EC">
        <w:rPr>
          <w:rFonts w:hint="eastAsia"/>
        </w:rPr>
        <w:t>setup</w:t>
      </w:r>
      <w:r w:rsidR="00AD1505" w:rsidRPr="005017DE">
        <w:rPr>
          <w:rFonts w:hint="eastAsia"/>
        </w:rPr>
        <w:t>的参数有两个：</w:t>
      </w:r>
      <w:r w:rsidR="00AD1505" w:rsidRPr="003527EC">
        <w:rPr>
          <w:rFonts w:hint="eastAsia"/>
        </w:rPr>
        <w:t>props</w:t>
      </w:r>
      <w:r w:rsidR="00AD1505" w:rsidRPr="005017DE">
        <w:rPr>
          <w:rFonts w:hint="eastAsia"/>
        </w:rPr>
        <w:t>和</w:t>
      </w:r>
      <w:r w:rsidR="00AD1505" w:rsidRPr="003527EC">
        <w:rPr>
          <w:rFonts w:hint="eastAsia"/>
        </w:rPr>
        <w:t>context</w:t>
      </w:r>
      <w:r w:rsidR="00AD1505" w:rsidRPr="005017DE">
        <w:rPr>
          <w:rFonts w:hint="eastAsia"/>
        </w:rPr>
        <w:t>。</w:t>
      </w:r>
    </w:p>
    <w:p w14:paraId="4B7B2FC7" w14:textId="7029CEA4" w:rsidR="000C59C8" w:rsidRPr="005017DE" w:rsidRDefault="00060B43" w:rsidP="009F56BA">
      <w:pPr>
        <w:spacing w:line="360" w:lineRule="auto"/>
        <w:ind w:firstLineChars="200" w:firstLine="420"/>
      </w:pPr>
      <w:r w:rsidRPr="005017DE">
        <w:rPr>
          <w:rFonts w:hint="eastAsia"/>
        </w:rPr>
        <w:t>在</w:t>
      </w:r>
      <w:r w:rsidRPr="003527EC">
        <w:t>props</w:t>
      </w:r>
      <w:r w:rsidRPr="005017DE">
        <w:t>中定义外界传递过来的参数名称</w:t>
      </w:r>
      <w:r w:rsidRPr="005017DE">
        <w:rPr>
          <w:rFonts w:hint="eastAsia"/>
        </w:rPr>
        <w:t>和类型，并在</w:t>
      </w:r>
      <w:r w:rsidRPr="003527EC">
        <w:t>setup</w:t>
      </w:r>
      <w:r w:rsidRPr="005017DE">
        <w:t>函数的第一个形参接收</w:t>
      </w:r>
      <w:r w:rsidRPr="005017DE">
        <w:rPr>
          <w:rFonts w:hint="eastAsia"/>
        </w:rPr>
        <w:t>。</w:t>
      </w:r>
    </w:p>
    <w:p w14:paraId="75AA0611" w14:textId="7BE5F32F" w:rsidR="00292CD8" w:rsidRDefault="00060B43" w:rsidP="00292CD8">
      <w:pPr>
        <w:spacing w:line="360" w:lineRule="auto"/>
        <w:ind w:firstLineChars="200" w:firstLine="420"/>
      </w:pPr>
      <w:r w:rsidRPr="003527EC">
        <w:t>setup</w:t>
      </w:r>
      <w:r w:rsidRPr="005017DE">
        <w:t>函数的第二个形参</w:t>
      </w:r>
      <w:r w:rsidRPr="003527EC">
        <w:rPr>
          <w:rFonts w:hint="eastAsia"/>
        </w:rPr>
        <w:t>context</w:t>
      </w:r>
      <w:r w:rsidRPr="005017DE">
        <w:t>是一个上下文对象，包含了</w:t>
      </w:r>
      <w:proofErr w:type="spellStart"/>
      <w:r w:rsidRPr="003527EC">
        <w:t>attrs</w:t>
      </w:r>
      <w:proofErr w:type="spellEnd"/>
      <w:r w:rsidRPr="005017DE">
        <w:rPr>
          <w:rFonts w:hint="eastAsia"/>
        </w:rPr>
        <w:t>、</w:t>
      </w:r>
      <w:r w:rsidRPr="003527EC">
        <w:rPr>
          <w:rFonts w:hint="eastAsia"/>
        </w:rPr>
        <w:t>slots</w:t>
      </w:r>
      <w:r w:rsidRPr="005017DE">
        <w:rPr>
          <w:rFonts w:hint="eastAsia"/>
        </w:rPr>
        <w:t>等属性</w:t>
      </w:r>
      <w:r w:rsidR="009F56BA" w:rsidRPr="005017DE">
        <w:rPr>
          <w:rFonts w:hint="eastAsia"/>
        </w:rPr>
        <w:t>。由于在</w:t>
      </w:r>
      <w:r w:rsidR="009F56BA" w:rsidRPr="003527EC">
        <w:t>setup</w:t>
      </w:r>
      <w:r w:rsidR="009F56BA" w:rsidRPr="005017DE">
        <w:t>函数中无法访问到</w:t>
      </w:r>
      <w:r w:rsidR="009F56BA" w:rsidRPr="003527EC">
        <w:t>this</w:t>
      </w:r>
      <w:r w:rsidR="009F56BA" w:rsidRPr="005017DE">
        <w:rPr>
          <w:rFonts w:hint="eastAsia"/>
        </w:rPr>
        <w:t>，因此使用形如</w:t>
      </w:r>
      <w:proofErr w:type="spellStart"/>
      <w:r w:rsidR="009F56BA" w:rsidRPr="003527EC">
        <w:rPr>
          <w:rFonts w:hint="eastAsia"/>
        </w:rPr>
        <w:t>c</w:t>
      </w:r>
      <w:r w:rsidR="009F56BA" w:rsidRPr="003527EC">
        <w:t>ontext.attr</w:t>
      </w:r>
      <w:r w:rsidR="009F56BA" w:rsidRPr="003527EC">
        <w:rPr>
          <w:rFonts w:hint="eastAsia"/>
        </w:rPr>
        <w:t>s</w:t>
      </w:r>
      <w:proofErr w:type="spellEnd"/>
      <w:r w:rsidR="009F56BA" w:rsidRPr="005017DE">
        <w:rPr>
          <w:rFonts w:hint="eastAsia"/>
        </w:rPr>
        <w:t>的方式访问这些属性。</w:t>
      </w:r>
      <w:r w:rsidR="0035780C" w:rsidRPr="005017DE">
        <w:rPr>
          <w:rFonts w:hint="eastAsia"/>
        </w:rPr>
        <w:t>对于</w:t>
      </w:r>
      <w:r w:rsidR="0035780C" w:rsidRPr="003527EC">
        <w:rPr>
          <w:rFonts w:hint="eastAsia"/>
        </w:rPr>
        <w:t>setup</w:t>
      </w:r>
      <w:r w:rsidR="0035780C" w:rsidRPr="005017DE">
        <w:rPr>
          <w:rFonts w:hint="eastAsia"/>
        </w:rPr>
        <w:t>函数与</w:t>
      </w:r>
      <w:r w:rsidR="0035780C" w:rsidRPr="003527EC">
        <w:t>props</w:t>
      </w:r>
      <w:r w:rsidR="0035780C" w:rsidRPr="005017DE">
        <w:t>、</w:t>
      </w:r>
      <w:r w:rsidR="0035780C" w:rsidRPr="003527EC">
        <w:t>context</w:t>
      </w:r>
      <w:r w:rsidR="0035780C" w:rsidRPr="005017DE">
        <w:rPr>
          <w:rFonts w:hint="eastAsia"/>
        </w:rPr>
        <w:t>的使用</w:t>
      </w:r>
      <w:r w:rsidR="00E05031" w:rsidRPr="005017DE">
        <w:rPr>
          <w:rFonts w:hint="eastAsia"/>
        </w:rPr>
        <w:t>，</w:t>
      </w:r>
      <w:r w:rsidR="00563BD0" w:rsidRPr="005017DE">
        <w:rPr>
          <w:rFonts w:hint="eastAsia"/>
        </w:rPr>
        <w:t>如</w:t>
      </w:r>
      <w:r w:rsidR="003E0D6D">
        <w:rPr>
          <w:rFonts w:hint="eastAsia"/>
        </w:rPr>
        <w:t>例</w:t>
      </w:r>
      <w:r w:rsidR="003E0D6D" w:rsidRPr="003E0D6D">
        <w:rPr>
          <w:rFonts w:hint="eastAsia"/>
          <w:b/>
          <w:bCs/>
        </w:rPr>
        <w:t>2</w:t>
      </w:r>
      <w:r w:rsidR="003E0D6D" w:rsidRPr="003E0D6D">
        <w:rPr>
          <w:b/>
          <w:bCs/>
        </w:rPr>
        <w:t>-4</w:t>
      </w:r>
      <w:r w:rsidR="00563BD0" w:rsidRPr="005017DE">
        <w:rPr>
          <w:rFonts w:hint="eastAsia"/>
        </w:rPr>
        <w:t>所示</w:t>
      </w:r>
      <w:r w:rsidR="0035780C" w:rsidRPr="005017DE">
        <w:rPr>
          <w:rFonts w:hint="eastAsia"/>
        </w:rPr>
        <w:t>。</w:t>
      </w:r>
      <w:r w:rsidR="00292CD8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292CD8" w14:paraId="33EC0BAB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D6285F6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7BA04E9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65B309E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setup(props, context) {</w:t>
            </w:r>
          </w:p>
          <w:p w14:paraId="4364EC4C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  console.log(props.arg1)</w:t>
            </w:r>
          </w:p>
          <w:p w14:paraId="11CA03B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  console.log(context)</w:t>
            </w:r>
          </w:p>
          <w:p w14:paraId="0DFD50BC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4A0EFA3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BA0DEA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props: {</w:t>
            </w:r>
          </w:p>
          <w:p w14:paraId="25897C24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arg1: string,</w:t>
            </w:r>
          </w:p>
          <w:p w14:paraId="266C26A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arg2: int,</w:t>
            </w:r>
          </w:p>
          <w:p w14:paraId="1E13A9A4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735FAB4D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83BA80D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context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中的内容：</w:t>
            </w:r>
          </w:p>
          <w:p w14:paraId="63AAD6F5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context :{</w:t>
            </w:r>
          </w:p>
          <w:p w14:paraId="2C0565D9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</w:t>
            </w:r>
            <w:proofErr w:type="spellStart"/>
            <w:r w:rsidRPr="000F3536">
              <w:rPr>
                <w:rFonts w:ascii="Courier New" w:hAnsi="Courier New" w:cs="Courier New"/>
                <w:sz w:val="18"/>
                <w:szCs w:val="20"/>
              </w:rPr>
              <w:t>attrs</w:t>
            </w:r>
            <w:proofErr w:type="spellEnd"/>
            <w:r w:rsidRPr="000F3536">
              <w:rPr>
                <w:rFonts w:ascii="Courier New" w:hAnsi="Courier New" w:cs="Courier New"/>
                <w:sz w:val="18"/>
                <w:szCs w:val="20"/>
              </w:rPr>
              <w:t>: Data</w:t>
            </w:r>
          </w:p>
          <w:p w14:paraId="6620FE6F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slots: Slots</w:t>
            </w:r>
          </w:p>
          <w:p w14:paraId="1ACDE8E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emit: (event: string, ...</w:t>
            </w:r>
            <w:proofErr w:type="spellStart"/>
            <w:r w:rsidRPr="000F3536">
              <w:rPr>
                <w:rFonts w:ascii="Courier New" w:hAnsi="Courier New" w:cs="Courier New"/>
                <w:sz w:val="18"/>
                <w:szCs w:val="20"/>
              </w:rPr>
              <w:t>args</w:t>
            </w:r>
            <w:proofErr w:type="spellEnd"/>
            <w:r w:rsidRPr="000F3536">
              <w:rPr>
                <w:rFonts w:ascii="Courier New" w:hAnsi="Courier New" w:cs="Courier New"/>
                <w:sz w:val="18"/>
                <w:szCs w:val="20"/>
              </w:rPr>
              <w:t>: unknown[]) =&gt; void</w:t>
            </w:r>
          </w:p>
          <w:p w14:paraId="686CB411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以及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parent, refs, root...</w:t>
            </w:r>
          </w:p>
          <w:p w14:paraId="2D44DB53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}</w:t>
            </w:r>
          </w:p>
          <w:p w14:paraId="459ECF4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CFAFDEC" w14:textId="7881AAC1" w:rsidR="00292CD8" w:rsidRPr="00AA4A4B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5312F54D" w14:textId="02AB8A7D" w:rsidR="00054F7A" w:rsidRPr="00AC168B" w:rsidRDefault="00D833FF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054F7A" w:rsidRPr="00AC168B">
        <w:rPr>
          <w:rFonts w:hint="eastAsia"/>
          <w:b/>
          <w:bCs/>
          <w:sz w:val="18"/>
          <w:szCs w:val="20"/>
        </w:rPr>
        <w:t>2</w:t>
      </w:r>
      <w:r w:rsidR="00054F7A"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="00054F7A" w:rsidRPr="00AC168B">
        <w:rPr>
          <w:b/>
          <w:bCs/>
          <w:sz w:val="18"/>
          <w:szCs w:val="20"/>
        </w:rPr>
        <w:t xml:space="preserve"> </w:t>
      </w:r>
      <w:r w:rsidR="00054F7A" w:rsidRPr="00AC168B">
        <w:rPr>
          <w:rFonts w:hint="eastAsia"/>
          <w:b/>
          <w:bCs/>
          <w:sz w:val="18"/>
          <w:szCs w:val="20"/>
        </w:rPr>
        <w:t>setup函数</w:t>
      </w:r>
      <w:r w:rsidR="00D23549" w:rsidRPr="00AC168B">
        <w:rPr>
          <w:rFonts w:hint="eastAsia"/>
          <w:b/>
          <w:bCs/>
          <w:sz w:val="18"/>
          <w:szCs w:val="20"/>
        </w:rPr>
        <w:t>与props、context</w:t>
      </w:r>
    </w:p>
    <w:p w14:paraId="65771551" w14:textId="77777777" w:rsidR="00D7411A" w:rsidRPr="0073222D" w:rsidRDefault="00D7411A" w:rsidP="00054F7A">
      <w:pPr>
        <w:spacing w:line="360" w:lineRule="auto"/>
        <w:ind w:firstLineChars="200" w:firstLine="420"/>
        <w:jc w:val="center"/>
        <w:rPr>
          <w:b/>
          <w:bCs/>
        </w:rPr>
      </w:pPr>
    </w:p>
    <w:p w14:paraId="6B55BBCF" w14:textId="776AC13A" w:rsidR="00054F7A" w:rsidRPr="005017DE" w:rsidRDefault="00AA2AC0" w:rsidP="00400ED8">
      <w:pPr>
        <w:spacing w:line="360" w:lineRule="auto"/>
        <w:ind w:firstLineChars="200" w:firstLine="420"/>
      </w:pPr>
      <w:r w:rsidRPr="005017DE">
        <w:rPr>
          <w:rFonts w:hint="eastAsia"/>
        </w:rPr>
        <w:t>在Vue</w:t>
      </w:r>
      <w:r w:rsidRPr="005017DE">
        <w:t xml:space="preserve"> 3</w:t>
      </w:r>
      <w:r w:rsidRPr="005017DE">
        <w:rPr>
          <w:rFonts w:hint="eastAsia"/>
        </w:rPr>
        <w:t>中，生命周期钩子</w:t>
      </w:r>
      <w:r w:rsidR="00C04677" w:rsidRPr="005017DE">
        <w:rPr>
          <w:rFonts w:hint="eastAsia"/>
        </w:rPr>
        <w:t>注册</w:t>
      </w:r>
      <w:r w:rsidRPr="005017DE">
        <w:rPr>
          <w:rFonts w:hint="eastAsia"/>
        </w:rPr>
        <w:t>函数也有所变化。</w:t>
      </w:r>
      <w:r w:rsidR="005714E6" w:rsidRPr="005017DE">
        <w:rPr>
          <w:rFonts w:hint="eastAsia"/>
        </w:rPr>
        <w:t>在</w:t>
      </w:r>
      <w:r w:rsidR="005714E6" w:rsidRPr="00C52125">
        <w:t>setup</w:t>
      </w:r>
      <w:r w:rsidR="005714E6" w:rsidRPr="005017DE">
        <w:t>函数</w:t>
      </w:r>
      <w:r w:rsidR="005714E6" w:rsidRPr="005017DE">
        <w:rPr>
          <w:rFonts w:hint="eastAsia"/>
        </w:rPr>
        <w:t>中</w:t>
      </w:r>
      <w:r w:rsidR="00D7411A" w:rsidRPr="005017DE">
        <w:rPr>
          <w:rFonts w:hint="eastAsia"/>
        </w:rPr>
        <w:t>可以使用直接导入的</w:t>
      </w:r>
      <w:proofErr w:type="spellStart"/>
      <w:r w:rsidR="00D7411A" w:rsidRPr="00C52125">
        <w:t>onX</w:t>
      </w:r>
      <w:proofErr w:type="spellEnd"/>
      <w:r w:rsidR="00D7411A" w:rsidRPr="005017DE">
        <w:t>函数注册生命周期钩子</w:t>
      </w:r>
      <w:r w:rsidR="001E2272" w:rsidRPr="005017DE">
        <w:rPr>
          <w:rFonts w:hint="eastAsia"/>
        </w:rPr>
        <w:t>。</w:t>
      </w:r>
      <w:r w:rsidR="00C04677" w:rsidRPr="005017DE">
        <w:rPr>
          <w:rFonts w:hint="eastAsia"/>
        </w:rPr>
        <w:t>这些生命周期钩子注册函数只能</w:t>
      </w:r>
      <w:r w:rsidR="00C04677" w:rsidRPr="00C52125">
        <w:t>setup</w:t>
      </w:r>
      <w:r w:rsidR="00C04677" w:rsidRPr="005017DE">
        <w:t>期间同步使用，因为它们依赖于内部全局状态来定位当前活动实例</w:t>
      </w:r>
      <w:r w:rsidR="00337A12" w:rsidRPr="005017DE">
        <w:rPr>
          <w:rFonts w:hint="eastAsia"/>
        </w:rPr>
        <w:t>，也就是正在调用其</w:t>
      </w:r>
      <w:r w:rsidR="00337A12" w:rsidRPr="00C52125">
        <w:t>setup</w:t>
      </w:r>
      <w:r w:rsidR="00337A12" w:rsidRPr="005017DE">
        <w:t>的组件实例</w:t>
      </w:r>
      <w:r w:rsidR="00823343" w:rsidRPr="005017DE">
        <w:rPr>
          <w:rFonts w:hint="eastAsia"/>
        </w:rPr>
        <w:t>。</w:t>
      </w:r>
    </w:p>
    <w:p w14:paraId="3F5069F0" w14:textId="2E6EC579" w:rsidR="0007283E" w:rsidRDefault="00F1798D" w:rsidP="00AC367E">
      <w:pPr>
        <w:spacing w:line="360" w:lineRule="auto"/>
        <w:ind w:firstLineChars="200" w:firstLine="420"/>
      </w:pPr>
      <w:r w:rsidRPr="005017DE">
        <w:rPr>
          <w:rFonts w:hint="eastAsia"/>
        </w:rPr>
        <w:t>在Vue</w:t>
      </w:r>
      <w:r w:rsidRPr="005017DE">
        <w:t xml:space="preserve"> 2.</w:t>
      </w:r>
      <w:r w:rsidRPr="005017DE">
        <w:rPr>
          <w:rFonts w:hint="eastAsia"/>
        </w:rPr>
        <w:t>x的生命周期钩子注册函数中，</w:t>
      </w:r>
      <w:proofErr w:type="spellStart"/>
      <w:r w:rsidRPr="00C52125">
        <w:t>beforeCreate</w:t>
      </w:r>
      <w:proofErr w:type="spellEnd"/>
      <w:r w:rsidRPr="005017DE">
        <w:rPr>
          <w:rFonts w:hint="eastAsia"/>
        </w:rPr>
        <w:t>与</w:t>
      </w:r>
      <w:r w:rsidRPr="00C52125">
        <w:rPr>
          <w:rFonts w:hint="eastAsia"/>
        </w:rPr>
        <w:t>created</w:t>
      </w:r>
      <w:r w:rsidRPr="005017DE">
        <w:rPr>
          <w:rFonts w:hint="eastAsia"/>
        </w:rPr>
        <w:t>函数删除，直接使用</w:t>
      </w:r>
      <w:r w:rsidRPr="00C52125">
        <w:t>setup</w:t>
      </w:r>
      <w:r w:rsidRPr="005017DE">
        <w:rPr>
          <w:rFonts w:hint="eastAsia"/>
        </w:rPr>
        <w:t>，其他生命周期钩子注册函数可以加上前缀on后在</w:t>
      </w:r>
      <w:r w:rsidRPr="00C52125">
        <w:t>setup</w:t>
      </w:r>
      <w:r w:rsidRPr="005017DE">
        <w:rPr>
          <w:rFonts w:hint="eastAsia"/>
        </w:rPr>
        <w:t>函数中使用</w:t>
      </w:r>
      <w:r w:rsidR="0023043E" w:rsidRPr="005017DE">
        <w:rPr>
          <w:rFonts w:hint="eastAsia"/>
        </w:rPr>
        <w:t>，例如</w:t>
      </w:r>
      <w:proofErr w:type="spellStart"/>
      <w:r w:rsidR="0023043E" w:rsidRPr="00C52125">
        <w:t>beforeMount</w:t>
      </w:r>
      <w:proofErr w:type="spellEnd"/>
      <w:r w:rsidR="0023043E" w:rsidRPr="005017DE">
        <w:rPr>
          <w:rFonts w:hint="eastAsia"/>
        </w:rPr>
        <w:t>变为</w:t>
      </w:r>
      <w:proofErr w:type="spellStart"/>
      <w:r w:rsidR="0023043E" w:rsidRPr="00C52125">
        <w:t>onBeforeMount</w:t>
      </w:r>
      <w:proofErr w:type="spellEnd"/>
      <w:r w:rsidR="0023043E" w:rsidRPr="005017DE">
        <w:rPr>
          <w:rFonts w:hint="eastAsia"/>
        </w:rPr>
        <w:t>、</w:t>
      </w:r>
      <w:r w:rsidR="0023043E" w:rsidRPr="00C52125">
        <w:t>mounted</w:t>
      </w:r>
      <w:r w:rsidR="0023043E" w:rsidRPr="005017DE">
        <w:rPr>
          <w:rFonts w:hint="eastAsia"/>
        </w:rPr>
        <w:t>变为</w:t>
      </w:r>
      <w:proofErr w:type="spellStart"/>
      <w:r w:rsidR="0023043E" w:rsidRPr="00C52125">
        <w:t>onMounted</w:t>
      </w:r>
      <w:proofErr w:type="spellEnd"/>
      <w:r w:rsidR="0023043E" w:rsidRPr="005017DE">
        <w:rPr>
          <w:rFonts w:hint="eastAsia"/>
        </w:rPr>
        <w:t>。</w:t>
      </w:r>
      <w:r w:rsidR="00235C8E">
        <w:rPr>
          <w:rFonts w:hint="eastAsia"/>
        </w:rPr>
        <w:t>如例2</w:t>
      </w:r>
      <w:r w:rsidR="00235C8E">
        <w:t>-5</w:t>
      </w:r>
      <w:r w:rsidR="00235C8E">
        <w:rPr>
          <w:rFonts w:hint="eastAsia"/>
        </w:rPr>
        <w:t>所示</w:t>
      </w:r>
      <w:r w:rsidR="00E92F43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F53A0E" w14:paraId="1C62760E" w14:textId="77777777" w:rsidTr="00E336CD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211FF765" w14:textId="471202B0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import {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Moun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Upda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Unmoun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} from </w:t>
            </w:r>
            <w:r w:rsidR="0026306D">
              <w:rPr>
                <w:rFonts w:ascii="Courier New" w:hAnsi="Courier New" w:cs="Courier New"/>
                <w:sz w:val="18"/>
                <w:szCs w:val="20"/>
              </w:rPr>
              <w:t>‘</w:t>
            </w:r>
            <w:r w:rsidRPr="001B7490">
              <w:rPr>
                <w:rFonts w:ascii="Courier New" w:hAnsi="Courier New" w:cs="Courier New"/>
                <w:sz w:val="18"/>
                <w:szCs w:val="20"/>
              </w:rPr>
              <w:t>vue</w:t>
            </w:r>
            <w:r w:rsidR="0026306D">
              <w:rPr>
                <w:rFonts w:ascii="Courier New" w:hAnsi="Courier New" w:cs="Courier New"/>
                <w:sz w:val="18"/>
                <w:szCs w:val="20"/>
              </w:rPr>
              <w:t>’</w:t>
            </w:r>
            <w:r w:rsidRPr="001B7490">
              <w:rPr>
                <w:rFonts w:ascii="Courier New" w:hAnsi="Courier New" w:cs="Courier New"/>
                <w:sz w:val="18"/>
                <w:szCs w:val="20"/>
              </w:rPr>
              <w:t>;</w:t>
            </w:r>
          </w:p>
          <w:p w14:paraId="6262A10D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CC954DF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5B4A59E6" w14:textId="2D4C1B5C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setup(props, context) {</w:t>
            </w:r>
          </w:p>
          <w:p w14:paraId="4E67BFDE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Moun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>(() =&gt; {</w:t>
            </w:r>
          </w:p>
          <w:p w14:paraId="7D389664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mounted!')</w:t>
            </w:r>
          </w:p>
          <w:p w14:paraId="7EEE65FF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1ACBE897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Upda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>(() =&gt; {</w:t>
            </w:r>
          </w:p>
          <w:p w14:paraId="1BA6B390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updated!')</w:t>
            </w:r>
          </w:p>
          <w:p w14:paraId="65435275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62BF46B7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Unmoun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>(() =&gt; {</w:t>
            </w:r>
          </w:p>
          <w:p w14:paraId="5F08D01E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unmounted!')</w:t>
            </w:r>
          </w:p>
          <w:p w14:paraId="7024EF7A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540420B1" w14:textId="5BC259C2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70AC4866" w14:textId="554759C7" w:rsidR="00F53A0E" w:rsidRPr="00AA4A4B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</w:tc>
      </w:tr>
    </w:tbl>
    <w:p w14:paraId="0857BA73" w14:textId="52B66B6A" w:rsidR="00F53A0E" w:rsidRPr="00AC168B" w:rsidRDefault="00F53A0E" w:rsidP="00F53A0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5</w:t>
      </w:r>
      <w:r w:rsidRPr="00AC168B">
        <w:rPr>
          <w:b/>
          <w:bCs/>
          <w:sz w:val="18"/>
          <w:szCs w:val="20"/>
        </w:rPr>
        <w:t xml:space="preserve"> </w:t>
      </w:r>
      <w:r w:rsidRPr="00F53A0E">
        <w:rPr>
          <w:rFonts w:hint="eastAsia"/>
          <w:b/>
          <w:bCs/>
          <w:sz w:val="18"/>
          <w:szCs w:val="20"/>
        </w:rPr>
        <w:t>生命周期钩子注册函数</w:t>
      </w:r>
    </w:p>
    <w:p w14:paraId="5AEA3E08" w14:textId="77777777" w:rsidR="00F53A0E" w:rsidRPr="005017DE" w:rsidRDefault="00F53A0E" w:rsidP="00AC367E">
      <w:pPr>
        <w:spacing w:line="360" w:lineRule="auto"/>
        <w:ind w:firstLineChars="200" w:firstLine="420"/>
      </w:pPr>
    </w:p>
    <w:p w14:paraId="6C7800D4" w14:textId="3E1783AA" w:rsidR="0007283E" w:rsidRPr="00CD3742" w:rsidRDefault="0007283E" w:rsidP="0007283E">
      <w:pPr>
        <w:pStyle w:val="3"/>
        <w:rPr>
          <w:i/>
          <w:iCs/>
          <w:sz w:val="24"/>
          <w:szCs w:val="28"/>
        </w:rPr>
      </w:pPr>
      <w:bookmarkStart w:id="22" w:name="_Toc62326267"/>
      <w:r>
        <w:t>2.2.</w:t>
      </w:r>
      <w:r w:rsidR="00A30F00">
        <w:t>4</w:t>
      </w:r>
      <w:r>
        <w:rPr>
          <w:rFonts w:hint="eastAsia"/>
        </w:rPr>
        <w:t>数据</w:t>
      </w:r>
      <w:bookmarkEnd w:id="22"/>
    </w:p>
    <w:p w14:paraId="6A90CD49" w14:textId="45F90E8A" w:rsidR="00BC0800" w:rsidRPr="005017DE" w:rsidRDefault="00BC0800" w:rsidP="00BC0800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在Vue</w:t>
      </w:r>
      <w:r w:rsidRPr="005017DE">
        <w:t xml:space="preserve"> 3</w:t>
      </w:r>
      <w:r w:rsidRPr="005017DE">
        <w:rPr>
          <w:rFonts w:hint="eastAsia"/>
        </w:rPr>
        <w:t>中，通过</w:t>
      </w:r>
      <w:r w:rsidRPr="00075711">
        <w:rPr>
          <w:rFonts w:hint="eastAsia"/>
        </w:rPr>
        <w:t>ref</w:t>
      </w:r>
      <w:r w:rsidR="00E124FA" w:rsidRPr="005017DE">
        <w:rPr>
          <w:rFonts w:hint="eastAsia"/>
        </w:rPr>
        <w:t>函数</w:t>
      </w:r>
      <w:r w:rsidRPr="005017DE">
        <w:rPr>
          <w:rFonts w:hint="eastAsia"/>
        </w:rPr>
        <w:t>与</w:t>
      </w:r>
      <w:r w:rsidRPr="00075711">
        <w:rPr>
          <w:rFonts w:hint="eastAsia"/>
        </w:rPr>
        <w:t>reactive</w:t>
      </w:r>
      <w:r w:rsidRPr="005017DE">
        <w:rPr>
          <w:rFonts w:hint="eastAsia"/>
        </w:rPr>
        <w:t>函数在</w:t>
      </w:r>
      <w:r w:rsidRPr="00075711">
        <w:rPr>
          <w:rFonts w:hint="eastAsia"/>
        </w:rPr>
        <w:t>setup</w:t>
      </w:r>
      <w:r w:rsidRPr="005017DE">
        <w:rPr>
          <w:rFonts w:hint="eastAsia"/>
        </w:rPr>
        <w:t>内创建响应式的对象。</w:t>
      </w:r>
    </w:p>
    <w:p w14:paraId="6FA12D44" w14:textId="21D40CBA" w:rsidR="000B097B" w:rsidRPr="005017DE" w:rsidRDefault="00BC0800" w:rsidP="000B097B">
      <w:pPr>
        <w:spacing w:line="360" w:lineRule="auto"/>
        <w:ind w:firstLineChars="200" w:firstLine="420"/>
        <w:jc w:val="left"/>
      </w:pPr>
      <w:r w:rsidRPr="00075711">
        <w:rPr>
          <w:rFonts w:hint="eastAsia"/>
        </w:rPr>
        <w:t>ref</w:t>
      </w:r>
      <w:r w:rsidRPr="005017DE">
        <w:rPr>
          <w:rFonts w:hint="eastAsia"/>
        </w:rPr>
        <w:t>函数接受一个内部值并返回一个响应式且可变的</w:t>
      </w:r>
      <w:r w:rsidRPr="005017DE">
        <w:t>ref对象</w:t>
      </w:r>
      <w:r w:rsidR="001F23B2" w:rsidRPr="005017DE">
        <w:rPr>
          <w:rFonts w:hint="eastAsia"/>
        </w:rPr>
        <w:t>，</w:t>
      </w:r>
      <w:r w:rsidR="001F23B2" w:rsidRPr="005017DE">
        <w:t>这个对象上只包含一个</w:t>
      </w:r>
      <w:r w:rsidR="001F23B2" w:rsidRPr="00075711">
        <w:t>.value</w:t>
      </w:r>
      <w:r w:rsidR="001F23B2" w:rsidRPr="005017DE">
        <w:t>属性</w:t>
      </w:r>
      <w:r w:rsidRPr="005017DE">
        <w:t>。</w:t>
      </w:r>
      <w:r w:rsidRPr="005017DE">
        <w:rPr>
          <w:rFonts w:hint="eastAsia"/>
        </w:rPr>
        <w:t>想要访问</w:t>
      </w:r>
      <w:r w:rsidRPr="005017DE">
        <w:t>ref对象</w:t>
      </w:r>
      <w:r w:rsidRPr="005017DE">
        <w:rPr>
          <w:rFonts w:hint="eastAsia"/>
        </w:rPr>
        <w:t>的</w:t>
      </w:r>
      <w:r w:rsidRPr="005017DE">
        <w:t>内部值</w:t>
      </w:r>
      <w:r w:rsidRPr="005017DE">
        <w:rPr>
          <w:rFonts w:hint="eastAsia"/>
        </w:rPr>
        <w:t>需要使用</w:t>
      </w:r>
      <w:r w:rsidRPr="00075711">
        <w:t>property .value</w:t>
      </w:r>
      <w:r w:rsidRPr="005017DE">
        <w:t>。</w:t>
      </w:r>
    </w:p>
    <w:p w14:paraId="651F4D9E" w14:textId="5804AC78" w:rsidR="00EC3742" w:rsidRPr="005017DE" w:rsidRDefault="00EC3742" w:rsidP="00EC3742">
      <w:pPr>
        <w:spacing w:line="360" w:lineRule="auto"/>
        <w:ind w:firstLineChars="200" w:firstLine="420"/>
        <w:jc w:val="left"/>
      </w:pPr>
      <w:r w:rsidRPr="00075711">
        <w:t>reactive</w:t>
      </w:r>
      <w:r w:rsidRPr="005017DE">
        <w:rPr>
          <w:rFonts w:hint="eastAsia"/>
        </w:rPr>
        <w:t>函数会返回原始对象的响应式副本，它影响所有嵌套</w:t>
      </w:r>
      <w:r w:rsidRPr="005017DE">
        <w:t>property。</w:t>
      </w:r>
      <w:r w:rsidR="000647C1" w:rsidRPr="005017DE">
        <w:rPr>
          <w:rFonts w:hint="eastAsia"/>
        </w:rPr>
        <w:t>等价于</w:t>
      </w:r>
      <w:r w:rsidR="000647C1" w:rsidRPr="005017DE">
        <w:t>vue 2.x中的</w:t>
      </w:r>
      <w:proofErr w:type="spellStart"/>
      <w:r w:rsidR="000647C1" w:rsidRPr="00075711">
        <w:t>Vue.observable</w:t>
      </w:r>
      <w:proofErr w:type="spellEnd"/>
      <w:r w:rsidR="000647C1" w:rsidRPr="005017DE">
        <w:t>函</w:t>
      </w:r>
      <w:r w:rsidR="000647C1" w:rsidRPr="005017DE">
        <w:rPr>
          <w:rFonts w:hint="eastAsia"/>
        </w:rPr>
        <w:t>数。</w:t>
      </w:r>
    </w:p>
    <w:p w14:paraId="4659E1F5" w14:textId="046B2798" w:rsidR="005B5CFC" w:rsidRPr="005017DE" w:rsidRDefault="000B097B" w:rsidP="005B5CFC">
      <w:pPr>
        <w:spacing w:line="360" w:lineRule="auto"/>
        <w:ind w:firstLineChars="200" w:firstLine="420"/>
        <w:jc w:val="left"/>
      </w:pPr>
      <w:proofErr w:type="spellStart"/>
      <w:r w:rsidRPr="00075711">
        <w:rPr>
          <w:rFonts w:hint="eastAsia"/>
        </w:rPr>
        <w:t>toRefs</w:t>
      </w:r>
      <w:proofErr w:type="spellEnd"/>
      <w:r w:rsidRPr="005017DE">
        <w:rPr>
          <w:rFonts w:hint="eastAsia"/>
        </w:rPr>
        <w:t>函数</w:t>
      </w:r>
      <w:r w:rsidR="00717CA6" w:rsidRPr="005017DE">
        <w:rPr>
          <w:rFonts w:hint="eastAsia"/>
        </w:rPr>
        <w:t>可以将</w:t>
      </w:r>
      <w:r w:rsidR="00717CA6" w:rsidRPr="00075711">
        <w:t>reactive</w:t>
      </w:r>
      <w:r w:rsidR="00717CA6" w:rsidRPr="005017DE">
        <w:t>创建出来的响应式对象，转换为普通的对象，这个对象上的每个属性节点，都是ref类型的响应式数据</w:t>
      </w:r>
      <w:r w:rsidR="00717CA6" w:rsidRPr="005017DE">
        <w:rPr>
          <w:rFonts w:hint="eastAsia"/>
        </w:rPr>
        <w:t>。</w:t>
      </w:r>
      <w:r w:rsidRPr="005017DE">
        <w:rPr>
          <w:rFonts w:hint="eastAsia"/>
        </w:rPr>
        <w:t>结果对象的每个</w:t>
      </w:r>
      <w:r w:rsidRPr="005017DE">
        <w:t>property都是指向原始对象相应property的ref</w:t>
      </w:r>
      <w:r w:rsidR="005B5CFC" w:rsidRPr="005017DE">
        <w:rPr>
          <w:rFonts w:hint="eastAsia"/>
        </w:rPr>
        <w:t>。</w:t>
      </w:r>
    </w:p>
    <w:p w14:paraId="13FC573A" w14:textId="1A115DA4" w:rsidR="003A7AC3" w:rsidRPr="005017DE" w:rsidRDefault="003A7AC3" w:rsidP="005B5CFC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当把</w:t>
      </w:r>
      <w:r w:rsidRPr="005017DE">
        <w:t>ref对象，挂载到</w:t>
      </w:r>
      <w:r w:rsidRPr="00075711">
        <w:t>reactive</w:t>
      </w:r>
      <w:r w:rsidRPr="005017DE">
        <w:t>上时，会自动把响应式数据对象展开为原始的值，不需通过</w:t>
      </w:r>
      <w:r w:rsidRPr="00075711">
        <w:t>.value</w:t>
      </w:r>
      <w:r w:rsidRPr="005017DE">
        <w:t>就可以直接被访问</w:t>
      </w:r>
      <w:r w:rsidR="0027328A" w:rsidRPr="005017DE">
        <w:rPr>
          <w:rFonts w:hint="eastAsia"/>
        </w:rPr>
        <w:t>。</w:t>
      </w:r>
    </w:p>
    <w:p w14:paraId="5A682378" w14:textId="549A4A0C" w:rsidR="00F02473" w:rsidRPr="00F02473" w:rsidRDefault="00F02473" w:rsidP="00F02473">
      <w:pPr>
        <w:pStyle w:val="3"/>
        <w:rPr>
          <w:sz w:val="24"/>
          <w:szCs w:val="28"/>
        </w:rPr>
      </w:pPr>
      <w:bookmarkStart w:id="23" w:name="_Toc62326268"/>
      <w:r>
        <w:lastRenderedPageBreak/>
        <w:t>2.2.5</w:t>
      </w:r>
      <w:r>
        <w:rPr>
          <w:rFonts w:hint="eastAsia"/>
        </w:rPr>
        <w:t>数据</w:t>
      </w:r>
      <w:r w:rsidRPr="00F02473">
        <w:rPr>
          <w:rFonts w:hint="eastAsia"/>
        </w:rPr>
        <w:t>实例：显示响应式对象</w:t>
      </w:r>
      <w:bookmarkEnd w:id="23"/>
    </w:p>
    <w:p w14:paraId="31FA0A42" w14:textId="1BEB4B26" w:rsidR="009D1C7A" w:rsidRDefault="00541DAC" w:rsidP="00E838CB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从</w:t>
      </w:r>
      <w:r w:rsidRPr="00635BE6">
        <w:rPr>
          <w:rFonts w:hint="eastAsia"/>
        </w:rPr>
        <w:t>vue</w:t>
      </w:r>
      <w:r w:rsidRPr="005017DE">
        <w:rPr>
          <w:rFonts w:hint="eastAsia"/>
        </w:rPr>
        <w:t>中导入</w:t>
      </w:r>
      <w:r w:rsidRPr="00635BE6">
        <w:rPr>
          <w:rFonts w:hint="eastAsia"/>
        </w:rPr>
        <w:t>ref</w:t>
      </w:r>
      <w:r w:rsidRPr="005017DE">
        <w:rPr>
          <w:rFonts w:hint="eastAsia"/>
        </w:rPr>
        <w:t>，</w:t>
      </w:r>
      <w:r w:rsidRPr="00635BE6">
        <w:rPr>
          <w:rFonts w:hint="eastAsia"/>
        </w:rPr>
        <w:t>reactive</w:t>
      </w:r>
      <w:r w:rsidRPr="005017DE">
        <w:rPr>
          <w:rFonts w:hint="eastAsia"/>
        </w:rPr>
        <w:t>，</w:t>
      </w:r>
      <w:proofErr w:type="spellStart"/>
      <w:r w:rsidRPr="00635BE6">
        <w:rPr>
          <w:rFonts w:hint="eastAsia"/>
        </w:rPr>
        <w:t>to</w:t>
      </w:r>
      <w:r w:rsidRPr="00635BE6">
        <w:t>R</w:t>
      </w:r>
      <w:r w:rsidRPr="00635BE6">
        <w:rPr>
          <w:rFonts w:hint="eastAsia"/>
        </w:rPr>
        <w:t>efs</w:t>
      </w:r>
      <w:proofErr w:type="spellEnd"/>
      <w:r w:rsidRPr="005017DE">
        <w:rPr>
          <w:rFonts w:hint="eastAsia"/>
        </w:rPr>
        <w:t>函数后，在</w:t>
      </w:r>
      <w:r w:rsidRPr="00635BE6">
        <w:rPr>
          <w:rFonts w:hint="eastAsia"/>
        </w:rPr>
        <w:t>setup</w:t>
      </w:r>
      <w:r w:rsidRPr="005017DE">
        <w:rPr>
          <w:rFonts w:hint="eastAsia"/>
        </w:rPr>
        <w:t>函数中创建ref对象</w:t>
      </w:r>
      <w:r w:rsidRPr="00635BE6">
        <w:rPr>
          <w:rFonts w:hint="eastAsia"/>
          <w:i/>
          <w:iCs/>
        </w:rPr>
        <w:t>a</w:t>
      </w:r>
      <w:r w:rsidRPr="005017DE">
        <w:rPr>
          <w:rFonts w:hint="eastAsia"/>
        </w:rPr>
        <w:t>，以及reactive对象</w:t>
      </w:r>
      <w:r w:rsidRPr="002912A3">
        <w:rPr>
          <w:rFonts w:hint="eastAsia"/>
          <w:i/>
          <w:iCs/>
        </w:rPr>
        <w:t>state</w:t>
      </w:r>
      <w:r w:rsidRPr="005017DE">
        <w:rPr>
          <w:rFonts w:hint="eastAsia"/>
        </w:rPr>
        <w:t>，其中</w:t>
      </w:r>
      <w:r w:rsidRPr="002912A3">
        <w:rPr>
          <w:rFonts w:hint="eastAsia"/>
          <w:i/>
          <w:iCs/>
        </w:rPr>
        <w:t>state</w:t>
      </w:r>
      <w:r w:rsidRPr="005017DE">
        <w:rPr>
          <w:rFonts w:hint="eastAsia"/>
        </w:rPr>
        <w:t>包含</w:t>
      </w:r>
      <w:r w:rsidRPr="002912A3">
        <w:rPr>
          <w:rFonts w:hint="eastAsia"/>
          <w:i/>
          <w:iCs/>
        </w:rPr>
        <w:t>b</w:t>
      </w:r>
      <w:r w:rsidRPr="002912A3">
        <w:rPr>
          <w:rFonts w:hint="eastAsia"/>
        </w:rPr>
        <w:t>与</w:t>
      </w:r>
      <w:r w:rsidRPr="002912A3">
        <w:rPr>
          <w:rFonts w:hint="eastAsia"/>
          <w:i/>
          <w:iCs/>
        </w:rPr>
        <w:t>c</w:t>
      </w:r>
      <w:r w:rsidRPr="005017DE">
        <w:rPr>
          <w:rFonts w:hint="eastAsia"/>
        </w:rPr>
        <w:t>属性。</w:t>
      </w:r>
      <w:r w:rsidR="00B72D65" w:rsidRPr="005017DE">
        <w:rPr>
          <w:rFonts w:hint="eastAsia"/>
        </w:rPr>
        <w:t>在</w:t>
      </w:r>
      <w:r w:rsidR="00B72D65" w:rsidRPr="002912A3">
        <w:rPr>
          <w:rFonts w:hint="eastAsia"/>
        </w:rPr>
        <w:t>return</w:t>
      </w:r>
      <w:r w:rsidR="002912A3">
        <w:rPr>
          <w:rFonts w:hint="eastAsia"/>
        </w:rPr>
        <w:t>中</w:t>
      </w:r>
      <w:r w:rsidR="00B72D65" w:rsidRPr="005017DE">
        <w:rPr>
          <w:rFonts w:hint="eastAsia"/>
        </w:rPr>
        <w:t>，将</w:t>
      </w:r>
      <w:r w:rsidR="00B72D65" w:rsidRPr="00CC56F4">
        <w:rPr>
          <w:rFonts w:hint="eastAsia"/>
          <w:i/>
          <w:iCs/>
        </w:rPr>
        <w:t>state</w:t>
      </w:r>
      <w:r w:rsidR="00B72D65" w:rsidRPr="005017DE">
        <w:rPr>
          <w:rFonts w:hint="eastAsia"/>
        </w:rPr>
        <w:t>转换为ref对象，使其具有响应式的属性。</w:t>
      </w:r>
      <w:r w:rsidR="00561E02" w:rsidRPr="005017DE">
        <w:rPr>
          <w:rFonts w:hint="eastAsia"/>
        </w:rPr>
        <w:t>完整代码如</w:t>
      </w:r>
      <w:r w:rsidR="00B023D6">
        <w:rPr>
          <w:rFonts w:hint="eastAsia"/>
        </w:rPr>
        <w:t>例</w:t>
      </w:r>
      <w:r w:rsidR="00561E02" w:rsidRPr="005017DE">
        <w:rPr>
          <w:rFonts w:hint="eastAsia"/>
          <w:b/>
          <w:bCs/>
        </w:rPr>
        <w:t>2</w:t>
      </w:r>
      <w:r w:rsidR="00561E02" w:rsidRPr="005017DE">
        <w:rPr>
          <w:b/>
          <w:bCs/>
        </w:rPr>
        <w:t>-</w:t>
      </w:r>
      <w:r w:rsidR="00047A2B">
        <w:rPr>
          <w:b/>
          <w:bCs/>
        </w:rPr>
        <w:t>6</w:t>
      </w:r>
      <w:r w:rsidR="00561E02" w:rsidRPr="005017DE">
        <w:rPr>
          <w:rFonts w:hint="eastAsia"/>
        </w:rPr>
        <w:t>所示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11ABD" w14:paraId="286797E9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D14F213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797A8BB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7030E213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a }}&lt;/p&gt;</w:t>
            </w:r>
          </w:p>
          <w:p w14:paraId="1E5DF26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b }}&lt;/p&gt;</w:t>
            </w:r>
          </w:p>
          <w:p w14:paraId="11C462CD" w14:textId="2556517F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c }}&lt;/p&gt;</w:t>
            </w:r>
          </w:p>
          <w:p w14:paraId="360F151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7BA8B2D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1E12D95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69E7A6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8C9BF7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import { ref, reactive, 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3EC41FF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50AFC6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180F12E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AB1205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const a = ref(2); //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一个响应式且可变的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对象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,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此时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a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的值为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2</w:t>
            </w:r>
          </w:p>
          <w:p w14:paraId="18319C85" w14:textId="13C9A852" w:rsid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A4B1CCB" w14:textId="01B8C4F0" w:rsidR="00A94E5E" w:rsidRPr="00A94E5E" w:rsidRDefault="00A94E5E" w:rsidP="00A94E5E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创建对象的响应式副本，并非直接响应式</w:t>
            </w:r>
          </w:p>
          <w:p w14:paraId="424E4CAB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const state = reactive({</w:t>
            </w:r>
          </w:p>
          <w:p w14:paraId="40134BE7" w14:textId="2C7807A2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b: 3,</w:t>
            </w:r>
          </w:p>
          <w:p w14:paraId="3F53A58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c: "Vue 3.0",</w:t>
            </w:r>
          </w:p>
          <w:p w14:paraId="0701DFE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DF72257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CED4EC1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a.value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= 4;</w:t>
            </w:r>
          </w:p>
          <w:p w14:paraId="3877D414" w14:textId="6839C6D1" w:rsidR="00A94E5E" w:rsidRPr="00A94E5E" w:rsidRDefault="00A94E5E" w:rsidP="007B0B2D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80FD310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4220F7C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a,</w:t>
            </w:r>
          </w:p>
          <w:p w14:paraId="05CFA8BA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>(state), //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toRef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>()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函数将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data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转化为响应式</w:t>
            </w:r>
          </w:p>
          <w:p w14:paraId="37ECF34C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83E758A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2F2FFB30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6CF5AFD6" w14:textId="5EC421EC" w:rsidR="00E11ABD" w:rsidRPr="00AA4A4B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EB32BC7" w14:textId="18A8F0F6" w:rsidR="00E838CB" w:rsidRDefault="00E11ABD" w:rsidP="007A64A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6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main.js中的代码</w:t>
      </w:r>
    </w:p>
    <w:p w14:paraId="7351C2FE" w14:textId="77777777" w:rsidR="007A64AD" w:rsidRPr="007A64AD" w:rsidRDefault="007A64AD" w:rsidP="007A64AD">
      <w:pPr>
        <w:spacing w:line="360" w:lineRule="auto"/>
        <w:jc w:val="center"/>
        <w:rPr>
          <w:b/>
          <w:bCs/>
          <w:sz w:val="18"/>
          <w:szCs w:val="20"/>
        </w:rPr>
      </w:pPr>
    </w:p>
    <w:p w14:paraId="03D9691F" w14:textId="14742480" w:rsidR="007C4796" w:rsidRPr="00E838CB" w:rsidRDefault="00E838CB" w:rsidP="00E838CB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使用</w:t>
      </w:r>
      <w:r w:rsidRPr="005017DE">
        <w:t>Vue Devtools</w:t>
      </w:r>
      <w:r w:rsidRPr="005017DE">
        <w:rPr>
          <w:rFonts w:hint="eastAsia"/>
        </w:rPr>
        <w:t>可以</w:t>
      </w:r>
      <w:r w:rsidRPr="005017DE">
        <w:t>查看</w:t>
      </w:r>
      <w:r w:rsidRPr="00C47505">
        <w:rPr>
          <w:rFonts w:hint="eastAsia"/>
          <w:i/>
          <w:iCs/>
        </w:rPr>
        <w:t>a</w:t>
      </w:r>
      <w:r w:rsidRPr="00C47505">
        <w:rPr>
          <w:rFonts w:hint="eastAsia"/>
        </w:rPr>
        <w:t>，</w:t>
      </w:r>
      <w:r w:rsidRPr="00C47505">
        <w:rPr>
          <w:rFonts w:hint="eastAsia"/>
          <w:i/>
          <w:iCs/>
        </w:rPr>
        <w:t>b</w:t>
      </w:r>
      <w:r w:rsidRPr="00C47505">
        <w:rPr>
          <w:rFonts w:hint="eastAsia"/>
        </w:rPr>
        <w:t>，</w:t>
      </w:r>
      <w:r w:rsidRPr="00C47505">
        <w:rPr>
          <w:rFonts w:hint="eastAsia"/>
          <w:i/>
          <w:iCs/>
        </w:rPr>
        <w:t>c</w:t>
      </w:r>
      <w:r w:rsidRPr="005017DE">
        <w:rPr>
          <w:rFonts w:hint="eastAsia"/>
        </w:rPr>
        <w:t>的值以及它们的类型，如图</w:t>
      </w:r>
      <w:r w:rsidRPr="005017DE">
        <w:rPr>
          <w:rFonts w:hint="eastAsia"/>
          <w:b/>
          <w:bCs/>
        </w:rPr>
        <w:t>2</w:t>
      </w:r>
      <w:r w:rsidRPr="005017DE">
        <w:rPr>
          <w:b/>
          <w:bCs/>
        </w:rPr>
        <w:t>-</w:t>
      </w:r>
      <w:r w:rsidR="00C47505">
        <w:rPr>
          <w:b/>
          <w:bCs/>
        </w:rPr>
        <w:t>3</w:t>
      </w:r>
      <w:r w:rsidRPr="005017DE">
        <w:rPr>
          <w:rFonts w:hint="eastAsia"/>
        </w:rPr>
        <w:t>所示。</w:t>
      </w:r>
    </w:p>
    <w:p w14:paraId="3031358D" w14:textId="2A7DB174" w:rsidR="0007283E" w:rsidRDefault="00AC367E" w:rsidP="0007283E">
      <w:pPr>
        <w:spacing w:line="360" w:lineRule="auto"/>
        <w:ind w:firstLineChars="200" w:firstLine="420"/>
        <w:rPr>
          <w:sz w:val="24"/>
          <w:szCs w:val="28"/>
        </w:rPr>
      </w:pPr>
      <w:r>
        <w:rPr>
          <w:noProof/>
        </w:rPr>
        <w:drawing>
          <wp:inline distT="0" distB="0" distL="0" distR="0" wp14:anchorId="330D6757" wp14:editId="454463F0">
            <wp:extent cx="5274310" cy="131445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1BE33" w14:textId="5D724CA7" w:rsidR="004900D2" w:rsidRPr="00AC168B" w:rsidRDefault="004900D2" w:rsidP="00541DAC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C47505">
        <w:rPr>
          <w:b/>
          <w:bCs/>
          <w:sz w:val="18"/>
          <w:szCs w:val="20"/>
        </w:rPr>
        <w:t>3</w:t>
      </w:r>
      <w:r w:rsidRPr="00AC168B">
        <w:rPr>
          <w:b/>
          <w:bCs/>
          <w:sz w:val="18"/>
          <w:szCs w:val="20"/>
        </w:rPr>
        <w:t xml:space="preserve"> </w:t>
      </w:r>
      <w:r w:rsidR="00BA3709" w:rsidRPr="00AC168B">
        <w:rPr>
          <w:rFonts w:hint="eastAsia"/>
          <w:b/>
          <w:bCs/>
          <w:sz w:val="18"/>
          <w:szCs w:val="20"/>
        </w:rPr>
        <w:t>使用</w:t>
      </w:r>
      <w:r w:rsidRPr="00AC168B">
        <w:rPr>
          <w:b/>
          <w:bCs/>
          <w:sz w:val="18"/>
          <w:szCs w:val="20"/>
        </w:rPr>
        <w:t>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 xml:space="preserve"> </w:t>
      </w:r>
      <w:r w:rsidR="00BA3709" w:rsidRPr="00AC168B">
        <w:rPr>
          <w:b/>
          <w:bCs/>
          <w:sz w:val="18"/>
          <w:szCs w:val="20"/>
        </w:rPr>
        <w:t>D</w:t>
      </w:r>
      <w:r w:rsidR="00BA3709" w:rsidRPr="00AC168B">
        <w:rPr>
          <w:rFonts w:hint="eastAsia"/>
          <w:b/>
          <w:bCs/>
          <w:sz w:val="18"/>
          <w:szCs w:val="20"/>
        </w:rPr>
        <w:t>evtools查看</w:t>
      </w:r>
      <w:r w:rsidRPr="00AC168B">
        <w:rPr>
          <w:rFonts w:hint="eastAsia"/>
          <w:b/>
          <w:bCs/>
          <w:sz w:val="18"/>
          <w:szCs w:val="20"/>
        </w:rPr>
        <w:t>样例</w:t>
      </w:r>
    </w:p>
    <w:p w14:paraId="3650704A" w14:textId="46F09256" w:rsidR="0007283E" w:rsidRPr="004900D2" w:rsidRDefault="0007283E" w:rsidP="0007283E">
      <w:pPr>
        <w:spacing w:line="360" w:lineRule="auto"/>
        <w:ind w:firstLineChars="200" w:firstLine="480"/>
        <w:rPr>
          <w:sz w:val="24"/>
          <w:szCs w:val="28"/>
        </w:rPr>
      </w:pPr>
    </w:p>
    <w:p w14:paraId="28D6EBF1" w14:textId="6B7FD1C9" w:rsidR="0073091B" w:rsidRPr="00CD3742" w:rsidRDefault="0073091B" w:rsidP="0073091B">
      <w:pPr>
        <w:pStyle w:val="3"/>
        <w:rPr>
          <w:i/>
          <w:iCs/>
          <w:sz w:val="24"/>
          <w:szCs w:val="28"/>
        </w:rPr>
      </w:pPr>
      <w:bookmarkStart w:id="24" w:name="_Toc62326269"/>
      <w:r>
        <w:t>2.2.</w:t>
      </w:r>
      <w:r w:rsidR="008358D7">
        <w:t>6</w:t>
      </w:r>
      <w:r w:rsidR="001325B0">
        <w:rPr>
          <w:rFonts w:hint="eastAsia"/>
        </w:rPr>
        <w:t>方法</w:t>
      </w:r>
      <w:bookmarkEnd w:id="24"/>
    </w:p>
    <w:p w14:paraId="162AC3B6" w14:textId="782D1540" w:rsidR="0007283E" w:rsidRPr="008540BC" w:rsidRDefault="0073091B" w:rsidP="002B2606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t>在Vue</w:t>
      </w:r>
      <w:r w:rsidRPr="008540BC">
        <w:t xml:space="preserve"> </w:t>
      </w:r>
      <w:r w:rsidR="002B2606" w:rsidRPr="008540BC">
        <w:t>2.</w:t>
      </w:r>
      <w:r w:rsidR="002B2606" w:rsidRPr="008540BC">
        <w:rPr>
          <w:rFonts w:hint="eastAsia"/>
        </w:rPr>
        <w:t>x中，可以用</w:t>
      </w:r>
      <w:r w:rsidR="002B2606" w:rsidRPr="009779BD">
        <w:t>methods</w:t>
      </w:r>
      <w:r w:rsidR="002B2606" w:rsidRPr="008540BC">
        <w:t>选项向组件实例添加方法</w:t>
      </w:r>
      <w:r w:rsidR="00CD3F6E" w:rsidRPr="008540BC">
        <w:rPr>
          <w:rFonts w:hint="eastAsia"/>
        </w:rPr>
        <w:t>，在Vue</w:t>
      </w:r>
      <w:r w:rsidR="00CD3F6E" w:rsidRPr="008540BC">
        <w:t xml:space="preserve"> 3</w:t>
      </w:r>
      <w:r w:rsidR="00CD3F6E" w:rsidRPr="008540BC">
        <w:rPr>
          <w:rFonts w:hint="eastAsia"/>
        </w:rPr>
        <w:t>中仍然支持。而Vue</w:t>
      </w:r>
      <w:r w:rsidR="00CD3F6E" w:rsidRPr="008540BC">
        <w:t xml:space="preserve"> 3</w:t>
      </w:r>
      <w:r w:rsidR="00CD3F6E" w:rsidRPr="008540BC">
        <w:rPr>
          <w:rFonts w:hint="eastAsia"/>
        </w:rPr>
        <w:t>中，</w:t>
      </w:r>
      <w:r w:rsidR="00412CF1" w:rsidRPr="008540BC">
        <w:rPr>
          <w:rFonts w:hint="eastAsia"/>
        </w:rPr>
        <w:t>还</w:t>
      </w:r>
      <w:r w:rsidR="00CD3F6E" w:rsidRPr="008540BC">
        <w:rPr>
          <w:rFonts w:hint="eastAsia"/>
        </w:rPr>
        <w:t>可以将原来</w:t>
      </w:r>
      <w:r w:rsidR="00CD3F6E" w:rsidRPr="009779BD">
        <w:rPr>
          <w:rFonts w:hint="eastAsia"/>
        </w:rPr>
        <w:t>methods</w:t>
      </w:r>
      <w:r w:rsidR="00CD3F6E" w:rsidRPr="008540BC">
        <w:rPr>
          <w:rFonts w:hint="eastAsia"/>
        </w:rPr>
        <w:t>中的方法写在</w:t>
      </w:r>
      <w:r w:rsidR="00CD3F6E" w:rsidRPr="009779BD">
        <w:rPr>
          <w:rFonts w:hint="eastAsia"/>
        </w:rPr>
        <w:t>setup</w:t>
      </w:r>
      <w:r w:rsidR="00CD3F6E" w:rsidRPr="008540BC">
        <w:rPr>
          <w:rFonts w:hint="eastAsia"/>
        </w:rPr>
        <w:t>函数中，与Vue</w:t>
      </w:r>
      <w:r w:rsidR="00CD3F6E" w:rsidRPr="008540BC">
        <w:t xml:space="preserve"> 2.</w:t>
      </w:r>
      <w:r w:rsidR="00CD3F6E" w:rsidRPr="008540BC">
        <w:rPr>
          <w:rFonts w:hint="eastAsia"/>
        </w:rPr>
        <w:t>x一样使用。</w:t>
      </w:r>
      <w:r w:rsidR="002A7CBE" w:rsidRPr="008540BC">
        <w:rPr>
          <w:rFonts w:hint="eastAsia"/>
        </w:rPr>
        <w:t>需要注意的是，想要访问到方法，同样需要在</w:t>
      </w:r>
      <w:r w:rsidR="002A7CBE" w:rsidRPr="009779BD">
        <w:rPr>
          <w:rFonts w:hint="eastAsia"/>
        </w:rPr>
        <w:t>setup</w:t>
      </w:r>
      <w:r w:rsidR="002A7CBE" w:rsidRPr="008540BC">
        <w:rPr>
          <w:rFonts w:hint="eastAsia"/>
        </w:rPr>
        <w:t>的</w:t>
      </w:r>
      <w:r w:rsidR="002A7CBE" w:rsidRPr="009779BD">
        <w:rPr>
          <w:rFonts w:hint="eastAsia"/>
        </w:rPr>
        <w:t>return</w:t>
      </w:r>
      <w:r w:rsidR="002A7CBE" w:rsidRPr="008540BC">
        <w:rPr>
          <w:rFonts w:hint="eastAsia"/>
        </w:rPr>
        <w:t>中写入方法名。</w:t>
      </w:r>
    </w:p>
    <w:p w14:paraId="388C8D35" w14:textId="13B13C14" w:rsidR="00FA5285" w:rsidRPr="00FA5285" w:rsidRDefault="00FA5285" w:rsidP="00FA5285">
      <w:pPr>
        <w:pStyle w:val="3"/>
        <w:rPr>
          <w:sz w:val="24"/>
          <w:szCs w:val="28"/>
        </w:rPr>
      </w:pPr>
      <w:bookmarkStart w:id="25" w:name="_Toc62326270"/>
      <w:r>
        <w:t>2.2.</w:t>
      </w:r>
      <w:r w:rsidR="008358D7">
        <w:t>7</w:t>
      </w:r>
      <w:r>
        <w:rPr>
          <w:rFonts w:hint="eastAsia"/>
        </w:rPr>
        <w:t>方法</w:t>
      </w:r>
      <w:r w:rsidRPr="00FA5285">
        <w:rPr>
          <w:rFonts w:hint="eastAsia"/>
        </w:rPr>
        <w:t>实例：修改响应式对象的值</w:t>
      </w:r>
      <w:bookmarkEnd w:id="25"/>
    </w:p>
    <w:p w14:paraId="719BEA16" w14:textId="2F44FFF4" w:rsidR="001325B0" w:rsidRDefault="002A7CBE" w:rsidP="00981A25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t>在</w:t>
      </w:r>
      <w:r w:rsidR="005F7945" w:rsidRPr="008540BC">
        <w:rPr>
          <w:rFonts w:hint="eastAsia"/>
        </w:rPr>
        <w:t>之前</w:t>
      </w:r>
      <w:r w:rsidRPr="008540BC">
        <w:rPr>
          <w:rFonts w:hint="eastAsia"/>
        </w:rPr>
        <w:t>的数据</w:t>
      </w:r>
      <w:r w:rsidR="00FA5285" w:rsidRPr="008540BC">
        <w:rPr>
          <w:rFonts w:hint="eastAsia"/>
        </w:rPr>
        <w:t>实例</w:t>
      </w:r>
      <w:r w:rsidRPr="008540BC">
        <w:rPr>
          <w:rFonts w:hint="eastAsia"/>
        </w:rPr>
        <w:t>中，再添加一个按钮，并赋予</w:t>
      </w:r>
      <w:r w:rsidR="00290576" w:rsidRPr="008540BC">
        <w:rPr>
          <w:rFonts w:hint="eastAsia"/>
        </w:rPr>
        <w:t>一个</w:t>
      </w:r>
      <w:r w:rsidR="00290576" w:rsidRPr="009779BD">
        <w:rPr>
          <w:rFonts w:hint="eastAsia"/>
        </w:rPr>
        <w:t>@click</w:t>
      </w:r>
      <w:r w:rsidR="00290576" w:rsidRPr="008540BC">
        <w:rPr>
          <w:rFonts w:hint="eastAsia"/>
        </w:rPr>
        <w:t>事件，在点击之后修改</w:t>
      </w:r>
      <w:r w:rsidR="00290576" w:rsidRPr="009779BD">
        <w:rPr>
          <w:rFonts w:hint="eastAsia"/>
          <w:i/>
          <w:iCs/>
        </w:rPr>
        <w:t>a</w:t>
      </w:r>
      <w:r w:rsidR="00290576" w:rsidRPr="009779BD">
        <w:rPr>
          <w:rFonts w:hint="eastAsia"/>
        </w:rPr>
        <w:t>，</w:t>
      </w:r>
      <w:r w:rsidR="00290576" w:rsidRPr="009779BD">
        <w:rPr>
          <w:rFonts w:hint="eastAsia"/>
          <w:i/>
          <w:iCs/>
        </w:rPr>
        <w:t>b</w:t>
      </w:r>
      <w:r w:rsidR="00290576" w:rsidRPr="009779BD">
        <w:rPr>
          <w:rFonts w:hint="eastAsia"/>
        </w:rPr>
        <w:t>，</w:t>
      </w:r>
      <w:r w:rsidR="00290576" w:rsidRPr="009779BD">
        <w:rPr>
          <w:rFonts w:hint="eastAsia"/>
          <w:i/>
          <w:iCs/>
        </w:rPr>
        <w:t>c</w:t>
      </w:r>
      <w:r w:rsidR="00290576" w:rsidRPr="008540BC">
        <w:rPr>
          <w:rFonts w:hint="eastAsia"/>
        </w:rPr>
        <w:t>的值。</w:t>
      </w:r>
      <w:r w:rsidR="00AD2CB2" w:rsidRPr="009779BD">
        <w:rPr>
          <w:rFonts w:hint="eastAsia"/>
        </w:rPr>
        <w:t>template</w:t>
      </w:r>
      <w:r w:rsidR="00AD2CB2" w:rsidRPr="008540BC">
        <w:rPr>
          <w:rFonts w:hint="eastAsia"/>
        </w:rPr>
        <w:t>中</w:t>
      </w:r>
      <w:r w:rsidR="00745E45">
        <w:rPr>
          <w:rFonts w:hint="eastAsia"/>
        </w:rPr>
        <w:t>添加</w:t>
      </w:r>
      <w:r w:rsidR="00AD2CB2" w:rsidRPr="008540BC">
        <w:rPr>
          <w:rFonts w:hint="eastAsia"/>
        </w:rPr>
        <w:t>的</w:t>
      </w:r>
      <w:r w:rsidR="00F43167" w:rsidRPr="008540BC">
        <w:rPr>
          <w:rFonts w:hint="eastAsia"/>
        </w:rPr>
        <w:t>代码如</w:t>
      </w:r>
      <w:r w:rsidR="00AB24E3">
        <w:rPr>
          <w:rFonts w:hint="eastAsia"/>
        </w:rPr>
        <w:t>例</w:t>
      </w:r>
      <w:r w:rsidR="00F43167" w:rsidRPr="008540BC">
        <w:rPr>
          <w:rFonts w:hint="eastAsia"/>
          <w:b/>
          <w:bCs/>
        </w:rPr>
        <w:t>2</w:t>
      </w:r>
      <w:r w:rsidR="00F43167" w:rsidRPr="008540BC">
        <w:rPr>
          <w:b/>
          <w:bCs/>
        </w:rPr>
        <w:t>-</w:t>
      </w:r>
      <w:r w:rsidR="00047A2B">
        <w:rPr>
          <w:b/>
          <w:bCs/>
        </w:rPr>
        <w:t>7</w:t>
      </w:r>
      <w:r w:rsidR="00ED64E8" w:rsidRPr="008540BC">
        <w:rPr>
          <w:rFonts w:hint="eastAsia"/>
        </w:rPr>
        <w:t>所示</w:t>
      </w:r>
      <w:r w:rsidR="00F43167" w:rsidRPr="008540BC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D30A7" w14:paraId="18571BFA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7DD857E" w14:textId="4632602E" w:rsidR="008D30A7" w:rsidRPr="00AA4A4B" w:rsidRDefault="008D30A7" w:rsidP="00E87B4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30A7">
              <w:rPr>
                <w:rFonts w:ascii="Courier New" w:hAnsi="Courier New" w:cs="Courier New"/>
                <w:sz w:val="18"/>
                <w:szCs w:val="20"/>
              </w:rPr>
              <w:t>&lt;button @click="changeBtn"&gt;</w:t>
            </w:r>
            <w:r w:rsidRPr="008D30A7">
              <w:rPr>
                <w:rFonts w:ascii="Courier New" w:hAnsi="Courier New" w:cs="Courier New"/>
                <w:sz w:val="18"/>
                <w:szCs w:val="20"/>
              </w:rPr>
              <w:t>改变</w:t>
            </w:r>
            <w:r w:rsidRPr="008D30A7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</w:tc>
      </w:tr>
    </w:tbl>
    <w:p w14:paraId="485272B9" w14:textId="7C7FDA5B" w:rsidR="008D30A7" w:rsidRPr="00AC168B" w:rsidRDefault="008D30A7" w:rsidP="008D30A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7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在template中添加按钮</w:t>
      </w:r>
    </w:p>
    <w:p w14:paraId="6D3EE2E0" w14:textId="77777777" w:rsidR="00B33DFE" w:rsidRPr="00B33DFE" w:rsidRDefault="00B33DFE" w:rsidP="008D30A7">
      <w:pPr>
        <w:spacing w:line="360" w:lineRule="auto"/>
        <w:rPr>
          <w:b/>
          <w:bCs/>
        </w:rPr>
      </w:pPr>
    </w:p>
    <w:p w14:paraId="7BB542E2" w14:textId="44DDF8F0" w:rsidR="00915ABD" w:rsidRDefault="00915ABD" w:rsidP="00981A25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lastRenderedPageBreak/>
        <w:t>之后，在</w:t>
      </w:r>
      <w:r w:rsidRPr="00793672">
        <w:rPr>
          <w:rFonts w:hint="eastAsia"/>
        </w:rPr>
        <w:t>setup</w:t>
      </w:r>
      <w:r w:rsidRPr="008540BC">
        <w:rPr>
          <w:rFonts w:hint="eastAsia"/>
        </w:rPr>
        <w:t>方法中编写修改值得方法，其中修改</w:t>
      </w:r>
      <w:r w:rsidRPr="00793672">
        <w:rPr>
          <w:rFonts w:hint="eastAsia"/>
          <w:i/>
          <w:iCs/>
        </w:rPr>
        <w:t>a</w:t>
      </w:r>
      <w:r w:rsidRPr="008540BC">
        <w:rPr>
          <w:rFonts w:hint="eastAsia"/>
        </w:rPr>
        <w:t>的值需要通过</w:t>
      </w:r>
      <w:proofErr w:type="spellStart"/>
      <w:r w:rsidRPr="0043418A">
        <w:rPr>
          <w:rFonts w:hint="eastAsia"/>
          <w:i/>
          <w:iCs/>
        </w:rPr>
        <w:t>a</w:t>
      </w:r>
      <w:r w:rsidRPr="00793672">
        <w:rPr>
          <w:rFonts w:hint="eastAsia"/>
        </w:rPr>
        <w:t>.value</w:t>
      </w:r>
      <w:proofErr w:type="spellEnd"/>
      <w:r w:rsidRPr="008540BC">
        <w:rPr>
          <w:rFonts w:hint="eastAsia"/>
        </w:rPr>
        <w:t>。编写完成后，在</w:t>
      </w:r>
      <w:r w:rsidRPr="00793672">
        <w:rPr>
          <w:rFonts w:hint="eastAsia"/>
        </w:rPr>
        <w:t>return</w:t>
      </w:r>
      <w:r w:rsidRPr="008540BC">
        <w:rPr>
          <w:rFonts w:hint="eastAsia"/>
        </w:rPr>
        <w:t>中返回方法名称</w:t>
      </w:r>
      <w:r w:rsidR="007B121B" w:rsidRPr="008540BC">
        <w:rPr>
          <w:rFonts w:hint="eastAsia"/>
        </w:rPr>
        <w:t>。</w:t>
      </w:r>
      <w:r w:rsidR="00AD2CB2" w:rsidRPr="00793672">
        <w:rPr>
          <w:rFonts w:hint="eastAsia"/>
        </w:rPr>
        <w:t>setup</w:t>
      </w:r>
      <w:r w:rsidR="00AD2CB2" w:rsidRPr="008540BC">
        <w:rPr>
          <w:rFonts w:hint="eastAsia"/>
        </w:rPr>
        <w:t>中</w:t>
      </w:r>
      <w:r w:rsidR="003336B5">
        <w:rPr>
          <w:rFonts w:hint="eastAsia"/>
        </w:rPr>
        <w:t>加入</w:t>
      </w:r>
      <w:r w:rsidR="00AD2CB2" w:rsidRPr="008540BC">
        <w:rPr>
          <w:rFonts w:hint="eastAsia"/>
        </w:rPr>
        <w:t>的</w:t>
      </w:r>
      <w:r w:rsidR="00F43167" w:rsidRPr="008540BC">
        <w:rPr>
          <w:rFonts w:hint="eastAsia"/>
        </w:rPr>
        <w:t>代码如</w:t>
      </w:r>
      <w:r w:rsidR="003A182C">
        <w:rPr>
          <w:rFonts w:hint="eastAsia"/>
        </w:rPr>
        <w:t>例</w:t>
      </w:r>
      <w:r w:rsidR="00F43167" w:rsidRPr="008540BC">
        <w:rPr>
          <w:rFonts w:hint="eastAsia"/>
          <w:b/>
          <w:bCs/>
        </w:rPr>
        <w:t>2</w:t>
      </w:r>
      <w:r w:rsidR="00F43167" w:rsidRPr="008540BC">
        <w:rPr>
          <w:b/>
          <w:bCs/>
        </w:rPr>
        <w:t>-</w:t>
      </w:r>
      <w:r w:rsidR="00047A2B">
        <w:rPr>
          <w:b/>
          <w:bCs/>
        </w:rPr>
        <w:t>8</w:t>
      </w:r>
      <w:r w:rsidR="00705AA8" w:rsidRPr="008540BC">
        <w:rPr>
          <w:rFonts w:hint="eastAsia"/>
        </w:rPr>
        <w:t>所示</w:t>
      </w:r>
      <w:r w:rsidR="00F43167" w:rsidRPr="008540BC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745E45" w14:paraId="36956D7C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33F3488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const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changeBtn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173343A9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console.log("---changing------");</w:t>
            </w:r>
          </w:p>
          <w:p w14:paraId="24B7563B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state.b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5;</w:t>
            </w:r>
          </w:p>
          <w:p w14:paraId="2873D2E0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state.c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"changed";</w:t>
            </w:r>
          </w:p>
          <w:p w14:paraId="7E6DB31D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a.value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8;</w:t>
            </w:r>
          </w:p>
          <w:p w14:paraId="517D5446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016DB45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7E6B7B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923A70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a,</w:t>
            </w:r>
          </w:p>
          <w:p w14:paraId="37CC6BF3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>(state), //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toRef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>()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函数将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data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转化为响应式</w:t>
            </w:r>
          </w:p>
          <w:p w14:paraId="38561508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changeBtn</w:t>
            </w:r>
            <w:proofErr w:type="spellEnd"/>
          </w:p>
          <w:p w14:paraId="233154F8" w14:textId="59719FE2" w:rsidR="00745E45" w:rsidRPr="00AA4A4B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</w:tc>
      </w:tr>
    </w:tbl>
    <w:p w14:paraId="5A7347CD" w14:textId="350A24E6" w:rsidR="00745E45" w:rsidRPr="00AC168B" w:rsidRDefault="00745E45" w:rsidP="00745E4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8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在</w:t>
      </w:r>
      <w:r w:rsidRPr="00AC168B">
        <w:rPr>
          <w:rFonts w:hint="eastAsia"/>
          <w:b/>
          <w:bCs/>
          <w:i/>
          <w:iCs/>
          <w:sz w:val="18"/>
          <w:szCs w:val="20"/>
        </w:rPr>
        <w:t>setup</w:t>
      </w:r>
      <w:r w:rsidRPr="00AC168B">
        <w:rPr>
          <w:rFonts w:hint="eastAsia"/>
          <w:b/>
          <w:bCs/>
          <w:sz w:val="18"/>
          <w:szCs w:val="20"/>
        </w:rPr>
        <w:t>中编写修改方法</w:t>
      </w:r>
    </w:p>
    <w:p w14:paraId="62B8EA13" w14:textId="77777777" w:rsidR="00B33DFE" w:rsidRDefault="00B33DFE" w:rsidP="00981A25">
      <w:pPr>
        <w:spacing w:line="360" w:lineRule="auto"/>
        <w:ind w:firstLineChars="200" w:firstLine="420"/>
        <w:jc w:val="center"/>
        <w:rPr>
          <w:b/>
          <w:bCs/>
        </w:rPr>
      </w:pPr>
    </w:p>
    <w:p w14:paraId="5C1D2F1F" w14:textId="061B2790" w:rsidR="00225C53" w:rsidRPr="008540BC" w:rsidRDefault="003C3CDC" w:rsidP="00D97E34">
      <w:pPr>
        <w:spacing w:line="360" w:lineRule="auto"/>
        <w:ind w:firstLineChars="200" w:firstLine="420"/>
        <w:jc w:val="left"/>
        <w:rPr>
          <w:b/>
          <w:bCs/>
          <w:sz w:val="18"/>
          <w:szCs w:val="20"/>
        </w:rPr>
      </w:pPr>
      <w:r w:rsidRPr="008540BC">
        <w:rPr>
          <w:rFonts w:hint="eastAsia"/>
        </w:rPr>
        <w:t>在网页中点击按钮，可以看到</w:t>
      </w:r>
      <w:r w:rsidRPr="001F6A59">
        <w:rPr>
          <w:rFonts w:hint="eastAsia"/>
          <w:i/>
          <w:iCs/>
        </w:rPr>
        <w:t>a</w:t>
      </w:r>
      <w:r w:rsidRPr="001F6A59">
        <w:rPr>
          <w:rFonts w:hint="eastAsia"/>
        </w:rPr>
        <w:t>，</w:t>
      </w:r>
      <w:r w:rsidRPr="001F6A59">
        <w:rPr>
          <w:rFonts w:hint="eastAsia"/>
          <w:i/>
          <w:iCs/>
        </w:rPr>
        <w:t>b</w:t>
      </w:r>
      <w:r w:rsidRPr="001F6A59">
        <w:rPr>
          <w:rFonts w:hint="eastAsia"/>
        </w:rPr>
        <w:t>，</w:t>
      </w:r>
      <w:r w:rsidRPr="001F6A59">
        <w:rPr>
          <w:rFonts w:hint="eastAsia"/>
          <w:i/>
          <w:iCs/>
        </w:rPr>
        <w:t>c</w:t>
      </w:r>
      <w:r w:rsidRPr="008540BC">
        <w:rPr>
          <w:rFonts w:hint="eastAsia"/>
        </w:rPr>
        <w:t>的值被修改。</w:t>
      </w:r>
      <w:r w:rsidR="00AD2CB2" w:rsidRPr="008540BC">
        <w:rPr>
          <w:rFonts w:hint="eastAsia"/>
        </w:rPr>
        <w:t>修改前后的对比如图</w:t>
      </w:r>
      <w:r w:rsidR="00AD2CB2" w:rsidRPr="008540BC">
        <w:rPr>
          <w:rFonts w:hint="eastAsia"/>
          <w:b/>
          <w:bCs/>
        </w:rPr>
        <w:t>2</w:t>
      </w:r>
      <w:r w:rsidR="00AD2CB2" w:rsidRPr="008540BC">
        <w:rPr>
          <w:b/>
          <w:bCs/>
        </w:rPr>
        <w:t>-</w:t>
      </w:r>
      <w:r w:rsidR="001F6A59">
        <w:rPr>
          <w:b/>
          <w:bCs/>
        </w:rPr>
        <w:t>4</w:t>
      </w:r>
      <w:r w:rsidR="00AD2CB2" w:rsidRPr="008540BC">
        <w:rPr>
          <w:rFonts w:hint="eastAsia"/>
        </w:rPr>
        <w:t>所示。</w:t>
      </w:r>
    </w:p>
    <w:p w14:paraId="46C8E99E" w14:textId="73537712" w:rsidR="00D30FE9" w:rsidRDefault="009B7663" w:rsidP="00225C53">
      <w:pPr>
        <w:spacing w:line="360" w:lineRule="auto"/>
        <w:ind w:firstLineChars="200" w:firstLine="420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6C4E09F6" wp14:editId="7C40E2B4">
            <wp:extent cx="1463040" cy="1463040"/>
            <wp:effectExtent l="0" t="0" r="381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2644" r="13793" b="13122"/>
                    <a:stretch/>
                  </pic:blipFill>
                  <pic:spPr bwMode="auto">
                    <a:xfrm>
                      <a:off x="0" y="0"/>
                      <a:ext cx="1463167" cy="14631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E0F93">
        <w:rPr>
          <w:rFonts w:hint="eastAsia"/>
          <w:sz w:val="24"/>
          <w:szCs w:val="28"/>
        </w:rPr>
        <w:t xml:space="preserve"> </w:t>
      </w:r>
      <w:r w:rsidR="00225C53">
        <w:rPr>
          <w:noProof/>
        </w:rPr>
        <w:drawing>
          <wp:inline distT="0" distB="0" distL="0" distR="0" wp14:anchorId="0364C7ED" wp14:editId="42F81ECC">
            <wp:extent cx="1440180" cy="1501140"/>
            <wp:effectExtent l="0" t="0" r="7620" b="381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6366" r="7693" b="2438"/>
                    <a:stretch/>
                  </pic:blipFill>
                  <pic:spPr bwMode="auto">
                    <a:xfrm>
                      <a:off x="0" y="0"/>
                      <a:ext cx="1440851" cy="15018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F3F093" w14:textId="0B2C5E4B" w:rsidR="00D97E34" w:rsidRPr="00AC168B" w:rsidRDefault="00D97E34" w:rsidP="0063130B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064C8B">
        <w:rPr>
          <w:b/>
          <w:bCs/>
          <w:sz w:val="18"/>
          <w:szCs w:val="20"/>
        </w:rPr>
        <w:t>4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值修改前后对比</w:t>
      </w:r>
    </w:p>
    <w:p w14:paraId="28067A56" w14:textId="2F46B823" w:rsidR="009B7663" w:rsidRPr="00D97E34" w:rsidRDefault="009B7663" w:rsidP="00892674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5A3E4F63" w14:textId="01BF5685" w:rsidR="002232F3" w:rsidRPr="00852E02" w:rsidRDefault="002232F3" w:rsidP="0068303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6" w:name="_Toc62326271"/>
      <w:r>
        <w:rPr>
          <w:rFonts w:asciiTheme="minorHAnsi" w:eastAsiaTheme="minorHAnsi" w:hAnsiTheme="minorHAnsi"/>
          <w:sz w:val="36"/>
          <w:szCs w:val="36"/>
        </w:rPr>
        <w:t>2.3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26"/>
    </w:p>
    <w:p w14:paraId="1FB64E07" w14:textId="62870745" w:rsidR="00D30FE9" w:rsidRPr="008540BC" w:rsidRDefault="00692407" w:rsidP="00787624">
      <w:pPr>
        <w:spacing w:line="360" w:lineRule="auto"/>
        <w:ind w:firstLineChars="200" w:firstLine="420"/>
      </w:pPr>
      <w:r w:rsidRPr="008540BC">
        <w:rPr>
          <w:rFonts w:hint="eastAsia"/>
        </w:rPr>
        <w:t>本章介绍了Vue</w:t>
      </w:r>
      <w:r w:rsidRPr="008540BC">
        <w:t xml:space="preserve"> 3</w:t>
      </w:r>
      <w:r w:rsidRPr="008540BC">
        <w:rPr>
          <w:rFonts w:hint="eastAsia"/>
        </w:rPr>
        <w:t>的三种引入方式，分别为：C</w:t>
      </w:r>
      <w:r w:rsidRPr="008540BC">
        <w:t>DN P</w:t>
      </w:r>
      <w:r w:rsidRPr="008540BC">
        <w:rPr>
          <w:rFonts w:hint="eastAsia"/>
        </w:rPr>
        <w:t>ackage导入、npm安装以及命令行工具</w:t>
      </w:r>
      <w:r w:rsidR="004309A7" w:rsidRPr="008540BC">
        <w:t>Vue CLI</w:t>
      </w:r>
      <w:r w:rsidR="004309A7" w:rsidRPr="008540BC">
        <w:rPr>
          <w:rFonts w:hint="eastAsia"/>
        </w:rPr>
        <w:t>构建项目</w:t>
      </w:r>
      <w:r w:rsidR="00DF5B1C" w:rsidRPr="008540BC">
        <w:rPr>
          <w:rFonts w:hint="eastAsia"/>
        </w:rPr>
        <w:t>。此外，还介绍了浏览器调试工具</w:t>
      </w:r>
      <w:r w:rsidR="00DF5B1C" w:rsidRPr="008540BC">
        <w:t>Vue Devtools</w:t>
      </w:r>
      <w:r w:rsidR="00DF5B1C" w:rsidRPr="008540BC">
        <w:rPr>
          <w:rFonts w:hint="eastAsia"/>
        </w:rPr>
        <w:t>，它允许开发者在</w:t>
      </w:r>
      <w:r w:rsidR="00DF5B1C" w:rsidRPr="008540BC">
        <w:rPr>
          <w:rFonts w:hint="eastAsia"/>
        </w:rPr>
        <w:lastRenderedPageBreak/>
        <w:t>一个更友好的界面中审查和调试</w:t>
      </w:r>
      <w:r w:rsidR="00DF5B1C" w:rsidRPr="008540BC">
        <w:t>Vue应用。</w:t>
      </w:r>
    </w:p>
    <w:p w14:paraId="13EE2C05" w14:textId="2F69F330" w:rsidR="00902586" w:rsidRPr="008540BC" w:rsidRDefault="00D34B64" w:rsidP="00787624">
      <w:pPr>
        <w:spacing w:line="360" w:lineRule="auto"/>
        <w:ind w:firstLineChars="200" w:firstLine="420"/>
      </w:pPr>
      <w:r w:rsidRPr="008540BC">
        <w:rPr>
          <w:rFonts w:hint="eastAsia"/>
        </w:rPr>
        <w:t>在本章中，使用</w:t>
      </w:r>
      <w:r w:rsidRPr="008540BC">
        <w:t>Vite快速构建</w:t>
      </w:r>
      <w:r w:rsidRPr="008540BC">
        <w:rPr>
          <w:rFonts w:hint="eastAsia"/>
        </w:rPr>
        <w:t>了一个</w:t>
      </w:r>
      <w:r w:rsidRPr="008540BC">
        <w:t>Vue 3项目</w:t>
      </w:r>
      <w:r w:rsidRPr="008540BC">
        <w:rPr>
          <w:rFonts w:hint="eastAsia"/>
        </w:rPr>
        <w:t>。Vite</w:t>
      </w:r>
      <w:r w:rsidRPr="008540BC">
        <w:t>是一个web开发构建工具，可以快速提供代码。</w:t>
      </w:r>
      <w:r w:rsidR="00263AFF" w:rsidRPr="008540BC">
        <w:rPr>
          <w:rFonts w:hint="eastAsia"/>
        </w:rPr>
        <w:t>在项目构建的实例中，使用了</w:t>
      </w:r>
      <w:r w:rsidR="00263AFF" w:rsidRPr="008540BC">
        <w:t>Vue 3新增的</w:t>
      </w:r>
      <w:proofErr w:type="spellStart"/>
      <w:r w:rsidR="00263AFF" w:rsidRPr="0082713C">
        <w:t>createApp</w:t>
      </w:r>
      <w:proofErr w:type="spellEnd"/>
      <w:r w:rsidR="00263AFF" w:rsidRPr="008540BC">
        <w:t>函数创建了一个新的应用实例</w:t>
      </w:r>
      <w:r w:rsidR="00FD580D" w:rsidRPr="008540BC">
        <w:rPr>
          <w:rFonts w:hint="eastAsia"/>
        </w:rPr>
        <w:t>。</w:t>
      </w:r>
    </w:p>
    <w:p w14:paraId="216609CC" w14:textId="07E23201" w:rsidR="00222160" w:rsidRPr="008540BC" w:rsidRDefault="00FB6D51" w:rsidP="00222160">
      <w:pPr>
        <w:spacing w:line="360" w:lineRule="auto"/>
        <w:ind w:firstLineChars="200" w:firstLine="420"/>
      </w:pPr>
      <w:r w:rsidRPr="008540BC">
        <w:rPr>
          <w:rFonts w:hint="eastAsia"/>
        </w:rPr>
        <w:t>作为</w:t>
      </w:r>
      <w:r w:rsidRPr="008540BC">
        <w:t>Vue 3的</w:t>
      </w:r>
      <w:r w:rsidRPr="008540BC">
        <w:rPr>
          <w:rFonts w:hint="eastAsia"/>
        </w:rPr>
        <w:t>组合式</w:t>
      </w:r>
      <w:r w:rsidRPr="008540BC">
        <w:t>AP的</w:t>
      </w:r>
      <w:r w:rsidRPr="008540BC">
        <w:rPr>
          <w:rFonts w:hint="eastAsia"/>
        </w:rPr>
        <w:t>统一</w:t>
      </w:r>
      <w:r w:rsidRPr="008540BC">
        <w:t>入口</w:t>
      </w:r>
      <w:r w:rsidRPr="008540BC">
        <w:rPr>
          <w:rFonts w:hint="eastAsia"/>
        </w:rPr>
        <w:t>，本章介绍了</w:t>
      </w:r>
      <w:r w:rsidR="00CD7985" w:rsidRPr="0082713C">
        <w:rPr>
          <w:rFonts w:hint="eastAsia"/>
        </w:rPr>
        <w:t>setup</w:t>
      </w:r>
      <w:r w:rsidR="00CD7985" w:rsidRPr="008540BC">
        <w:t>函数</w:t>
      </w:r>
      <w:r w:rsidR="00CD7985" w:rsidRPr="008540BC">
        <w:rPr>
          <w:rFonts w:hint="eastAsia"/>
        </w:rPr>
        <w:t>的使用方法</w:t>
      </w:r>
      <w:r w:rsidR="00222160" w:rsidRPr="008540BC">
        <w:rPr>
          <w:rFonts w:hint="eastAsia"/>
        </w:rPr>
        <w:t>、</w:t>
      </w:r>
      <w:r w:rsidR="00CD7985" w:rsidRPr="008540BC">
        <w:rPr>
          <w:rFonts w:hint="eastAsia"/>
        </w:rPr>
        <w:t>其参数</w:t>
      </w:r>
      <w:r w:rsidR="00222160" w:rsidRPr="0082713C">
        <w:rPr>
          <w:rFonts w:hint="eastAsia"/>
        </w:rPr>
        <w:t>props</w:t>
      </w:r>
      <w:r w:rsidR="00222160" w:rsidRPr="008540BC">
        <w:rPr>
          <w:rFonts w:hint="eastAsia"/>
        </w:rPr>
        <w:t>和</w:t>
      </w:r>
      <w:r w:rsidR="00222160" w:rsidRPr="0082713C">
        <w:rPr>
          <w:rFonts w:hint="eastAsia"/>
        </w:rPr>
        <w:t>context</w:t>
      </w:r>
      <w:r w:rsidR="00222160" w:rsidRPr="008540BC">
        <w:rPr>
          <w:rFonts w:hint="eastAsia"/>
        </w:rPr>
        <w:t>，以及Vue</w:t>
      </w:r>
      <w:r w:rsidR="00222160" w:rsidRPr="008540BC">
        <w:t xml:space="preserve"> 2.</w:t>
      </w:r>
      <w:r w:rsidR="00222160" w:rsidRPr="008540BC">
        <w:rPr>
          <w:rFonts w:hint="eastAsia"/>
        </w:rPr>
        <w:t>x中的生命周期钩子注册函数在</w:t>
      </w:r>
      <w:r w:rsidR="00222160" w:rsidRPr="0082713C">
        <w:t>setup</w:t>
      </w:r>
      <w:r w:rsidR="00222160" w:rsidRPr="008540BC">
        <w:rPr>
          <w:rFonts w:hint="eastAsia"/>
        </w:rPr>
        <w:t>函数中的使用方法。</w:t>
      </w:r>
    </w:p>
    <w:p w14:paraId="7739B98E" w14:textId="5DADFE2F" w:rsidR="007B7C70" w:rsidRPr="008540BC" w:rsidRDefault="007B7C70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对于数据与方法，Vue</w:t>
      </w:r>
      <w:r w:rsidRPr="008540BC">
        <w:t xml:space="preserve"> 3</w:t>
      </w:r>
      <w:r w:rsidRPr="008540BC">
        <w:rPr>
          <w:rFonts w:hint="eastAsia"/>
        </w:rPr>
        <w:t>则在支持Vue</w:t>
      </w:r>
      <w:r w:rsidRPr="008540BC">
        <w:t xml:space="preserve"> 2.</w:t>
      </w:r>
      <w:r w:rsidRPr="008540BC">
        <w:rPr>
          <w:rFonts w:hint="eastAsia"/>
        </w:rPr>
        <w:t>x中</w:t>
      </w:r>
      <w:r w:rsidRPr="0082713C">
        <w:rPr>
          <w:rFonts w:hint="eastAsia"/>
        </w:rPr>
        <w:t>data</w:t>
      </w:r>
      <w:r w:rsidRPr="008540BC">
        <w:rPr>
          <w:rFonts w:hint="eastAsia"/>
        </w:rPr>
        <w:t>与</w:t>
      </w:r>
      <w:r w:rsidRPr="0082713C">
        <w:rPr>
          <w:rFonts w:hint="eastAsia"/>
        </w:rPr>
        <w:t>methods</w:t>
      </w:r>
      <w:r w:rsidRPr="008540BC">
        <w:rPr>
          <w:rFonts w:hint="eastAsia"/>
        </w:rPr>
        <w:t>写法的同时，加入了通过</w:t>
      </w:r>
      <w:r w:rsidRPr="0082713C">
        <w:rPr>
          <w:rFonts w:hint="eastAsia"/>
        </w:rPr>
        <w:t>ref</w:t>
      </w:r>
      <w:r w:rsidRPr="008540BC">
        <w:rPr>
          <w:rFonts w:hint="eastAsia"/>
        </w:rPr>
        <w:t>函数与</w:t>
      </w:r>
      <w:r w:rsidRPr="0082713C">
        <w:rPr>
          <w:rFonts w:hint="eastAsia"/>
        </w:rPr>
        <w:t>reactive</w:t>
      </w:r>
      <w:r w:rsidRPr="008540BC">
        <w:rPr>
          <w:rFonts w:hint="eastAsia"/>
        </w:rPr>
        <w:t>函数在</w:t>
      </w:r>
      <w:r w:rsidRPr="0082713C">
        <w:rPr>
          <w:rFonts w:hint="eastAsia"/>
        </w:rPr>
        <w:t>setup</w:t>
      </w:r>
      <w:r w:rsidRPr="008540BC">
        <w:rPr>
          <w:rFonts w:hint="eastAsia"/>
        </w:rPr>
        <w:t>内创建响应式的对象，以及在</w:t>
      </w:r>
      <w:r w:rsidRPr="0082713C">
        <w:rPr>
          <w:rFonts w:hint="eastAsia"/>
        </w:rPr>
        <w:t>setup</w:t>
      </w:r>
      <w:r w:rsidRPr="008540BC">
        <w:rPr>
          <w:rFonts w:hint="eastAsia"/>
        </w:rPr>
        <w:t>函数内编写方法的</w:t>
      </w:r>
      <w:r w:rsidR="003F1C2D" w:rsidRPr="008540BC">
        <w:rPr>
          <w:rFonts w:hint="eastAsia"/>
        </w:rPr>
        <w:t>语法</w:t>
      </w:r>
      <w:r w:rsidRPr="008540BC">
        <w:rPr>
          <w:rFonts w:hint="eastAsia"/>
        </w:rPr>
        <w:t>。</w:t>
      </w:r>
    </w:p>
    <w:p w14:paraId="76FD2AE9" w14:textId="29D52423" w:rsidR="008752CA" w:rsidRPr="008540BC" w:rsidRDefault="008752CA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最后，本章还提供了项目构建、数据、方法的实例，读者可以通过这些实例认识到Vue</w:t>
      </w:r>
      <w:r w:rsidRPr="008540BC">
        <w:t xml:space="preserve"> 3</w:t>
      </w:r>
      <w:r w:rsidR="000D534D" w:rsidRPr="008540BC">
        <w:rPr>
          <w:rFonts w:hint="eastAsia"/>
        </w:rPr>
        <w:t>在实际项目中</w:t>
      </w:r>
      <w:r w:rsidRPr="008540BC">
        <w:rPr>
          <w:rFonts w:hint="eastAsia"/>
        </w:rPr>
        <w:t>的使用。</w:t>
      </w:r>
    </w:p>
    <w:p w14:paraId="35AB5192" w14:textId="6FE5644A" w:rsidR="00033A1F" w:rsidRPr="008540BC" w:rsidRDefault="00033A1F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介绍Vue的语法和指令</w:t>
      </w:r>
      <w:r w:rsidR="006D5D0D" w:rsidRPr="008540BC">
        <w:rPr>
          <w:rFonts w:hint="eastAsia"/>
        </w:rPr>
        <w:t>，以及一些语法在Vue</w:t>
      </w:r>
      <w:r w:rsidR="006D5D0D" w:rsidRPr="008540BC">
        <w:t xml:space="preserve"> 3</w:t>
      </w:r>
      <w:r w:rsidR="006D5D0D" w:rsidRPr="008540BC">
        <w:rPr>
          <w:rFonts w:hint="eastAsia"/>
        </w:rPr>
        <w:t>相对Vue</w:t>
      </w:r>
      <w:r w:rsidR="006D5D0D" w:rsidRPr="008540BC">
        <w:t xml:space="preserve"> 2.</w:t>
      </w:r>
      <w:r w:rsidR="006D5D0D" w:rsidRPr="008540BC">
        <w:rPr>
          <w:rFonts w:hint="eastAsia"/>
        </w:rPr>
        <w:t>x的更新。</w:t>
      </w:r>
    </w:p>
    <w:p w14:paraId="11246F33" w14:textId="63314E8A" w:rsidR="001F2372" w:rsidRPr="00852E02" w:rsidRDefault="001F2372" w:rsidP="001F237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7" w:name="_Toc62326272"/>
      <w:r>
        <w:rPr>
          <w:rFonts w:asciiTheme="minorHAnsi" w:eastAsiaTheme="minorHAnsi" w:hAnsiTheme="minorHAnsi"/>
          <w:sz w:val="36"/>
          <w:szCs w:val="36"/>
        </w:rPr>
        <w:t>2.4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27"/>
    </w:p>
    <w:p w14:paraId="753839CE" w14:textId="0A54FBA7" w:rsidR="00232ED9" w:rsidRPr="00AF12DF" w:rsidRDefault="00232ED9" w:rsidP="00232ED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7C9752BF" w14:textId="38B50327" w:rsidR="00232ED9" w:rsidRDefault="00A9688F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>
        <w:rPr>
          <w:rFonts w:hint="eastAsia"/>
        </w:rPr>
        <w:t>引入Vue的方式有哪三种？</w:t>
      </w:r>
      <w:r w:rsidR="00292470">
        <w:rPr>
          <w:rFonts w:hint="eastAsia"/>
        </w:rPr>
        <w:t>分别尝试安装一下。</w:t>
      </w:r>
    </w:p>
    <w:p w14:paraId="1346BCCC" w14:textId="7C5FA45E" w:rsidR="002C7710" w:rsidRDefault="002C7710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>
        <w:rPr>
          <w:rFonts w:hint="eastAsia"/>
        </w:rPr>
        <w:t>简要说明ref、reactive与</w:t>
      </w:r>
      <w:proofErr w:type="spellStart"/>
      <w:r w:rsidRPr="00075711">
        <w:rPr>
          <w:rFonts w:hint="eastAsia"/>
        </w:rPr>
        <w:t>toRefs</w:t>
      </w:r>
      <w:proofErr w:type="spellEnd"/>
      <w:r>
        <w:rPr>
          <w:rFonts w:hint="eastAsia"/>
        </w:rPr>
        <w:t>函数的作用。</w:t>
      </w:r>
    </w:p>
    <w:p w14:paraId="7C31A7E0" w14:textId="19BF606F" w:rsidR="002C7710" w:rsidRDefault="002C7710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 w:rsidRPr="00D24B92">
        <w:rPr>
          <w:i/>
          <w:iCs/>
        </w:rPr>
        <w:t>A</w:t>
      </w:r>
      <w:r>
        <w:rPr>
          <w:rFonts w:hint="eastAsia"/>
        </w:rPr>
        <w:t>是一个ref对象，初始值为0，如何将</w:t>
      </w:r>
      <w:r w:rsidRPr="00D24B92">
        <w:rPr>
          <w:i/>
          <w:iCs/>
        </w:rPr>
        <w:t>A</w:t>
      </w:r>
      <w:r>
        <w:rPr>
          <w:rFonts w:hint="eastAsia"/>
        </w:rPr>
        <w:t>的值修改为2？</w:t>
      </w:r>
    </w:p>
    <w:p w14:paraId="3083207A" w14:textId="69850F45" w:rsidR="00E15C38" w:rsidRPr="00232ED9" w:rsidRDefault="00E15C38" w:rsidP="00E15C38">
      <w:pPr>
        <w:spacing w:line="360" w:lineRule="auto"/>
        <w:ind w:left="420"/>
        <w:jc w:val="left"/>
      </w:pPr>
    </w:p>
    <w:p w14:paraId="76BB91DA" w14:textId="1094B189" w:rsidR="00232ED9" w:rsidRPr="00AF12DF" w:rsidRDefault="00232ED9" w:rsidP="00232ED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25DAD6D6" w14:textId="1F26A0C8" w:rsidR="001F2372" w:rsidRDefault="00340003" w:rsidP="00232ED9">
      <w:pPr>
        <w:pStyle w:val="a3"/>
        <w:numPr>
          <w:ilvl w:val="0"/>
          <w:numId w:val="7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0643F8">
        <w:rPr>
          <w:rFonts w:hint="eastAsia"/>
        </w:rPr>
        <w:t>新建一个Vue</w:t>
      </w:r>
      <w:r w:rsidR="000643F8">
        <w:t xml:space="preserve"> 3</w:t>
      </w:r>
      <w:r w:rsidR="000643F8">
        <w:rPr>
          <w:rFonts w:hint="eastAsia"/>
        </w:rPr>
        <w:t>项目，并在页面上打印“G</w:t>
      </w:r>
      <w:r w:rsidR="000643F8">
        <w:t>OOD JOB!</w:t>
      </w:r>
      <w:r w:rsidR="000643F8">
        <w:rPr>
          <w:rFonts w:hint="eastAsia"/>
        </w:rPr>
        <w:t>”。</w:t>
      </w:r>
    </w:p>
    <w:p w14:paraId="13C85D1D" w14:textId="27ED0FF0" w:rsidR="001F2372" w:rsidRDefault="00FB6C80" w:rsidP="00232ED9">
      <w:pPr>
        <w:pStyle w:val="a3"/>
        <w:numPr>
          <w:ilvl w:val="0"/>
          <w:numId w:val="7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9B72F3">
        <w:rPr>
          <w:rFonts w:hint="eastAsia"/>
        </w:rPr>
        <w:t>在页面上</w:t>
      </w:r>
      <w:r w:rsidR="00E87CFE">
        <w:rPr>
          <w:rFonts w:hint="eastAsia"/>
        </w:rPr>
        <w:t>实现</w:t>
      </w:r>
      <w:r w:rsidR="009B72F3">
        <w:rPr>
          <w:rFonts w:hint="eastAsia"/>
        </w:rPr>
        <w:t>一个计</w:t>
      </w:r>
      <w:r w:rsidR="00E87CFE">
        <w:rPr>
          <w:rFonts w:hint="eastAsia"/>
        </w:rPr>
        <w:t>时</w:t>
      </w:r>
      <w:r w:rsidR="009B72F3">
        <w:rPr>
          <w:rFonts w:hint="eastAsia"/>
        </w:rPr>
        <w:t>器，点击按钮</w:t>
      </w:r>
      <w:r w:rsidR="00EE00E5">
        <w:rPr>
          <w:rFonts w:hint="eastAsia"/>
        </w:rPr>
        <w:t>开始/</w:t>
      </w:r>
      <w:r w:rsidR="009B72F3">
        <w:rPr>
          <w:rFonts w:hint="eastAsia"/>
        </w:rPr>
        <w:t>暂停</w:t>
      </w:r>
      <w:r w:rsidR="00EE00E5">
        <w:rPr>
          <w:rFonts w:hint="eastAsia"/>
        </w:rPr>
        <w:t>计时</w:t>
      </w:r>
      <w:r w:rsidR="009B72F3">
        <w:rPr>
          <w:rFonts w:hint="eastAsia"/>
        </w:rPr>
        <w:t>。</w:t>
      </w:r>
    </w:p>
    <w:p w14:paraId="0EA339DA" w14:textId="7C90852D" w:rsidR="007D2FA6" w:rsidRPr="008540BC" w:rsidRDefault="007D2FA6" w:rsidP="00787624">
      <w:pPr>
        <w:spacing w:line="360" w:lineRule="auto"/>
        <w:ind w:firstLineChars="200" w:firstLine="420"/>
      </w:pPr>
    </w:p>
    <w:p w14:paraId="3E27A651" w14:textId="12243D7B" w:rsidR="00902586" w:rsidRPr="008540BC" w:rsidRDefault="00902586" w:rsidP="00787624">
      <w:pPr>
        <w:spacing w:line="360" w:lineRule="auto"/>
        <w:ind w:firstLineChars="200" w:firstLine="420"/>
      </w:pPr>
    </w:p>
    <w:p w14:paraId="1357592D" w14:textId="1B3932E6" w:rsidR="00CD77C7" w:rsidRDefault="00CD77C7">
      <w:pPr>
        <w:widowControl/>
        <w:jc w:val="left"/>
      </w:pPr>
      <w:r>
        <w:br w:type="page"/>
      </w:r>
    </w:p>
    <w:p w14:paraId="366EDF5B" w14:textId="48746369" w:rsidR="00CD77C7" w:rsidRPr="00340E21" w:rsidRDefault="00CD77C7" w:rsidP="00CD77C7">
      <w:pPr>
        <w:pStyle w:val="1"/>
        <w:jc w:val="right"/>
        <w:rPr>
          <w:sz w:val="52"/>
          <w:szCs w:val="52"/>
        </w:rPr>
      </w:pPr>
      <w:bookmarkStart w:id="28" w:name="_Toc62326273"/>
      <w:r w:rsidRPr="00340E21">
        <w:rPr>
          <w:rFonts w:hint="eastAsia"/>
          <w:sz w:val="52"/>
          <w:szCs w:val="52"/>
        </w:rPr>
        <w:lastRenderedPageBreak/>
        <w:t>第</w:t>
      </w:r>
      <w:r>
        <w:rPr>
          <w:sz w:val="52"/>
          <w:szCs w:val="52"/>
        </w:rPr>
        <w:t>3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CE23CF" w:rsidRPr="00CE23CF">
        <w:rPr>
          <w:sz w:val="52"/>
          <w:szCs w:val="52"/>
        </w:rPr>
        <w:t>Vue的</w:t>
      </w:r>
      <w:r w:rsidR="00AD2D70">
        <w:rPr>
          <w:rFonts w:hint="eastAsia"/>
          <w:sz w:val="52"/>
          <w:szCs w:val="52"/>
        </w:rPr>
        <w:t>内置</w:t>
      </w:r>
      <w:r w:rsidR="00CE23CF" w:rsidRPr="00CE23CF">
        <w:rPr>
          <w:sz w:val="52"/>
          <w:szCs w:val="52"/>
        </w:rPr>
        <w:t>指令</w:t>
      </w:r>
      <w:r w:rsidR="00AD2D70" w:rsidRPr="00CE23CF">
        <w:rPr>
          <w:sz w:val="52"/>
          <w:szCs w:val="52"/>
        </w:rPr>
        <w:t>与语法</w:t>
      </w:r>
      <w:bookmarkEnd w:id="28"/>
    </w:p>
    <w:p w14:paraId="567B7362" w14:textId="0CBC82CE" w:rsidR="00CD77C7" w:rsidRPr="00CD5136" w:rsidRDefault="00CD77C7" w:rsidP="00CD77C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对Vue</w:t>
      </w:r>
      <w:r w:rsidRPr="00CD5136">
        <w:t xml:space="preserve"> 3</w:t>
      </w:r>
      <w:r w:rsidR="00D41277">
        <w:rPr>
          <w:rFonts w:hint="eastAsia"/>
        </w:rPr>
        <w:t>中的语法和</w:t>
      </w:r>
      <w:r w:rsidR="00C15167">
        <w:rPr>
          <w:rFonts w:hint="eastAsia"/>
        </w:rPr>
        <w:t>内置</w:t>
      </w:r>
      <w:r w:rsidR="00D41277">
        <w:rPr>
          <w:rFonts w:hint="eastAsia"/>
        </w:rPr>
        <w:t>指令进行介绍，包括差值绑定、计算属性、</w:t>
      </w:r>
      <w:r w:rsidR="000C5F6F">
        <w:rPr>
          <w:rFonts w:hint="eastAsia"/>
        </w:rPr>
        <w:t>条件渲染</w:t>
      </w:r>
      <w:r w:rsidR="00D41277">
        <w:rPr>
          <w:rFonts w:hint="eastAsia"/>
        </w:rPr>
        <w:t>指令、</w:t>
      </w:r>
      <w:r w:rsidR="000C5F6F">
        <w:rPr>
          <w:rFonts w:hint="eastAsia"/>
        </w:rPr>
        <w:t>列表渲染指令</w:t>
      </w:r>
      <w:r w:rsidR="00D41277">
        <w:rPr>
          <w:rFonts w:hint="eastAsia"/>
        </w:rPr>
        <w:t>等，</w:t>
      </w:r>
      <w:r w:rsidR="0066288C">
        <w:rPr>
          <w:rFonts w:hint="eastAsia"/>
        </w:rPr>
        <w:t>对于在Vue</w:t>
      </w:r>
      <w:r w:rsidR="0066288C">
        <w:t xml:space="preserve"> 3</w:t>
      </w:r>
      <w:r w:rsidR="0066288C">
        <w:rPr>
          <w:rFonts w:hint="eastAsia"/>
        </w:rPr>
        <w:t>中有变更的部分会在对应的小节中进行说明。</w:t>
      </w:r>
    </w:p>
    <w:p w14:paraId="59066D49" w14:textId="68FAF9CD" w:rsidR="00CD77C7" w:rsidRPr="00852E02" w:rsidRDefault="008F7942" w:rsidP="00CD77C7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9" w:name="_Toc62326274"/>
      <w:r>
        <w:rPr>
          <w:rFonts w:asciiTheme="minorHAnsi" w:eastAsiaTheme="minorHAnsi" w:hAnsiTheme="minorHAnsi"/>
          <w:sz w:val="36"/>
          <w:szCs w:val="36"/>
        </w:rPr>
        <w:t>3</w:t>
      </w:r>
      <w:r w:rsidR="00CD77C7" w:rsidRPr="00852E02">
        <w:rPr>
          <w:rFonts w:asciiTheme="minorHAnsi" w:eastAsiaTheme="minorHAnsi" w:hAnsiTheme="minorHAnsi"/>
          <w:sz w:val="36"/>
          <w:szCs w:val="36"/>
        </w:rPr>
        <w:t>.1</w:t>
      </w:r>
      <w:r w:rsidR="00180EEC">
        <w:rPr>
          <w:rFonts w:asciiTheme="minorHAnsi" w:eastAsiaTheme="minorHAnsi" w:hAnsiTheme="minorHAnsi" w:hint="eastAsia"/>
          <w:sz w:val="36"/>
          <w:szCs w:val="36"/>
        </w:rPr>
        <w:t>插</w:t>
      </w:r>
      <w:r w:rsidRPr="008F7942">
        <w:rPr>
          <w:rFonts w:asciiTheme="minorHAnsi" w:eastAsiaTheme="minorHAnsi" w:hAnsiTheme="minorHAnsi" w:hint="eastAsia"/>
          <w:sz w:val="36"/>
          <w:szCs w:val="36"/>
        </w:rPr>
        <w:t>值绑定</w:t>
      </w:r>
      <w:bookmarkEnd w:id="29"/>
    </w:p>
    <w:p w14:paraId="669B7EEE" w14:textId="68DA2213" w:rsidR="00CD77C7" w:rsidRPr="0070221F" w:rsidRDefault="008F7942" w:rsidP="00CD77C7">
      <w:pPr>
        <w:pStyle w:val="3"/>
        <w:rPr>
          <w:sz w:val="24"/>
          <w:szCs w:val="28"/>
        </w:rPr>
      </w:pPr>
      <w:bookmarkStart w:id="30" w:name="_Toc62326275"/>
      <w:r>
        <w:t>3</w:t>
      </w:r>
      <w:r w:rsidR="00CD77C7">
        <w:t>.1.1</w:t>
      </w:r>
      <w:r w:rsidRPr="008F7942">
        <w:rPr>
          <w:rFonts w:hint="eastAsia"/>
        </w:rPr>
        <w:t>文本</w:t>
      </w:r>
      <w:r w:rsidR="00180EEC">
        <w:rPr>
          <w:rFonts w:hint="eastAsia"/>
        </w:rPr>
        <w:t>插</w:t>
      </w:r>
      <w:r w:rsidRPr="008F7942">
        <w:rPr>
          <w:rFonts w:hint="eastAsia"/>
        </w:rPr>
        <w:t>值</w:t>
      </w:r>
      <w:r w:rsidR="00974FF8">
        <w:rPr>
          <w:rFonts w:hint="eastAsia"/>
        </w:rPr>
        <w:t>与表达式</w:t>
      </w:r>
      <w:bookmarkEnd w:id="30"/>
    </w:p>
    <w:p w14:paraId="7E12D725" w14:textId="1BDDA39B" w:rsidR="00DC312F" w:rsidRDefault="00FA5A4D" w:rsidP="006D75E2">
      <w:pPr>
        <w:spacing w:line="360" w:lineRule="auto"/>
        <w:ind w:firstLineChars="200" w:firstLine="420"/>
        <w:jc w:val="left"/>
      </w:pPr>
      <w:r>
        <w:t>文本插值最基本的方法</w:t>
      </w:r>
      <w:r>
        <w:rPr>
          <w:rFonts w:hint="eastAsia"/>
        </w:rPr>
        <w:t>是</w:t>
      </w:r>
      <w:r w:rsidR="009E7679">
        <w:rPr>
          <w:rFonts w:hint="eastAsia"/>
        </w:rPr>
        <w:t>使用双大括号（</w:t>
      </w:r>
      <w:r w:rsidR="009E7679">
        <w:t>Mustache语法）“</w:t>
      </w:r>
      <w:r>
        <w:rPr>
          <w:rFonts w:hint="eastAsia"/>
        </w:rPr>
        <w:t>{</w:t>
      </w:r>
      <w:r>
        <w:t>{ }}</w:t>
      </w:r>
      <w:r w:rsidR="009E7679">
        <w:t>”，</w:t>
      </w:r>
      <w:r w:rsidR="00A3222B" w:rsidRPr="00A3222B">
        <w:t>Vue将会获取计算后的值</w:t>
      </w:r>
      <w:r w:rsidR="00007D0E">
        <w:rPr>
          <w:rFonts w:hint="eastAsia"/>
        </w:rPr>
        <w:t>，将大括号里的内容替换为设定值</w:t>
      </w:r>
      <w:r w:rsidR="00007D0E">
        <w:t>，</w:t>
      </w:r>
      <w:r w:rsidR="00007D0E" w:rsidRPr="00A3222B">
        <w:t>以文本的形式将其展示出来。</w:t>
      </w:r>
      <w:r w:rsidR="00007D0E">
        <w:t>通过任何方法修改数据</w:t>
      </w:r>
      <w:r w:rsidR="00007D0E">
        <w:rPr>
          <w:rFonts w:hint="eastAsia"/>
        </w:rPr>
        <w:t>设定值</w:t>
      </w:r>
      <w:r w:rsidR="00007D0E">
        <w:t>，大括号的内容都</w:t>
      </w:r>
      <w:r w:rsidR="00007D0E">
        <w:rPr>
          <w:rFonts w:hint="eastAsia"/>
        </w:rPr>
        <w:t>会被实时替换</w:t>
      </w:r>
      <w:r w:rsidR="004D7D01">
        <w:rPr>
          <w:rFonts w:hint="eastAsia"/>
        </w:rPr>
        <w:t>。</w:t>
      </w:r>
      <w:r w:rsidR="00410891">
        <w:rPr>
          <w:rFonts w:hint="eastAsia"/>
        </w:rPr>
        <w:t>例</w:t>
      </w:r>
      <w:r w:rsidR="00410891" w:rsidRPr="00A82A14">
        <w:rPr>
          <w:rFonts w:hint="eastAsia"/>
          <w:b/>
          <w:bCs/>
        </w:rPr>
        <w:t>2</w:t>
      </w:r>
      <w:r w:rsidR="00410891" w:rsidRPr="00A82A14">
        <w:rPr>
          <w:b/>
          <w:bCs/>
        </w:rPr>
        <w:t>-2</w:t>
      </w:r>
      <w:r w:rsidR="00410891">
        <w:rPr>
          <w:rFonts w:hint="eastAsia"/>
        </w:rPr>
        <w:t>中的</w:t>
      </w:r>
      <w:r w:rsidR="00410891" w:rsidRPr="00A82A14">
        <w:rPr>
          <w:rFonts w:hint="eastAsia"/>
          <w:i/>
          <w:iCs/>
        </w:rPr>
        <w:t>hello</w:t>
      </w:r>
      <w:r w:rsidR="00410891">
        <w:rPr>
          <w:rFonts w:hint="eastAsia"/>
        </w:rPr>
        <w:t>，例</w:t>
      </w:r>
      <w:r w:rsidR="00410891" w:rsidRPr="00A82A14">
        <w:rPr>
          <w:rFonts w:hint="eastAsia"/>
          <w:b/>
          <w:bCs/>
        </w:rPr>
        <w:t>2</w:t>
      </w:r>
      <w:r w:rsidR="00410891" w:rsidRPr="00A82A14">
        <w:rPr>
          <w:b/>
          <w:bCs/>
        </w:rPr>
        <w:t>-5</w:t>
      </w:r>
      <w:r w:rsidR="00410891">
        <w:rPr>
          <w:rFonts w:hint="eastAsia"/>
        </w:rPr>
        <w:t>中的</w:t>
      </w:r>
      <w:r w:rsidR="00410891" w:rsidRPr="00A82A14">
        <w:rPr>
          <w:rFonts w:hint="eastAsia"/>
          <w:i/>
          <w:iCs/>
        </w:rPr>
        <w:t>a</w:t>
      </w:r>
      <w:r w:rsidR="00410891">
        <w:rPr>
          <w:rFonts w:hint="eastAsia"/>
        </w:rPr>
        <w:t>，</w:t>
      </w:r>
      <w:r w:rsidR="00410891" w:rsidRPr="00A82A14">
        <w:rPr>
          <w:rFonts w:hint="eastAsia"/>
          <w:i/>
          <w:iCs/>
        </w:rPr>
        <w:t>b</w:t>
      </w:r>
      <w:r w:rsidR="00410891">
        <w:rPr>
          <w:rFonts w:hint="eastAsia"/>
        </w:rPr>
        <w:t>，</w:t>
      </w:r>
      <w:r w:rsidR="00410891" w:rsidRPr="00A82A14">
        <w:rPr>
          <w:rFonts w:hint="eastAsia"/>
          <w:i/>
          <w:iCs/>
        </w:rPr>
        <w:t>c</w:t>
      </w:r>
      <w:r w:rsidR="00410891">
        <w:rPr>
          <w:rFonts w:hint="eastAsia"/>
        </w:rPr>
        <w:t>都是通过这种方式在页面中显示数据的。</w:t>
      </w:r>
    </w:p>
    <w:p w14:paraId="20DA3C64" w14:textId="4921503C" w:rsidR="00FD4FCC" w:rsidRDefault="00FD4FCC" w:rsidP="006D75E2">
      <w:pPr>
        <w:spacing w:line="360" w:lineRule="auto"/>
        <w:ind w:firstLineChars="200" w:firstLine="420"/>
        <w:jc w:val="left"/>
      </w:pPr>
      <w:r>
        <w:rPr>
          <w:rFonts w:hint="eastAsia"/>
        </w:rPr>
        <w:t>除了直接赋值，</w:t>
      </w:r>
      <w:r>
        <w:t>Mustache语法</w:t>
      </w:r>
      <w:r>
        <w:rPr>
          <w:rFonts w:hint="eastAsia"/>
        </w:rPr>
        <w:t>也接受表达式形式的值。表达式可由JavaScript表达式和过滤器构成。</w:t>
      </w:r>
      <w:r w:rsidR="0092267B">
        <w:rPr>
          <w:rFonts w:hint="eastAsia"/>
        </w:rPr>
        <w:t>表达式可以有变量、数值、运算符等，表达式的值是它的运算结果。</w:t>
      </w:r>
      <w:r w:rsidR="00CB3C09">
        <w:rPr>
          <w:rFonts w:hint="eastAsia"/>
        </w:rPr>
        <w:t>虽然</w:t>
      </w:r>
      <w:r w:rsidR="0092267B">
        <w:rPr>
          <w:rFonts w:hint="eastAsia"/>
        </w:rPr>
        <w:t>不支持条件语句，但可以通过三元式实现</w:t>
      </w:r>
      <w:r w:rsidR="009C330D">
        <w:rPr>
          <w:rFonts w:hint="eastAsia"/>
        </w:rPr>
        <w:t>简单的条件判断</w:t>
      </w:r>
      <w:r w:rsidR="0092267B">
        <w:rPr>
          <w:rFonts w:hint="eastAsia"/>
        </w:rPr>
        <w:t>。</w:t>
      </w:r>
    </w:p>
    <w:p w14:paraId="110CB3E0" w14:textId="256EEA3F" w:rsidR="00CD77C7" w:rsidRDefault="009A55C7" w:rsidP="009E7679">
      <w:pPr>
        <w:spacing w:line="360" w:lineRule="auto"/>
        <w:ind w:firstLineChars="200" w:firstLine="420"/>
        <w:jc w:val="left"/>
      </w:pPr>
      <w:r>
        <w:rPr>
          <w:rFonts w:hint="eastAsia"/>
        </w:rPr>
        <w:t>例</w:t>
      </w:r>
      <w:r w:rsidRPr="009A55C7">
        <w:rPr>
          <w:rFonts w:hint="eastAsia"/>
          <w:b/>
          <w:bCs/>
        </w:rPr>
        <w:t>3</w:t>
      </w:r>
      <w:r w:rsidRPr="009A55C7">
        <w:rPr>
          <w:b/>
          <w:bCs/>
        </w:rPr>
        <w:t>-1</w:t>
      </w:r>
      <w:r>
        <w:rPr>
          <w:rFonts w:hint="eastAsia"/>
        </w:rPr>
        <w:t>展示了</w:t>
      </w:r>
      <w:r w:rsidRPr="009A55C7">
        <w:rPr>
          <w:rFonts w:hint="eastAsia"/>
        </w:rPr>
        <w:t>通过文本</w:t>
      </w:r>
      <w:r w:rsidR="008A2ADE">
        <w:t>插</w:t>
      </w:r>
      <w:r w:rsidRPr="009A55C7">
        <w:rPr>
          <w:rFonts w:hint="eastAsia"/>
        </w:rPr>
        <w:t>值</w:t>
      </w:r>
      <w:r w:rsidR="00CC7B0E">
        <w:rPr>
          <w:rFonts w:hint="eastAsia"/>
        </w:rPr>
        <w:t>与表达式</w:t>
      </w:r>
      <w:r w:rsidRPr="009A55C7">
        <w:rPr>
          <w:rFonts w:hint="eastAsia"/>
        </w:rPr>
        <w:t>计算变量、表达式、条件运算符的值</w:t>
      </w:r>
      <w:r w:rsidR="00AB4AF6">
        <w:rPr>
          <w:rFonts w:hint="eastAsia"/>
        </w:rPr>
        <w:t>，在页面中的效果如图</w:t>
      </w:r>
      <w:r w:rsidR="00AB4AF6" w:rsidRPr="00AB4AF6">
        <w:rPr>
          <w:rFonts w:hint="eastAsia"/>
          <w:b/>
          <w:bCs/>
        </w:rPr>
        <w:t>3</w:t>
      </w:r>
      <w:r w:rsidR="00AB4AF6" w:rsidRPr="00AB4AF6">
        <w:rPr>
          <w:b/>
          <w:bCs/>
        </w:rPr>
        <w:t>-1</w:t>
      </w:r>
      <w:r w:rsidR="00AB4AF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D77C7" w14:paraId="306D7C2C" w14:textId="77777777" w:rsidTr="00E87B4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5360BDA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5715DA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09236129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变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num }}&lt;/p&gt;</w:t>
            </w:r>
          </w:p>
          <w:p w14:paraId="2D5314E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表达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5 + 10 }}&lt;/p&gt;</w:t>
            </w:r>
          </w:p>
          <w:p w14:paraId="67566FF5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条件运算符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true ? 5 : 10 }}&lt;/p&gt;</w:t>
            </w:r>
          </w:p>
          <w:p w14:paraId="7A11FC1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F01FD3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2A5CEE3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A2AB04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62B8A16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import { ref } from "vue";</w:t>
            </w:r>
          </w:p>
          <w:p w14:paraId="6013D21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36EA91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775AE705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755DA638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const num = ref("2");</w:t>
            </w:r>
          </w:p>
          <w:p w14:paraId="24BEB8D8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3C5EBB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AF1B77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  num,</w:t>
            </w:r>
          </w:p>
          <w:p w14:paraId="4618D34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16D6231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C5CDC2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7AF00E32" w14:textId="317587CD" w:rsidR="00CD77C7" w:rsidRPr="004173C6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  <w:r w:rsidR="00CD77C7"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="00CD77C7">
              <w:rPr>
                <w:rFonts w:ascii="Courier New" w:hAnsi="Courier New" w:cs="Courier New"/>
                <w:sz w:val="18"/>
                <w:szCs w:val="20"/>
              </w:rPr>
              <w:tab/>
            </w:r>
            <w:r w:rsidR="00CD77C7" w:rsidRPr="004173C6">
              <w:rPr>
                <w:rFonts w:ascii="Courier New" w:hAnsi="Courier New" w:cs="Courier New"/>
                <w:sz w:val="18"/>
                <w:szCs w:val="20"/>
              </w:rPr>
              <w:t>&lt;/body&gt;</w:t>
            </w:r>
          </w:p>
          <w:p w14:paraId="665D9D6E" w14:textId="77777777" w:rsidR="00CD77C7" w:rsidRPr="000803BE" w:rsidRDefault="00CD77C7" w:rsidP="00E87B4E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/html&gt;</w:t>
            </w:r>
          </w:p>
        </w:tc>
      </w:tr>
    </w:tbl>
    <w:p w14:paraId="73417D72" w14:textId="4513AD7C" w:rsidR="00CD77C7" w:rsidRDefault="00CD77C7" w:rsidP="00CD77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5F0FD0"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 w:rsidR="00F900AA">
        <w:rPr>
          <w:rFonts w:hint="eastAsia"/>
          <w:b/>
          <w:bCs/>
          <w:sz w:val="18"/>
          <w:szCs w:val="20"/>
        </w:rPr>
        <w:t>通过文本</w:t>
      </w:r>
      <w:r w:rsidR="00FD4FCC" w:rsidRPr="00FD4FCC">
        <w:rPr>
          <w:rFonts w:hint="eastAsia"/>
          <w:b/>
          <w:bCs/>
          <w:sz w:val="18"/>
          <w:szCs w:val="20"/>
        </w:rPr>
        <w:t>插</w:t>
      </w:r>
      <w:r w:rsidR="00F900AA">
        <w:rPr>
          <w:rFonts w:hint="eastAsia"/>
          <w:b/>
          <w:bCs/>
          <w:sz w:val="18"/>
          <w:szCs w:val="20"/>
        </w:rPr>
        <w:t>值计算变量、表达式、条件运算符的值</w:t>
      </w:r>
    </w:p>
    <w:p w14:paraId="5B12735F" w14:textId="682283D9" w:rsidR="00E374F0" w:rsidRDefault="00E374F0" w:rsidP="00CD77C7">
      <w:pPr>
        <w:spacing w:line="360" w:lineRule="auto"/>
        <w:jc w:val="center"/>
        <w:rPr>
          <w:b/>
          <w:bCs/>
          <w:sz w:val="18"/>
          <w:szCs w:val="20"/>
        </w:rPr>
      </w:pPr>
    </w:p>
    <w:p w14:paraId="14783BA6" w14:textId="085AAF58" w:rsidR="009A55C7" w:rsidRDefault="009A55C7" w:rsidP="00CD77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7C9BF66" wp14:editId="71C0A2D0">
            <wp:extent cx="2484335" cy="1440305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84335" cy="144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32964" w14:textId="5E5C29B4" w:rsidR="009A55C7" w:rsidRDefault="009A55C7" w:rsidP="009A55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>
        <w:rPr>
          <w:rFonts w:hint="eastAsia"/>
          <w:b/>
          <w:bCs/>
          <w:sz w:val="18"/>
          <w:szCs w:val="20"/>
        </w:rPr>
        <w:t>通过文本</w:t>
      </w:r>
      <w:r w:rsidR="00FD4FCC" w:rsidRPr="00FD4FCC">
        <w:rPr>
          <w:rFonts w:hint="eastAsia"/>
          <w:b/>
          <w:bCs/>
          <w:sz w:val="18"/>
          <w:szCs w:val="20"/>
        </w:rPr>
        <w:t>插</w:t>
      </w:r>
      <w:r>
        <w:rPr>
          <w:rFonts w:hint="eastAsia"/>
          <w:b/>
          <w:bCs/>
          <w:sz w:val="18"/>
          <w:szCs w:val="20"/>
        </w:rPr>
        <w:t>值显示变量、表达式、条件运算符的值</w:t>
      </w:r>
    </w:p>
    <w:p w14:paraId="1A057E3D" w14:textId="530E6CA8" w:rsidR="009A55C7" w:rsidRDefault="009A55C7" w:rsidP="00CD77C7">
      <w:pPr>
        <w:spacing w:line="360" w:lineRule="auto"/>
        <w:jc w:val="center"/>
        <w:rPr>
          <w:b/>
          <w:bCs/>
          <w:sz w:val="18"/>
          <w:szCs w:val="20"/>
        </w:rPr>
      </w:pPr>
    </w:p>
    <w:p w14:paraId="662E10A7" w14:textId="7BC92ABC" w:rsidR="003F3837" w:rsidRDefault="0015223A" w:rsidP="0015223A">
      <w:pPr>
        <w:spacing w:line="360" w:lineRule="auto"/>
        <w:ind w:firstLineChars="200" w:firstLine="420"/>
        <w:jc w:val="left"/>
      </w:pPr>
      <w:r>
        <w:t>Vue</w:t>
      </w:r>
      <w:r>
        <w:rPr>
          <w:rFonts w:hint="eastAsia"/>
        </w:rPr>
        <w:t>的</w:t>
      </w:r>
      <w:r>
        <w:t>“</w:t>
      </w:r>
      <w:r>
        <w:rPr>
          <w:rFonts w:hint="eastAsia"/>
        </w:rPr>
        <w:t>{</w:t>
      </w:r>
      <w:r>
        <w:t>{ }}”</w:t>
      </w:r>
      <w:r>
        <w:rPr>
          <w:rFonts w:hint="eastAsia"/>
        </w:rPr>
        <w:t>内</w:t>
      </w:r>
      <w:r>
        <w:t>只支持单个表达式，不支持语句和流控制。</w:t>
      </w:r>
      <w:r>
        <w:rPr>
          <w:rFonts w:hint="eastAsia"/>
        </w:rPr>
        <w:t>并且</w:t>
      </w:r>
      <w:r>
        <w:t>在表达式中，不能使用用户自定义</w:t>
      </w:r>
      <w:r>
        <w:rPr>
          <w:rFonts w:hint="eastAsia"/>
        </w:rPr>
        <w:t>的全局变量。</w:t>
      </w:r>
      <w:r w:rsidR="003E358F">
        <w:t>“</w:t>
      </w:r>
      <w:r w:rsidR="003E358F">
        <w:rPr>
          <w:rFonts w:hint="eastAsia"/>
        </w:rPr>
        <w:t>{</w:t>
      </w:r>
      <w:r w:rsidR="003E358F">
        <w:t>{ }}”</w:t>
      </w:r>
      <w:r w:rsidR="003E358F">
        <w:rPr>
          <w:rFonts w:hint="eastAsia"/>
        </w:rPr>
        <w:t>可以放在H</w:t>
      </w:r>
      <w:r w:rsidR="003E358F">
        <w:t>TML</w:t>
      </w:r>
      <w:r w:rsidR="003E358F">
        <w:rPr>
          <w:rFonts w:hint="eastAsia"/>
        </w:rPr>
        <w:t>标签内，但Vue指令和自身特性内是不可以插值的。</w:t>
      </w:r>
    </w:p>
    <w:p w14:paraId="0D9ACF0F" w14:textId="246DA50F" w:rsidR="0015223A" w:rsidRDefault="0015223A" w:rsidP="0015223A">
      <w:pPr>
        <w:spacing w:line="360" w:lineRule="auto"/>
        <w:ind w:firstLineChars="200" w:firstLine="420"/>
        <w:jc w:val="left"/>
      </w:pPr>
      <w:r w:rsidRPr="00DC312F">
        <w:rPr>
          <w:rFonts w:hint="eastAsia"/>
        </w:rPr>
        <w:t>如果想显示</w:t>
      </w:r>
      <w:r>
        <w:t>“</w:t>
      </w:r>
      <w:r>
        <w:rPr>
          <w:rFonts w:hint="eastAsia"/>
        </w:rPr>
        <w:t>{</w:t>
      </w:r>
      <w:r>
        <w:t>{ }}”</w:t>
      </w:r>
      <w:r w:rsidRPr="00DC312F">
        <w:rPr>
          <w:rFonts w:hint="eastAsia"/>
        </w:rPr>
        <w:t>标签，而不进行替换，</w:t>
      </w:r>
      <w:r>
        <w:rPr>
          <w:rFonts w:hint="eastAsia"/>
        </w:rPr>
        <w:t>可以</w:t>
      </w:r>
      <w:r w:rsidRPr="00DC312F">
        <w:t>使用v-pre跳过这个元素和它的子元素的编译过程</w:t>
      </w:r>
      <w:r>
        <w:rPr>
          <w:rFonts w:hint="eastAsia"/>
        </w:rPr>
        <w:t>。</w:t>
      </w:r>
      <w:r w:rsidR="000F2594">
        <w:rPr>
          <w:rFonts w:hint="eastAsia"/>
        </w:rPr>
        <w:t>此外，</w:t>
      </w:r>
      <w:r w:rsidR="000F2594" w:rsidRPr="000F2594">
        <w:t>HTML绑定Vue实例，在页面加载时</w:t>
      </w:r>
      <w:r w:rsidR="000F2594">
        <w:rPr>
          <w:rFonts w:hint="eastAsia"/>
        </w:rPr>
        <w:t>可能</w:t>
      </w:r>
      <w:r w:rsidR="000F2594" w:rsidRPr="000F2594">
        <w:t>会闪烁</w:t>
      </w:r>
      <w:r w:rsidR="000F2594">
        <w:rPr>
          <w:rFonts w:hint="eastAsia"/>
        </w:rPr>
        <w:t>。原因是</w:t>
      </w:r>
      <w:r w:rsidR="000F2594" w:rsidRPr="000F2594">
        <w:t>Vue来不及渲染，页面显示出</w:t>
      </w:r>
      <w:r w:rsidR="000F2594">
        <w:rPr>
          <w:rFonts w:hint="eastAsia"/>
        </w:rPr>
        <w:t>了</w:t>
      </w:r>
      <w:r w:rsidR="000F2594" w:rsidRPr="000F2594">
        <w:t>Vue源代码</w:t>
      </w:r>
      <w:r w:rsidR="000F2594">
        <w:rPr>
          <w:rFonts w:hint="eastAsia"/>
        </w:rPr>
        <w:t>，</w:t>
      </w:r>
      <w:r w:rsidR="000F2594" w:rsidRPr="000F2594">
        <w:t>可以使用v-cloak指令</w:t>
      </w:r>
      <w:r w:rsidR="008A5F1E" w:rsidRPr="008A5F1E">
        <w:rPr>
          <w:rFonts w:hint="eastAsia"/>
        </w:rPr>
        <w:t>隐藏未编译的</w:t>
      </w:r>
      <w:r w:rsidR="008A5F1E" w:rsidRPr="008A5F1E">
        <w:t>Mustache标签直到实例准备完毕</w:t>
      </w:r>
      <w:r w:rsidR="000F2594" w:rsidRPr="000F2594">
        <w:t>。</w:t>
      </w:r>
    </w:p>
    <w:p w14:paraId="15900F85" w14:textId="07F172CE" w:rsidR="00CE574C" w:rsidRPr="0070221F" w:rsidRDefault="00CE574C" w:rsidP="00CE574C">
      <w:pPr>
        <w:pStyle w:val="3"/>
        <w:rPr>
          <w:sz w:val="24"/>
          <w:szCs w:val="28"/>
        </w:rPr>
      </w:pPr>
      <w:bookmarkStart w:id="31" w:name="_Toc62326276"/>
      <w:r>
        <w:lastRenderedPageBreak/>
        <w:t>3.1.2</w:t>
      </w:r>
      <w:r>
        <w:rPr>
          <w:rFonts w:hint="eastAsia"/>
        </w:rPr>
        <w:t>过滤器</w:t>
      </w:r>
      <w:bookmarkEnd w:id="31"/>
    </w:p>
    <w:p w14:paraId="0320028E" w14:textId="247C4927" w:rsidR="00CE574C" w:rsidRDefault="00830705" w:rsidP="005773A7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 w:rsidR="005773A7">
        <w:t>Vue</w:t>
      </w:r>
      <w:r>
        <w:t xml:space="preserve"> 2.</w:t>
      </w:r>
      <w:r>
        <w:rPr>
          <w:rFonts w:hint="eastAsia"/>
        </w:rPr>
        <w:t>x中</w:t>
      </w:r>
      <w:r w:rsidR="005773A7">
        <w:t>支持在</w:t>
      </w:r>
      <w:r w:rsidR="00C41EDD">
        <w:t>“</w:t>
      </w:r>
      <w:r w:rsidR="00C41EDD">
        <w:rPr>
          <w:rFonts w:hint="eastAsia"/>
        </w:rPr>
        <w:t>{</w:t>
      </w:r>
      <w:r w:rsidR="00C41EDD">
        <w:t>{ }}”</w:t>
      </w:r>
      <w:r w:rsidR="005773A7">
        <w:t>插值的尾部添加</w:t>
      </w:r>
      <w:r w:rsidR="00C41EDD">
        <w:rPr>
          <w:rFonts w:hint="eastAsia"/>
        </w:rPr>
        <w:t>过滤器，用</w:t>
      </w:r>
      <w:r w:rsidR="005773A7">
        <w:t xml:space="preserve">管道符“ </w:t>
      </w:r>
      <w:r w:rsidR="00C41EDD">
        <w:rPr>
          <w:rFonts w:hint="eastAsia"/>
        </w:rPr>
        <w:t>|</w:t>
      </w:r>
      <w:r w:rsidR="005773A7">
        <w:t xml:space="preserve">” </w:t>
      </w:r>
      <w:r w:rsidR="00C41EDD">
        <w:rPr>
          <w:rFonts w:hint="eastAsia"/>
        </w:rPr>
        <w:t>表示。</w:t>
      </w:r>
      <w:r w:rsidR="005773A7">
        <w:t>经常用于格式化文</w:t>
      </w:r>
      <w:r w:rsidR="005773A7">
        <w:rPr>
          <w:rFonts w:hint="eastAsia"/>
        </w:rPr>
        <w:t>本，比如字母全部大写、</w:t>
      </w:r>
      <w:r w:rsidR="00E655C4">
        <w:rPr>
          <w:rFonts w:hint="eastAsia"/>
        </w:rPr>
        <w:t>格式化日期</w:t>
      </w:r>
      <w:r w:rsidR="005773A7">
        <w:rPr>
          <w:rFonts w:hint="eastAsia"/>
        </w:rPr>
        <w:t>等。过滤的规则是</w:t>
      </w:r>
      <w:r w:rsidR="00E655C4">
        <w:rPr>
          <w:rFonts w:hint="eastAsia"/>
        </w:rPr>
        <w:t>可以</w:t>
      </w:r>
      <w:r w:rsidR="005773A7">
        <w:rPr>
          <w:rFonts w:hint="eastAsia"/>
        </w:rPr>
        <w:t>自定义的，</w:t>
      </w:r>
      <w:r w:rsidR="005773A7">
        <w:t>通过给Vue实例添</w:t>
      </w:r>
      <w:r w:rsidR="005773A7">
        <w:rPr>
          <w:rFonts w:hint="eastAsia"/>
        </w:rPr>
        <w:t>加</w:t>
      </w:r>
      <w:r w:rsidR="005773A7">
        <w:t>filters来设置</w:t>
      </w:r>
      <w:r w:rsidR="00760510">
        <w:rPr>
          <w:rFonts w:hint="eastAsia"/>
        </w:rPr>
        <w:t>。</w:t>
      </w:r>
      <w:r w:rsidR="000A0A1C">
        <w:rPr>
          <w:rFonts w:hint="eastAsia"/>
        </w:rPr>
        <w:t>在Vue</w:t>
      </w:r>
      <w:r w:rsidR="000A0A1C">
        <w:t xml:space="preserve"> 3.0</w:t>
      </w:r>
      <w:r w:rsidR="000A0A1C">
        <w:rPr>
          <w:rFonts w:hint="eastAsia"/>
        </w:rPr>
        <w:t>中，过滤器已被移除，建议使用方法或计算属性来实现。</w:t>
      </w:r>
    </w:p>
    <w:p w14:paraId="59DC5DA2" w14:textId="379999A3" w:rsidR="005E5557" w:rsidRPr="005E5557" w:rsidRDefault="005E5557" w:rsidP="005773A7">
      <w:pPr>
        <w:spacing w:line="360" w:lineRule="auto"/>
        <w:ind w:firstLineChars="200" w:firstLine="420"/>
        <w:jc w:val="left"/>
      </w:pPr>
      <w:r>
        <w:rPr>
          <w:rFonts w:hint="eastAsia"/>
        </w:rPr>
        <w:t>下面的例</w:t>
      </w:r>
      <w:r w:rsidRPr="005E5557">
        <w:rPr>
          <w:rFonts w:hint="eastAsia"/>
          <w:b/>
          <w:bCs/>
        </w:rPr>
        <w:t>3</w:t>
      </w:r>
      <w:r w:rsidRPr="005E5557">
        <w:rPr>
          <w:b/>
          <w:bCs/>
        </w:rPr>
        <w:t>-2</w:t>
      </w:r>
      <w:r>
        <w:rPr>
          <w:rFonts w:hint="eastAsia"/>
        </w:rPr>
        <w:t>实现了</w:t>
      </w:r>
      <w:r w:rsidRPr="005E5557">
        <w:rPr>
          <w:rFonts w:hint="eastAsia"/>
        </w:rPr>
        <w:t>内置过滤器、过滤器串联与过滤器传参</w:t>
      </w:r>
      <w:r>
        <w:rPr>
          <w:rFonts w:hint="eastAsia"/>
        </w:rPr>
        <w:t>。uppercase是Vue的一个内置过滤器，可以将字符串转换为大写。</w:t>
      </w:r>
      <w:r w:rsidR="00F1458B">
        <w:rPr>
          <w:rFonts w:hint="eastAsia"/>
        </w:rPr>
        <w:t>通过使用多个管道符号可以将多个过滤器进行串联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60510" w14:paraId="3CA9E1CC" w14:textId="77777777" w:rsidTr="00E87B4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418D3F8" w14:textId="1B3D468C" w:rsidR="00760510" w:rsidRDefault="00760510" w:rsidP="00E87B4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>{{ string | upper</w:t>
            </w:r>
            <w:r w:rsidR="005E5557">
              <w:rPr>
                <w:rFonts w:ascii="Courier New" w:hAnsi="Courier New" w:cs="Courier New" w:hint="eastAsia"/>
                <w:sz w:val="18"/>
                <w:szCs w:val="20"/>
              </w:rPr>
              <w:t>c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ase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  <w:p w14:paraId="3C2DF5E4" w14:textId="7C013B8D" w:rsidR="00E87B4E" w:rsidRDefault="00E87B4E" w:rsidP="00E87B4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 xml:space="preserve">{{ string | </w:t>
            </w:r>
            <w:proofErr w:type="spellStart"/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>A</w:t>
            </w:r>
            <w:proofErr w:type="spellEnd"/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>B</w:t>
            </w:r>
            <w:proofErr w:type="spellEnd"/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  <w:p w14:paraId="6EE75B63" w14:textId="13D7F53C" w:rsidR="00E87B4E" w:rsidRPr="000803BE" w:rsidRDefault="00E87B4E" w:rsidP="00E87B4E">
            <w:pPr>
              <w:spacing w:line="360" w:lineRule="auto"/>
              <w:ind w:firstLine="360"/>
              <w:rPr>
                <w:sz w:val="24"/>
                <w:szCs w:val="28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 xml:space="preserve">{{ string |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arg1 arg2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</w:tc>
      </w:tr>
    </w:tbl>
    <w:p w14:paraId="2190F2CB" w14:textId="748E944E" w:rsidR="005E5557" w:rsidRDefault="005E5557" w:rsidP="005E555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内置过滤器、过滤器串联与过滤器传参</w:t>
      </w:r>
    </w:p>
    <w:p w14:paraId="392D9B7D" w14:textId="77777777" w:rsidR="00A3445F" w:rsidRDefault="00A3445F" w:rsidP="00A3445F">
      <w:pPr>
        <w:spacing w:line="360" w:lineRule="auto"/>
        <w:ind w:firstLineChars="200" w:firstLine="420"/>
        <w:jc w:val="left"/>
      </w:pPr>
      <w:r>
        <w:rPr>
          <w:rFonts w:hint="eastAsia"/>
        </w:rPr>
        <w:t>当有多个参数时，可以通过空格将参数分开，过滤器会将string作为第一个参数，arg</w:t>
      </w:r>
      <w:r>
        <w:t>1</w:t>
      </w:r>
      <w:r>
        <w:rPr>
          <w:rFonts w:hint="eastAsia"/>
        </w:rPr>
        <w:t>、arg</w:t>
      </w:r>
      <w:r>
        <w:t>2</w:t>
      </w:r>
      <w:r>
        <w:rPr>
          <w:rFonts w:hint="eastAsia"/>
        </w:rPr>
        <w:t>分别作为第二个与第三个参数传入。参数可以是表达式，也可以使用单引号传入字符串。</w:t>
      </w:r>
    </w:p>
    <w:p w14:paraId="2F2E1B76" w14:textId="425C72B7" w:rsidR="00CE574C" w:rsidRPr="0015223A" w:rsidRDefault="000A53FC" w:rsidP="001D0844">
      <w:pPr>
        <w:spacing w:line="360" w:lineRule="auto"/>
        <w:ind w:firstLineChars="200" w:firstLine="420"/>
        <w:jc w:val="left"/>
      </w:pPr>
      <w:r>
        <w:rPr>
          <w:rFonts w:hint="eastAsia"/>
        </w:rPr>
        <w:t>包括</w:t>
      </w:r>
      <w:r w:rsidR="00C67061">
        <w:rPr>
          <w:rFonts w:hint="eastAsia"/>
        </w:rPr>
        <w:t>uppercase，Vue</w:t>
      </w:r>
      <w:r>
        <w:rPr>
          <w:rFonts w:hint="eastAsia"/>
        </w:rPr>
        <w:t>总共</w:t>
      </w:r>
      <w:r w:rsidR="00C67061">
        <w:rPr>
          <w:rFonts w:hint="eastAsia"/>
        </w:rPr>
        <w:t>内置</w:t>
      </w:r>
      <w:r>
        <w:rPr>
          <w:rFonts w:hint="eastAsia"/>
        </w:rPr>
        <w:t>了1</w:t>
      </w:r>
      <w:r>
        <w:t>0</w:t>
      </w:r>
      <w:r>
        <w:rPr>
          <w:rFonts w:hint="eastAsia"/>
        </w:rPr>
        <w:t>种</w:t>
      </w:r>
      <w:r w:rsidR="00C67061">
        <w:rPr>
          <w:rFonts w:hint="eastAsia"/>
        </w:rPr>
        <w:t>过滤器</w:t>
      </w:r>
      <w:r>
        <w:rPr>
          <w:rFonts w:hint="eastAsia"/>
        </w:rPr>
        <w:t>，将会在过滤器的章节进行</w:t>
      </w:r>
      <w:r w:rsidR="00CA1447">
        <w:rPr>
          <w:rFonts w:hint="eastAsia"/>
        </w:rPr>
        <w:t>详细</w:t>
      </w:r>
      <w:r>
        <w:rPr>
          <w:rFonts w:hint="eastAsia"/>
        </w:rPr>
        <w:t>介绍。</w:t>
      </w:r>
    </w:p>
    <w:p w14:paraId="30E4A253" w14:textId="68E255A9" w:rsidR="00D41EBD" w:rsidRPr="0070221F" w:rsidRDefault="00D41EBD" w:rsidP="00D41EBD">
      <w:pPr>
        <w:pStyle w:val="3"/>
        <w:rPr>
          <w:sz w:val="24"/>
          <w:szCs w:val="28"/>
        </w:rPr>
      </w:pPr>
      <w:bookmarkStart w:id="32" w:name="_Toc62326277"/>
      <w:r>
        <w:t>3.1.</w:t>
      </w:r>
      <w:r w:rsidR="00CE574C">
        <w:t>3</w:t>
      </w:r>
      <w:r>
        <w:t xml:space="preserve"> </w:t>
      </w:r>
      <w:r>
        <w:rPr>
          <w:rFonts w:hint="eastAsia"/>
        </w:rPr>
        <w:t>H</w:t>
      </w:r>
      <w:r>
        <w:t>TML</w:t>
      </w:r>
      <w:r w:rsidR="00FD4FCC" w:rsidRPr="00FD4FCC">
        <w:rPr>
          <w:rFonts w:hint="eastAsia"/>
        </w:rPr>
        <w:t>插</w:t>
      </w:r>
      <w:r w:rsidRPr="008F7942">
        <w:rPr>
          <w:rFonts w:hint="eastAsia"/>
        </w:rPr>
        <w:t>值</w:t>
      </w:r>
      <w:bookmarkEnd w:id="32"/>
    </w:p>
    <w:p w14:paraId="25E4A205" w14:textId="50D87A6E" w:rsidR="008B26CE" w:rsidRDefault="001E2F3A" w:rsidP="008B26CE">
      <w:pPr>
        <w:spacing w:line="360" w:lineRule="auto"/>
        <w:ind w:firstLineChars="200" w:firstLine="420"/>
        <w:jc w:val="left"/>
      </w:pPr>
      <w:r>
        <w:t>HTML插值可以动态渲染DOM 节点，常用于处理开发者无可预知和难以控制的DOM 结构</w:t>
      </w:r>
      <w:r w:rsidR="008B26CE">
        <w:rPr>
          <w:rFonts w:hint="eastAsia"/>
        </w:rPr>
        <w:t>。与文本</w:t>
      </w:r>
      <w:r w:rsidR="00FD4FCC" w:rsidRPr="00FD4FCC">
        <w:rPr>
          <w:rFonts w:hint="eastAsia"/>
        </w:rPr>
        <w:t>插</w:t>
      </w:r>
      <w:r w:rsidR="008B26CE">
        <w:rPr>
          <w:rFonts w:hint="eastAsia"/>
        </w:rPr>
        <w:t>值不同的是</w:t>
      </w:r>
      <w:r w:rsidR="00D848D0">
        <w:rPr>
          <w:rFonts w:hint="eastAsia"/>
        </w:rPr>
        <w:t>，</w:t>
      </w:r>
      <w:r w:rsidR="008B26CE">
        <w:rPr>
          <w:rFonts w:hint="eastAsia"/>
        </w:rPr>
        <w:t>文本插值中的代码被解释为节点的文本内容，</w:t>
      </w:r>
      <w:r w:rsidR="008B26CE">
        <w:t>而HTML插值</w:t>
      </w:r>
      <w:r w:rsidR="008B26CE">
        <w:rPr>
          <w:rFonts w:hint="eastAsia"/>
        </w:rPr>
        <w:t>中的代码则被渲染为视图节点。</w:t>
      </w:r>
    </w:p>
    <w:p w14:paraId="3B035C98" w14:textId="624470CA" w:rsidR="003E358F" w:rsidRDefault="003E358F" w:rsidP="003E358F">
      <w:pPr>
        <w:spacing w:line="360" w:lineRule="auto"/>
        <w:ind w:firstLineChars="200" w:firstLine="420"/>
        <w:jc w:val="left"/>
      </w:pPr>
      <w:r>
        <w:rPr>
          <w:rFonts w:hint="eastAsia"/>
        </w:rPr>
        <w:t>对于值是H</w:t>
      </w:r>
      <w:r>
        <w:t>TML</w:t>
      </w:r>
      <w:r>
        <w:rPr>
          <w:rFonts w:hint="eastAsia"/>
        </w:rPr>
        <w:t>的片段，可以使用三个大括号</w:t>
      </w:r>
      <w:r>
        <w:t>“</w:t>
      </w:r>
      <w:r>
        <w:rPr>
          <w:rFonts w:hint="eastAsia"/>
        </w:rPr>
        <w:t>{</w:t>
      </w:r>
      <w:r>
        <w:t>{</w:t>
      </w:r>
      <w:r>
        <w:rPr>
          <w:rFonts w:hint="eastAsia"/>
        </w:rPr>
        <w:t>{</w:t>
      </w:r>
      <w:r>
        <w:t xml:space="preserve"> </w:t>
      </w:r>
      <w:r>
        <w:rPr>
          <w:rFonts w:hint="eastAsia"/>
        </w:rPr>
        <w:t>}</w:t>
      </w:r>
      <w:r>
        <w:t>}}”</w:t>
      </w:r>
      <w:r>
        <w:rPr>
          <w:rFonts w:hint="eastAsia"/>
        </w:rPr>
        <w:t>来绑定。</w:t>
      </w:r>
      <w:r w:rsidR="003047E7">
        <w:rPr>
          <w:rFonts w:hint="eastAsia"/>
        </w:rPr>
        <w:t>也可以在标签内使用v-html=</w:t>
      </w:r>
      <w:r w:rsidR="003047E7">
        <w:t>””</w:t>
      </w:r>
      <w:r w:rsidR="003047E7">
        <w:rPr>
          <w:rFonts w:hint="eastAsia"/>
        </w:rPr>
        <w:t>的形式。所接受的字符串不会进行编译等操作</w:t>
      </w:r>
      <w:r w:rsidR="00E53531">
        <w:rPr>
          <w:rFonts w:hint="eastAsia"/>
        </w:rPr>
        <w:t>，</w:t>
      </w:r>
      <w:r w:rsidR="00E53531">
        <w:t>Vue</w:t>
      </w:r>
      <w:r w:rsidR="00E53531">
        <w:rPr>
          <w:rFonts w:hint="eastAsia"/>
        </w:rPr>
        <w:t>会把</w:t>
      </w:r>
      <w:r w:rsidR="00E53531">
        <w:t>被绑定的内容</w:t>
      </w:r>
      <w:r w:rsidR="00E53531">
        <w:rPr>
          <w:rFonts w:hint="eastAsia"/>
        </w:rPr>
        <w:t>解析</w:t>
      </w:r>
      <w:r w:rsidR="00E53531">
        <w:t>为DOM节点，</w:t>
      </w:r>
      <w:r w:rsidR="00E53531">
        <w:rPr>
          <w:rFonts w:hint="eastAsia"/>
        </w:rPr>
        <w:t>按照普通H</w:t>
      </w:r>
      <w:r w:rsidR="00E53531">
        <w:t>TML</w:t>
      </w:r>
      <w:r w:rsidR="00E53531">
        <w:rPr>
          <w:rFonts w:hint="eastAsia"/>
        </w:rPr>
        <w:t>处理，</w:t>
      </w:r>
      <w:r w:rsidR="00E53531">
        <w:t>从而实现动态渲染视图的效果。</w:t>
      </w:r>
    </w:p>
    <w:p w14:paraId="7C627120" w14:textId="267FB399" w:rsidR="00902586" w:rsidRDefault="00A55986" w:rsidP="00D848D0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，在网站上直接动态渲染任意H</w:t>
      </w:r>
      <w:r>
        <w:t>TML</w:t>
      </w:r>
      <w:r>
        <w:rPr>
          <w:rFonts w:hint="eastAsia"/>
        </w:rPr>
        <w:t>片段，容易导致X</w:t>
      </w:r>
      <w:r>
        <w:t>SS</w:t>
      </w:r>
      <w:r>
        <w:rPr>
          <w:rFonts w:hint="eastAsia"/>
        </w:rPr>
        <w:t>攻击。因此</w:t>
      </w:r>
      <w:r w:rsidR="00705060">
        <w:rPr>
          <w:rFonts w:hint="eastAsia"/>
        </w:rPr>
        <w:t>，</w:t>
      </w:r>
      <w:r w:rsidR="008B26CE">
        <w:t>开发者应</w:t>
      </w:r>
      <w:r w:rsidR="008B26CE">
        <w:rPr>
          <w:rFonts w:hint="eastAsia"/>
        </w:rPr>
        <w:t>尽量多地使用</w:t>
      </w:r>
      <w:r w:rsidR="008B26CE">
        <w:t>Vue 自身的模板机</w:t>
      </w:r>
      <w:r w:rsidR="00D848D0">
        <w:rPr>
          <w:rFonts w:hint="eastAsia"/>
        </w:rPr>
        <w:t>制，减少对</w:t>
      </w:r>
      <w:r w:rsidR="00D848D0">
        <w:t>HTML插值的使用</w:t>
      </w:r>
      <w:r w:rsidR="00D848D0">
        <w:rPr>
          <w:rFonts w:hint="eastAsia"/>
        </w:rPr>
        <w:t>，并且只对可信内容使用</w:t>
      </w:r>
      <w:r w:rsidR="00D848D0">
        <w:t>HTML插值</w:t>
      </w:r>
      <w:r w:rsidR="00A06D13">
        <w:rPr>
          <w:rFonts w:hint="eastAsia"/>
        </w:rPr>
        <w:t>。</w:t>
      </w:r>
    </w:p>
    <w:p w14:paraId="2800CBBC" w14:textId="73E1232F" w:rsidR="00967F42" w:rsidRDefault="00967F42" w:rsidP="00967F4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33" w:name="_Toc62326278"/>
      <w:r>
        <w:rPr>
          <w:rFonts w:asciiTheme="minorHAnsi" w:eastAsiaTheme="minorHAnsi" w:hAnsiTheme="minorHAnsi"/>
          <w:sz w:val="36"/>
          <w:szCs w:val="36"/>
        </w:rPr>
        <w:lastRenderedPageBreak/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>
        <w:rPr>
          <w:rFonts w:asciiTheme="minorHAnsi" w:eastAsiaTheme="minorHAnsi" w:hAnsiTheme="minorHAnsi" w:hint="eastAsia"/>
          <w:sz w:val="36"/>
          <w:szCs w:val="36"/>
        </w:rPr>
        <w:t>计算属性</w:t>
      </w:r>
      <w:bookmarkEnd w:id="33"/>
    </w:p>
    <w:p w14:paraId="1F0FC6A0" w14:textId="2D925F27" w:rsidR="004E05A2" w:rsidRPr="004E05A2" w:rsidRDefault="004E05A2" w:rsidP="004E05A2">
      <w:pPr>
        <w:spacing w:line="360" w:lineRule="auto"/>
        <w:ind w:firstLineChars="200" w:firstLine="420"/>
        <w:jc w:val="left"/>
      </w:pPr>
      <w:r>
        <w:rPr>
          <w:rFonts w:hint="eastAsia"/>
        </w:rPr>
        <w:t>在项目开发中，往往会在模板中使用表达式或过滤器来对数据进行处理。当表达式过长或者逻辑更复杂时，模板就会变得难以维护。为了避免这种问题，Vue提供了计算属性，对逻辑进行简化。</w:t>
      </w:r>
    </w:p>
    <w:p w14:paraId="4194A0DF" w14:textId="1A5FFD52" w:rsidR="00967F42" w:rsidRPr="0070221F" w:rsidRDefault="00967F42" w:rsidP="00967F42">
      <w:pPr>
        <w:pStyle w:val="3"/>
        <w:rPr>
          <w:sz w:val="24"/>
          <w:szCs w:val="28"/>
        </w:rPr>
      </w:pPr>
      <w:bookmarkStart w:id="34" w:name="_Toc62326279"/>
      <w:r>
        <w:t>3.</w:t>
      </w:r>
      <w:r w:rsidR="00FE62BE">
        <w:t>2</w:t>
      </w:r>
      <w:r>
        <w:t>.1</w:t>
      </w:r>
      <w:r w:rsidR="001275BF">
        <w:rPr>
          <w:rFonts w:hint="eastAsia"/>
        </w:rPr>
        <w:t>计算属性的概念</w:t>
      </w:r>
      <w:bookmarkEnd w:id="34"/>
    </w:p>
    <w:p w14:paraId="53731148" w14:textId="75ED57B1" w:rsidR="00E11A1C" w:rsidRDefault="00D61C72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计算属性会在其依赖属性的值发生变化时，对属性的值进行自动更新，同时更新相关的</w:t>
      </w:r>
      <w:r>
        <w:t xml:space="preserve">DOM </w:t>
      </w:r>
      <w:r>
        <w:rPr>
          <w:rFonts w:hint="eastAsia"/>
        </w:rPr>
        <w:t>部分。</w:t>
      </w:r>
      <w:r w:rsidR="00C037D6">
        <w:rPr>
          <w:rFonts w:hint="eastAsia"/>
        </w:rPr>
        <w:t>通过从vue中导入computed</w:t>
      </w:r>
      <w:r w:rsidR="006576A8">
        <w:rPr>
          <w:rFonts w:hint="eastAsia"/>
        </w:rPr>
        <w:t>来使用计算属性。</w:t>
      </w:r>
    </w:p>
    <w:p w14:paraId="2E934627" w14:textId="3C382654" w:rsidR="0084536F" w:rsidRDefault="0084536F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在例</w:t>
      </w:r>
      <w:r w:rsidRPr="00260BDF">
        <w:rPr>
          <w:rFonts w:hint="eastAsia"/>
          <w:b/>
          <w:bCs/>
        </w:rPr>
        <w:t>3</w:t>
      </w:r>
      <w:r w:rsidRPr="00260BDF">
        <w:rPr>
          <w:b/>
          <w:bCs/>
        </w:rPr>
        <w:t>-3</w:t>
      </w:r>
      <w:r>
        <w:rPr>
          <w:rFonts w:hint="eastAsia"/>
        </w:rPr>
        <w:t>中给出了计算属性的例子，</w:t>
      </w:r>
      <w:r w:rsidRPr="0084536F">
        <w:rPr>
          <w:rFonts w:hint="eastAsia"/>
          <w:i/>
          <w:iCs/>
        </w:rPr>
        <w:t>double</w:t>
      </w:r>
      <w:r>
        <w:rPr>
          <w:rFonts w:hint="eastAsia"/>
        </w:rPr>
        <w:t>会始终保持为</w:t>
      </w:r>
      <w:r w:rsidRPr="0084536F">
        <w:rPr>
          <w:rFonts w:hint="eastAsia"/>
          <w:i/>
          <w:iCs/>
        </w:rPr>
        <w:t>num</w:t>
      </w:r>
      <w:r>
        <w:rPr>
          <w:rFonts w:hint="eastAsia"/>
        </w:rPr>
        <w:t>的两倍，使用按钮增加</w:t>
      </w:r>
      <w:r w:rsidRPr="0084536F">
        <w:rPr>
          <w:rFonts w:hint="eastAsia"/>
          <w:i/>
          <w:iCs/>
        </w:rPr>
        <w:t>num</w:t>
      </w:r>
      <w:r>
        <w:rPr>
          <w:rFonts w:hint="eastAsia"/>
        </w:rPr>
        <w:t>的值，</w:t>
      </w:r>
      <w:r w:rsidRPr="0084536F">
        <w:rPr>
          <w:rFonts w:hint="eastAsia"/>
          <w:i/>
          <w:iCs/>
        </w:rPr>
        <w:t>double</w:t>
      </w:r>
      <w:r>
        <w:rPr>
          <w:rFonts w:hint="eastAsia"/>
        </w:rPr>
        <w:t>也会随之改变。</w:t>
      </w:r>
      <w:r w:rsidR="00260BDF">
        <w:rPr>
          <w:rFonts w:hint="eastAsia"/>
        </w:rPr>
        <w:t>显示结果如图</w:t>
      </w:r>
      <w:r w:rsidR="00260BDF" w:rsidRPr="00260BDF">
        <w:rPr>
          <w:rFonts w:hint="eastAsia"/>
          <w:b/>
          <w:bCs/>
        </w:rPr>
        <w:t>3</w:t>
      </w:r>
      <w:r w:rsidR="00260BDF" w:rsidRPr="00260BDF">
        <w:rPr>
          <w:b/>
          <w:bCs/>
        </w:rPr>
        <w:t>-2</w:t>
      </w:r>
      <w:r w:rsidR="00260BDF">
        <w:rPr>
          <w:rFonts w:hint="eastAsia"/>
        </w:rPr>
        <w:t>所示。</w:t>
      </w:r>
      <w:r w:rsidR="00206ECA">
        <w:rPr>
          <w:rFonts w:hint="eastAsia"/>
        </w:rPr>
        <w:t>在</w:t>
      </w:r>
      <w:r w:rsidR="007749D8">
        <w:rPr>
          <w:rFonts w:hint="eastAsia"/>
        </w:rPr>
        <w:t>Vue</w:t>
      </w:r>
      <w:r w:rsidR="007749D8">
        <w:t xml:space="preserve"> D</w:t>
      </w:r>
      <w:r w:rsidR="007749D8">
        <w:rPr>
          <w:rFonts w:hint="eastAsia"/>
        </w:rPr>
        <w:t>evtools中可以查看计算属性的值，如</w:t>
      </w:r>
      <w:r w:rsidR="00206ECA">
        <w:rPr>
          <w:rFonts w:hint="eastAsia"/>
        </w:rPr>
        <w:t>图</w:t>
      </w:r>
      <w:r w:rsidR="00206ECA" w:rsidRPr="00206ECA">
        <w:rPr>
          <w:rFonts w:hint="eastAsia"/>
          <w:b/>
          <w:bCs/>
        </w:rPr>
        <w:t>3</w:t>
      </w:r>
      <w:r w:rsidR="00206ECA" w:rsidRPr="00206ECA">
        <w:rPr>
          <w:b/>
          <w:bCs/>
        </w:rPr>
        <w:t>-3</w:t>
      </w:r>
      <w:r w:rsidR="00206ECA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93DC2" w14:paraId="068A80D1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174F60E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F103666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3C03D38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p&gt;{{ num }}&lt;/p&gt;</w:t>
            </w:r>
          </w:p>
          <w:p w14:paraId="79D7A2A8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p&gt;{{ double }}&lt;/p&gt;</w:t>
            </w:r>
          </w:p>
          <w:p w14:paraId="6088107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button @click="addBtn"&gt;num+1&lt;/button&gt;</w:t>
            </w:r>
          </w:p>
          <w:p w14:paraId="5EEBEAB6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B982747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37279C7F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5AB757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DC68BC9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import { computed,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, reactive, ref } from "vue";</w:t>
            </w:r>
          </w:p>
          <w:p w14:paraId="64ED55E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05DF2F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C4FB42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8BE870C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604FA10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num: 1,</w:t>
            </w:r>
          </w:p>
          <w:p w14:paraId="69E0DF2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2DCFC88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2D0DDC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double = computed(() =&gt; {</w:t>
            </w:r>
          </w:p>
          <w:p w14:paraId="41D9C6A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return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* 2;</w:t>
            </w:r>
          </w:p>
          <w:p w14:paraId="5AA6016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2D91A4D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76E8C3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addBtn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7705592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++;</w:t>
            </w:r>
          </w:p>
          <w:p w14:paraId="233A9BE4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A7B4895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69C2BF0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04E455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45C617EE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double,</w:t>
            </w:r>
          </w:p>
          <w:p w14:paraId="5B90E7B1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addBtn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61155029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09B10D17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84FD6D0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9F0D0E3" w14:textId="77777777" w:rsidR="00493DC2" w:rsidRPr="000803BE" w:rsidRDefault="00493DC2" w:rsidP="006A772D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0A7C7811" w14:textId="77777777" w:rsidR="00493DC2" w:rsidRDefault="00493DC2" w:rsidP="00493DC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</w:t>
      </w:r>
    </w:p>
    <w:p w14:paraId="35E49350" w14:textId="77777777" w:rsidR="00046341" w:rsidRDefault="00046341" w:rsidP="00046341">
      <w:pPr>
        <w:spacing w:line="360" w:lineRule="auto"/>
        <w:jc w:val="center"/>
        <w:rPr>
          <w:noProof/>
        </w:rPr>
      </w:pPr>
    </w:p>
    <w:p w14:paraId="5D32906F" w14:textId="4E874165" w:rsidR="00493DC2" w:rsidRDefault="00046341" w:rsidP="00046341">
      <w:pPr>
        <w:spacing w:line="360" w:lineRule="auto"/>
        <w:jc w:val="center"/>
      </w:pPr>
      <w:r>
        <w:rPr>
          <w:noProof/>
        </w:rPr>
        <w:drawing>
          <wp:inline distT="0" distB="0" distL="0" distR="0" wp14:anchorId="70E3FBD2" wp14:editId="0F9B292C">
            <wp:extent cx="1645920" cy="1287363"/>
            <wp:effectExtent l="0" t="0" r="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1684" r="14065" b="10106"/>
                    <a:stretch/>
                  </pic:blipFill>
                  <pic:spPr bwMode="auto">
                    <a:xfrm>
                      <a:off x="0" y="0"/>
                      <a:ext cx="1646596" cy="1287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46341">
        <w:rPr>
          <w:noProof/>
        </w:rPr>
        <w:t xml:space="preserve"> </w:t>
      </w:r>
      <w:r>
        <w:rPr>
          <w:noProof/>
        </w:rPr>
        <w:drawing>
          <wp:inline distT="0" distB="0" distL="0" distR="0" wp14:anchorId="649568F4" wp14:editId="52E84429">
            <wp:extent cx="1455546" cy="1303133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55546" cy="1303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5820E" w14:textId="5B02DEC5" w:rsidR="00046341" w:rsidRDefault="00046341" w:rsidP="0004634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的显示</w:t>
      </w:r>
    </w:p>
    <w:p w14:paraId="18290A0E" w14:textId="77777777" w:rsidR="000814E5" w:rsidRDefault="000814E5" w:rsidP="00046341">
      <w:pPr>
        <w:spacing w:line="360" w:lineRule="auto"/>
        <w:jc w:val="center"/>
        <w:rPr>
          <w:b/>
          <w:bCs/>
          <w:sz w:val="18"/>
          <w:szCs w:val="20"/>
        </w:rPr>
      </w:pPr>
    </w:p>
    <w:p w14:paraId="75F5D6B6" w14:textId="0600B151" w:rsidR="00046341" w:rsidRDefault="007749D8" w:rsidP="00260BD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39F1D02" wp14:editId="33172B98">
            <wp:extent cx="5274310" cy="1028065"/>
            <wp:effectExtent l="0" t="0" r="2540" b="6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24CA1" w14:textId="2D355BC5" w:rsidR="00260BDF" w:rsidRDefault="00260BDF" w:rsidP="00260BD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在Vue</w:t>
      </w:r>
      <w:r>
        <w:rPr>
          <w:b/>
          <w:bCs/>
          <w:sz w:val="18"/>
          <w:szCs w:val="20"/>
        </w:rPr>
        <w:t xml:space="preserve"> D</w:t>
      </w:r>
      <w:r>
        <w:rPr>
          <w:rFonts w:hint="eastAsia"/>
          <w:b/>
          <w:bCs/>
          <w:sz w:val="18"/>
          <w:szCs w:val="20"/>
        </w:rPr>
        <w:t>evtools中查看属性</w:t>
      </w:r>
    </w:p>
    <w:p w14:paraId="585617B2" w14:textId="77777777" w:rsidR="00260BDF" w:rsidRPr="00260BDF" w:rsidRDefault="00260BDF" w:rsidP="00260BDF">
      <w:pPr>
        <w:spacing w:line="360" w:lineRule="auto"/>
        <w:jc w:val="center"/>
        <w:rPr>
          <w:b/>
          <w:bCs/>
          <w:sz w:val="18"/>
          <w:szCs w:val="20"/>
        </w:rPr>
      </w:pPr>
    </w:p>
    <w:p w14:paraId="479B88C4" w14:textId="6A44F4D5" w:rsidR="00493DC2" w:rsidRDefault="001549BA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除了以上这种写法，也可以在将computed写在</w:t>
      </w:r>
      <w:r w:rsidRPr="001549BA">
        <w:rPr>
          <w:rFonts w:hint="eastAsia"/>
          <w:i/>
          <w:iCs/>
        </w:rPr>
        <w:t>data</w:t>
      </w:r>
      <w:r>
        <w:rPr>
          <w:rFonts w:hint="eastAsia"/>
        </w:rPr>
        <w:t>中，同样可以达到相同的效果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1549BA" w14:paraId="5B3FC744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2F61CB3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>const data = reactive({</w:t>
            </w:r>
          </w:p>
          <w:p w14:paraId="76B7E8F9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  num: 1,</w:t>
            </w:r>
          </w:p>
          <w:p w14:paraId="08719285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1549BA">
              <w:rPr>
                <w:rFonts w:ascii="Courier New" w:hAnsi="Courier New" w:cs="Courier New"/>
                <w:sz w:val="18"/>
                <w:szCs w:val="20"/>
              </w:rPr>
              <w:t>doubleNum</w:t>
            </w:r>
            <w:proofErr w:type="spellEnd"/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: computed(() =&gt; </w:t>
            </w:r>
            <w:proofErr w:type="spellStart"/>
            <w:r w:rsidRPr="001549BA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* 2),</w:t>
            </w:r>
          </w:p>
          <w:p w14:paraId="4247E598" w14:textId="080EA7C0" w:rsidR="001549BA" w:rsidRPr="000803BE" w:rsidRDefault="001549BA" w:rsidP="001549BA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</w:tc>
      </w:tr>
    </w:tbl>
    <w:p w14:paraId="38CC6DBF" w14:textId="2327B1E3" w:rsidR="001549BA" w:rsidRDefault="001549BA" w:rsidP="001549BA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的另一种写法</w:t>
      </w:r>
    </w:p>
    <w:p w14:paraId="3FDD11A3" w14:textId="77777777" w:rsidR="00493DC2" w:rsidRDefault="00493DC2" w:rsidP="0009127B">
      <w:pPr>
        <w:spacing w:line="360" w:lineRule="auto"/>
        <w:ind w:firstLineChars="200" w:firstLine="420"/>
        <w:jc w:val="left"/>
      </w:pPr>
    </w:p>
    <w:p w14:paraId="65675396" w14:textId="507D8B33" w:rsidR="00430A32" w:rsidRPr="0070221F" w:rsidRDefault="00430A32" w:rsidP="00430A32">
      <w:pPr>
        <w:pStyle w:val="3"/>
        <w:rPr>
          <w:sz w:val="24"/>
          <w:szCs w:val="28"/>
        </w:rPr>
      </w:pPr>
      <w:bookmarkStart w:id="35" w:name="_Toc62326280"/>
      <w:r>
        <w:t>3.2.</w:t>
      </w:r>
      <w:r w:rsidR="00040CEC">
        <w:t>2</w:t>
      </w:r>
      <w:r>
        <w:rPr>
          <w:rFonts w:hint="eastAsia"/>
        </w:rPr>
        <w:t>计算属性的setter</w:t>
      </w:r>
      <w:bookmarkEnd w:id="35"/>
    </w:p>
    <w:p w14:paraId="47FE9050" w14:textId="39633684" w:rsidR="00430A32" w:rsidRDefault="001F53AA" w:rsidP="00430A32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3</w:t>
      </w:r>
      <w:r>
        <w:rPr>
          <w:rFonts w:hint="eastAsia"/>
        </w:rPr>
        <w:t>中，如果尝试修改</w:t>
      </w:r>
      <w:r w:rsidRPr="00ED6F41">
        <w:rPr>
          <w:rFonts w:hint="eastAsia"/>
          <w:i/>
          <w:iCs/>
        </w:rPr>
        <w:t>double</w:t>
      </w:r>
      <w:r>
        <w:rPr>
          <w:rFonts w:hint="eastAsia"/>
        </w:rPr>
        <w:t>的值，会发现Vue会给出一个warning，原因是所创建的</w:t>
      </w:r>
      <w:r w:rsidRPr="00ED6F41">
        <w:rPr>
          <w:rFonts w:hint="eastAsia"/>
          <w:i/>
          <w:iCs/>
        </w:rPr>
        <w:t>double</w:t>
      </w:r>
      <w:r>
        <w:rPr>
          <w:rFonts w:hint="eastAsia"/>
        </w:rPr>
        <w:t>是只读的计算属性</w:t>
      </w:r>
      <w:r w:rsidR="00547A0D">
        <w:rPr>
          <w:rFonts w:hint="eastAsia"/>
        </w:rPr>
        <w:t>。</w:t>
      </w:r>
      <w:r w:rsidR="00010B3F">
        <w:rPr>
          <w:rFonts w:hint="eastAsia"/>
        </w:rPr>
        <w:t>通过</w:t>
      </w:r>
      <w:r w:rsidR="00ED6F41" w:rsidRPr="00ED6F41">
        <w:rPr>
          <w:rFonts w:hint="eastAsia"/>
        </w:rPr>
        <w:t>传入一个包含</w:t>
      </w:r>
      <w:r w:rsidR="00ED6F41" w:rsidRPr="00ED6F41">
        <w:t>get和set函数的对象，可以得到一个可读可写的计算属性</w:t>
      </w:r>
      <w:r w:rsidR="00010B3F">
        <w:rPr>
          <w:rFonts w:hint="eastAsia"/>
        </w:rPr>
        <w:t>。</w:t>
      </w:r>
    </w:p>
    <w:p w14:paraId="2E2F2711" w14:textId="05D8B926" w:rsidR="006B467F" w:rsidRDefault="006B467F" w:rsidP="00430A32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5</w:t>
      </w:r>
      <w:r>
        <w:rPr>
          <w:rFonts w:hint="eastAsia"/>
        </w:rPr>
        <w:t>中，创建了一个可读可写的计算属性</w:t>
      </w:r>
      <w:proofErr w:type="spellStart"/>
      <w:r w:rsidRPr="006B467F">
        <w:rPr>
          <w:rFonts w:hint="eastAsia"/>
          <w:i/>
          <w:iCs/>
        </w:rPr>
        <w:t>tripple</w:t>
      </w:r>
      <w:proofErr w:type="spellEnd"/>
      <w:r>
        <w:rPr>
          <w:rFonts w:hint="eastAsia"/>
        </w:rPr>
        <w:t>，它的值会保持为</w:t>
      </w:r>
      <w:r w:rsidRPr="006B467F">
        <w:rPr>
          <w:rFonts w:hint="eastAsia"/>
          <w:i/>
          <w:iCs/>
        </w:rPr>
        <w:t>num</w:t>
      </w:r>
      <w:r>
        <w:rPr>
          <w:rFonts w:hint="eastAsia"/>
        </w:rPr>
        <w:t>的三倍。</w:t>
      </w:r>
      <w:r w:rsidR="00044129">
        <w:rPr>
          <w:rFonts w:hint="eastAsia"/>
        </w:rPr>
        <w:t>点击按钮将</w:t>
      </w:r>
      <w:proofErr w:type="spellStart"/>
      <w:r w:rsidR="00044129" w:rsidRPr="00F22CE0">
        <w:rPr>
          <w:rFonts w:hint="eastAsia"/>
          <w:i/>
          <w:iCs/>
        </w:rPr>
        <w:t>tripple</w:t>
      </w:r>
      <w:proofErr w:type="spellEnd"/>
      <w:r w:rsidR="00044129">
        <w:rPr>
          <w:rFonts w:hint="eastAsia"/>
        </w:rPr>
        <w:t>的值修改为9，此时</w:t>
      </w:r>
      <w:r w:rsidR="00044129" w:rsidRPr="00F22CE0">
        <w:rPr>
          <w:rFonts w:hint="eastAsia"/>
          <w:i/>
          <w:iCs/>
        </w:rPr>
        <w:t>num</w:t>
      </w:r>
      <w:r w:rsidR="00044129">
        <w:rPr>
          <w:rFonts w:hint="eastAsia"/>
        </w:rPr>
        <w:t>的值也会被一同修改为3</w:t>
      </w:r>
      <w:r w:rsidR="00F22CE0">
        <w:rPr>
          <w:rFonts w:hint="eastAsia"/>
        </w:rPr>
        <w:t>。修改前后的结果如图</w:t>
      </w:r>
      <w:r w:rsidR="00F22CE0" w:rsidRPr="00F22CE0">
        <w:rPr>
          <w:rFonts w:hint="eastAsia"/>
          <w:b/>
          <w:bCs/>
        </w:rPr>
        <w:t>3</w:t>
      </w:r>
      <w:r w:rsidR="00F22CE0" w:rsidRPr="00F22CE0">
        <w:rPr>
          <w:b/>
          <w:bCs/>
        </w:rPr>
        <w:t>-4</w:t>
      </w:r>
      <w:r w:rsidR="00F22CE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B49AD" w14:paraId="5C59D5D4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EB046FF" w14:textId="04DFACBA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const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tripple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= computed({</w:t>
            </w:r>
          </w:p>
          <w:p w14:paraId="6BA074E2" w14:textId="13F210C6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get: () =&gt;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* 3,</w:t>
            </w:r>
          </w:p>
          <w:p w14:paraId="05B0F08D" w14:textId="487A2E0E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set: (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val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>) =&gt; {</w:t>
            </w:r>
          </w:p>
          <w:p w14:paraId="7008FACE" w14:textId="3AC9840C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=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val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/ 3;</w:t>
            </w:r>
          </w:p>
          <w:p w14:paraId="238AA9C6" w14:textId="03C36A37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BE50767" w14:textId="7ACE7CAB" w:rsidR="00CB49AD" w:rsidRPr="000803BE" w:rsidRDefault="002348E6" w:rsidP="002348E6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});   </w:t>
            </w:r>
          </w:p>
        </w:tc>
      </w:tr>
    </w:tbl>
    <w:p w14:paraId="7D6D16EE" w14:textId="0A5E4934" w:rsidR="00CB49AD" w:rsidRDefault="00CB49AD" w:rsidP="00CB49A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2348E6"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 </w:t>
      </w:r>
      <w:r w:rsidR="0095385E">
        <w:rPr>
          <w:rFonts w:hint="eastAsia"/>
          <w:b/>
          <w:bCs/>
          <w:sz w:val="18"/>
          <w:szCs w:val="20"/>
        </w:rPr>
        <w:t>可读可写的</w:t>
      </w:r>
      <w:r>
        <w:rPr>
          <w:rFonts w:hint="eastAsia"/>
          <w:b/>
          <w:bCs/>
          <w:sz w:val="18"/>
          <w:szCs w:val="20"/>
        </w:rPr>
        <w:t>计算属性</w:t>
      </w:r>
    </w:p>
    <w:p w14:paraId="18B4C7D8" w14:textId="77777777" w:rsidR="009E119D" w:rsidRDefault="009E119D" w:rsidP="00F4542C">
      <w:pPr>
        <w:spacing w:line="360" w:lineRule="auto"/>
        <w:jc w:val="center"/>
        <w:rPr>
          <w:noProof/>
        </w:rPr>
      </w:pPr>
    </w:p>
    <w:p w14:paraId="27032C03" w14:textId="0C0DF15A" w:rsidR="00F4542C" w:rsidRDefault="00F4542C" w:rsidP="00F4542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438E9B2" wp14:editId="035E88C3">
            <wp:extent cx="1150620" cy="107442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2" b="2084"/>
                    <a:stretch/>
                  </pic:blipFill>
                  <pic:spPr bwMode="auto">
                    <a:xfrm>
                      <a:off x="0" y="0"/>
                      <a:ext cx="1150720" cy="1074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A7A56E" wp14:editId="587D99A0">
            <wp:extent cx="1112520" cy="105156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167"/>
                    <a:stretch/>
                  </pic:blipFill>
                  <pic:spPr bwMode="auto">
                    <a:xfrm>
                      <a:off x="0" y="0"/>
                      <a:ext cx="1112616" cy="1051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72C85" w14:textId="702603E9" w:rsidR="00C10D68" w:rsidRDefault="00C10D68" w:rsidP="00C10D68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修改</w:t>
      </w:r>
      <w:proofErr w:type="spellStart"/>
      <w:r>
        <w:rPr>
          <w:rFonts w:hint="eastAsia"/>
          <w:b/>
          <w:bCs/>
          <w:sz w:val="18"/>
          <w:szCs w:val="20"/>
        </w:rPr>
        <w:t>tripple</w:t>
      </w:r>
      <w:proofErr w:type="spellEnd"/>
      <w:r>
        <w:rPr>
          <w:rFonts w:hint="eastAsia"/>
          <w:b/>
          <w:bCs/>
          <w:sz w:val="18"/>
          <w:szCs w:val="20"/>
        </w:rPr>
        <w:t>的结果</w:t>
      </w:r>
    </w:p>
    <w:p w14:paraId="0DF0AE30" w14:textId="77777777" w:rsidR="00C10D68" w:rsidRDefault="00C10D68" w:rsidP="00F4542C">
      <w:pPr>
        <w:spacing w:line="360" w:lineRule="auto"/>
        <w:jc w:val="center"/>
      </w:pPr>
    </w:p>
    <w:p w14:paraId="356082F8" w14:textId="1C04BA01" w:rsidR="00F4542C" w:rsidRDefault="00240080" w:rsidP="00CF441A">
      <w:pPr>
        <w:spacing w:line="360" w:lineRule="auto"/>
        <w:ind w:firstLineChars="200" w:firstLine="420"/>
        <w:jc w:val="left"/>
      </w:pPr>
      <w:r>
        <w:rPr>
          <w:rFonts w:hint="eastAsia"/>
        </w:rPr>
        <w:t>在computed</w:t>
      </w:r>
      <w:r w:rsidR="00CF441A">
        <w:rPr>
          <w:rFonts w:hint="eastAsia"/>
        </w:rPr>
        <w:t>中，get是</w:t>
      </w:r>
      <w:r w:rsidR="00CF441A" w:rsidRPr="00CF441A">
        <w:t>取值函数</w:t>
      </w:r>
      <w:r w:rsidR="00CF441A">
        <w:rPr>
          <w:rFonts w:hint="eastAsia"/>
        </w:rPr>
        <w:t>，set是</w:t>
      </w:r>
      <w:r w:rsidR="00CF441A">
        <w:t>赋值函数</w:t>
      </w:r>
      <w:r w:rsidR="00CF441A">
        <w:rPr>
          <w:rFonts w:hint="eastAsia"/>
        </w:rPr>
        <w:t>。</w:t>
      </w:r>
      <w:r w:rsidR="00CF441A">
        <w:t>为计算属性赋值</w:t>
      </w:r>
      <w:r w:rsidR="00CF441A">
        <w:rPr>
          <w:rFonts w:hint="eastAsia"/>
        </w:rPr>
        <w:t>时</w:t>
      </w:r>
      <w:r w:rsidR="00CF441A">
        <w:t>，会触发set函数</w:t>
      </w:r>
      <w:r w:rsidR="00627697">
        <w:rPr>
          <w:rFonts w:hint="eastAsia"/>
        </w:rPr>
        <w:t>，</w:t>
      </w:r>
      <w:r w:rsidR="00CF441A">
        <w:t>触发set函数后，</w:t>
      </w:r>
      <w:r w:rsidR="00627697" w:rsidRPr="00627697">
        <w:rPr>
          <w:rFonts w:hint="eastAsia"/>
          <w:i/>
          <w:iCs/>
        </w:rPr>
        <w:t>num</w:t>
      </w:r>
      <w:r w:rsidR="00CF441A">
        <w:t>的值会被更新</w:t>
      </w:r>
      <w:r w:rsidR="00627697">
        <w:rPr>
          <w:rFonts w:hint="eastAsia"/>
        </w:rPr>
        <w:t>。</w:t>
      </w:r>
    </w:p>
    <w:p w14:paraId="6CFD32AF" w14:textId="6713049E" w:rsidR="006A772D" w:rsidRPr="0070221F" w:rsidRDefault="006A772D" w:rsidP="006A772D">
      <w:pPr>
        <w:pStyle w:val="3"/>
        <w:rPr>
          <w:sz w:val="24"/>
          <w:szCs w:val="28"/>
        </w:rPr>
      </w:pPr>
      <w:bookmarkStart w:id="36" w:name="_Toc62326281"/>
      <w:r>
        <w:t>3.2.3</w:t>
      </w:r>
      <w:r>
        <w:rPr>
          <w:rFonts w:hint="eastAsia"/>
        </w:rPr>
        <w:t>侦听属性watch</w:t>
      </w:r>
      <w:bookmarkEnd w:id="36"/>
    </w:p>
    <w:p w14:paraId="2F969B80" w14:textId="549E4473" w:rsidR="00F4542C" w:rsidRDefault="009226A6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w</w:t>
      </w:r>
      <w:r w:rsidR="00570DBF" w:rsidRPr="00570DBF">
        <w:t>atch</w:t>
      </w:r>
      <w:r w:rsidR="000D018C">
        <w:rPr>
          <w:rFonts w:hint="eastAsia"/>
        </w:rPr>
        <w:t>函</w:t>
      </w:r>
      <w:r w:rsidR="00570DBF" w:rsidRPr="00570DBF">
        <w:t>数用来监视</w:t>
      </w:r>
      <w:r w:rsidR="007D2171">
        <w:rPr>
          <w:rFonts w:hint="eastAsia"/>
        </w:rPr>
        <w:t>指定</w:t>
      </w:r>
      <w:r w:rsidR="00570DBF" w:rsidRPr="00570DBF">
        <w:t>数据项的变化，从而触发</w:t>
      </w:r>
      <w:r>
        <w:rPr>
          <w:rFonts w:hint="eastAsia"/>
        </w:rPr>
        <w:t>用户自定</w:t>
      </w:r>
      <w:r w:rsidR="00570DBF" w:rsidRPr="00570DBF">
        <w:t>的操作</w:t>
      </w:r>
      <w:r w:rsidR="00D1377E">
        <w:rPr>
          <w:rFonts w:hint="eastAsia"/>
        </w:rPr>
        <w:t>。</w:t>
      </w:r>
      <w:r w:rsidR="00D1377E" w:rsidRPr="00D1377E">
        <w:t>watch API</w:t>
      </w:r>
      <w:r w:rsidR="00D1377E" w:rsidRPr="00D1377E">
        <w:rPr>
          <w:rFonts w:hint="eastAsia"/>
        </w:rPr>
        <w:t>完全等同于</w:t>
      </w:r>
      <w:r w:rsidR="00D1377E" w:rsidRPr="00D1377E">
        <w:t xml:space="preserve">选项式API </w:t>
      </w:r>
      <w:proofErr w:type="spellStart"/>
      <w:r w:rsidR="00D1377E" w:rsidRPr="00D1377E">
        <w:t>this.$watch</w:t>
      </w:r>
      <w:proofErr w:type="spellEnd"/>
      <w:r w:rsidR="00D1377E" w:rsidRPr="00D1377E">
        <w:t>。watch需要</w:t>
      </w:r>
      <w:r w:rsidR="00F915EE">
        <w:rPr>
          <w:rFonts w:hint="eastAsia"/>
        </w:rPr>
        <w:t>指定</w:t>
      </w:r>
      <w:r w:rsidR="00D1377E" w:rsidRPr="00D1377E">
        <w:t>侦听的</w:t>
      </w:r>
      <w:r w:rsidR="00F915EE">
        <w:rPr>
          <w:rFonts w:hint="eastAsia"/>
        </w:rPr>
        <w:t>数据</w:t>
      </w:r>
      <w:r w:rsidR="00D1377E" w:rsidRPr="00D1377E">
        <w:t>源，并在回调函数中</w:t>
      </w:r>
      <w:r w:rsidR="009C0C80">
        <w:rPr>
          <w:rFonts w:hint="eastAsia"/>
        </w:rPr>
        <w:t>执行</w:t>
      </w:r>
      <w:r w:rsidR="00D1377E" w:rsidRPr="00D1377E">
        <w:t>副作用。默认情况下，回调仅在侦听</w:t>
      </w:r>
      <w:r w:rsidR="008E07C1">
        <w:rPr>
          <w:rFonts w:hint="eastAsia"/>
        </w:rPr>
        <w:t>的数据</w:t>
      </w:r>
      <w:r w:rsidR="00D1377E" w:rsidRPr="00D1377E">
        <w:t>源发生</w:t>
      </w:r>
      <w:r w:rsidR="008E07C1">
        <w:rPr>
          <w:rFonts w:hint="eastAsia"/>
        </w:rPr>
        <w:t>改变</w:t>
      </w:r>
      <w:r w:rsidR="00D1377E" w:rsidRPr="00D1377E">
        <w:t>时调用。</w:t>
      </w:r>
      <w:r w:rsidR="00DE3D99" w:rsidRPr="00DE3D99">
        <w:rPr>
          <w:rFonts w:hint="eastAsia"/>
        </w:rPr>
        <w:t>通过从</w:t>
      </w:r>
      <w:r w:rsidR="00DE3D99" w:rsidRPr="00DE3D99">
        <w:t>vue中导入</w:t>
      </w:r>
      <w:r w:rsidR="00DE3D99">
        <w:rPr>
          <w:rFonts w:hint="eastAsia"/>
        </w:rPr>
        <w:t>watch</w:t>
      </w:r>
      <w:r w:rsidR="00DE3D99" w:rsidRPr="00DE3D99">
        <w:t>来使用</w:t>
      </w:r>
      <w:r w:rsidR="00DE3D99">
        <w:rPr>
          <w:rFonts w:hint="eastAsia"/>
        </w:rPr>
        <w:t>侦听</w:t>
      </w:r>
      <w:r w:rsidR="00DE3D99" w:rsidRPr="00DE3D99">
        <w:t>属性。</w:t>
      </w:r>
    </w:p>
    <w:p w14:paraId="1B93D706" w14:textId="0916DEBE" w:rsidR="00036F5D" w:rsidRDefault="00036F5D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例</w:t>
      </w:r>
      <w:r w:rsidRPr="00CF5AC2">
        <w:rPr>
          <w:rFonts w:hint="eastAsia"/>
          <w:b/>
          <w:bCs/>
        </w:rPr>
        <w:t>3</w:t>
      </w:r>
      <w:r w:rsidRPr="00CF5AC2">
        <w:rPr>
          <w:b/>
          <w:bCs/>
        </w:rPr>
        <w:t>-6</w:t>
      </w:r>
      <w:r w:rsidR="00CF5AC2">
        <w:rPr>
          <w:rFonts w:hint="eastAsia"/>
        </w:rPr>
        <w:t>给出了使用watch侦听</w:t>
      </w:r>
      <w:r w:rsidR="00755A36">
        <w:rPr>
          <w:rFonts w:hint="eastAsia"/>
        </w:rPr>
        <w:t>reactive类型的</w:t>
      </w:r>
      <w:r w:rsidR="00755A36" w:rsidRPr="00E93B39">
        <w:rPr>
          <w:rFonts w:hint="eastAsia"/>
          <w:i/>
          <w:iCs/>
        </w:rPr>
        <w:t>num</w:t>
      </w:r>
      <w:r w:rsidR="00755A36">
        <w:rPr>
          <w:rFonts w:hint="eastAsia"/>
        </w:rPr>
        <w:t>与ref类型的</w:t>
      </w:r>
      <w:r w:rsidR="00755A36" w:rsidRPr="00E93B39">
        <w:rPr>
          <w:rFonts w:hint="eastAsia"/>
          <w:i/>
          <w:iCs/>
        </w:rPr>
        <w:t>count</w:t>
      </w:r>
      <w:r w:rsidR="00BD4962">
        <w:rPr>
          <w:rFonts w:hint="eastAsia"/>
        </w:rPr>
        <w:t>的例子</w:t>
      </w:r>
      <w:r w:rsidR="001E3C6A">
        <w:rPr>
          <w:rFonts w:hint="eastAsia"/>
        </w:rPr>
        <w:t>。</w:t>
      </w:r>
      <w:r w:rsidR="001E3C6A" w:rsidRPr="001E3C6A">
        <w:t>watch 可以获取到新值与更新前的值</w:t>
      </w:r>
      <w:r w:rsidR="001E3C6A">
        <w:rPr>
          <w:rFonts w:hint="eastAsia"/>
        </w:rPr>
        <w:t>，当</w:t>
      </w:r>
      <w:r w:rsidR="001E3C6A" w:rsidRPr="00E93B39">
        <w:rPr>
          <w:rFonts w:hint="eastAsia"/>
          <w:i/>
          <w:iCs/>
        </w:rPr>
        <w:t>num</w:t>
      </w:r>
      <w:r w:rsidR="001E3C6A">
        <w:rPr>
          <w:rFonts w:hint="eastAsia"/>
        </w:rPr>
        <w:t>与</w:t>
      </w:r>
      <w:r w:rsidR="001E3C6A" w:rsidRPr="00E93B39">
        <w:rPr>
          <w:rFonts w:hint="eastAsia"/>
          <w:i/>
          <w:iCs/>
        </w:rPr>
        <w:t>count</w:t>
      </w:r>
      <w:r w:rsidR="001E3C6A">
        <w:rPr>
          <w:rFonts w:hint="eastAsia"/>
        </w:rPr>
        <w:t>改变时，会执行回调函数，在控制台打印更新前后的值。</w:t>
      </w:r>
      <w:r w:rsidR="00E93B39">
        <w:rPr>
          <w:rFonts w:hint="eastAsia"/>
        </w:rPr>
        <w:t>页面布局与控制台输出结果分别如图</w:t>
      </w:r>
      <w:r w:rsidR="00E93B39" w:rsidRPr="00E93B39">
        <w:rPr>
          <w:rFonts w:hint="eastAsia"/>
          <w:b/>
          <w:bCs/>
        </w:rPr>
        <w:t>3</w:t>
      </w:r>
      <w:r w:rsidR="00E93B39" w:rsidRPr="00E93B39">
        <w:rPr>
          <w:b/>
          <w:bCs/>
        </w:rPr>
        <w:t>-5</w:t>
      </w:r>
      <w:r w:rsidR="00E93B39">
        <w:rPr>
          <w:rFonts w:hint="eastAsia"/>
        </w:rPr>
        <w:t>与图</w:t>
      </w:r>
      <w:r w:rsidR="00E93B39" w:rsidRPr="00E93B39">
        <w:rPr>
          <w:rFonts w:hint="eastAsia"/>
          <w:b/>
          <w:bCs/>
        </w:rPr>
        <w:t>3</w:t>
      </w:r>
      <w:r w:rsidR="00E93B39" w:rsidRPr="00E93B39">
        <w:rPr>
          <w:b/>
          <w:bCs/>
        </w:rPr>
        <w:t>-6</w:t>
      </w:r>
      <w:r w:rsidR="00E93B39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036F5D" w14:paraId="14B48540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241A67C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侦听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reactive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类型的数据源</w:t>
            </w:r>
          </w:p>
          <w:p w14:paraId="6B9CB4DE" w14:textId="38769458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const data = reactive({</w:t>
            </w:r>
          </w:p>
          <w:p w14:paraId="75D38FF9" w14:textId="3825CB0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num: 1,</w:t>
            </w:r>
          </w:p>
          <w:p w14:paraId="50472FE1" w14:textId="1CEAF4A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});</w:t>
            </w:r>
          </w:p>
          <w:p w14:paraId="56049E48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A391E4E" w14:textId="53496124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4C4C4A43" w14:textId="7CB8A971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() =&gt;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25C9C176" w14:textId="41207D1E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(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 =&gt; {</w:t>
            </w:r>
          </w:p>
          <w:p w14:paraId="480F8C88" w14:textId="166CB5FA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  console.log(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178F0DE2" w14:textId="5815426F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  console.log(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66144DB9" w14:textId="42A27C75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33F69C02" w14:textId="6E8D7010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16CBBE7D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1577902" w14:textId="431114AB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侦听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对象</w:t>
            </w:r>
          </w:p>
          <w:p w14:paraId="33CA1306" w14:textId="0152AB88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const count = ref(0);</w:t>
            </w:r>
          </w:p>
          <w:p w14:paraId="6A48AA17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B21731" w14:textId="06EA8FED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watch(count, (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 =&gt; {</w:t>
            </w:r>
          </w:p>
          <w:p w14:paraId="4B305651" w14:textId="5B8B37DA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console.log(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186C3F04" w14:textId="6C3835F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console.log(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62F9656A" w14:textId="437B782F" w:rsidR="00036F5D" w:rsidRPr="000803BE" w:rsidRDefault="00CF5AC2" w:rsidP="00CF5AC2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});</w:t>
            </w:r>
            <w:r w:rsidR="00036F5D" w:rsidRPr="002348E6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</w:p>
        </w:tc>
      </w:tr>
    </w:tbl>
    <w:p w14:paraId="6C68B7BF" w14:textId="58280E26" w:rsidR="00036F5D" w:rsidRDefault="00036F5D" w:rsidP="00036F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侦听num与count并打印变化</w:t>
      </w:r>
    </w:p>
    <w:p w14:paraId="6770AF3C" w14:textId="35514AE1" w:rsidR="00F4542C" w:rsidRDefault="00F4542C" w:rsidP="00036F5D">
      <w:pPr>
        <w:spacing w:line="360" w:lineRule="auto"/>
        <w:jc w:val="left"/>
      </w:pPr>
    </w:p>
    <w:p w14:paraId="0AB274A1" w14:textId="448753B6" w:rsidR="00F03606" w:rsidRDefault="00F03606" w:rsidP="00F03606">
      <w:pPr>
        <w:spacing w:line="36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6BBAA0D6" wp14:editId="71B928A7">
            <wp:extent cx="1790855" cy="1112616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90855" cy="11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03606">
        <w:rPr>
          <w:noProof/>
        </w:rPr>
        <w:t xml:space="preserve"> </w:t>
      </w:r>
      <w:r>
        <w:rPr>
          <w:noProof/>
        </w:rPr>
        <w:drawing>
          <wp:inline distT="0" distB="0" distL="0" distR="0" wp14:anchorId="273772CA" wp14:editId="153B6735">
            <wp:extent cx="1676545" cy="1089754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76545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39D8D" w14:textId="6E310EFC" w:rsidR="00F03606" w:rsidRDefault="00F03606" w:rsidP="00F0360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 </w:t>
      </w:r>
      <w:r w:rsidR="001B5F3A">
        <w:rPr>
          <w:rFonts w:hint="eastAsia"/>
          <w:b/>
          <w:bCs/>
          <w:sz w:val="18"/>
          <w:szCs w:val="20"/>
        </w:rPr>
        <w:t>通过按钮改变</w:t>
      </w:r>
      <w:r>
        <w:rPr>
          <w:rFonts w:hint="eastAsia"/>
          <w:b/>
          <w:bCs/>
          <w:sz w:val="18"/>
          <w:szCs w:val="20"/>
        </w:rPr>
        <w:t>num与count</w:t>
      </w:r>
      <w:r w:rsidR="001B5F3A">
        <w:rPr>
          <w:b/>
          <w:bCs/>
          <w:sz w:val="18"/>
          <w:szCs w:val="20"/>
        </w:rPr>
        <w:t xml:space="preserve"> </w:t>
      </w:r>
    </w:p>
    <w:p w14:paraId="16A33341" w14:textId="28716146" w:rsidR="00F03606" w:rsidRDefault="00F03606" w:rsidP="00F03606">
      <w:pPr>
        <w:spacing w:line="360" w:lineRule="auto"/>
        <w:jc w:val="center"/>
      </w:pPr>
    </w:p>
    <w:p w14:paraId="20AD83B6" w14:textId="1D86C575" w:rsidR="00F03606" w:rsidRDefault="00F03606" w:rsidP="00F03606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F19DA80" wp14:editId="48AA4BB2">
            <wp:extent cx="1348740" cy="2316480"/>
            <wp:effectExtent l="0" t="0" r="3810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67523"/>
                    <a:stretch/>
                  </pic:blipFill>
                  <pic:spPr bwMode="auto">
                    <a:xfrm>
                      <a:off x="0" y="0"/>
                      <a:ext cx="1348857" cy="23166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3B249" w14:textId="47C62E7A" w:rsidR="00BC7A33" w:rsidRDefault="00BC7A33" w:rsidP="00BC7A3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 xml:space="preserve"> </w:t>
      </w:r>
      <w:r w:rsidR="007A4CF6">
        <w:rPr>
          <w:rFonts w:hint="eastAsia"/>
          <w:b/>
          <w:bCs/>
          <w:sz w:val="18"/>
          <w:szCs w:val="20"/>
        </w:rPr>
        <w:t>控制台输出结果</w:t>
      </w:r>
    </w:p>
    <w:p w14:paraId="5651DB37" w14:textId="77777777" w:rsidR="00BC7A33" w:rsidRPr="00BC7A33" w:rsidRDefault="00BC7A33" w:rsidP="00F03606">
      <w:pPr>
        <w:spacing w:line="360" w:lineRule="auto"/>
        <w:jc w:val="center"/>
      </w:pPr>
    </w:p>
    <w:p w14:paraId="7BF30E9F" w14:textId="46C153EA" w:rsidR="00036F5D" w:rsidRDefault="00295D00" w:rsidP="0009127B">
      <w:pPr>
        <w:spacing w:line="360" w:lineRule="auto"/>
        <w:ind w:firstLineChars="200" w:firstLine="420"/>
        <w:jc w:val="left"/>
      </w:pPr>
      <w:r w:rsidRPr="00295D00">
        <w:rPr>
          <w:rFonts w:hint="eastAsia"/>
        </w:rPr>
        <w:t>侦听器还可以使用数组同时侦听多个源</w:t>
      </w:r>
      <w:r w:rsidR="00BB68AA">
        <w:rPr>
          <w:rFonts w:hint="eastAsia"/>
        </w:rPr>
        <w:t>，</w:t>
      </w:r>
      <w:r w:rsidR="001042E5">
        <w:rPr>
          <w:rFonts w:hint="eastAsia"/>
        </w:rPr>
        <w:t>如</w:t>
      </w:r>
      <w:r w:rsidR="00BB68AA">
        <w:rPr>
          <w:rFonts w:hint="eastAsia"/>
        </w:rPr>
        <w:t>例</w:t>
      </w:r>
      <w:r w:rsidR="00BB68AA" w:rsidRPr="00633577">
        <w:rPr>
          <w:rFonts w:hint="eastAsia"/>
          <w:b/>
          <w:bCs/>
        </w:rPr>
        <w:t>3</w:t>
      </w:r>
      <w:r w:rsidR="00BB68AA" w:rsidRPr="00633577">
        <w:rPr>
          <w:b/>
          <w:bCs/>
        </w:rPr>
        <w:t>-7</w:t>
      </w:r>
      <w:r w:rsidR="001042E5" w:rsidRPr="001042E5">
        <w:rPr>
          <w:rFonts w:hint="eastAsia"/>
        </w:rPr>
        <w:t>所示</w:t>
      </w:r>
      <w:r w:rsidR="00794CA1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94CA1" w14:paraId="56D767AC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6B640B6" w14:textId="66B35576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侦听多个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reactive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类型</w:t>
            </w:r>
          </w:p>
          <w:p w14:paraId="38DD5BC3" w14:textId="08E28728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1F1612EC" w14:textId="158CD134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[() =&gt; data.num1, () =&gt; data.num2],</w:t>
            </w:r>
          </w:p>
          <w:p w14:paraId="2CE09B5D" w14:textId="2FF6439E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([newNum1, newNum2], [prevNum1, prevNum2]) =&gt; {</w:t>
            </w:r>
          </w:p>
          <w:p w14:paraId="3FB4F808" w14:textId="0646122D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//Do something</w:t>
            </w:r>
          </w:p>
          <w:p w14:paraId="1C9C1C0E" w14:textId="204F0808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2BED1410" w14:textId="2FC4CE3A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41276E86" w14:textId="77777777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0C7D3D0" w14:textId="56427255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侦听多个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类型</w:t>
            </w:r>
          </w:p>
          <w:p w14:paraId="2D1590D4" w14:textId="4E291ACB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2F61ECAF" w14:textId="19F5B783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[count1, count2],</w:t>
            </w:r>
          </w:p>
          <w:p w14:paraId="5AC1BCFB" w14:textId="028DE74C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([newCount1, newCount2], [prevCount1, prevCount2]) =&gt; {</w:t>
            </w:r>
          </w:p>
          <w:p w14:paraId="557BC6FE" w14:textId="18EF05C2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   //Do something</w:t>
            </w:r>
          </w:p>
          <w:p w14:paraId="088DE800" w14:textId="71A94842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3CF324CC" w14:textId="24BCB155" w:rsidR="00794CA1" w:rsidRPr="000803BE" w:rsidRDefault="002714E6" w:rsidP="002714E6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</w:tc>
      </w:tr>
    </w:tbl>
    <w:p w14:paraId="20B108DA" w14:textId="0C861FC9" w:rsidR="00794CA1" w:rsidRDefault="00794CA1" w:rsidP="00794CA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633577">
        <w:rPr>
          <w:b/>
          <w:bCs/>
          <w:sz w:val="18"/>
          <w:szCs w:val="20"/>
        </w:rPr>
        <w:t>7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侦听</w:t>
      </w:r>
      <w:r w:rsidR="00633577">
        <w:rPr>
          <w:rFonts w:hint="eastAsia"/>
          <w:b/>
          <w:bCs/>
          <w:sz w:val="18"/>
          <w:szCs w:val="20"/>
        </w:rPr>
        <w:t>多个数据源</w:t>
      </w:r>
    </w:p>
    <w:p w14:paraId="79AA1761" w14:textId="13DC0FA3" w:rsidR="00D22874" w:rsidRDefault="00D22874" w:rsidP="00D22874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37" w:name="_Toc62326282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546D94">
        <w:rPr>
          <w:rFonts w:asciiTheme="minorHAnsi" w:eastAsiaTheme="minorHAnsi" w:hAnsiTheme="minorHAnsi"/>
          <w:sz w:val="36"/>
          <w:szCs w:val="36"/>
        </w:rPr>
        <w:t xml:space="preserve"> </w:t>
      </w:r>
      <w:r w:rsidR="00546D94" w:rsidRPr="00546D94">
        <w:rPr>
          <w:rFonts w:asciiTheme="minorHAnsi" w:eastAsiaTheme="minorHAnsi" w:hAnsiTheme="minorHAnsi"/>
          <w:sz w:val="36"/>
          <w:szCs w:val="36"/>
        </w:rPr>
        <w:t>v-bind属性绑定</w:t>
      </w:r>
      <w:bookmarkEnd w:id="37"/>
    </w:p>
    <w:p w14:paraId="0D4FD635" w14:textId="1D574452" w:rsidR="00D22874" w:rsidRPr="004E05A2" w:rsidRDefault="002708A8" w:rsidP="00D22874">
      <w:pPr>
        <w:spacing w:line="360" w:lineRule="auto"/>
        <w:ind w:firstLineChars="200" w:firstLine="420"/>
        <w:jc w:val="left"/>
      </w:pPr>
      <w:r w:rsidRPr="002708A8">
        <w:rPr>
          <w:rFonts w:hint="eastAsia"/>
        </w:rPr>
        <w:t>除了文本之外，</w:t>
      </w:r>
      <w:r w:rsidRPr="002708A8">
        <w:t>DOM节点还有其他一些重要的属性</w:t>
      </w:r>
      <w:r>
        <w:rPr>
          <w:rFonts w:hint="eastAsia"/>
        </w:rPr>
        <w:t>，这些属性</w:t>
      </w:r>
      <w:r w:rsidRPr="002708A8">
        <w:rPr>
          <w:rFonts w:hint="eastAsia"/>
        </w:rPr>
        <w:t>基本都可以用指令</w:t>
      </w:r>
      <w:r w:rsidRPr="002708A8">
        <w:t>v-bind进行绑定</w:t>
      </w:r>
      <w:r w:rsidR="00361594">
        <w:rPr>
          <w:rFonts w:hint="eastAsia"/>
        </w:rPr>
        <w:t>。</w:t>
      </w:r>
    </w:p>
    <w:p w14:paraId="4AD96D5E" w14:textId="407B7B72" w:rsidR="00D22874" w:rsidRPr="0070221F" w:rsidRDefault="00D22874" w:rsidP="00D22874">
      <w:pPr>
        <w:pStyle w:val="3"/>
        <w:rPr>
          <w:sz w:val="24"/>
          <w:szCs w:val="28"/>
        </w:rPr>
      </w:pPr>
      <w:bookmarkStart w:id="38" w:name="_Toc62326283"/>
      <w:r>
        <w:t>3.</w:t>
      </w:r>
      <w:r w:rsidR="00AE1F92">
        <w:t>3</w:t>
      </w:r>
      <w:r>
        <w:t>.1</w:t>
      </w:r>
      <w:r w:rsidR="00AE1F92">
        <w:t xml:space="preserve"> </w:t>
      </w:r>
      <w:r w:rsidR="00AE1F92" w:rsidRPr="00AE1F92">
        <w:t>v-bind指令</w:t>
      </w:r>
      <w:bookmarkEnd w:id="38"/>
    </w:p>
    <w:p w14:paraId="4CBB0DED" w14:textId="21BDBFEF" w:rsidR="004A2213" w:rsidRDefault="00361594" w:rsidP="0009127B">
      <w:pPr>
        <w:spacing w:line="360" w:lineRule="auto"/>
        <w:ind w:firstLineChars="200" w:firstLine="420"/>
        <w:jc w:val="left"/>
      </w:pPr>
      <w:r w:rsidRPr="00361594">
        <w:t>v-bind指令</w:t>
      </w:r>
      <w:r w:rsidR="00A5787C">
        <w:rPr>
          <w:rFonts w:hint="eastAsia"/>
        </w:rPr>
        <w:t>主要用于动态绑定D</w:t>
      </w:r>
      <w:r w:rsidR="00A5787C">
        <w:t>OM</w:t>
      </w:r>
      <w:r w:rsidR="00A5787C">
        <w:rPr>
          <w:rFonts w:hint="eastAsia"/>
        </w:rPr>
        <w:t>元素属性</w:t>
      </w:r>
      <w:r w:rsidR="004A15AE">
        <w:rPr>
          <w:rFonts w:hint="eastAsia"/>
        </w:rPr>
        <w:t>，</w:t>
      </w:r>
      <w:r>
        <w:rPr>
          <w:rFonts w:hint="eastAsia"/>
        </w:rPr>
        <w:t>可以</w:t>
      </w:r>
      <w:r w:rsidR="00BE348D">
        <w:rPr>
          <w:rFonts w:hint="eastAsia"/>
        </w:rPr>
        <w:t>将</w:t>
      </w:r>
      <w:r w:rsidRPr="00361594">
        <w:rPr>
          <w:rFonts w:hint="eastAsia"/>
        </w:rPr>
        <w:t>一个或多个</w:t>
      </w:r>
      <w:r w:rsidRPr="00361594">
        <w:t>attribute，或一个组件prop</w:t>
      </w:r>
      <w:r w:rsidR="00BE348D">
        <w:rPr>
          <w:rFonts w:hint="eastAsia"/>
        </w:rPr>
        <w:t>动态地</w:t>
      </w:r>
      <w:r w:rsidR="00BE348D" w:rsidRPr="00361594">
        <w:rPr>
          <w:rFonts w:hint="eastAsia"/>
        </w:rPr>
        <w:t>绑定</w:t>
      </w:r>
      <w:r w:rsidRPr="00361594">
        <w:t>到表达式。</w:t>
      </w:r>
      <w:r w:rsidR="001042E5">
        <w:rPr>
          <w:rFonts w:hint="eastAsia"/>
        </w:rPr>
        <w:t>如例</w:t>
      </w:r>
      <w:r w:rsidR="001042E5" w:rsidRPr="001042E5">
        <w:rPr>
          <w:rFonts w:hint="eastAsia"/>
          <w:b/>
          <w:bCs/>
        </w:rPr>
        <w:t>3</w:t>
      </w:r>
      <w:r w:rsidR="001042E5" w:rsidRPr="001042E5">
        <w:rPr>
          <w:b/>
          <w:bCs/>
        </w:rPr>
        <w:t>-8</w:t>
      </w:r>
      <w:r w:rsidR="001042E5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A2213" w14:paraId="439B5B89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32EDB6B" w14:textId="5E88F39F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--&gt;</w:t>
            </w:r>
          </w:p>
          <w:p w14:paraId="47A48BC9" w14:textId="46F707A2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img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v-bind:src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imageSrc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0E9377C9" w14:textId="0DECA8C6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缩写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4A6724B9" w14:textId="0302C01A" w:rsid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img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: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imageSrc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0E0F6419" w14:textId="5F78C187" w:rsidR="001042E5" w:rsidRPr="001042E5" w:rsidRDefault="001042E5" w:rsidP="001042E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1042E5">
              <w:rPr>
                <w:rFonts w:ascii="Courier New" w:hAnsi="Courier New" w:cs="Courier New"/>
                <w:sz w:val="18"/>
                <w:szCs w:val="20"/>
              </w:rPr>
              <w:t>内联字符串拼接</w:t>
            </w:r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B90569A" w14:textId="7D9F386E" w:rsidR="001042E5" w:rsidRPr="004A2213" w:rsidRDefault="001042E5" w:rsidP="001042E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042E5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1042E5">
              <w:rPr>
                <w:rFonts w:ascii="Courier New" w:hAnsi="Courier New" w:cs="Courier New"/>
                <w:sz w:val="18"/>
                <w:szCs w:val="20"/>
              </w:rPr>
              <w:t>img</w:t>
            </w:r>
            <w:proofErr w:type="spellEnd"/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 :</w:t>
            </w:r>
            <w:proofErr w:type="spellStart"/>
            <w:r w:rsidRPr="001042E5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="'/path/to/images/' + </w:t>
            </w:r>
            <w:proofErr w:type="spellStart"/>
            <w:r w:rsidRPr="001042E5">
              <w:rPr>
                <w:rFonts w:ascii="Courier New" w:hAnsi="Courier New" w:cs="Courier New"/>
                <w:sz w:val="18"/>
                <w:szCs w:val="20"/>
              </w:rPr>
              <w:t>fileName</w:t>
            </w:r>
            <w:proofErr w:type="spellEnd"/>
            <w:r w:rsidRPr="001042E5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71F8AAB7" w14:textId="77777777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BBA22B1" w14:textId="40BDE61C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动态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名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5ED1D603" w14:textId="1BBFE1D0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button v-bind:[key]="value"&gt;&lt;/button&gt;</w:t>
            </w:r>
          </w:p>
          <w:p w14:paraId="330C18B7" w14:textId="523B5682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动态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名缩写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93FE75B" w14:textId="4A2214A0" w:rsidR="004A2213" w:rsidRPr="000803BE" w:rsidRDefault="004A2213" w:rsidP="004A2213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button :[key]="value"&gt;&lt;/button&gt;</w:t>
            </w:r>
          </w:p>
        </w:tc>
      </w:tr>
    </w:tbl>
    <w:p w14:paraId="3A136991" w14:textId="7D93C14A" w:rsidR="004A2213" w:rsidRDefault="004A2213" w:rsidP="004A221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8</w:t>
      </w:r>
      <w:r w:rsidRPr="00D844C0">
        <w:rPr>
          <w:b/>
          <w:bCs/>
          <w:sz w:val="18"/>
          <w:szCs w:val="20"/>
        </w:rPr>
        <w:t xml:space="preserve"> </w:t>
      </w:r>
      <w:r w:rsidR="00123514">
        <w:rPr>
          <w:rFonts w:hint="eastAsia"/>
          <w:b/>
          <w:bCs/>
          <w:sz w:val="18"/>
          <w:szCs w:val="20"/>
        </w:rPr>
        <w:t>v-bind示例</w:t>
      </w:r>
    </w:p>
    <w:p w14:paraId="135481BD" w14:textId="6E45A406" w:rsidR="004A2213" w:rsidRDefault="004A2213" w:rsidP="0009127B">
      <w:pPr>
        <w:spacing w:line="360" w:lineRule="auto"/>
        <w:ind w:firstLineChars="200" w:firstLine="420"/>
        <w:jc w:val="left"/>
      </w:pPr>
    </w:p>
    <w:p w14:paraId="56F756D6" w14:textId="4E944564" w:rsidR="003E0B17" w:rsidRPr="0070221F" w:rsidRDefault="003E0B17" w:rsidP="003E0B17">
      <w:pPr>
        <w:pStyle w:val="3"/>
        <w:rPr>
          <w:sz w:val="24"/>
          <w:szCs w:val="28"/>
        </w:rPr>
      </w:pPr>
      <w:bookmarkStart w:id="39" w:name="_Toc62326284"/>
      <w:r>
        <w:t>3.3.2</w:t>
      </w:r>
      <w:r w:rsidR="005272E1">
        <w:rPr>
          <w:rFonts w:hint="eastAsia"/>
        </w:rPr>
        <w:t>绑定class、style与prop</w:t>
      </w:r>
      <w:bookmarkEnd w:id="39"/>
    </w:p>
    <w:p w14:paraId="23B572DE" w14:textId="77777777" w:rsidR="00AA67B6" w:rsidRDefault="00AA67B6" w:rsidP="00AA67B6">
      <w:pPr>
        <w:spacing w:line="360" w:lineRule="auto"/>
        <w:ind w:firstLineChars="200" w:firstLine="420"/>
        <w:jc w:val="left"/>
      </w:pPr>
      <w:r>
        <w:rPr>
          <w:rFonts w:hint="eastAsia"/>
        </w:rPr>
        <w:t>v-bind</w:t>
      </w:r>
      <w:r w:rsidR="004A2213" w:rsidRPr="004A2213">
        <w:rPr>
          <w:rFonts w:hint="eastAsia"/>
        </w:rPr>
        <w:t>在绑定</w:t>
      </w:r>
      <w:r w:rsidR="004A2213" w:rsidRPr="004A2213">
        <w:t>class或style</w:t>
      </w:r>
      <w:r w:rsidR="008F4CB0">
        <w:rPr>
          <w:rFonts w:hint="eastAsia"/>
        </w:rPr>
        <w:t>的</w:t>
      </w:r>
      <w:r w:rsidR="004A2213" w:rsidRPr="004A2213">
        <w:t>attribute时，支持其它类型的值，如数组或对象。</w:t>
      </w:r>
      <w:r>
        <w:t>虽然</w:t>
      </w:r>
      <w:r w:rsidRPr="00E67849">
        <w:rPr>
          <w:rFonts w:hint="eastAsia"/>
        </w:rPr>
        <w:t>类名</w:t>
      </w:r>
      <w:r w:rsidRPr="00E67849">
        <w:t>class和样式style</w:t>
      </w:r>
      <w:r>
        <w:t>可接收</w:t>
      </w:r>
      <w:r>
        <w:rPr>
          <w:rFonts w:hint="eastAsia"/>
        </w:rPr>
        <w:t>的类型都是字符串，但类名实际上是由数组拼接而成，而样式则是由对象键值对拼接而成的。</w:t>
      </w:r>
    </w:p>
    <w:p w14:paraId="23BD1E4E" w14:textId="03047CBB" w:rsidR="00036F5D" w:rsidRDefault="005E2668" w:rsidP="0009127B">
      <w:pPr>
        <w:spacing w:line="360" w:lineRule="auto"/>
        <w:ind w:firstLineChars="200" w:firstLine="420"/>
        <w:jc w:val="left"/>
      </w:pPr>
      <w:r w:rsidRPr="005E2668">
        <w:rPr>
          <w:rFonts w:hint="eastAsia"/>
        </w:rPr>
        <w:t>在绑定</w:t>
      </w:r>
      <w:r w:rsidRPr="005E2668">
        <w:t xml:space="preserve"> prop时，prop必须在子组件中声明。可以用修饰符指定不同的绑定类型。</w:t>
      </w:r>
      <w:r w:rsidR="008F4CB0">
        <w:rPr>
          <w:rFonts w:hint="eastAsia"/>
        </w:rPr>
        <w:t>如例3</w:t>
      </w:r>
      <w:r w:rsidR="008F4CB0">
        <w:t>-9</w:t>
      </w:r>
      <w:r w:rsidR="008F4CB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9E3C27" w14:paraId="31F7DB89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E54CE37" w14:textId="6B8FE306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&lt;!-- clas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2678043A" w14:textId="3BD7177B" w:rsid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>&lt;div :class="[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classA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, {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classB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isB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classC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isC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}]"&gt;</w:t>
            </w:r>
          </w:p>
          <w:p w14:paraId="45ACA34C" w14:textId="77777777" w:rsidR="00F16B05" w:rsidRPr="009E3C27" w:rsidRDefault="00F16B05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546DC4A" w14:textId="48CAD44D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style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6A7DFE10" w14:textId="25C8CDDB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div :style="{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fontSize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>: size + 'px' }"&gt;&lt;/div&gt;</w:t>
            </w:r>
          </w:p>
          <w:p w14:paraId="7E889D53" w14:textId="77AA7487" w:rsid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div :style="[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styleObjectA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styleObjectB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>]"&gt;&lt;/div&gt;</w:t>
            </w:r>
          </w:p>
          <w:p w14:paraId="614554E7" w14:textId="77777777" w:rsidR="00F16B05" w:rsidRPr="009E3C27" w:rsidRDefault="00F16B05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A088079" w14:textId="4129217B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prop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。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"prop"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必须在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my-component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声明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3357D99" w14:textId="225E59BD" w:rsidR="009E3C27" w:rsidRPr="009E3C27" w:rsidRDefault="009E3C27" w:rsidP="009E3C27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&lt;my-component :prop="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someThing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>"&gt;&lt;/my-component&gt;</w:t>
            </w:r>
          </w:p>
          <w:p w14:paraId="06200FAE" w14:textId="77777777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706496D" w14:textId="6ED9ACFE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通过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$prop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将父组件的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prop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一起传给子组件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673B8B73" w14:textId="1E9A3C8E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child-component v-bind="$props"&gt;&lt;/child-component&gt;</w:t>
            </w:r>
          </w:p>
          <w:p w14:paraId="386C68A9" w14:textId="2E27A9C5" w:rsidR="009E3C27" w:rsidRPr="000803BE" w:rsidRDefault="009E3C27" w:rsidP="009E3C27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>&lt;/div&gt;</w:t>
            </w:r>
          </w:p>
        </w:tc>
      </w:tr>
    </w:tbl>
    <w:p w14:paraId="0CADDCD5" w14:textId="547A4959" w:rsidR="009E3C27" w:rsidRDefault="009E3C27" w:rsidP="009E3C2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511718">
        <w:rPr>
          <w:b/>
          <w:bCs/>
          <w:sz w:val="18"/>
          <w:szCs w:val="20"/>
        </w:rPr>
        <w:t>9</w:t>
      </w:r>
      <w:r w:rsidR="008F4CB0">
        <w:rPr>
          <w:b/>
          <w:bCs/>
          <w:sz w:val="18"/>
          <w:szCs w:val="20"/>
        </w:rPr>
        <w:t xml:space="preserve"> </w:t>
      </w:r>
      <w:r w:rsidR="008F4CB0" w:rsidRPr="008F4CB0">
        <w:rPr>
          <w:rFonts w:hint="eastAsia"/>
          <w:b/>
          <w:bCs/>
          <w:sz w:val="18"/>
          <w:szCs w:val="20"/>
        </w:rPr>
        <w:t>绑定</w:t>
      </w:r>
      <w:r w:rsidR="008F4CB0" w:rsidRPr="008F4CB0">
        <w:rPr>
          <w:b/>
          <w:bCs/>
          <w:sz w:val="18"/>
          <w:szCs w:val="20"/>
        </w:rPr>
        <w:t>class</w:t>
      </w:r>
      <w:r w:rsidR="008F4CB0">
        <w:rPr>
          <w:rFonts w:hint="eastAsia"/>
          <w:b/>
          <w:bCs/>
          <w:sz w:val="18"/>
          <w:szCs w:val="20"/>
        </w:rPr>
        <w:t>、</w:t>
      </w:r>
      <w:r w:rsidR="008F4CB0" w:rsidRPr="008F4CB0">
        <w:rPr>
          <w:b/>
          <w:bCs/>
          <w:sz w:val="18"/>
          <w:szCs w:val="20"/>
        </w:rPr>
        <w:t>style</w:t>
      </w:r>
      <w:r w:rsidR="008F4CB0">
        <w:rPr>
          <w:rFonts w:hint="eastAsia"/>
          <w:b/>
          <w:bCs/>
          <w:sz w:val="18"/>
          <w:szCs w:val="20"/>
        </w:rPr>
        <w:t>、prop</w:t>
      </w:r>
      <w:r w:rsidR="008F4CB0" w:rsidRPr="008F4CB0">
        <w:rPr>
          <w:b/>
          <w:bCs/>
          <w:sz w:val="18"/>
          <w:szCs w:val="20"/>
        </w:rPr>
        <w:t>的attribute</w:t>
      </w:r>
    </w:p>
    <w:p w14:paraId="06FC573B" w14:textId="77777777" w:rsidR="00FE39B2" w:rsidRDefault="00FE39B2" w:rsidP="009E3C27">
      <w:pPr>
        <w:spacing w:line="360" w:lineRule="auto"/>
        <w:jc w:val="center"/>
        <w:rPr>
          <w:b/>
          <w:bCs/>
          <w:sz w:val="18"/>
          <w:szCs w:val="20"/>
        </w:rPr>
      </w:pPr>
    </w:p>
    <w:p w14:paraId="2F6928AA" w14:textId="77777777" w:rsidR="00E97A5E" w:rsidRDefault="00FE39B2" w:rsidP="00FE39B2">
      <w:pPr>
        <w:spacing w:line="360" w:lineRule="auto"/>
        <w:ind w:firstLineChars="200" w:firstLine="420"/>
        <w:jc w:val="left"/>
      </w:pPr>
      <w:r>
        <w:rPr>
          <w:rFonts w:hint="eastAsia"/>
        </w:rPr>
        <w:t>其中，类名</w:t>
      </w:r>
      <w:proofErr w:type="spellStart"/>
      <w:r w:rsidRPr="00FE39B2">
        <w:rPr>
          <w:rFonts w:hint="eastAsia"/>
          <w:i/>
          <w:iCs/>
        </w:rPr>
        <w:t>classB</w:t>
      </w:r>
      <w:proofErr w:type="spellEnd"/>
      <w:r w:rsidRPr="00FE39B2">
        <w:rPr>
          <w:rFonts w:hint="eastAsia"/>
        </w:rPr>
        <w:t>与</w:t>
      </w:r>
      <w:proofErr w:type="spellStart"/>
      <w:r w:rsidRPr="00FE39B2">
        <w:rPr>
          <w:rFonts w:hint="eastAsia"/>
          <w:i/>
          <w:iCs/>
        </w:rPr>
        <w:t>class</w:t>
      </w:r>
      <w:r>
        <w:rPr>
          <w:i/>
          <w:iCs/>
        </w:rPr>
        <w:t>C</w:t>
      </w:r>
      <w:proofErr w:type="spellEnd"/>
      <w:r>
        <w:rPr>
          <w:rFonts w:hint="eastAsia"/>
        </w:rPr>
        <w:t>分别</w:t>
      </w:r>
      <w:r>
        <w:t>依赖于数据</w:t>
      </w:r>
      <w:proofErr w:type="spellStart"/>
      <w:r w:rsidRPr="00FE39B2">
        <w:rPr>
          <w:i/>
          <w:iCs/>
        </w:rPr>
        <w:t>isB</w:t>
      </w:r>
      <w:proofErr w:type="spellEnd"/>
      <w:r w:rsidRPr="00FE39B2">
        <w:rPr>
          <w:rFonts w:hint="eastAsia"/>
        </w:rPr>
        <w:t>和</w:t>
      </w:r>
      <w:proofErr w:type="spellStart"/>
      <w:r w:rsidRPr="00FE39B2">
        <w:rPr>
          <w:i/>
          <w:iCs/>
        </w:rPr>
        <w:t>is</w:t>
      </w:r>
      <w:r>
        <w:rPr>
          <w:i/>
          <w:iCs/>
        </w:rPr>
        <w:t>C</w:t>
      </w:r>
      <w:proofErr w:type="spellEnd"/>
      <w:r>
        <w:rPr>
          <w:rFonts w:hint="eastAsia"/>
        </w:rPr>
        <w:t>，</w:t>
      </w:r>
      <w:r>
        <w:t>当</w:t>
      </w:r>
      <w:proofErr w:type="spellStart"/>
      <w:r w:rsidR="008646EE" w:rsidRPr="00FE39B2">
        <w:rPr>
          <w:i/>
          <w:iCs/>
        </w:rPr>
        <w:t>isB</w:t>
      </w:r>
      <w:proofErr w:type="spellEnd"/>
      <w:r w:rsidR="008646EE" w:rsidRPr="00FE39B2">
        <w:rPr>
          <w:rFonts w:hint="eastAsia"/>
        </w:rPr>
        <w:t>和</w:t>
      </w:r>
      <w:proofErr w:type="spellStart"/>
      <w:r w:rsidR="008646EE" w:rsidRPr="00FE39B2">
        <w:rPr>
          <w:i/>
          <w:iCs/>
        </w:rPr>
        <w:t>is</w:t>
      </w:r>
      <w:r w:rsidR="008646EE">
        <w:rPr>
          <w:i/>
          <w:iCs/>
        </w:rPr>
        <w:t>C</w:t>
      </w:r>
      <w:proofErr w:type="spellEnd"/>
      <w:r>
        <w:t>为true时，div会拥有类名</w:t>
      </w:r>
      <w:proofErr w:type="spellStart"/>
      <w:r w:rsidRPr="00FE39B2">
        <w:rPr>
          <w:rFonts w:hint="eastAsia"/>
          <w:i/>
          <w:iCs/>
        </w:rPr>
        <w:t>classB</w:t>
      </w:r>
      <w:proofErr w:type="spellEnd"/>
      <w:r w:rsidR="008646EE" w:rsidRPr="00FE39B2">
        <w:rPr>
          <w:rFonts w:hint="eastAsia"/>
        </w:rPr>
        <w:t>与</w:t>
      </w:r>
      <w:proofErr w:type="spellStart"/>
      <w:r w:rsidR="008646EE" w:rsidRPr="00FE39B2">
        <w:rPr>
          <w:rFonts w:hint="eastAsia"/>
          <w:i/>
          <w:iCs/>
        </w:rPr>
        <w:t>class</w:t>
      </w:r>
      <w:r w:rsidR="008646EE">
        <w:rPr>
          <w:i/>
          <w:iCs/>
        </w:rPr>
        <w:t>C</w:t>
      </w:r>
      <w:proofErr w:type="spellEnd"/>
      <w:r>
        <w:t>，为false</w:t>
      </w:r>
      <w:r>
        <w:rPr>
          <w:rFonts w:hint="eastAsia"/>
        </w:rPr>
        <w:t>时则没有</w:t>
      </w:r>
      <w:r w:rsidR="004E5132">
        <w:rPr>
          <w:rFonts w:hint="eastAsia"/>
        </w:rPr>
        <w:t>。</w:t>
      </w:r>
      <w:r w:rsidR="004E5132" w:rsidRPr="004E5132">
        <w:rPr>
          <w:rFonts w:hint="eastAsia"/>
        </w:rPr>
        <w:t>也可以使用三元表达式来根据条件切换</w:t>
      </w:r>
      <w:r w:rsidR="008503D3">
        <w:rPr>
          <w:rFonts w:hint="eastAsia"/>
        </w:rPr>
        <w:t>类名</w:t>
      </w:r>
      <w:r w:rsidR="004E5132">
        <w:rPr>
          <w:rFonts w:hint="eastAsia"/>
        </w:rPr>
        <w:t>。</w:t>
      </w:r>
    </w:p>
    <w:p w14:paraId="250B8354" w14:textId="63F640A1" w:rsidR="00036F5D" w:rsidRDefault="00D34416" w:rsidP="00FE39B2">
      <w:pPr>
        <w:spacing w:line="360" w:lineRule="auto"/>
        <w:ind w:firstLineChars="200" w:firstLine="420"/>
        <w:jc w:val="left"/>
      </w:pPr>
      <w:r w:rsidRPr="00D34416">
        <w:rPr>
          <w:rFonts w:hint="eastAsia"/>
        </w:rPr>
        <w:t>使用</w:t>
      </w:r>
      <w:r>
        <w:rPr>
          <w:rFonts w:hint="eastAsia"/>
        </w:rPr>
        <w:t>:</w:t>
      </w:r>
      <w:r w:rsidRPr="00D34416">
        <w:t>style时，</w:t>
      </w:r>
      <w:r w:rsidR="0050010E">
        <w:t>CSS</w:t>
      </w:r>
      <w:r w:rsidR="0050010E" w:rsidRPr="0050010E">
        <w:t>属性名称使用驼峰命名（came</w:t>
      </w:r>
      <w:r w:rsidR="0050010E">
        <w:rPr>
          <w:rFonts w:hint="eastAsia"/>
        </w:rPr>
        <w:t>l</w:t>
      </w:r>
      <w:r w:rsidR="0050010E" w:rsidRPr="0050010E">
        <w:t>Case）或短横分隔命名（kebab-case）</w:t>
      </w:r>
      <w:r w:rsidR="0050010E">
        <w:rPr>
          <w:rFonts w:hint="eastAsia"/>
        </w:rPr>
        <w:t>。</w:t>
      </w:r>
      <w:r w:rsidRPr="00D34416">
        <w:t>Vue会自动给特殊的</w:t>
      </w:r>
      <w:r>
        <w:t>CSS</w:t>
      </w:r>
      <w:r w:rsidRPr="00D34416">
        <w:t>属性名称增加前缀，比如transform</w:t>
      </w:r>
      <w:r w:rsidR="001F7EEF">
        <w:rPr>
          <w:rFonts w:hint="eastAsia"/>
        </w:rPr>
        <w:t>。</w:t>
      </w:r>
    </w:p>
    <w:p w14:paraId="77D464AA" w14:textId="0DDF5C1E" w:rsidR="00FB246C" w:rsidRDefault="00FB246C" w:rsidP="00FB246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0" w:name="_Toc62326285"/>
      <w:r>
        <w:rPr>
          <w:rFonts w:asciiTheme="minorHAnsi" w:eastAsiaTheme="minorHAnsi" w:hAnsiTheme="minorHAnsi"/>
          <w:sz w:val="36"/>
          <w:szCs w:val="36"/>
        </w:rPr>
        <w:lastRenderedPageBreak/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4 </w:t>
      </w:r>
      <w:r w:rsidRPr="00FB246C">
        <w:rPr>
          <w:rFonts w:asciiTheme="minorHAnsi" w:eastAsiaTheme="minorHAnsi" w:hAnsiTheme="minorHAnsi"/>
          <w:sz w:val="36"/>
          <w:szCs w:val="36"/>
        </w:rPr>
        <w:t>v-model双向绑定</w:t>
      </w:r>
      <w:bookmarkEnd w:id="40"/>
    </w:p>
    <w:p w14:paraId="2A26BF6D" w14:textId="43F87B2C" w:rsidR="00FB246C" w:rsidRPr="004E05A2" w:rsidRDefault="005F2987" w:rsidP="005F2987">
      <w:pPr>
        <w:spacing w:line="360" w:lineRule="auto"/>
        <w:ind w:firstLineChars="200" w:firstLine="420"/>
        <w:jc w:val="left"/>
      </w:pPr>
      <w:r>
        <w:rPr>
          <w:rFonts w:hint="eastAsia"/>
        </w:rPr>
        <w:t>表单控件在项目中十分</w:t>
      </w:r>
      <w:r w:rsidR="00933DFD">
        <w:rPr>
          <w:rFonts w:hint="eastAsia"/>
        </w:rPr>
        <w:t>常用</w:t>
      </w:r>
      <w:r>
        <w:rPr>
          <w:rFonts w:hint="eastAsia"/>
        </w:rPr>
        <w:t>，</w:t>
      </w:r>
      <w:r w:rsidR="003B1403">
        <w:rPr>
          <w:rFonts w:hint="eastAsia"/>
        </w:rPr>
        <w:t>例如</w:t>
      </w:r>
      <w:r>
        <w:rPr>
          <w:rFonts w:hint="eastAsia"/>
        </w:rPr>
        <w:t>输入框</w:t>
      </w:r>
      <w:r w:rsidR="00933DFD">
        <w:rPr>
          <w:rFonts w:hint="eastAsia"/>
        </w:rPr>
        <w:t>、选择</w:t>
      </w:r>
      <w:r>
        <w:rPr>
          <w:rFonts w:hint="eastAsia"/>
        </w:rPr>
        <w:t>等，用它们可以完成数据的录入、提交等</w:t>
      </w:r>
      <w:r w:rsidR="009A64B8">
        <w:rPr>
          <w:rFonts w:hint="eastAsia"/>
        </w:rPr>
        <w:t>操作</w:t>
      </w:r>
      <w:r>
        <w:rPr>
          <w:rFonts w:hint="eastAsia"/>
        </w:rPr>
        <w:t>。通过</w:t>
      </w:r>
      <w:r w:rsidR="0082199F">
        <w:rPr>
          <w:rFonts w:hint="eastAsia"/>
        </w:rPr>
        <w:t>使用指令</w:t>
      </w:r>
      <w:r w:rsidR="0082199F">
        <w:t>v-model</w:t>
      </w:r>
      <w:r w:rsidR="00EC5F11">
        <w:rPr>
          <w:rFonts w:hint="eastAsia"/>
        </w:rPr>
        <w:t>可以</w:t>
      </w:r>
      <w:r w:rsidR="0082199F">
        <w:t>完成表单的</w:t>
      </w:r>
      <w:r w:rsidR="0082199F">
        <w:rPr>
          <w:rFonts w:hint="eastAsia"/>
        </w:rPr>
        <w:t>数据双向绑定</w:t>
      </w:r>
      <w:r w:rsidR="00FB246C">
        <w:rPr>
          <w:rFonts w:hint="eastAsia"/>
        </w:rPr>
        <w:t>。</w:t>
      </w:r>
    </w:p>
    <w:p w14:paraId="2B8A8134" w14:textId="6DCC1529" w:rsidR="00FB246C" w:rsidRPr="0070221F" w:rsidRDefault="00FB246C" w:rsidP="00FB246C">
      <w:pPr>
        <w:pStyle w:val="3"/>
        <w:rPr>
          <w:sz w:val="24"/>
          <w:szCs w:val="28"/>
        </w:rPr>
      </w:pPr>
      <w:bookmarkStart w:id="41" w:name="_Toc62326286"/>
      <w:r>
        <w:t>3.</w:t>
      </w:r>
      <w:r w:rsidR="00E979BD">
        <w:t>4</w:t>
      </w:r>
      <w:r>
        <w:t xml:space="preserve">.1 </w:t>
      </w:r>
      <w:r w:rsidR="00E979BD" w:rsidRPr="00E979BD">
        <w:t>v-model指令</w:t>
      </w:r>
      <w:bookmarkEnd w:id="41"/>
    </w:p>
    <w:p w14:paraId="08C80D21" w14:textId="24D28F9E" w:rsidR="00036F5D" w:rsidRDefault="00FB246C" w:rsidP="00FB246C">
      <w:pPr>
        <w:spacing w:line="360" w:lineRule="auto"/>
        <w:ind w:firstLineChars="200" w:firstLine="420"/>
        <w:jc w:val="left"/>
      </w:pPr>
      <w:r w:rsidRPr="00361594">
        <w:t>v-</w:t>
      </w:r>
      <w:r w:rsidR="0042266B">
        <w:rPr>
          <w:rFonts w:hint="eastAsia"/>
        </w:rPr>
        <w:t>model指令用于在</w:t>
      </w:r>
      <w:r w:rsidR="005971EE" w:rsidRPr="005971EE">
        <w:t>&lt;input&gt;、&lt;</w:t>
      </w:r>
      <w:proofErr w:type="spellStart"/>
      <w:r w:rsidR="005971EE" w:rsidRPr="005971EE">
        <w:t>textarea</w:t>
      </w:r>
      <w:proofErr w:type="spellEnd"/>
      <w:r w:rsidR="005971EE" w:rsidRPr="005971EE">
        <w:t>&gt;及&lt;select&gt;</w:t>
      </w:r>
      <w:r w:rsidR="005971EE">
        <w:rPr>
          <w:rFonts w:hint="eastAsia"/>
        </w:rPr>
        <w:t>等</w:t>
      </w:r>
      <w:r w:rsidR="0042266B">
        <w:rPr>
          <w:rFonts w:hint="eastAsia"/>
        </w:rPr>
        <w:t>表单控件元素上创建双向绑定</w:t>
      </w:r>
      <w:r w:rsidR="00664708">
        <w:rPr>
          <w:rFonts w:hint="eastAsia"/>
        </w:rPr>
        <w:t>，</w:t>
      </w:r>
      <w:r w:rsidR="00664708" w:rsidRPr="00664708">
        <w:rPr>
          <w:rFonts w:hint="eastAsia"/>
        </w:rPr>
        <w:t>它会根据控件类型自动选取正确的方法来更新元素。</w:t>
      </w:r>
      <w:r w:rsidR="001C266A">
        <w:rPr>
          <w:rFonts w:hint="eastAsia"/>
        </w:rPr>
        <w:t>在修改表单元素值时，对应的实例中的属性值会被同时更新</w:t>
      </w:r>
      <w:r w:rsidR="00941749">
        <w:rPr>
          <w:rFonts w:hint="eastAsia"/>
        </w:rPr>
        <w:t>。反之，更改实例中的属性值，表单元素值也会被更新。</w:t>
      </w:r>
    </w:p>
    <w:p w14:paraId="4E816054" w14:textId="43625196" w:rsidR="00EC1002" w:rsidRDefault="00EC1002" w:rsidP="00FB246C">
      <w:pPr>
        <w:spacing w:line="360" w:lineRule="auto"/>
        <w:ind w:firstLineChars="200" w:firstLine="420"/>
        <w:jc w:val="left"/>
      </w:pPr>
      <w:r>
        <w:rPr>
          <w:rFonts w:hint="eastAsia"/>
        </w:rPr>
        <w:t>在例</w:t>
      </w:r>
      <w:r w:rsidRPr="00E31EFF">
        <w:rPr>
          <w:rFonts w:hint="eastAsia"/>
          <w:b/>
          <w:bCs/>
        </w:rPr>
        <w:t>3</w:t>
      </w:r>
      <w:r w:rsidRPr="00E31EFF">
        <w:rPr>
          <w:b/>
          <w:bCs/>
        </w:rPr>
        <w:t>-10</w:t>
      </w:r>
      <w:r>
        <w:rPr>
          <w:rFonts w:hint="eastAsia"/>
        </w:rPr>
        <w:t>中，给出了用</w:t>
      </w:r>
      <w:r w:rsidR="00364E0B">
        <w:rPr>
          <w:rFonts w:hint="eastAsia"/>
        </w:rPr>
        <w:t>v-model绑定</w:t>
      </w:r>
      <w:r w:rsidR="00364E0B" w:rsidRPr="005971EE">
        <w:t>&lt;input&gt;、&lt;</w:t>
      </w:r>
      <w:proofErr w:type="spellStart"/>
      <w:r w:rsidR="00364E0B" w:rsidRPr="005971EE">
        <w:t>textarea</w:t>
      </w:r>
      <w:proofErr w:type="spellEnd"/>
      <w:r w:rsidR="00364E0B" w:rsidRPr="005971EE">
        <w:t>&gt;及&lt;select&gt;</w:t>
      </w:r>
      <w:r w:rsidR="00364E0B">
        <w:rPr>
          <w:rFonts w:hint="eastAsia"/>
        </w:rPr>
        <w:t>的简单例子，当表单中元素变化时，会更新属性值与视图。</w:t>
      </w:r>
      <w:r w:rsidR="00BB2C51">
        <w:rPr>
          <w:rFonts w:hint="eastAsia"/>
        </w:rPr>
        <w:t>元素值更新前后如图</w:t>
      </w:r>
      <w:r w:rsidR="00BB2C51" w:rsidRPr="00E31EFF">
        <w:rPr>
          <w:rFonts w:hint="eastAsia"/>
          <w:b/>
          <w:bCs/>
        </w:rPr>
        <w:t>3</w:t>
      </w:r>
      <w:r w:rsidR="00BB2C51" w:rsidRPr="00E31EFF">
        <w:rPr>
          <w:b/>
          <w:bCs/>
        </w:rPr>
        <w:t>-7</w:t>
      </w:r>
      <w:r w:rsidR="00BB2C51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957012" w14:paraId="06EA35F6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95AB6A2" w14:textId="4A154695" w:rsid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输入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5C7F1CFF" w14:textId="444AEC5E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input v-model="message" placeholder="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请输入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13885834" w14:textId="066C8EC0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p&gt;Message is: {{ message }}&lt;/p&gt;</w:t>
            </w:r>
          </w:p>
          <w:p w14:paraId="70AC7624" w14:textId="2736F19D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233D2636" w14:textId="77777777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</w:p>
          <w:p w14:paraId="7BEFA514" w14:textId="28526C9E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多行文本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339CEAB3" w14:textId="70CEB747" w:rsidR="00BA1581" w:rsidRPr="00BA1581" w:rsidRDefault="00BA1581" w:rsidP="00B53C9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v-model="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" 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>placeholder="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>请输入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 xml:space="preserve">" 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&gt;&lt;/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>&gt;</w:t>
            </w:r>
          </w:p>
          <w:p w14:paraId="25E4A760" w14:textId="3473976A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FF5D941" w14:textId="0D7732A5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span&gt;Multiline message is:&lt;/span&gt;</w:t>
            </w:r>
          </w:p>
          <w:p w14:paraId="0F768086" w14:textId="77777777" w:rsidR="00EC1002" w:rsidRDefault="00BA1581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&lt;p style="white-space: pre-line"&gt;{{ 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}}&lt;/p&gt;</w:t>
            </w:r>
          </w:p>
          <w:p w14:paraId="7313D552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EC1002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5AEBAFDC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EC67B8B" w14:textId="45047E3E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选择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3F7E3732" w14:textId="136969B0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select v-model="selected"&gt;</w:t>
            </w:r>
          </w:p>
          <w:p w14:paraId="68185FBD" w14:textId="08F6420B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A&lt;/option&gt;</w:t>
            </w:r>
          </w:p>
          <w:p w14:paraId="0A1DC90E" w14:textId="5BC1B869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B&lt;/option&gt;</w:t>
            </w:r>
          </w:p>
          <w:p w14:paraId="33B6C713" w14:textId="75D3D905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C&lt;/option&gt;</w:t>
            </w:r>
          </w:p>
          <w:p w14:paraId="61D63650" w14:textId="77777777" w:rsid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lastRenderedPageBreak/>
              <w:t>&lt;/select&gt;</w:t>
            </w:r>
          </w:p>
          <w:p w14:paraId="61CEC197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EC1002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CAF94BF" w14:textId="4DBBD2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span&gt;Selected: {{ selected }}&lt;/span&gt;</w:t>
            </w:r>
          </w:p>
        </w:tc>
      </w:tr>
    </w:tbl>
    <w:p w14:paraId="6224D849" w14:textId="1E404AC4" w:rsidR="00957012" w:rsidRDefault="00957012" w:rsidP="0095701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511718">
        <w:rPr>
          <w:b/>
          <w:bCs/>
          <w:sz w:val="18"/>
          <w:szCs w:val="20"/>
        </w:rPr>
        <w:t>10</w:t>
      </w:r>
      <w:r>
        <w:rPr>
          <w:b/>
          <w:bCs/>
          <w:sz w:val="18"/>
          <w:szCs w:val="20"/>
        </w:rPr>
        <w:t xml:space="preserve"> </w:t>
      </w:r>
      <w:r w:rsidR="0012694A">
        <w:rPr>
          <w:rFonts w:hint="eastAsia"/>
          <w:b/>
          <w:bCs/>
          <w:sz w:val="18"/>
          <w:szCs w:val="20"/>
        </w:rPr>
        <w:t>双向绑定message</w:t>
      </w:r>
    </w:p>
    <w:p w14:paraId="7BCE2DC1" w14:textId="77777777" w:rsidR="00464EC0" w:rsidRDefault="00464EC0" w:rsidP="00957012">
      <w:pPr>
        <w:spacing w:line="360" w:lineRule="auto"/>
        <w:jc w:val="center"/>
        <w:rPr>
          <w:b/>
          <w:bCs/>
          <w:sz w:val="18"/>
          <w:szCs w:val="20"/>
        </w:rPr>
      </w:pPr>
    </w:p>
    <w:p w14:paraId="44B429CF" w14:textId="130BF2E5" w:rsidR="004A0A14" w:rsidRDefault="009E5044" w:rsidP="0095701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4B82F8D4" wp14:editId="7A90CAEF">
            <wp:extent cx="2080440" cy="2552921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80440" cy="255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5F58" w:rsidRPr="005A5F58">
        <w:rPr>
          <w:noProof/>
        </w:rPr>
        <w:t xml:space="preserve"> </w:t>
      </w:r>
      <w:r w:rsidR="006C5C78">
        <w:rPr>
          <w:noProof/>
        </w:rPr>
        <w:drawing>
          <wp:inline distT="0" distB="0" distL="0" distR="0" wp14:anchorId="4C71EA3F" wp14:editId="49344F6C">
            <wp:extent cx="1943268" cy="2903472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290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ADEE4" w14:textId="43707B7C" w:rsidR="00E87B30" w:rsidRDefault="00E87B30" w:rsidP="00E87B30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7 </w:t>
      </w:r>
      <w:r>
        <w:rPr>
          <w:rFonts w:hint="eastAsia"/>
          <w:b/>
          <w:bCs/>
          <w:sz w:val="18"/>
          <w:szCs w:val="20"/>
        </w:rPr>
        <w:t>双向绑定message</w:t>
      </w:r>
    </w:p>
    <w:p w14:paraId="314CD869" w14:textId="6C16F9D3" w:rsidR="00957012" w:rsidRDefault="00957012" w:rsidP="00E25217">
      <w:pPr>
        <w:spacing w:line="360" w:lineRule="auto"/>
        <w:jc w:val="left"/>
      </w:pPr>
    </w:p>
    <w:p w14:paraId="487B1102" w14:textId="60BC6C7F" w:rsidR="00957012" w:rsidRDefault="000E56D2" w:rsidP="000E56D2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</w:t>
      </w:r>
      <w:r w:rsidR="00E0261A">
        <w:rPr>
          <w:rFonts w:hint="eastAsia"/>
        </w:rPr>
        <w:t>，</w:t>
      </w:r>
      <w:r w:rsidR="00DA6DEE" w:rsidRPr="00DA6DEE">
        <w:rPr>
          <w:rFonts w:hint="eastAsia"/>
        </w:rPr>
        <w:t>在文本区域</w:t>
      </w:r>
      <w:r w:rsidR="001461DE" w:rsidRPr="001461DE">
        <w:t>&lt;</w:t>
      </w:r>
      <w:proofErr w:type="spellStart"/>
      <w:r w:rsidR="001461DE" w:rsidRPr="001461DE">
        <w:t>textarea</w:t>
      </w:r>
      <w:proofErr w:type="spellEnd"/>
      <w:r w:rsidR="001461DE" w:rsidRPr="001461DE">
        <w:t>&gt;</w:t>
      </w:r>
      <w:r w:rsidR="001461DE">
        <w:rPr>
          <w:rFonts w:hint="eastAsia"/>
        </w:rPr>
        <w:t>中</w:t>
      </w:r>
      <w:r w:rsidR="00DA6DEE" w:rsidRPr="00DA6DEE">
        <w:rPr>
          <w:rFonts w:hint="eastAsia"/>
        </w:rPr>
        <w:t>插值不起作用，应该使用</w:t>
      </w:r>
      <w:r w:rsidR="00DA6DEE" w:rsidRPr="00DA6DEE">
        <w:t>v-model来代替。</w:t>
      </w:r>
    </w:p>
    <w:p w14:paraId="5513FAD9" w14:textId="10583741" w:rsidR="00957012" w:rsidRDefault="00F06491" w:rsidP="00F06491">
      <w:pPr>
        <w:spacing w:line="360" w:lineRule="auto"/>
        <w:ind w:firstLineChars="200" w:firstLine="420"/>
        <w:jc w:val="left"/>
      </w:pPr>
      <w:r>
        <w:rPr>
          <w:rFonts w:hint="eastAsia"/>
        </w:rPr>
        <w:t>另外，由于</w:t>
      </w:r>
      <w:r w:rsidRPr="00F06491">
        <w:t>&lt;select&gt;</w:t>
      </w:r>
      <w:r>
        <w:rPr>
          <w:rFonts w:hint="eastAsia"/>
        </w:rPr>
        <w:t>的视图太差，</w:t>
      </w:r>
      <w:r>
        <w:t>而当</w:t>
      </w:r>
      <w:r>
        <w:rPr>
          <w:rFonts w:hint="eastAsia"/>
        </w:rPr>
        <w:t>前也</w:t>
      </w:r>
      <w:r>
        <w:t>不允许开发者自定义option的样式，所以</w:t>
      </w:r>
      <w:r>
        <w:rPr>
          <w:rFonts w:hint="eastAsia"/>
        </w:rPr>
        <w:t>一般都会使用其他元素来模拟下拉选择框</w:t>
      </w:r>
      <w:r w:rsidR="00263F4D">
        <w:rPr>
          <w:rFonts w:hint="eastAsia"/>
        </w:rPr>
        <w:t>。</w:t>
      </w:r>
    </w:p>
    <w:p w14:paraId="234C6486" w14:textId="33E7B391" w:rsidR="000B0E5C" w:rsidRDefault="00705F1E" w:rsidP="000B0E5C">
      <w:pPr>
        <w:spacing w:line="360" w:lineRule="auto"/>
        <w:ind w:firstLineChars="200" w:firstLine="420"/>
        <w:jc w:val="left"/>
      </w:pPr>
      <w:r>
        <w:rPr>
          <w:rFonts w:hint="eastAsia"/>
        </w:rPr>
        <w:t>在例</w:t>
      </w:r>
      <w:r w:rsidRPr="00E31EFF">
        <w:rPr>
          <w:rFonts w:hint="eastAsia"/>
          <w:b/>
          <w:bCs/>
        </w:rPr>
        <w:t>3</w:t>
      </w:r>
      <w:r w:rsidRPr="00E31EFF">
        <w:rPr>
          <w:b/>
          <w:bCs/>
        </w:rPr>
        <w:t>-10</w:t>
      </w:r>
      <w:r>
        <w:rPr>
          <w:rFonts w:hint="eastAsia"/>
        </w:rPr>
        <w:t>中</w:t>
      </w:r>
      <w:r w:rsidR="000B0E5C">
        <w:rPr>
          <w:rFonts w:hint="eastAsia"/>
        </w:rPr>
        <w:t>，</w:t>
      </w:r>
      <w:r w:rsidR="000B0E5C">
        <w:t>v-model绑定的值是一</w:t>
      </w:r>
      <w:r w:rsidR="000B0E5C">
        <w:rPr>
          <w:rFonts w:hint="eastAsia"/>
        </w:rPr>
        <w:t>个字符串或布尔值。当</w:t>
      </w:r>
      <w:r w:rsidR="000B0E5C">
        <w:t>需要绑定一个动态的数据，可以用v-bind来实现。</w:t>
      </w:r>
    </w:p>
    <w:p w14:paraId="65C1E481" w14:textId="377699A1" w:rsidR="00B5485A" w:rsidRPr="0070221F" w:rsidRDefault="00B5485A" w:rsidP="00B5485A">
      <w:pPr>
        <w:pStyle w:val="3"/>
        <w:rPr>
          <w:sz w:val="24"/>
          <w:szCs w:val="28"/>
        </w:rPr>
      </w:pPr>
      <w:bookmarkStart w:id="42" w:name="_Toc62326287"/>
      <w:r>
        <w:t>3.4.</w:t>
      </w:r>
      <w:r w:rsidR="00403848">
        <w:t>2</w:t>
      </w:r>
      <w:r>
        <w:t xml:space="preserve"> </w:t>
      </w:r>
      <w:r w:rsidRPr="00E979BD">
        <w:t>v-model</w:t>
      </w:r>
      <w:r w:rsidR="009B49FB">
        <w:rPr>
          <w:rFonts w:hint="eastAsia"/>
        </w:rPr>
        <w:t>与修饰符</w:t>
      </w:r>
      <w:bookmarkEnd w:id="42"/>
    </w:p>
    <w:p w14:paraId="797E628D" w14:textId="1059CC3B" w:rsidR="00B5485A" w:rsidRDefault="00E1045F" w:rsidP="000B0E5C">
      <w:pPr>
        <w:spacing w:line="360" w:lineRule="auto"/>
        <w:ind w:firstLineChars="200" w:firstLine="420"/>
        <w:jc w:val="left"/>
      </w:pPr>
      <w:r w:rsidRPr="00E1045F">
        <w:t>v-model</w:t>
      </w:r>
      <w:r w:rsidR="001076C6">
        <w:rPr>
          <w:rFonts w:hint="eastAsia"/>
        </w:rPr>
        <w:t>的</w:t>
      </w:r>
      <w:r w:rsidRPr="00E1045F">
        <w:t>修饰符</w:t>
      </w:r>
      <w:r w:rsidR="00E724EE">
        <w:rPr>
          <w:rFonts w:hint="eastAsia"/>
        </w:rPr>
        <w:t>可以</w:t>
      </w:r>
      <w:r w:rsidRPr="00E1045F">
        <w:t>用于控制数据同步的时机。</w:t>
      </w:r>
      <w:r w:rsidR="0026447F">
        <w:rPr>
          <w:rFonts w:hint="eastAsia"/>
        </w:rPr>
        <w:t>各个修饰符的功能如</w:t>
      </w:r>
      <w:r w:rsidR="0026447F" w:rsidRPr="00C16C5B">
        <w:rPr>
          <w:rFonts w:hint="eastAsia"/>
        </w:rPr>
        <w:t>表3</w:t>
      </w:r>
      <w:r w:rsidR="0026447F" w:rsidRPr="00C16C5B">
        <w:t>-1</w:t>
      </w:r>
      <w:r w:rsidR="0026447F">
        <w:rPr>
          <w:rFonts w:hint="eastAsia"/>
        </w:rPr>
        <w:t>所示。</w:t>
      </w:r>
    </w:p>
    <w:tbl>
      <w:tblPr>
        <w:tblStyle w:val="af1"/>
        <w:tblW w:w="0" w:type="auto"/>
        <w:tblInd w:w="279" w:type="dxa"/>
        <w:tblLook w:val="04A0" w:firstRow="1" w:lastRow="0" w:firstColumn="1" w:lastColumn="0" w:noHBand="0" w:noVBand="1"/>
      </w:tblPr>
      <w:tblGrid>
        <w:gridCol w:w="1984"/>
        <w:gridCol w:w="5812"/>
      </w:tblGrid>
      <w:tr w:rsidR="009A6EFA" w14:paraId="465A1589" w14:textId="77777777" w:rsidTr="009A1641">
        <w:tc>
          <w:tcPr>
            <w:tcW w:w="1984" w:type="dxa"/>
          </w:tcPr>
          <w:p w14:paraId="4793F4DF" w14:textId="0B9D119C" w:rsidR="009A6EFA" w:rsidRDefault="009A6EFA" w:rsidP="00E25217">
            <w:pPr>
              <w:spacing w:line="360" w:lineRule="auto"/>
              <w:jc w:val="center"/>
            </w:pPr>
            <w:r w:rsidRPr="002927D6">
              <w:rPr>
                <w:rFonts w:hint="eastAsia"/>
              </w:rPr>
              <w:t>修饰符</w:t>
            </w:r>
          </w:p>
        </w:tc>
        <w:tc>
          <w:tcPr>
            <w:tcW w:w="5812" w:type="dxa"/>
          </w:tcPr>
          <w:p w14:paraId="5306C901" w14:textId="623CBE28" w:rsidR="009A6EFA" w:rsidRDefault="009A6EFA" w:rsidP="00E25217">
            <w:pPr>
              <w:spacing w:line="360" w:lineRule="auto"/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9A6EFA" w14:paraId="0D61E098" w14:textId="77777777" w:rsidTr="009A1641">
        <w:tc>
          <w:tcPr>
            <w:tcW w:w="1984" w:type="dxa"/>
          </w:tcPr>
          <w:p w14:paraId="08F91160" w14:textId="259B028D" w:rsidR="009A6EFA" w:rsidRDefault="009A6EFA" w:rsidP="009A1641">
            <w:pPr>
              <w:spacing w:line="360" w:lineRule="auto"/>
              <w:jc w:val="center"/>
            </w:pPr>
            <w:r w:rsidRPr="002927D6">
              <w:t>.lazy</w:t>
            </w:r>
          </w:p>
        </w:tc>
        <w:tc>
          <w:tcPr>
            <w:tcW w:w="5812" w:type="dxa"/>
          </w:tcPr>
          <w:p w14:paraId="12D841D2" w14:textId="6EC86D99" w:rsidR="009A6EFA" w:rsidRDefault="009A6EFA" w:rsidP="009A6EFA">
            <w:pPr>
              <w:spacing w:line="360" w:lineRule="auto"/>
              <w:jc w:val="left"/>
            </w:pPr>
            <w:r w:rsidRPr="002927D6">
              <w:t>将用户输入的数据赋值于变量的时机延迟到数据改变时</w:t>
            </w:r>
          </w:p>
        </w:tc>
      </w:tr>
      <w:tr w:rsidR="009A6EFA" w14:paraId="7B3E79EC" w14:textId="77777777" w:rsidTr="009A1641">
        <w:tc>
          <w:tcPr>
            <w:tcW w:w="1984" w:type="dxa"/>
          </w:tcPr>
          <w:p w14:paraId="7EF1EFBF" w14:textId="46BDB237" w:rsidR="009A6EFA" w:rsidRDefault="009A6EFA" w:rsidP="009A1641">
            <w:pPr>
              <w:spacing w:line="360" w:lineRule="auto"/>
              <w:jc w:val="center"/>
            </w:pPr>
            <w:r w:rsidRPr="002927D6">
              <w:t>.number</w:t>
            </w:r>
          </w:p>
        </w:tc>
        <w:tc>
          <w:tcPr>
            <w:tcW w:w="5812" w:type="dxa"/>
          </w:tcPr>
          <w:p w14:paraId="4046E7FC" w14:textId="54F9AB51" w:rsidR="009A6EFA" w:rsidRDefault="008906C9" w:rsidP="009A6EFA">
            <w:pPr>
              <w:spacing w:line="360" w:lineRule="auto"/>
              <w:jc w:val="left"/>
            </w:pPr>
            <w:r>
              <w:rPr>
                <w:rFonts w:hint="eastAsia"/>
              </w:rPr>
              <w:t>将</w:t>
            </w:r>
            <w:r w:rsidR="009A6EFA" w:rsidRPr="002927D6">
              <w:t>用户输入</w:t>
            </w:r>
            <w:r w:rsidRPr="002927D6">
              <w:t>转换</w:t>
            </w:r>
            <w:r w:rsidR="009A6EFA" w:rsidRPr="002927D6">
              <w:t>为数值类型</w:t>
            </w:r>
          </w:p>
        </w:tc>
      </w:tr>
      <w:tr w:rsidR="009A6EFA" w14:paraId="5C258832" w14:textId="77777777" w:rsidTr="009A1641">
        <w:tc>
          <w:tcPr>
            <w:tcW w:w="1984" w:type="dxa"/>
          </w:tcPr>
          <w:p w14:paraId="26D84899" w14:textId="766ABD65" w:rsidR="009A6EFA" w:rsidRDefault="009A6EFA" w:rsidP="009A1641">
            <w:pPr>
              <w:spacing w:line="360" w:lineRule="auto"/>
              <w:jc w:val="center"/>
            </w:pPr>
            <w:r w:rsidRPr="002927D6">
              <w:t>.</w:t>
            </w:r>
            <w:proofErr w:type="spellStart"/>
            <w:r w:rsidRPr="002927D6">
              <w:t>tmn</w:t>
            </w:r>
            <w:proofErr w:type="spellEnd"/>
          </w:p>
        </w:tc>
        <w:tc>
          <w:tcPr>
            <w:tcW w:w="5812" w:type="dxa"/>
          </w:tcPr>
          <w:p w14:paraId="2A06A646" w14:textId="0354F5D7" w:rsidR="009A6EFA" w:rsidRDefault="003565A2" w:rsidP="009A6EFA">
            <w:pPr>
              <w:spacing w:line="360" w:lineRule="auto"/>
              <w:jc w:val="left"/>
            </w:pPr>
            <w:r>
              <w:rPr>
                <w:rFonts w:hint="eastAsia"/>
              </w:rPr>
              <w:t>删除</w:t>
            </w:r>
            <w:r w:rsidR="009A6EFA" w:rsidRPr="002927D6">
              <w:t>用户输入的首尾空白字符</w:t>
            </w:r>
          </w:p>
        </w:tc>
      </w:tr>
    </w:tbl>
    <w:p w14:paraId="4D932D9B" w14:textId="6A565271" w:rsidR="00C6685E" w:rsidRDefault="00C6685E" w:rsidP="00C6685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表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 </w:t>
      </w:r>
      <w:r w:rsidR="006530C2">
        <w:rPr>
          <w:rFonts w:hint="eastAsia"/>
          <w:b/>
          <w:bCs/>
          <w:sz w:val="18"/>
          <w:szCs w:val="20"/>
        </w:rPr>
        <w:t>v-</w:t>
      </w:r>
      <w:proofErr w:type="spellStart"/>
      <w:r w:rsidR="006530C2">
        <w:rPr>
          <w:rFonts w:hint="eastAsia"/>
          <w:b/>
          <w:bCs/>
          <w:sz w:val="18"/>
          <w:szCs w:val="20"/>
        </w:rPr>
        <w:t>mdoel</w:t>
      </w:r>
      <w:proofErr w:type="spellEnd"/>
      <w:r w:rsidR="006530C2">
        <w:rPr>
          <w:rFonts w:hint="eastAsia"/>
          <w:b/>
          <w:bCs/>
          <w:sz w:val="18"/>
          <w:szCs w:val="20"/>
        </w:rPr>
        <w:t>的修饰符</w:t>
      </w:r>
    </w:p>
    <w:p w14:paraId="76E3452E" w14:textId="77777777" w:rsidR="00B9349C" w:rsidRDefault="00B9349C" w:rsidP="000B0E5C">
      <w:pPr>
        <w:spacing w:line="360" w:lineRule="auto"/>
        <w:ind w:firstLineChars="200" w:firstLine="420"/>
        <w:jc w:val="left"/>
      </w:pPr>
    </w:p>
    <w:p w14:paraId="7B0B3726" w14:textId="496801C5" w:rsidR="00E1045F" w:rsidRDefault="00D91537" w:rsidP="00D91537">
      <w:pPr>
        <w:spacing w:line="360" w:lineRule="auto"/>
        <w:ind w:firstLineChars="200" w:firstLine="420"/>
        <w:jc w:val="left"/>
      </w:pPr>
      <w:r>
        <w:rPr>
          <w:rFonts w:hint="eastAsia"/>
        </w:rPr>
        <w:t>在输入框中，</w:t>
      </w:r>
      <w:r>
        <w:t>v-model默认是</w:t>
      </w:r>
      <w:r w:rsidR="00D15812" w:rsidRPr="00D15812">
        <w:rPr>
          <w:rFonts w:hint="eastAsia"/>
        </w:rPr>
        <w:t>在每次</w:t>
      </w:r>
      <w:r w:rsidR="00D15812" w:rsidRPr="00D15812">
        <w:t>input事件触发后将输入框的值与数据进行同步</w:t>
      </w:r>
      <w:r w:rsidR="00B05130">
        <w:rPr>
          <w:rFonts w:hint="eastAsia"/>
        </w:rPr>
        <w:t>。</w:t>
      </w:r>
      <w:r>
        <w:rPr>
          <w:rFonts w:hint="eastAsia"/>
        </w:rPr>
        <w:t>使用修饰符</w:t>
      </w:r>
      <w:r>
        <w:t>.lazy会转变为在change事件中同步</w:t>
      </w:r>
      <w:r w:rsidR="00AE529D">
        <w:rPr>
          <w:rFonts w:hint="eastAsia"/>
        </w:rPr>
        <w:t>。数据</w:t>
      </w:r>
      <w:r w:rsidR="00AE529D" w:rsidRPr="00AE529D">
        <w:rPr>
          <w:rFonts w:hint="eastAsia"/>
        </w:rPr>
        <w:t>不是实时改变的，而是在失焦或按回车时才更新。</w:t>
      </w:r>
      <w:r w:rsidR="005D42D8">
        <w:rPr>
          <w:rFonts w:hint="eastAsia"/>
        </w:rPr>
        <w:t>在例</w:t>
      </w:r>
      <w:r w:rsidR="005D42D8" w:rsidRPr="00E31EFF">
        <w:rPr>
          <w:rFonts w:hint="eastAsia"/>
          <w:b/>
          <w:bCs/>
        </w:rPr>
        <w:t>3</w:t>
      </w:r>
      <w:r w:rsidR="005D42D8" w:rsidRPr="00E31EFF">
        <w:rPr>
          <w:b/>
          <w:bCs/>
        </w:rPr>
        <w:t>-10</w:t>
      </w:r>
      <w:r w:rsidR="005D42D8">
        <w:rPr>
          <w:rFonts w:hint="eastAsia"/>
        </w:rPr>
        <w:t>的</w:t>
      </w:r>
      <w:r w:rsidR="00CF0D2D">
        <w:rPr>
          <w:rFonts w:hint="eastAsia"/>
        </w:rPr>
        <w:t>&lt;</w:t>
      </w:r>
      <w:r w:rsidR="00CF0D2D">
        <w:t>input&gt;</w:t>
      </w:r>
      <w:r w:rsidR="005D42D8">
        <w:rPr>
          <w:rFonts w:hint="eastAsia"/>
        </w:rPr>
        <w:t>中加入.lazy，</w:t>
      </w:r>
      <w:r w:rsidR="00CF0D2D">
        <w:rPr>
          <w:rFonts w:hint="eastAsia"/>
        </w:rPr>
        <w:t>在输入框内输入时，</w:t>
      </w:r>
      <w:r w:rsidR="005D42D8" w:rsidRPr="00CF0D2D">
        <w:rPr>
          <w:rFonts w:hint="eastAsia"/>
          <w:i/>
          <w:iCs/>
        </w:rPr>
        <w:t>message</w:t>
      </w:r>
      <w:r w:rsidR="00CF0D2D">
        <w:rPr>
          <w:rFonts w:hint="eastAsia"/>
        </w:rPr>
        <w:t>不会立刻更新并显示，而是在输入回车，或是点击页面其他部分时更新</w:t>
      </w:r>
      <w:r w:rsidR="00CF0D2D" w:rsidRPr="00CF0D2D">
        <w:rPr>
          <w:rFonts w:hint="eastAsia"/>
          <w:i/>
          <w:iCs/>
        </w:rPr>
        <w:t>message</w:t>
      </w:r>
      <w:r w:rsidR="00CF0D2D">
        <w:rPr>
          <w:rFonts w:hint="eastAsia"/>
        </w:rPr>
        <w:t>。</w:t>
      </w:r>
    </w:p>
    <w:p w14:paraId="1F5A8677" w14:textId="41C69CDC" w:rsidR="00515E78" w:rsidRDefault="00D42990" w:rsidP="00E73DEC">
      <w:pPr>
        <w:spacing w:line="360" w:lineRule="auto"/>
        <w:ind w:firstLineChars="200" w:firstLine="420"/>
        <w:jc w:val="left"/>
      </w:pPr>
      <w:r>
        <w:rPr>
          <w:rFonts w:hint="eastAsia"/>
        </w:rPr>
        <w:t>使用修饰符</w:t>
      </w:r>
      <w:r>
        <w:t>.number可以将输入转换为Number类型，</w:t>
      </w:r>
      <w:r w:rsidR="00F60CDC">
        <w:rPr>
          <w:rFonts w:hint="eastAsia"/>
        </w:rPr>
        <w:t>默认情况下会将输入当做</w:t>
      </w:r>
      <w:r>
        <w:t>String</w:t>
      </w:r>
      <w:r w:rsidR="00F60CDC">
        <w:rPr>
          <w:rFonts w:hint="eastAsia"/>
        </w:rPr>
        <w:t>类型。</w:t>
      </w:r>
    </w:p>
    <w:p w14:paraId="286BEA62" w14:textId="2936E8F8" w:rsidR="00F25AC7" w:rsidRPr="0070221F" w:rsidRDefault="00F25AC7" w:rsidP="00F25AC7">
      <w:pPr>
        <w:pStyle w:val="3"/>
        <w:rPr>
          <w:sz w:val="24"/>
          <w:szCs w:val="28"/>
        </w:rPr>
      </w:pPr>
      <w:bookmarkStart w:id="43" w:name="_Toc62326288"/>
      <w:r>
        <w:t>3.4.3</w:t>
      </w:r>
      <w:r w:rsidR="00E92E0B">
        <w:rPr>
          <w:rFonts w:hint="eastAsia"/>
        </w:rPr>
        <w:t>双向绑定实例：</w:t>
      </w:r>
      <w:r w:rsidR="00272C13">
        <w:rPr>
          <w:rFonts w:hint="eastAsia"/>
        </w:rPr>
        <w:t>制作问卷</w:t>
      </w:r>
      <w:bookmarkEnd w:id="43"/>
    </w:p>
    <w:p w14:paraId="0C65D0F7" w14:textId="77777777" w:rsidR="00980A0C" w:rsidRDefault="00F239C1" w:rsidP="00F25AC7">
      <w:pPr>
        <w:spacing w:line="360" w:lineRule="auto"/>
        <w:ind w:firstLineChars="200" w:firstLine="420"/>
        <w:jc w:val="left"/>
      </w:pPr>
      <w:r>
        <w:rPr>
          <w:rFonts w:hint="eastAsia"/>
        </w:rPr>
        <w:t>学习了使用v-model进行双向绑定，现在可以制作一份实时显示</w:t>
      </w:r>
      <w:r w:rsidR="005F3AA9">
        <w:rPr>
          <w:rFonts w:hint="eastAsia"/>
        </w:rPr>
        <w:t>各个</w:t>
      </w:r>
      <w:r w:rsidR="005F3AA9" w:rsidRPr="005F3AA9">
        <w:rPr>
          <w:rFonts w:hint="eastAsia"/>
        </w:rPr>
        <w:t>表单控件元素</w:t>
      </w:r>
      <w:r w:rsidR="005F3AA9">
        <w:rPr>
          <w:rFonts w:hint="eastAsia"/>
        </w:rPr>
        <w:t>中</w:t>
      </w:r>
      <w:r>
        <w:rPr>
          <w:rFonts w:hint="eastAsia"/>
        </w:rPr>
        <w:t>所填数据的问卷。通过</w:t>
      </w:r>
      <w:r w:rsidR="00DA7ADC">
        <w:rPr>
          <w:rFonts w:hint="eastAsia"/>
        </w:rPr>
        <w:t>指定</w:t>
      </w:r>
      <w:r>
        <w:rPr>
          <w:rFonts w:hint="eastAsia"/>
        </w:rPr>
        <w:t>&lt;input</w:t>
      </w:r>
      <w:r>
        <w:t>&gt;</w:t>
      </w:r>
      <w:r>
        <w:rPr>
          <w:rFonts w:hint="eastAsia"/>
        </w:rPr>
        <w:t>中的type，可以实现输入、单选、多选等。</w:t>
      </w:r>
    </w:p>
    <w:p w14:paraId="54E4BA0A" w14:textId="1FF17016" w:rsidR="00B5485A" w:rsidRDefault="008F0AF0" w:rsidP="00F25AC7">
      <w:pPr>
        <w:spacing w:line="360" w:lineRule="auto"/>
        <w:ind w:firstLineChars="200" w:firstLine="420"/>
        <w:jc w:val="left"/>
      </w:pPr>
      <w:r>
        <w:rPr>
          <w:rFonts w:hint="eastAsia"/>
        </w:rPr>
        <w:t>通过问卷，采集了姓名、性别、编程语言、框架以及备注信息。</w:t>
      </w:r>
      <w:r w:rsidR="0075632B">
        <w:rPr>
          <w:rFonts w:hint="eastAsia"/>
        </w:rPr>
        <w:t>代码如例3</w:t>
      </w:r>
      <w:r w:rsidR="0075632B">
        <w:t>-11</w:t>
      </w:r>
      <w:r w:rsidR="0075632B">
        <w:rPr>
          <w:rFonts w:hint="eastAsia"/>
        </w:rPr>
        <w:t>所示。</w:t>
      </w:r>
      <w:r w:rsidR="00327AB6">
        <w:rPr>
          <w:rFonts w:hint="eastAsia"/>
        </w:rPr>
        <w:t>代码运行结果如图3</w:t>
      </w:r>
      <w:r w:rsidR="00327AB6">
        <w:t>-8</w:t>
      </w:r>
      <w:r w:rsidR="00327AB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513971" w14:paraId="645B3D87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AFE0ED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3F8B44B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CD6E8D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input v-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odel.trim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="name" placeholde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请输入姓名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class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inText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3BAF058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姓名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name }}&lt;/h6&gt;</w:t>
            </w:r>
          </w:p>
          <w:p w14:paraId="4472DC5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057BAB1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45FF8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div class="sex"&gt;</w:t>
            </w:r>
          </w:p>
          <w:p w14:paraId="20D8FA6A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h5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选择性别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h5&gt;</w:t>
            </w:r>
          </w:p>
          <w:p w14:paraId="3F0B667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radio" id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alue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-model="sex" /&gt;</w:t>
            </w:r>
          </w:p>
          <w:p w14:paraId="336782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label&gt;</w:t>
            </w:r>
          </w:p>
          <w:p w14:paraId="2511F7E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radio" id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alue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-model="sex" /&gt;</w:t>
            </w:r>
          </w:p>
          <w:p w14:paraId="3D60DF7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label&gt;</w:t>
            </w:r>
          </w:p>
          <w:p w14:paraId="4869C40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1C930F2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性别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sex }}&lt;/h6&gt;</w:t>
            </w:r>
          </w:p>
          <w:p w14:paraId="50B9ECC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07BCF69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74DD5F3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div class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Choice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0015C13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h5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选择语言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h5&gt;</w:t>
            </w:r>
          </w:p>
          <w:p w14:paraId="5DA23139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checkbox" id="HTML" value="HTML" v-model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3247342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HTML"&gt;HTML&lt;/label&gt;</w:t>
            </w:r>
          </w:p>
          <w:p w14:paraId="70A942A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checkbox" id="CSS" value="CSS" v-model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286E726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CSS"&gt;CSS&lt;/label&gt;</w:t>
            </w:r>
          </w:p>
          <w:p w14:paraId="3028D2A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</w:t>
            </w:r>
          </w:p>
          <w:p w14:paraId="29274C8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type="checkbox"</w:t>
            </w:r>
          </w:p>
          <w:p w14:paraId="63B0BA4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id="JavaScript"</w:t>
            </w:r>
          </w:p>
          <w:p w14:paraId="0DE715B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value="JavaScript"</w:t>
            </w:r>
          </w:p>
          <w:p w14:paraId="7538610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v-model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0EEFEE3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/&gt;</w:t>
            </w:r>
          </w:p>
          <w:p w14:paraId="25927A5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JavaScript"&gt;JavaScript&lt;/label&gt;</w:t>
            </w:r>
          </w:p>
          <w:p w14:paraId="7F6C2495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72C4652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语言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: {{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}&lt;/h6&gt;</w:t>
            </w:r>
          </w:p>
          <w:p w14:paraId="736A9C0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5BF1B92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358CE9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select v-model="selected" class="select"&gt;</w:t>
            </w:r>
          </w:p>
          <w:p w14:paraId="60F9F38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 disabled selected value style="display: none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请选择框架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option&gt;</w:t>
            </w:r>
          </w:p>
          <w:p w14:paraId="70018F1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&gt;Vue 2.x&lt;/option&gt;</w:t>
            </w:r>
          </w:p>
          <w:p w14:paraId="06DB2C8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&gt;Vue 3.0&lt;/option&gt;</w:t>
            </w:r>
          </w:p>
          <w:p w14:paraId="2148733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select&gt;</w:t>
            </w:r>
          </w:p>
          <w:p w14:paraId="7377D61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框架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selected }}&lt;/h6&gt;</w:t>
            </w:r>
          </w:p>
          <w:p w14:paraId="575D58D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3272A1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</w:p>
          <w:p w14:paraId="0087A93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v-model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6F72DD5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placeholde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备注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24A3692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class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Text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2C066BF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gt;&lt;/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&gt;</w:t>
            </w:r>
          </w:p>
          <w:p w14:paraId="0D68B84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0573261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备注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&lt;/h6&gt;</w:t>
            </w:r>
          </w:p>
          <w:p w14:paraId="2D88D1BE" w14:textId="6A1550E1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p style="white-space: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pre-line</w:t>
            </w:r>
            <w:r w:rsidR="00B05C13">
              <w:rPr>
                <w:rFonts w:ascii="Courier New" w:hAnsi="Courier New" w:cs="Courier New"/>
                <w:sz w:val="18"/>
                <w:szCs w:val="20"/>
              </w:rPr>
              <w:t>;</w:t>
            </w:r>
            <w:r w:rsidR="00B05C13" w:rsidRPr="00B05C13">
              <w:rPr>
                <w:rFonts w:ascii="Courier New" w:hAnsi="Courier New" w:cs="Courier New"/>
                <w:sz w:val="18"/>
                <w:szCs w:val="20"/>
              </w:rPr>
              <w:t>margin-top</w:t>
            </w:r>
            <w:proofErr w:type="spellEnd"/>
            <w:r w:rsidR="00B05C13" w:rsidRPr="00B05C13">
              <w:rPr>
                <w:rFonts w:ascii="Courier New" w:hAnsi="Courier New" w:cs="Courier New"/>
                <w:sz w:val="18"/>
                <w:szCs w:val="20"/>
              </w:rPr>
              <w:t>: -20px</w:t>
            </w:r>
            <w:r w:rsidR="00B05C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"&gt;{{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}&lt;/p&gt;</w:t>
            </w:r>
          </w:p>
          <w:p w14:paraId="74E31EE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8250BD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044DAA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7C85097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6C8068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2B0024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import { reactive, ref,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05531F7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60EB5712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3F783FE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3377BA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name: "",</w:t>
            </w:r>
          </w:p>
          <w:p w14:paraId="028E5749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: "",</w:t>
            </w:r>
          </w:p>
          <w:p w14:paraId="29B73A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selected: "",</w:t>
            </w:r>
          </w:p>
          <w:p w14:paraId="7557AC8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sex: "",</w:t>
            </w:r>
          </w:p>
          <w:p w14:paraId="3F83668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: [],</w:t>
            </w:r>
          </w:p>
          <w:p w14:paraId="2F002F3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5202E5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E9EA5E2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74EA69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3F5ADB3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B994C7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3181A05" w14:textId="77777777" w:rsidR="006A39F6" w:rsidRPr="006A39F6" w:rsidRDefault="006A39F6" w:rsidP="00720932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>};</w:t>
            </w:r>
          </w:p>
          <w:p w14:paraId="0C6D9E36" w14:textId="2EAB1E04" w:rsidR="00513971" w:rsidRPr="00EC1002" w:rsidRDefault="006A39F6" w:rsidP="00720932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1B5461ED" w14:textId="441D37FC" w:rsidR="00513971" w:rsidRDefault="00513971" w:rsidP="0051397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3C48F5">
        <w:rPr>
          <w:b/>
          <w:bCs/>
          <w:sz w:val="18"/>
          <w:szCs w:val="20"/>
        </w:rPr>
        <w:t>1</w:t>
      </w:r>
      <w:r>
        <w:rPr>
          <w:b/>
          <w:bCs/>
          <w:sz w:val="18"/>
          <w:szCs w:val="20"/>
        </w:rPr>
        <w:t xml:space="preserve"> </w:t>
      </w:r>
      <w:r w:rsidR="003C48F5">
        <w:rPr>
          <w:rFonts w:hint="eastAsia"/>
          <w:b/>
          <w:bCs/>
          <w:sz w:val="18"/>
          <w:szCs w:val="20"/>
        </w:rPr>
        <w:t>问卷</w:t>
      </w:r>
    </w:p>
    <w:p w14:paraId="2FF9A832" w14:textId="10425CCC" w:rsidR="00327AB6" w:rsidRDefault="00327AB6" w:rsidP="00513971">
      <w:pPr>
        <w:spacing w:line="360" w:lineRule="auto"/>
        <w:jc w:val="center"/>
        <w:rPr>
          <w:b/>
          <w:bCs/>
          <w:sz w:val="18"/>
          <w:szCs w:val="20"/>
        </w:rPr>
      </w:pPr>
    </w:p>
    <w:p w14:paraId="09B5DA87" w14:textId="37A43B92" w:rsidR="009F695F" w:rsidRDefault="009F695F" w:rsidP="0051397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99D7503" wp14:editId="6B8AC0A6">
            <wp:extent cx="2634615" cy="4215383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71023" cy="427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6F18">
        <w:rPr>
          <w:noProof/>
        </w:rPr>
        <w:drawing>
          <wp:inline distT="0" distB="0" distL="0" distR="0" wp14:anchorId="328E12E0" wp14:editId="0C833A0C">
            <wp:extent cx="2468880" cy="4185688"/>
            <wp:effectExtent l="0" t="0" r="7620" b="571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03933" cy="4245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838FC" w14:textId="56049B6D" w:rsidR="00B94C47" w:rsidRDefault="00B94C47" w:rsidP="00B94C4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8 </w:t>
      </w:r>
      <w:r>
        <w:rPr>
          <w:rFonts w:hint="eastAsia"/>
          <w:b/>
          <w:bCs/>
          <w:sz w:val="18"/>
          <w:szCs w:val="20"/>
        </w:rPr>
        <w:t>问卷前后效果</w:t>
      </w:r>
    </w:p>
    <w:p w14:paraId="69DE1652" w14:textId="2F87FEA1" w:rsidR="007C6F46" w:rsidRDefault="007C6F46" w:rsidP="00513971">
      <w:pPr>
        <w:spacing w:line="360" w:lineRule="auto"/>
        <w:jc w:val="center"/>
        <w:rPr>
          <w:b/>
          <w:bCs/>
          <w:sz w:val="18"/>
          <w:szCs w:val="20"/>
        </w:rPr>
      </w:pPr>
    </w:p>
    <w:p w14:paraId="173174E3" w14:textId="08CB712C" w:rsidR="002A0933" w:rsidRDefault="0035071A" w:rsidP="000B0E5C">
      <w:pPr>
        <w:spacing w:line="360" w:lineRule="auto"/>
        <w:ind w:firstLineChars="200" w:firstLine="420"/>
        <w:jc w:val="left"/>
      </w:pPr>
      <w:r>
        <w:rPr>
          <w:rFonts w:hint="eastAsia"/>
        </w:rPr>
        <w:t>可以看到，当每次在表单控件中输入信息时，数据会实时地被显示在页面中，而不需要对页面进行刷新操作。</w:t>
      </w:r>
      <w:r w:rsidR="00E21BEB">
        <w:rPr>
          <w:rFonts w:hint="eastAsia"/>
        </w:rPr>
        <w:t>打开Vue</w:t>
      </w:r>
      <w:r w:rsidR="00E21BEB">
        <w:t xml:space="preserve"> D</w:t>
      </w:r>
      <w:r w:rsidR="00E21BEB">
        <w:rPr>
          <w:rFonts w:hint="eastAsia"/>
        </w:rPr>
        <w:t>evtools，可以看到具体的数据内容</w:t>
      </w:r>
      <w:r w:rsidR="004F1D0B">
        <w:rPr>
          <w:rFonts w:hint="eastAsia"/>
        </w:rPr>
        <w:t>以及对应的类型</w:t>
      </w:r>
      <w:r w:rsidR="00E21BEB">
        <w:rPr>
          <w:rFonts w:hint="eastAsia"/>
        </w:rPr>
        <w:t>，</w:t>
      </w:r>
      <w:r w:rsidR="003D552A">
        <w:rPr>
          <w:rFonts w:hint="eastAsia"/>
        </w:rPr>
        <w:t>每次对问卷中信息的修改也会直接反映在数据上。</w:t>
      </w:r>
      <w:r w:rsidR="00E21BEB">
        <w:rPr>
          <w:rFonts w:hint="eastAsia"/>
        </w:rPr>
        <w:t>如图3</w:t>
      </w:r>
      <w:r w:rsidR="00E21BEB">
        <w:t>-9</w:t>
      </w:r>
      <w:r w:rsidR="00E21BEB">
        <w:rPr>
          <w:rFonts w:hint="eastAsia"/>
        </w:rPr>
        <w:t>所示。</w:t>
      </w:r>
    </w:p>
    <w:p w14:paraId="36C7E092" w14:textId="05C74AEC" w:rsidR="00E21BEB" w:rsidRDefault="00E21BEB" w:rsidP="00E21BEB">
      <w:pPr>
        <w:spacing w:line="360" w:lineRule="auto"/>
        <w:jc w:val="center"/>
      </w:pPr>
      <w:r w:rsidRPr="00E21BEB">
        <w:rPr>
          <w:noProof/>
        </w:rPr>
        <w:lastRenderedPageBreak/>
        <w:drawing>
          <wp:inline distT="0" distB="0" distL="0" distR="0" wp14:anchorId="20FFE43B" wp14:editId="13E37444">
            <wp:extent cx="2834886" cy="2202371"/>
            <wp:effectExtent l="0" t="0" r="3810" b="762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34886" cy="220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1F2E9" w14:textId="3A43BE42" w:rsidR="00E21BEB" w:rsidRPr="00E21BEB" w:rsidRDefault="00E21BEB" w:rsidP="00E21BE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9 </w:t>
      </w:r>
      <w:r>
        <w:rPr>
          <w:rFonts w:hint="eastAsia"/>
          <w:b/>
          <w:bCs/>
          <w:sz w:val="18"/>
          <w:szCs w:val="20"/>
        </w:rPr>
        <w:t>在Vue</w:t>
      </w:r>
      <w:r>
        <w:rPr>
          <w:b/>
          <w:bCs/>
          <w:sz w:val="18"/>
          <w:szCs w:val="20"/>
        </w:rPr>
        <w:t xml:space="preserve"> D</w:t>
      </w:r>
      <w:r>
        <w:rPr>
          <w:rFonts w:hint="eastAsia"/>
          <w:b/>
          <w:bCs/>
          <w:sz w:val="18"/>
          <w:szCs w:val="20"/>
        </w:rPr>
        <w:t>evtools中查看问卷数据</w:t>
      </w:r>
    </w:p>
    <w:p w14:paraId="1FE23523" w14:textId="77777777" w:rsidR="00327AB6" w:rsidRDefault="00327AB6" w:rsidP="000B0E5C">
      <w:pPr>
        <w:spacing w:line="360" w:lineRule="auto"/>
        <w:ind w:firstLineChars="200" w:firstLine="420"/>
        <w:jc w:val="left"/>
      </w:pPr>
    </w:p>
    <w:p w14:paraId="0DA1F355" w14:textId="43BF2DA6" w:rsidR="00AB0BCB" w:rsidRDefault="00AB0BCB" w:rsidP="00AB0BC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4" w:name="_Toc62326289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5 </w:t>
      </w:r>
      <w:r w:rsidRPr="00AB0BCB">
        <w:rPr>
          <w:rFonts w:asciiTheme="minorHAnsi" w:eastAsiaTheme="minorHAnsi" w:hAnsiTheme="minorHAnsi"/>
          <w:sz w:val="36"/>
          <w:szCs w:val="36"/>
        </w:rPr>
        <w:t>v-if/v-show条件渲染</w:t>
      </w:r>
      <w:bookmarkEnd w:id="44"/>
    </w:p>
    <w:p w14:paraId="1900C4B2" w14:textId="3549E432" w:rsidR="00AB0BCB" w:rsidRPr="004E05A2" w:rsidRDefault="00705F68" w:rsidP="00D1030A">
      <w:pPr>
        <w:spacing w:line="360" w:lineRule="auto"/>
        <w:ind w:firstLineChars="200" w:firstLine="420"/>
        <w:jc w:val="left"/>
      </w:pPr>
      <w:r>
        <w:t>类似</w:t>
      </w:r>
      <w:r>
        <w:rPr>
          <w:rFonts w:hint="eastAsia"/>
        </w:rPr>
        <w:t>于</w:t>
      </w:r>
      <w:r w:rsidR="00B778F7">
        <w:rPr>
          <w:rFonts w:hint="eastAsia"/>
        </w:rPr>
        <w:t>其他程序</w:t>
      </w:r>
      <w:r>
        <w:rPr>
          <w:rFonts w:hint="eastAsia"/>
        </w:rPr>
        <w:t>中</w:t>
      </w:r>
      <w:r w:rsidR="00D1030A">
        <w:t>的条件语句i</w:t>
      </w:r>
      <w:r w:rsidR="00A171BD">
        <w:rPr>
          <w:rFonts w:hint="eastAsia"/>
        </w:rPr>
        <w:t>f、</w:t>
      </w:r>
      <w:r w:rsidR="00D1030A">
        <w:t>else 、else if，Vue的条件指令</w:t>
      </w:r>
      <w:r w:rsidR="00E73173">
        <w:rPr>
          <w:rFonts w:hint="eastAsia"/>
        </w:rPr>
        <w:t>同样</w:t>
      </w:r>
      <w:r w:rsidR="00D1030A">
        <w:t>可以根据表达式的值</w:t>
      </w:r>
      <w:r w:rsidR="008259E4">
        <w:rPr>
          <w:rFonts w:hint="eastAsia"/>
        </w:rPr>
        <w:t>，</w:t>
      </w:r>
      <w:r w:rsidR="00D1030A">
        <w:t>在DOM</w:t>
      </w:r>
      <w:r w:rsidR="00D1030A">
        <w:rPr>
          <w:rFonts w:hint="eastAsia"/>
        </w:rPr>
        <w:t>中渲染或销毁元素</w:t>
      </w:r>
      <w:r w:rsidR="00415D70">
        <w:rPr>
          <w:rFonts w:hint="eastAsia"/>
        </w:rPr>
        <w:t>与</w:t>
      </w:r>
      <w:r w:rsidR="00D1030A">
        <w:rPr>
          <w:rFonts w:hint="eastAsia"/>
        </w:rPr>
        <w:t>组件</w:t>
      </w:r>
      <w:r w:rsidR="00E7411E">
        <w:rPr>
          <w:rFonts w:hint="eastAsia"/>
        </w:rPr>
        <w:t>，称为条件渲染</w:t>
      </w:r>
      <w:r w:rsidR="00B778F7">
        <w:rPr>
          <w:rFonts w:hint="eastAsia"/>
        </w:rPr>
        <w:t>。</w:t>
      </w:r>
    </w:p>
    <w:p w14:paraId="4D8698B6" w14:textId="532F53B4" w:rsidR="00AB0BCB" w:rsidRPr="0070221F" w:rsidRDefault="00AB0BCB" w:rsidP="00AB0BCB">
      <w:pPr>
        <w:pStyle w:val="3"/>
        <w:rPr>
          <w:sz w:val="24"/>
          <w:szCs w:val="28"/>
        </w:rPr>
      </w:pPr>
      <w:bookmarkStart w:id="45" w:name="_Toc62326290"/>
      <w:r>
        <w:t>3.</w:t>
      </w:r>
      <w:r w:rsidR="006C20A4">
        <w:t>5</w:t>
      </w:r>
      <w:r>
        <w:t xml:space="preserve">.1 </w:t>
      </w:r>
      <w:r w:rsidRPr="00AB0BCB">
        <w:t>v-if，v-else与v-else-if</w:t>
      </w:r>
      <w:bookmarkEnd w:id="45"/>
    </w:p>
    <w:p w14:paraId="0BF89555" w14:textId="77777777" w:rsidR="002E2F1D" w:rsidRDefault="00AB0BCB" w:rsidP="00AB0BCB">
      <w:pPr>
        <w:spacing w:line="360" w:lineRule="auto"/>
        <w:ind w:firstLineChars="200" w:firstLine="420"/>
        <w:jc w:val="left"/>
      </w:pPr>
      <w:r w:rsidRPr="00361594">
        <w:t>v-</w:t>
      </w:r>
      <w:r>
        <w:rPr>
          <w:rFonts w:hint="eastAsia"/>
        </w:rPr>
        <w:t>if</w:t>
      </w:r>
      <w:r w:rsidR="00321C29" w:rsidRPr="00321C29">
        <w:rPr>
          <w:rFonts w:hint="eastAsia"/>
        </w:rPr>
        <w:t>指令用于条件性地渲染一块内容</w:t>
      </w:r>
      <w:r w:rsidR="002E2F1D">
        <w:rPr>
          <w:rFonts w:hint="eastAsia"/>
        </w:rPr>
        <w:t>，</w:t>
      </w:r>
      <w:r w:rsidR="002E2F1D" w:rsidRPr="00321C29">
        <w:rPr>
          <w:rFonts w:hint="eastAsia"/>
        </w:rPr>
        <w:t>这块内容只会在指令的表达式返回</w:t>
      </w:r>
      <w:r w:rsidR="002E2F1D">
        <w:rPr>
          <w:rFonts w:hint="eastAsia"/>
        </w:rPr>
        <w:t>真</w:t>
      </w:r>
      <w:r w:rsidR="002E2F1D" w:rsidRPr="00321C29">
        <w:t>值的时候被渲染</w:t>
      </w:r>
      <w:r w:rsidR="00321C29" w:rsidRPr="00321C29">
        <w:rPr>
          <w:rFonts w:hint="eastAsia"/>
        </w:rPr>
        <w:t>。</w:t>
      </w:r>
    </w:p>
    <w:p w14:paraId="3629EB0F" w14:textId="4DC59FBC" w:rsidR="002E2F1D" w:rsidRDefault="00234AAF" w:rsidP="00AB0BCB">
      <w:pPr>
        <w:spacing w:line="360" w:lineRule="auto"/>
        <w:ind w:firstLineChars="200" w:firstLine="420"/>
        <w:jc w:val="left"/>
      </w:pPr>
      <w:r w:rsidRPr="00234AAF">
        <w:t>v-else-if</w:t>
      </w:r>
      <w:r w:rsidR="002E2F1D">
        <w:rPr>
          <w:rFonts w:hint="eastAsia"/>
        </w:rPr>
        <w:t>用于</w:t>
      </w:r>
      <w:r w:rsidR="002E2F1D" w:rsidRPr="002E2F1D">
        <w:rPr>
          <w:rFonts w:hint="eastAsia"/>
        </w:rPr>
        <w:t>充当</w:t>
      </w:r>
      <w:r w:rsidR="002E2F1D" w:rsidRPr="002E2F1D">
        <w:t>v-if的“else-if块”，</w:t>
      </w:r>
      <w:r w:rsidR="002E2F1D" w:rsidRPr="002E2F1D">
        <w:rPr>
          <w:rFonts w:hint="eastAsia"/>
        </w:rPr>
        <w:t>要紧跟</w:t>
      </w:r>
      <w:r w:rsidR="002E2F1D" w:rsidRPr="002E2F1D">
        <w:t>v-if</w:t>
      </w:r>
      <w:r w:rsidR="002E2F1D">
        <w:rPr>
          <w:rFonts w:hint="eastAsia"/>
        </w:rPr>
        <w:t>。当v-if中的表达式返回值为假时，</w:t>
      </w:r>
      <w:r w:rsidR="00C16321">
        <w:rPr>
          <w:rFonts w:hint="eastAsia"/>
        </w:rPr>
        <w:t>开始判断</w:t>
      </w:r>
      <w:r w:rsidR="00C16321" w:rsidRPr="00234AAF">
        <w:t>v-else-if</w:t>
      </w:r>
      <w:r w:rsidR="00C16321">
        <w:rPr>
          <w:rFonts w:hint="eastAsia"/>
        </w:rPr>
        <w:t>的表达式值</w:t>
      </w:r>
      <w:r w:rsidR="00557C11">
        <w:rPr>
          <w:rFonts w:hint="eastAsia"/>
        </w:rPr>
        <w:t>，并根据返回值真假进行渲染</w:t>
      </w:r>
      <w:r w:rsidR="00C16321">
        <w:rPr>
          <w:rFonts w:hint="eastAsia"/>
        </w:rPr>
        <w:t>。</w:t>
      </w:r>
      <w:r w:rsidR="00074981" w:rsidRPr="00234AAF">
        <w:t>v-else-if</w:t>
      </w:r>
      <w:r w:rsidR="002E2F1D" w:rsidRPr="002E2F1D">
        <w:t>可以连续使用</w:t>
      </w:r>
      <w:r w:rsidR="00074981">
        <w:rPr>
          <w:rFonts w:hint="eastAsia"/>
        </w:rPr>
        <w:t>。</w:t>
      </w:r>
    </w:p>
    <w:p w14:paraId="1180AC79" w14:textId="24BEA5AA" w:rsidR="00AB0BCB" w:rsidRDefault="00234AAF" w:rsidP="00AB0BCB">
      <w:pPr>
        <w:spacing w:line="360" w:lineRule="auto"/>
        <w:ind w:firstLineChars="200" w:firstLine="420"/>
        <w:jc w:val="left"/>
      </w:pPr>
      <w:r w:rsidRPr="00234AAF">
        <w:t>v-else</w:t>
      </w:r>
      <w:r w:rsidR="00A55F87">
        <w:rPr>
          <w:rFonts w:hint="eastAsia"/>
        </w:rPr>
        <w:t>用</w:t>
      </w:r>
      <w:r w:rsidR="00A55F87" w:rsidRPr="00A55F87">
        <w:rPr>
          <w:rFonts w:hint="eastAsia"/>
        </w:rPr>
        <w:t>来表</w:t>
      </w:r>
      <w:r w:rsidR="006D7061">
        <w:rPr>
          <w:rFonts w:hint="eastAsia"/>
        </w:rPr>
        <w:t>示</w:t>
      </w:r>
      <w:r w:rsidR="00A55F87" w:rsidRPr="00A55F87">
        <w:t>v-if的“else 块”</w:t>
      </w:r>
      <w:r w:rsidR="00A55F87">
        <w:rPr>
          <w:rFonts w:hint="eastAsia"/>
        </w:rPr>
        <w:t>，</w:t>
      </w:r>
      <w:r w:rsidRPr="00234AAF">
        <w:t>要紧</w:t>
      </w:r>
      <w:r>
        <w:rPr>
          <w:rFonts w:hint="eastAsia"/>
        </w:rPr>
        <w:t>跟</w:t>
      </w:r>
      <w:r w:rsidRPr="00234AAF">
        <w:t>v-else-if或v-if，</w:t>
      </w:r>
      <w:r>
        <w:rPr>
          <w:rFonts w:hint="eastAsia"/>
        </w:rPr>
        <w:t>当</w:t>
      </w:r>
      <w:r w:rsidR="00CD3CA4" w:rsidRPr="00234AAF">
        <w:t>v-else-if</w:t>
      </w:r>
      <w:r w:rsidR="00CD3CA4">
        <w:rPr>
          <w:rFonts w:hint="eastAsia"/>
        </w:rPr>
        <w:t>与</w:t>
      </w:r>
      <w:r w:rsidR="00CD3CA4" w:rsidRPr="00234AAF">
        <w:t>v-if</w:t>
      </w:r>
      <w:r w:rsidR="00CD3CA4">
        <w:rPr>
          <w:rFonts w:hint="eastAsia"/>
        </w:rPr>
        <w:t>的表达式值均为假时，渲染</w:t>
      </w:r>
      <w:r w:rsidR="00CD3CA4" w:rsidRPr="00234AAF">
        <w:t>v-else</w:t>
      </w:r>
      <w:r w:rsidR="00CD3CA4">
        <w:rPr>
          <w:rFonts w:hint="eastAsia"/>
        </w:rPr>
        <w:t>中的内容</w:t>
      </w:r>
      <w:r w:rsidR="00FC61F1">
        <w:rPr>
          <w:rFonts w:hint="eastAsia"/>
        </w:rPr>
        <w:t>。</w:t>
      </w:r>
    </w:p>
    <w:p w14:paraId="59E19ADA" w14:textId="1A57DBBE" w:rsidR="00DA1E62" w:rsidRDefault="00DA1E62" w:rsidP="00AB0BCB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12</w:t>
      </w:r>
      <w:r>
        <w:rPr>
          <w:rFonts w:hint="eastAsia"/>
        </w:rPr>
        <w:t>中使用了</w:t>
      </w:r>
      <w:r w:rsidRPr="00DA1E62">
        <w:t>v-if</w:t>
      </w:r>
      <w:r>
        <w:rPr>
          <w:rFonts w:hint="eastAsia"/>
        </w:rPr>
        <w:t>、</w:t>
      </w:r>
      <w:r w:rsidRPr="00DA1E62">
        <w:t>v-else-if</w:t>
      </w:r>
      <w:r>
        <w:rPr>
          <w:rFonts w:hint="eastAsia"/>
        </w:rPr>
        <w:t>与</w:t>
      </w:r>
      <w:r w:rsidRPr="00DA1E62">
        <w:t>v-else</w:t>
      </w:r>
      <w:r>
        <w:rPr>
          <w:rFonts w:hint="eastAsia"/>
        </w:rPr>
        <w:t>进行条件渲染，当</w:t>
      </w:r>
      <w:r w:rsidRPr="00DA1E62">
        <w:rPr>
          <w:rFonts w:hint="eastAsia"/>
          <w:i/>
          <w:iCs/>
        </w:rPr>
        <w:t>type</w:t>
      </w:r>
      <w:r>
        <w:rPr>
          <w:rFonts w:hint="eastAsia"/>
        </w:rPr>
        <w:t>的值为‘A’时，在页面中显示‘A’，为‘B’时显示‘B’，为‘</w:t>
      </w:r>
      <w:r>
        <w:t>C</w:t>
      </w:r>
      <w:r>
        <w:rPr>
          <w:rFonts w:hint="eastAsia"/>
        </w:rPr>
        <w:t>’时显示‘</w:t>
      </w:r>
      <w:r>
        <w:t>C</w:t>
      </w:r>
      <w:r>
        <w:rPr>
          <w:rFonts w:hint="eastAsia"/>
        </w:rPr>
        <w:t>’，其他情况下显示‘</w:t>
      </w:r>
      <w:r w:rsidR="00BE42A6" w:rsidRPr="00BE42A6">
        <w:t>Not A/B/C</w:t>
      </w:r>
      <w:r>
        <w:rPr>
          <w:rFonts w:hint="eastAsia"/>
        </w:rPr>
        <w:t>’</w:t>
      </w:r>
      <w:r w:rsidR="00BE42A6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B0BCB" w14:paraId="2BC9C553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E838746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6E95515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071D980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if="type === 'A'"&gt;A&lt;/div&gt;</w:t>
            </w:r>
          </w:p>
          <w:p w14:paraId="3AB1D94B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else-if="type === 'B'"&gt;B&lt;/div&gt;</w:t>
            </w:r>
          </w:p>
          <w:p w14:paraId="53E9EB43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div v-else-if="type === 'C'"&gt;C&lt;/div&gt;</w:t>
            </w:r>
          </w:p>
          <w:p w14:paraId="4FF33B16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else&gt;Not A/B/C&lt;/div&gt;</w:t>
            </w:r>
          </w:p>
          <w:p w14:paraId="412E9B5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40A95CD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521A59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6DACD6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306B4B2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import { reactive, </w:t>
            </w:r>
            <w:proofErr w:type="spellStart"/>
            <w:r w:rsidRPr="00CD6847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434EE70E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4502EE7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C83E231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A892EC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  type: 'A',</w:t>
            </w:r>
          </w:p>
          <w:p w14:paraId="4BD4F60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43EFC4B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05B37BD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2676268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CD6847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CD6847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1DB0CCDB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2AFAFC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48F7EE7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BF687F0" w14:textId="5A44B838" w:rsidR="00AB0BCB" w:rsidRPr="00EC1002" w:rsidRDefault="00CD6847" w:rsidP="00BD67BF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76A3D166" w14:textId="7A42237D" w:rsidR="00AB0BCB" w:rsidRDefault="00AB0BCB" w:rsidP="00AB0BC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2 </w:t>
      </w:r>
      <w:r w:rsidR="00330114">
        <w:rPr>
          <w:rFonts w:hint="eastAsia"/>
          <w:b/>
          <w:bCs/>
          <w:sz w:val="18"/>
          <w:szCs w:val="20"/>
        </w:rPr>
        <w:t>根据</w:t>
      </w:r>
      <w:r w:rsidR="00330114" w:rsidRPr="00330114">
        <w:rPr>
          <w:rFonts w:hint="eastAsia"/>
          <w:b/>
          <w:bCs/>
          <w:i/>
          <w:iCs/>
          <w:sz w:val="18"/>
          <w:szCs w:val="20"/>
        </w:rPr>
        <w:t>type</w:t>
      </w:r>
      <w:r w:rsidR="00330114">
        <w:rPr>
          <w:rFonts w:hint="eastAsia"/>
          <w:b/>
          <w:bCs/>
          <w:sz w:val="18"/>
          <w:szCs w:val="20"/>
        </w:rPr>
        <w:t>进行条件渲染</w:t>
      </w:r>
    </w:p>
    <w:p w14:paraId="5658613A" w14:textId="77777777" w:rsidR="004A770A" w:rsidRDefault="004A770A" w:rsidP="00AB0BCB">
      <w:pPr>
        <w:spacing w:line="360" w:lineRule="auto"/>
        <w:jc w:val="center"/>
        <w:rPr>
          <w:b/>
          <w:bCs/>
          <w:sz w:val="18"/>
          <w:szCs w:val="20"/>
        </w:rPr>
      </w:pPr>
    </w:p>
    <w:p w14:paraId="31D39B4E" w14:textId="59E85A84" w:rsidR="002A0933" w:rsidRDefault="00AD170F" w:rsidP="00AD170F">
      <w:pPr>
        <w:spacing w:line="360" w:lineRule="auto"/>
        <w:ind w:firstLineChars="200" w:firstLine="420"/>
        <w:jc w:val="left"/>
      </w:pPr>
      <w:r>
        <w:rPr>
          <w:rFonts w:hint="eastAsia"/>
        </w:rPr>
        <w:t>其中，在进行相等的条件判断时，应该使用===。===</w:t>
      </w:r>
      <w:r>
        <w:t>是</w:t>
      </w:r>
      <w:proofErr w:type="spellStart"/>
      <w:r>
        <w:t>Ecmascript</w:t>
      </w:r>
      <w:proofErr w:type="spellEnd"/>
      <w:r>
        <w:t>的语言，表示严格</w:t>
      </w:r>
      <w:r w:rsidR="00C51840">
        <w:rPr>
          <w:rFonts w:hint="eastAsia"/>
        </w:rPr>
        <w:t>等于</w:t>
      </w:r>
      <w:r>
        <w:t>判断</w:t>
      </w:r>
      <w:r w:rsidR="00C51840">
        <w:rPr>
          <w:rFonts w:hint="eastAsia"/>
        </w:rPr>
        <w:t>，</w:t>
      </w:r>
      <w:r>
        <w:rPr>
          <w:rFonts w:hint="eastAsia"/>
        </w:rPr>
        <w:t>由于</w:t>
      </w:r>
      <w:r w:rsidR="00C51840">
        <w:t>JS</w:t>
      </w:r>
      <w:r w:rsidR="005902FE">
        <w:rPr>
          <w:rFonts w:hint="eastAsia"/>
        </w:rPr>
        <w:t>中</w:t>
      </w:r>
      <w:r>
        <w:t>的</w:t>
      </w:r>
      <w:r w:rsidR="00C51840">
        <w:rPr>
          <w:rFonts w:hint="eastAsia"/>
        </w:rPr>
        <w:t>==</w:t>
      </w:r>
      <w:r>
        <w:t>有缺陷，因此在</w:t>
      </w:r>
      <w:r w:rsidR="00D646EB">
        <w:rPr>
          <w:rFonts w:hint="eastAsia"/>
        </w:rPr>
        <w:t>绝大多数</w:t>
      </w:r>
      <w:r>
        <w:t>情况下，都是使用三个等号的形式。</w:t>
      </w:r>
    </w:p>
    <w:p w14:paraId="14F6660F" w14:textId="43E4C649" w:rsidR="002A0933" w:rsidRDefault="00F81D2F" w:rsidP="00E8551A">
      <w:pPr>
        <w:spacing w:line="360" w:lineRule="auto"/>
        <w:ind w:firstLineChars="200" w:firstLine="420"/>
        <w:jc w:val="left"/>
      </w:pPr>
      <w:r w:rsidRPr="00F81D2F">
        <w:rPr>
          <w:rFonts w:hint="eastAsia"/>
        </w:rPr>
        <w:t>因为</w:t>
      </w:r>
      <w:r w:rsidRPr="00F81D2F">
        <w:t>v-if是一个指令，所以必须将它添加到一个元素上。</w:t>
      </w:r>
      <w:r>
        <w:rPr>
          <w:rFonts w:hint="eastAsia"/>
        </w:rPr>
        <w:t>因此，如果想要一次判断多个元素，</w:t>
      </w:r>
      <w:r w:rsidRPr="00F81D2F">
        <w:t>可以把一个</w:t>
      </w:r>
      <w:r>
        <w:t>Vue内置的</w:t>
      </w:r>
      <w:r w:rsidRPr="00F81D2F">
        <w:t>&lt;template&gt;元素当做不可见的包裹元素，在上面使用v-if。最终的渲染结果将不包含&lt;template&gt;元素。</w:t>
      </w:r>
      <w:r w:rsidR="00602764">
        <w:rPr>
          <w:rFonts w:hint="eastAsia"/>
        </w:rPr>
        <w:t>如例3</w:t>
      </w:r>
      <w:r w:rsidR="00602764">
        <w:t>-13</w:t>
      </w:r>
      <w:r w:rsidR="00602764">
        <w:rPr>
          <w:rFonts w:hint="eastAsia"/>
        </w:rPr>
        <w:t>所示，</w:t>
      </w:r>
      <w:r w:rsidR="00602764" w:rsidRPr="00602764">
        <w:t>Content A</w:t>
      </w:r>
      <w:r w:rsidR="00602764">
        <w:rPr>
          <w:rFonts w:hint="eastAsia"/>
        </w:rPr>
        <w:t>，B，</w:t>
      </w:r>
      <w:r w:rsidR="00602764">
        <w:t>C</w:t>
      </w:r>
      <w:r w:rsidR="00602764">
        <w:rPr>
          <w:rFonts w:hint="eastAsia"/>
        </w:rPr>
        <w:t>将会由同一个v-if指令决定是否渲染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E37D9B" w14:paraId="55A15D23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A934BBF" w14:textId="63A1D569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>&lt;template v-if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true</w:t>
            </w:r>
            <w:r w:rsidRPr="00E37D9B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3FCDA93E" w14:textId="10517430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A</w:t>
            </w:r>
            <w:r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4FE2749B" w14:textId="067F8EA7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B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3DA04A48" w14:textId="4845B9C9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C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263B8D1D" w14:textId="494E7C2E" w:rsidR="00E37D9B" w:rsidRPr="00EC1002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</w:tc>
      </w:tr>
    </w:tbl>
    <w:p w14:paraId="2A7EEC1F" w14:textId="4820A37C" w:rsidR="00E37D9B" w:rsidRDefault="00E37D9B" w:rsidP="00E37D9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3 </w:t>
      </w:r>
      <w:r w:rsidR="00553364" w:rsidRPr="00553364">
        <w:rPr>
          <w:rFonts w:hint="eastAsia"/>
          <w:b/>
          <w:bCs/>
          <w:sz w:val="18"/>
          <w:szCs w:val="20"/>
        </w:rPr>
        <w:t>在</w:t>
      </w:r>
      <w:r w:rsidR="00553364" w:rsidRPr="00553364">
        <w:rPr>
          <w:b/>
          <w:bCs/>
          <w:sz w:val="18"/>
          <w:szCs w:val="20"/>
        </w:rPr>
        <w:t xml:space="preserve"> &lt;template&gt;上使用条件渲染</w:t>
      </w:r>
    </w:p>
    <w:p w14:paraId="79EBCE17" w14:textId="77777777" w:rsidR="00553364" w:rsidRDefault="00553364" w:rsidP="00E37D9B">
      <w:pPr>
        <w:spacing w:line="360" w:lineRule="auto"/>
        <w:jc w:val="center"/>
        <w:rPr>
          <w:b/>
          <w:bCs/>
          <w:sz w:val="18"/>
          <w:szCs w:val="20"/>
        </w:rPr>
      </w:pPr>
    </w:p>
    <w:p w14:paraId="7EFB1004" w14:textId="1EF4E9B0" w:rsidR="006C20A4" w:rsidRPr="0070221F" w:rsidRDefault="006C20A4" w:rsidP="006C20A4">
      <w:pPr>
        <w:pStyle w:val="3"/>
        <w:rPr>
          <w:sz w:val="24"/>
          <w:szCs w:val="28"/>
        </w:rPr>
      </w:pPr>
      <w:bookmarkStart w:id="46" w:name="_Toc62326291"/>
      <w:r>
        <w:t xml:space="preserve">3.5.2 </w:t>
      </w:r>
      <w:r w:rsidRPr="00AB0BCB">
        <w:t>v-</w:t>
      </w:r>
      <w:r w:rsidR="00737126">
        <w:rPr>
          <w:rFonts w:hint="eastAsia"/>
        </w:rPr>
        <w:t>show</w:t>
      </w:r>
      <w:bookmarkEnd w:id="46"/>
    </w:p>
    <w:p w14:paraId="7AA9B9F1" w14:textId="1BB7DB94" w:rsidR="00E37D9B" w:rsidRPr="006C20A4" w:rsidRDefault="004F74EA" w:rsidP="004F74EA">
      <w:pPr>
        <w:spacing w:line="360" w:lineRule="auto"/>
        <w:ind w:firstLineChars="200" w:firstLine="420"/>
        <w:jc w:val="left"/>
      </w:pPr>
      <w:r>
        <w:t>v-show指令</w:t>
      </w:r>
      <w:r w:rsidR="005F3903">
        <w:rPr>
          <w:rFonts w:hint="eastAsia"/>
        </w:rPr>
        <w:t>同样可以用于根据条件展示元素</w:t>
      </w:r>
      <w:r>
        <w:t>。用法</w:t>
      </w:r>
      <w:r w:rsidR="00F16816">
        <w:rPr>
          <w:rFonts w:hint="eastAsia"/>
        </w:rPr>
        <w:t>与v-if</w:t>
      </w:r>
      <w:r>
        <w:t>大致一样</w:t>
      </w:r>
      <w:r w:rsidR="00F16816">
        <w:rPr>
          <w:rFonts w:hint="eastAsia"/>
        </w:rPr>
        <w:t>。</w:t>
      </w:r>
      <w:r>
        <w:rPr>
          <w:rFonts w:hint="eastAsia"/>
        </w:rPr>
        <w:t>不同的是带有</w:t>
      </w:r>
      <w:r>
        <w:t xml:space="preserve"> v-show的元素始终会被渲染并保留在DOM中</w:t>
      </w:r>
      <w:r w:rsidR="0026363D">
        <w:rPr>
          <w:rFonts w:hint="eastAsia"/>
        </w:rPr>
        <w:t>，因为</w:t>
      </w:r>
      <w:r>
        <w:t>v-show只是简单地切换元素CSS</w:t>
      </w:r>
      <w:r w:rsidR="00C50846">
        <w:rPr>
          <w:rFonts w:hint="eastAsia"/>
        </w:rPr>
        <w:t>属性</w:t>
      </w:r>
      <w:r w:rsidR="00F16816">
        <w:rPr>
          <w:rFonts w:hint="eastAsia"/>
        </w:rPr>
        <w:t>的</w:t>
      </w:r>
      <w:r>
        <w:t>display。</w:t>
      </w:r>
      <w:r w:rsidR="00500D45">
        <w:rPr>
          <w:rFonts w:hint="eastAsia"/>
        </w:rPr>
        <w:t>当条件判定为假时，元素的</w:t>
      </w:r>
      <w:r w:rsidR="00500D45">
        <w:t>display将被赋值为none</w:t>
      </w:r>
      <w:r w:rsidR="00AD3809">
        <w:rPr>
          <w:rFonts w:hint="eastAsia"/>
        </w:rPr>
        <w:t>；</w:t>
      </w:r>
      <w:r w:rsidR="00500D45">
        <w:t>反之，元素的display</w:t>
      </w:r>
      <w:r w:rsidR="00500D45">
        <w:rPr>
          <w:rFonts w:hint="eastAsia"/>
        </w:rPr>
        <w:t>将被</w:t>
      </w:r>
      <w:r w:rsidR="00AD3809">
        <w:rPr>
          <w:rFonts w:hint="eastAsia"/>
        </w:rPr>
        <w:t>设置</w:t>
      </w:r>
      <w:r w:rsidR="00500D45">
        <w:rPr>
          <w:rFonts w:hint="eastAsia"/>
        </w:rPr>
        <w:t>为原有值。</w:t>
      </w:r>
      <w:r w:rsidR="00442A75">
        <w:rPr>
          <w:rFonts w:hint="eastAsia"/>
        </w:rPr>
        <w:t>另外，</w:t>
      </w:r>
      <w:r>
        <w:t>v-show不支持&lt;template&gt;元素，也不支持v-else。</w:t>
      </w:r>
    </w:p>
    <w:p w14:paraId="449299F2" w14:textId="15845C5E" w:rsidR="001A5A24" w:rsidRPr="0070221F" w:rsidRDefault="001A5A24" w:rsidP="001A5A24">
      <w:pPr>
        <w:pStyle w:val="3"/>
        <w:rPr>
          <w:sz w:val="24"/>
          <w:szCs w:val="28"/>
        </w:rPr>
      </w:pPr>
      <w:bookmarkStart w:id="47" w:name="_Toc62326292"/>
      <w:r>
        <w:t xml:space="preserve">3.5.3 </w:t>
      </w:r>
      <w:r>
        <w:rPr>
          <w:rFonts w:hint="eastAsia"/>
        </w:rPr>
        <w:t>v-if对比</w:t>
      </w:r>
      <w:r w:rsidRPr="00AB0BCB">
        <w:t>v-</w:t>
      </w:r>
      <w:r>
        <w:rPr>
          <w:rFonts w:hint="eastAsia"/>
        </w:rPr>
        <w:t>show</w:t>
      </w:r>
      <w:bookmarkEnd w:id="47"/>
    </w:p>
    <w:p w14:paraId="58A9A831" w14:textId="378E67EE" w:rsidR="00A63F49" w:rsidRDefault="00A63F49" w:rsidP="00A63F49">
      <w:pPr>
        <w:spacing w:line="360" w:lineRule="auto"/>
        <w:ind w:firstLineChars="200" w:firstLine="420"/>
        <w:jc w:val="left"/>
      </w:pPr>
      <w:r>
        <w:t>v-if 和v-show 具有类似的功能，不过v-if 才是真正的条件渲染，它会根据表达式适当地销毁</w:t>
      </w:r>
      <w:r>
        <w:rPr>
          <w:rFonts w:hint="eastAsia"/>
        </w:rPr>
        <w:t>或重建元素及绑定的事件或子组件。若表达式初始值为</w:t>
      </w:r>
      <w:r>
        <w:t>false ，则一开始元素</w:t>
      </w:r>
      <w:r>
        <w:rPr>
          <w:rFonts w:hint="eastAsia"/>
        </w:rPr>
        <w:t>或</w:t>
      </w:r>
      <w:r>
        <w:t>组件并不会渲染，只</w:t>
      </w:r>
      <w:r>
        <w:rPr>
          <w:rFonts w:hint="eastAsia"/>
        </w:rPr>
        <w:t>有当条件第一次变为真时才开始编译。</w:t>
      </w:r>
    </w:p>
    <w:p w14:paraId="46F6C7FE" w14:textId="66760E56" w:rsidR="00A63F49" w:rsidRDefault="00A63F49" w:rsidP="00A63F49">
      <w:pPr>
        <w:spacing w:line="360" w:lineRule="auto"/>
        <w:ind w:firstLineChars="200" w:firstLine="420"/>
        <w:jc w:val="left"/>
      </w:pPr>
      <w:r>
        <w:rPr>
          <w:rFonts w:hint="eastAsia"/>
        </w:rPr>
        <w:t>而</w:t>
      </w:r>
      <w:r>
        <w:t>v-show只是简单的</w:t>
      </w:r>
      <w:r w:rsidR="004F28D9">
        <w:t>CSS</w:t>
      </w:r>
      <w:r>
        <w:t>属性切换，无论条件真与否，都会被编译。</w:t>
      </w:r>
      <w:r w:rsidR="00BA023F">
        <w:t>元素</w:t>
      </w:r>
      <w:r w:rsidR="00BA023F">
        <w:rPr>
          <w:rFonts w:hint="eastAsia"/>
        </w:rPr>
        <w:t>或</w:t>
      </w:r>
      <w:r w:rsidR="00BA023F">
        <w:t>组件</w:t>
      </w:r>
      <w:r w:rsidR="00BA023F" w:rsidRPr="00BA023F">
        <w:rPr>
          <w:rFonts w:hint="eastAsia"/>
        </w:rPr>
        <w:t>保留在</w:t>
      </w:r>
      <w:r w:rsidR="00BA023F" w:rsidRPr="00BA023F">
        <w:t>DOM中。</w:t>
      </w:r>
    </w:p>
    <w:p w14:paraId="6A9C627B" w14:textId="6F329ADA" w:rsidR="00E37D9B" w:rsidRDefault="00AA386F" w:rsidP="00A63F49">
      <w:pPr>
        <w:spacing w:line="360" w:lineRule="auto"/>
        <w:ind w:firstLineChars="200" w:firstLine="420"/>
        <w:jc w:val="left"/>
      </w:pPr>
      <w:r>
        <w:rPr>
          <w:rFonts w:hint="eastAsia"/>
        </w:rPr>
        <w:t>根据各自的特性，不难发现</w:t>
      </w:r>
      <w:r w:rsidR="00A63F49">
        <w:t>v-if更适合</w:t>
      </w:r>
      <w:r w:rsidR="00A63F49">
        <w:rPr>
          <w:rFonts w:hint="eastAsia"/>
        </w:rPr>
        <w:t>条件不经常改变的场景，因为它切换开销相对较大，而</w:t>
      </w:r>
      <w:r w:rsidR="00A63F49">
        <w:t>v-show 适用于频繁切换条件。</w:t>
      </w:r>
    </w:p>
    <w:p w14:paraId="5A4B04ED" w14:textId="3A942B31" w:rsidR="00B85CB4" w:rsidRPr="0070221F" w:rsidRDefault="00B85CB4" w:rsidP="00B85CB4">
      <w:pPr>
        <w:pStyle w:val="3"/>
        <w:rPr>
          <w:sz w:val="24"/>
          <w:szCs w:val="28"/>
        </w:rPr>
      </w:pPr>
      <w:bookmarkStart w:id="48" w:name="_Toc62326293"/>
      <w:r>
        <w:t>3.5.4</w:t>
      </w:r>
      <w:r w:rsidR="00CE011B">
        <w:rPr>
          <w:rFonts w:hint="eastAsia"/>
        </w:rPr>
        <w:t>条件渲染</w:t>
      </w:r>
      <w:r>
        <w:rPr>
          <w:rFonts w:hint="eastAsia"/>
        </w:rPr>
        <w:t>实例：</w:t>
      </w:r>
      <w:r w:rsidR="00CE011B">
        <w:rPr>
          <w:rFonts w:hint="eastAsia"/>
        </w:rPr>
        <w:t>按钮权限控制</w:t>
      </w:r>
      <w:bookmarkEnd w:id="48"/>
    </w:p>
    <w:p w14:paraId="64AC79AE" w14:textId="1812607F" w:rsidR="00E37D9B" w:rsidRDefault="00DD12DF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在实际的网站开发中，往往会遇到需要对用户进行区分的情况，不同的用户也往往拥有不同的权限或功能。</w:t>
      </w:r>
      <w:r w:rsidR="001B26A6">
        <w:rPr>
          <w:rFonts w:hint="eastAsia"/>
        </w:rPr>
        <w:t>此时，通过条件渲染，可以实现对于不同的用户种类渲染出不同页面的效果。</w:t>
      </w:r>
    </w:p>
    <w:p w14:paraId="140C97CB" w14:textId="426FA305" w:rsidR="00CC60CE" w:rsidRDefault="00CC60CE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14</w:t>
      </w:r>
      <w:r>
        <w:rPr>
          <w:rFonts w:hint="eastAsia"/>
        </w:rPr>
        <w:t>中，实现了根据用户作为学生、老师、助教的不同身份进行不同前端页面显示的效果。</w:t>
      </w:r>
      <w:r w:rsidR="00C64EA3">
        <w:rPr>
          <w:rFonts w:hint="eastAsia"/>
        </w:rPr>
        <w:t>代码的运行结果如图3</w:t>
      </w:r>
      <w:r w:rsidR="00C64EA3">
        <w:t>-10</w:t>
      </w:r>
      <w:r w:rsidR="00C64EA3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16E4D" w14:paraId="59CB5984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B8D524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lastRenderedPageBreak/>
              <w:t>&lt;template&gt;</w:t>
            </w:r>
          </w:p>
          <w:p w14:paraId="779BA68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95026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h1&gt;User Type:&lt;/h1&gt;</w:t>
            </w:r>
          </w:p>
          <w:p w14:paraId="02D032DD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student'"&gt;</w:t>
            </w:r>
          </w:p>
          <w:p w14:paraId="083C0AF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&gt;{{ user }}&lt;/h2&gt;</w:t>
            </w:r>
          </w:p>
          <w:p w14:paraId="027DBF44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2D1F3EC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joinClass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加入课程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22B833E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0FAB5C04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teacher'"&gt;</w:t>
            </w:r>
          </w:p>
          <w:p w14:paraId="3BF5C3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&gt;{{ user }}&lt;/h2&gt;</w:t>
            </w:r>
          </w:p>
          <w:p w14:paraId="5E4862A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19FE4CF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startClass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开始上课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4BDC139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54E99DD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teaching assistant'"&gt;</w:t>
            </w:r>
          </w:p>
          <w:p w14:paraId="215839B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&gt;{{ user }}&lt;/h2&gt;</w:t>
            </w:r>
          </w:p>
          <w:p w14:paraId="50AACC5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36DFB8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manageStudent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管理学生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6D5810C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6689C51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E59FE5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D7FD97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CC5FC4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26CE2A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import { reactive,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163EE70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06309A6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1A146F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732CB69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user: "teacher",</w:t>
            </w:r>
          </w:p>
          <w:p w14:paraId="1564B909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41B588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81FE6B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joinClas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3AE3ED9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console.log("Request already sent!");</w:t>
            </w:r>
          </w:p>
          <w:p w14:paraId="551EF9F8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06894C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7218A6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startClas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0CC6D2D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console.log("Class begin!");</w:t>
            </w:r>
          </w:p>
          <w:p w14:paraId="4293DBB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3D60281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CEEA77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manageStudent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5A9B41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console.log("Checking requests!");</w:t>
            </w:r>
          </w:p>
          <w:p w14:paraId="111B2169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8DD678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0D96A3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6FCD182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2A2444E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joinClas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4C74C06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startClas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3606829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manageStudent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32CBC94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EF538AD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08C322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72BE3B5" w14:textId="0D6D75FD" w:rsidR="00B16E4D" w:rsidRPr="00EC1002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4FCDC950" w14:textId="202C3ECF" w:rsidR="00B16E4D" w:rsidRDefault="00B16E4D" w:rsidP="0036305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8E3B0B">
        <w:rPr>
          <w:b/>
          <w:bCs/>
          <w:sz w:val="18"/>
          <w:szCs w:val="20"/>
        </w:rPr>
        <w:t>4</w:t>
      </w:r>
      <w:r>
        <w:rPr>
          <w:b/>
          <w:bCs/>
          <w:sz w:val="18"/>
          <w:szCs w:val="20"/>
        </w:rPr>
        <w:t xml:space="preserve"> </w:t>
      </w:r>
      <w:r w:rsidR="00850B26">
        <w:rPr>
          <w:rFonts w:hint="eastAsia"/>
          <w:b/>
          <w:bCs/>
          <w:sz w:val="18"/>
          <w:szCs w:val="20"/>
        </w:rPr>
        <w:t>根据用户</w:t>
      </w:r>
      <w:r w:rsidR="00850B26" w:rsidRPr="00850B26">
        <w:rPr>
          <w:rFonts w:hint="eastAsia"/>
          <w:b/>
          <w:bCs/>
          <w:sz w:val="18"/>
          <w:szCs w:val="20"/>
        </w:rPr>
        <w:t>身份</w:t>
      </w:r>
      <w:r w:rsidR="00850B26">
        <w:rPr>
          <w:rFonts w:hint="eastAsia"/>
          <w:b/>
          <w:bCs/>
          <w:sz w:val="18"/>
          <w:szCs w:val="20"/>
        </w:rPr>
        <w:t>显示</w:t>
      </w:r>
      <w:r w:rsidR="00850B26" w:rsidRPr="00850B26">
        <w:rPr>
          <w:rFonts w:hint="eastAsia"/>
          <w:b/>
          <w:bCs/>
          <w:sz w:val="18"/>
          <w:szCs w:val="20"/>
        </w:rPr>
        <w:t>不同前端页面</w:t>
      </w:r>
    </w:p>
    <w:p w14:paraId="5C725800" w14:textId="77777777" w:rsidR="0036305F" w:rsidRPr="0036305F" w:rsidRDefault="0036305F" w:rsidP="0036305F">
      <w:pPr>
        <w:spacing w:line="360" w:lineRule="auto"/>
        <w:jc w:val="center"/>
        <w:rPr>
          <w:b/>
          <w:bCs/>
          <w:sz w:val="18"/>
          <w:szCs w:val="20"/>
        </w:rPr>
      </w:pPr>
    </w:p>
    <w:p w14:paraId="3B716E0F" w14:textId="3107A46E" w:rsidR="00B85CB4" w:rsidRDefault="00CC34BD" w:rsidP="00E8551A">
      <w:pPr>
        <w:spacing w:line="360" w:lineRule="auto"/>
        <w:ind w:firstLineChars="200" w:firstLine="420"/>
        <w:jc w:val="left"/>
      </w:pPr>
      <w:r>
        <w:rPr>
          <w:noProof/>
        </w:rPr>
        <w:drawing>
          <wp:inline distT="0" distB="0" distL="0" distR="0" wp14:anchorId="67E44236" wp14:editId="769B5E71">
            <wp:extent cx="1569720" cy="1107366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98700" cy="112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024F72AC" wp14:editId="597263A5">
            <wp:extent cx="1424940" cy="1110872"/>
            <wp:effectExtent l="0" t="0" r="381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451442" cy="1131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6B4AAFC4" wp14:editId="1BEEBF8D">
            <wp:extent cx="1798320" cy="1145990"/>
            <wp:effectExtent l="0" t="0" r="190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98320" cy="114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4CE0F" w14:textId="2E29326A" w:rsidR="00CC34BD" w:rsidRDefault="00CC34BD" w:rsidP="00CC34BD">
      <w:pPr>
        <w:spacing w:line="360" w:lineRule="auto"/>
        <w:ind w:firstLineChars="400" w:firstLine="840"/>
        <w:jc w:val="left"/>
      </w:pPr>
      <w:r>
        <w:rPr>
          <w:noProof/>
        </w:rPr>
        <w:drawing>
          <wp:inline distT="0" distB="0" distL="0" distR="0" wp14:anchorId="469354D0" wp14:editId="0A782C3B">
            <wp:extent cx="929640" cy="201782"/>
            <wp:effectExtent l="0" t="0" r="3810" b="825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963589" cy="209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t xml:space="preserve">     </w:t>
      </w:r>
      <w:r>
        <w:rPr>
          <w:noProof/>
        </w:rPr>
        <w:drawing>
          <wp:inline distT="0" distB="0" distL="0" distR="0" wp14:anchorId="23A4DFEF" wp14:editId="072F8B5A">
            <wp:extent cx="1554615" cy="190517"/>
            <wp:effectExtent l="0" t="0" r="762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554615" cy="190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t xml:space="preserve">  </w:t>
      </w:r>
      <w:r>
        <w:rPr>
          <w:noProof/>
        </w:rPr>
        <w:drawing>
          <wp:inline distT="0" distB="0" distL="0" distR="0" wp14:anchorId="740B32DD" wp14:editId="6CAB341B">
            <wp:extent cx="1295512" cy="22862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295512" cy="2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5F938" w14:textId="3A2E958B" w:rsidR="00CC34BD" w:rsidRDefault="00CC34BD" w:rsidP="00CC34B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0 </w:t>
      </w:r>
      <w:r>
        <w:rPr>
          <w:rFonts w:hint="eastAsia"/>
          <w:b/>
          <w:bCs/>
          <w:sz w:val="18"/>
          <w:szCs w:val="20"/>
        </w:rPr>
        <w:t>不同用户</w:t>
      </w:r>
      <w:r w:rsidRPr="00850B26">
        <w:rPr>
          <w:rFonts w:hint="eastAsia"/>
          <w:b/>
          <w:bCs/>
          <w:sz w:val="18"/>
          <w:szCs w:val="20"/>
        </w:rPr>
        <w:t>身份</w:t>
      </w:r>
      <w:r w:rsidR="004C58BE">
        <w:rPr>
          <w:rFonts w:hint="eastAsia"/>
          <w:b/>
          <w:bCs/>
          <w:sz w:val="18"/>
          <w:szCs w:val="20"/>
        </w:rPr>
        <w:t>下</w:t>
      </w:r>
      <w:r>
        <w:rPr>
          <w:rFonts w:hint="eastAsia"/>
          <w:b/>
          <w:bCs/>
          <w:sz w:val="18"/>
          <w:szCs w:val="20"/>
        </w:rPr>
        <w:t>的显示与输出</w:t>
      </w:r>
    </w:p>
    <w:p w14:paraId="2941BF0C" w14:textId="6248A957" w:rsidR="00B85CB4" w:rsidRDefault="00857851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lastRenderedPageBreak/>
        <w:t>通过修改按钮的方法，可以实现对不同用户进行功能区分的效果。</w:t>
      </w:r>
    </w:p>
    <w:p w14:paraId="2FCE018A" w14:textId="34239FBF" w:rsidR="00A6535D" w:rsidRDefault="00A6535D" w:rsidP="00A6535D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9" w:name="_Toc62326294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6 </w:t>
      </w:r>
      <w:r w:rsidRPr="00A6535D">
        <w:rPr>
          <w:rFonts w:asciiTheme="minorHAnsi" w:eastAsiaTheme="minorHAnsi" w:hAnsiTheme="minorHAnsi"/>
          <w:sz w:val="36"/>
          <w:szCs w:val="36"/>
        </w:rPr>
        <w:t>v-for列表渲染</w:t>
      </w:r>
      <w:bookmarkEnd w:id="49"/>
    </w:p>
    <w:p w14:paraId="4D2B4A0B" w14:textId="3EEBF10A" w:rsidR="00A6535D" w:rsidRPr="0070221F" w:rsidRDefault="00A6535D" w:rsidP="00A6535D">
      <w:pPr>
        <w:pStyle w:val="3"/>
        <w:rPr>
          <w:sz w:val="24"/>
          <w:szCs w:val="28"/>
        </w:rPr>
      </w:pPr>
      <w:bookmarkStart w:id="50" w:name="_Toc62326295"/>
      <w:r>
        <w:t>3.</w:t>
      </w:r>
      <w:r w:rsidR="000B7B9A">
        <w:t>6</w:t>
      </w:r>
      <w:r>
        <w:t xml:space="preserve">.1 </w:t>
      </w:r>
      <w:r w:rsidR="000B7B9A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="000B7B9A">
        <w:rPr>
          <w:rFonts w:ascii="Times" w:hAnsi="Times" w:cs="Times"/>
          <w:color w:val="333333"/>
          <w:sz w:val="29"/>
          <w:szCs w:val="29"/>
          <w:shd w:val="clear" w:color="auto" w:fill="FEFEFE"/>
        </w:rPr>
        <w:t>指令</w:t>
      </w:r>
      <w:bookmarkEnd w:id="50"/>
    </w:p>
    <w:p w14:paraId="42E98BEF" w14:textId="0C156112" w:rsidR="00A6535D" w:rsidRDefault="0085661B" w:rsidP="0085661B">
      <w:pPr>
        <w:spacing w:line="360" w:lineRule="auto"/>
        <w:ind w:firstLineChars="200" w:firstLine="420"/>
        <w:jc w:val="left"/>
      </w:pPr>
      <w:r>
        <w:rPr>
          <w:rFonts w:hint="eastAsia"/>
        </w:rPr>
        <w:t>当需要将一个数组遍历或枚举一个对象循环显示时，就会用到列表渲染指令</w:t>
      </w:r>
      <w:r>
        <w:t>v-for</w:t>
      </w:r>
      <w:r w:rsidR="00C174A4" w:rsidRPr="00C174A4">
        <w:rPr>
          <w:rFonts w:hint="eastAsia"/>
        </w:rPr>
        <w:t>来渲染一个列表</w:t>
      </w:r>
      <w:r>
        <w:t>。它的表达</w:t>
      </w:r>
      <w:r>
        <w:rPr>
          <w:rFonts w:hint="eastAsia"/>
        </w:rPr>
        <w:t>式需结合</w:t>
      </w:r>
      <w:r>
        <w:t>in来使用，类似item in items的形式</w:t>
      </w:r>
      <w:r w:rsidR="00C174A4">
        <w:rPr>
          <w:rFonts w:hint="eastAsia"/>
        </w:rPr>
        <w:t>。</w:t>
      </w:r>
      <w:r w:rsidR="00C174A4" w:rsidRPr="00C174A4">
        <w:rPr>
          <w:rFonts w:hint="eastAsia"/>
        </w:rPr>
        <w:t>其中</w:t>
      </w:r>
      <w:r w:rsidR="00C174A4" w:rsidRPr="00C174A4">
        <w:t>items是源数据数组，而item则是被迭代的数组元素的别名。</w:t>
      </w:r>
      <w:r w:rsidR="00585FF8" w:rsidRPr="00585FF8">
        <w:rPr>
          <w:rFonts w:hint="eastAsia"/>
        </w:rPr>
        <w:t>也可以用</w:t>
      </w:r>
      <w:r w:rsidR="00585FF8" w:rsidRPr="00585FF8">
        <w:t>of替代in作为分隔符</w:t>
      </w:r>
      <w:r w:rsidR="00910788">
        <w:rPr>
          <w:rFonts w:hint="eastAsia"/>
        </w:rPr>
        <w:t>。</w:t>
      </w:r>
    </w:p>
    <w:p w14:paraId="2B39B034" w14:textId="52B4B67A" w:rsidR="00F35791" w:rsidRDefault="00F35791" w:rsidP="0085661B">
      <w:pPr>
        <w:spacing w:line="360" w:lineRule="auto"/>
        <w:ind w:firstLineChars="200" w:firstLine="420"/>
        <w:jc w:val="left"/>
      </w:pPr>
      <w:r w:rsidRPr="00F35791">
        <w:t>v-for也可以</w:t>
      </w:r>
      <w:r>
        <w:rPr>
          <w:rFonts w:hint="eastAsia"/>
        </w:rPr>
        <w:t>像</w:t>
      </w:r>
      <w:r w:rsidRPr="00F35791">
        <w:t>v-if一样用在内置标签＜template＞上，渲染多个元素</w:t>
      </w:r>
      <w:r>
        <w:rPr>
          <w:rFonts w:hint="eastAsia"/>
        </w:rPr>
        <w:t>。</w:t>
      </w:r>
      <w:r w:rsidR="00492C63" w:rsidRPr="00492C63">
        <w:rPr>
          <w:rFonts w:hint="eastAsia"/>
        </w:rPr>
        <w:t>在自定义组件上</w:t>
      </w:r>
      <w:r w:rsidR="00492C63">
        <w:rPr>
          <w:rFonts w:hint="eastAsia"/>
        </w:rPr>
        <w:t>同样可以</w:t>
      </w:r>
      <w:r w:rsidR="00492C63" w:rsidRPr="00492C63">
        <w:rPr>
          <w:rFonts w:hint="eastAsia"/>
        </w:rPr>
        <w:t>使用</w:t>
      </w:r>
      <w:r w:rsidR="00492C63" w:rsidRPr="00492C63">
        <w:t>v-for</w:t>
      </w:r>
      <w:r w:rsidR="00492C63">
        <w:rPr>
          <w:rFonts w:hint="eastAsia"/>
        </w:rPr>
        <w:t>。但是</w:t>
      </w:r>
      <w:r w:rsidR="00E25100">
        <w:rPr>
          <w:rFonts w:hint="eastAsia"/>
        </w:rPr>
        <w:t>由于</w:t>
      </w:r>
      <w:r w:rsidR="00912A23" w:rsidRPr="00492C63">
        <w:rPr>
          <w:rFonts w:hint="eastAsia"/>
        </w:rPr>
        <w:t>组件有自己独立的作用域</w:t>
      </w:r>
      <w:r w:rsidR="00912A23">
        <w:rPr>
          <w:rFonts w:hint="eastAsia"/>
        </w:rPr>
        <w:t>，</w:t>
      </w:r>
      <w:r w:rsidR="00492C63" w:rsidRPr="00492C63">
        <w:rPr>
          <w:rFonts w:hint="eastAsia"/>
        </w:rPr>
        <w:t>数据不会被自动传递到组件</w:t>
      </w:r>
      <w:r w:rsidR="00492C63">
        <w:rPr>
          <w:rFonts w:hint="eastAsia"/>
        </w:rPr>
        <w:t>中</w:t>
      </w:r>
      <w:r w:rsidR="007147AC">
        <w:rPr>
          <w:rFonts w:hint="eastAsia"/>
        </w:rPr>
        <w:t>。此时，需要</w:t>
      </w:r>
      <w:r w:rsidR="00492C63" w:rsidRPr="00492C63">
        <w:rPr>
          <w:rFonts w:hint="eastAsia"/>
        </w:rPr>
        <w:t>使用</w:t>
      </w:r>
      <w:r w:rsidR="00492C63" w:rsidRPr="00492C63">
        <w:t>props</w:t>
      </w:r>
      <w:r w:rsidR="007147AC" w:rsidRPr="007147AC">
        <w:rPr>
          <w:rFonts w:hint="eastAsia"/>
        </w:rPr>
        <w:t>把迭代数据传递到组件里</w:t>
      </w:r>
      <w:r w:rsidR="003C6C43">
        <w:rPr>
          <w:rFonts w:hint="eastAsia"/>
        </w:rPr>
        <w:t>。</w:t>
      </w:r>
    </w:p>
    <w:p w14:paraId="1E4902C5" w14:textId="78985236" w:rsidR="00FE2AA7" w:rsidRDefault="00FE2AA7" w:rsidP="0085661B">
      <w:pPr>
        <w:spacing w:line="360" w:lineRule="auto"/>
        <w:ind w:firstLineChars="200" w:firstLine="420"/>
        <w:jc w:val="left"/>
      </w:pPr>
      <w:r w:rsidRPr="00FE2AA7">
        <w:rPr>
          <w:rFonts w:hint="eastAsia"/>
        </w:rPr>
        <w:t>在</w:t>
      </w:r>
      <w:r w:rsidRPr="00FE2AA7">
        <w:t>v-for块中，我们可以访问所有父作用域的</w:t>
      </w:r>
      <w:r>
        <w:rPr>
          <w:rFonts w:hint="eastAsia"/>
        </w:rPr>
        <w:t>属性。</w:t>
      </w:r>
      <w:r w:rsidRPr="00FE2AA7">
        <w:t>v-for还支持一个可选的第二个参数</w:t>
      </w:r>
      <w:r>
        <w:rPr>
          <w:rFonts w:hint="eastAsia"/>
        </w:rPr>
        <w:t>index</w:t>
      </w:r>
      <w:r w:rsidRPr="00FE2AA7">
        <w:t>，即当前项的索引。</w:t>
      </w:r>
      <w:r w:rsidR="00FA4149">
        <w:rPr>
          <w:rFonts w:hint="eastAsia"/>
        </w:rPr>
        <w:t>索引从0开始计数。</w:t>
      </w:r>
      <w:r w:rsidR="003A4A2A">
        <w:rPr>
          <w:rFonts w:hint="eastAsia"/>
        </w:rPr>
        <w:t>具体代码如例3</w:t>
      </w:r>
      <w:r w:rsidR="003A4A2A">
        <w:t>-15</w:t>
      </w:r>
      <w:r w:rsidR="003A4A2A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6535D" w14:paraId="31886EE6" w14:textId="77777777" w:rsidTr="00E97CCB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847D5F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66E7F35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6B6F3A8D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&lt;li v-for="(</w:t>
            </w:r>
            <w:proofErr w:type="spellStart"/>
            <w:r w:rsidRPr="00FA4149">
              <w:rPr>
                <w:rFonts w:ascii="Courier New" w:hAnsi="Courier New" w:cs="Courier New"/>
                <w:sz w:val="18"/>
                <w:szCs w:val="20"/>
              </w:rPr>
              <w:t>item,index</w:t>
            </w:r>
            <w:proofErr w:type="spellEnd"/>
            <w:r w:rsidRPr="00FA4149">
              <w:rPr>
                <w:rFonts w:ascii="Courier New" w:hAnsi="Courier New" w:cs="Courier New"/>
                <w:sz w:val="18"/>
                <w:szCs w:val="20"/>
              </w:rPr>
              <w:t>) in items"&gt;</w:t>
            </w:r>
          </w:p>
          <w:p w14:paraId="25262D48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{{ </w:t>
            </w:r>
            <w:proofErr w:type="spellStart"/>
            <w:r w:rsidRPr="00FA4149">
              <w:rPr>
                <w:rFonts w:ascii="Courier New" w:hAnsi="Courier New" w:cs="Courier New"/>
                <w:sz w:val="18"/>
                <w:szCs w:val="20"/>
              </w:rPr>
              <w:t>parentMessage</w:t>
            </w:r>
            <w:proofErr w:type="spellEnd"/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}} - {{ index }} - {{ </w:t>
            </w:r>
            <w:proofErr w:type="spellStart"/>
            <w:r w:rsidRPr="00FA4149">
              <w:rPr>
                <w:rFonts w:ascii="Courier New" w:hAnsi="Courier New" w:cs="Courier New"/>
                <w:sz w:val="18"/>
                <w:szCs w:val="20"/>
              </w:rPr>
              <w:t>item.message</w:t>
            </w:r>
            <w:proofErr w:type="spellEnd"/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}}</w:t>
            </w:r>
          </w:p>
          <w:p w14:paraId="44A3F8F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61925B4A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6C51DFE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31C79A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67305F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5B8542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import { reactive, </w:t>
            </w:r>
            <w:proofErr w:type="spellStart"/>
            <w:r w:rsidRPr="00FA4149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4B8064CF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7A8257B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28B28FB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6540238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FA4149">
              <w:rPr>
                <w:rFonts w:ascii="Courier New" w:hAnsi="Courier New" w:cs="Courier New"/>
                <w:sz w:val="18"/>
                <w:szCs w:val="20"/>
              </w:rPr>
              <w:t>parentMessage</w:t>
            </w:r>
            <w:proofErr w:type="spellEnd"/>
            <w:r w:rsidRPr="00FA4149">
              <w:rPr>
                <w:rFonts w:ascii="Courier New" w:hAnsi="Courier New" w:cs="Courier New"/>
                <w:sz w:val="18"/>
                <w:szCs w:val="20"/>
              </w:rPr>
              <w:t>: "Parent",</w:t>
            </w:r>
          </w:p>
          <w:p w14:paraId="689F5618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items: [</w:t>
            </w:r>
          </w:p>
          <w:p w14:paraId="43B6BA1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  { message: "HTML" },</w:t>
            </w:r>
          </w:p>
          <w:p w14:paraId="540D3F3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  { message: "JavaScript" },</w:t>
            </w:r>
          </w:p>
          <w:p w14:paraId="1B3E484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  { message: "CSS" },</w:t>
            </w:r>
          </w:p>
          <w:p w14:paraId="3F67302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],</w:t>
            </w:r>
          </w:p>
          <w:p w14:paraId="74AED44E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2139E8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5B4C9E6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3B27351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FA4149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FA4149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5FFEC084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B2C7CD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4BE2BBC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2DCF3F9" w14:textId="0EA086CB" w:rsidR="00A6535D" w:rsidRPr="00C174A4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5A13466B" w14:textId="653C447B" w:rsidR="00A6535D" w:rsidRDefault="00A6535D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4E6FFF">
        <w:rPr>
          <w:b/>
          <w:bCs/>
          <w:sz w:val="18"/>
          <w:szCs w:val="20"/>
        </w:rPr>
        <w:t>5</w:t>
      </w:r>
      <w:r>
        <w:rPr>
          <w:b/>
          <w:bCs/>
          <w:sz w:val="18"/>
          <w:szCs w:val="20"/>
        </w:rPr>
        <w:t xml:space="preserve"> </w:t>
      </w:r>
      <w:r w:rsidR="009B21CF">
        <w:rPr>
          <w:rFonts w:hint="eastAsia"/>
          <w:b/>
          <w:bCs/>
          <w:sz w:val="18"/>
          <w:szCs w:val="20"/>
        </w:rPr>
        <w:t>用v-for显示数组中的message</w:t>
      </w:r>
      <w:r w:rsidR="008464EF">
        <w:rPr>
          <w:rFonts w:hint="eastAsia"/>
          <w:b/>
          <w:bCs/>
          <w:sz w:val="18"/>
          <w:szCs w:val="20"/>
        </w:rPr>
        <w:t>元素</w:t>
      </w:r>
    </w:p>
    <w:p w14:paraId="56879FE0" w14:textId="2C0D2560" w:rsidR="00C174A4" w:rsidRDefault="00C174A4" w:rsidP="00A6535D">
      <w:pPr>
        <w:spacing w:line="360" w:lineRule="auto"/>
        <w:jc w:val="center"/>
        <w:rPr>
          <w:b/>
          <w:bCs/>
          <w:sz w:val="18"/>
          <w:szCs w:val="20"/>
        </w:rPr>
      </w:pPr>
    </w:p>
    <w:p w14:paraId="0F5F94EB" w14:textId="37A2423A" w:rsidR="00C174A4" w:rsidRDefault="00FA4149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6D36FB4" wp14:editId="587134EA">
            <wp:extent cx="2202371" cy="739204"/>
            <wp:effectExtent l="0" t="0" r="7620" b="381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202371" cy="739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5147F" w14:textId="497633DD" w:rsidR="00E97CCB" w:rsidRDefault="00E97CCB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 xml:space="preserve">-11 </w:t>
      </w:r>
      <w:r w:rsidR="009B21CF">
        <w:rPr>
          <w:rFonts w:hint="eastAsia"/>
          <w:b/>
          <w:bCs/>
          <w:sz w:val="18"/>
          <w:szCs w:val="20"/>
        </w:rPr>
        <w:t>列表渲染</w:t>
      </w:r>
    </w:p>
    <w:p w14:paraId="56B0948D" w14:textId="77777777" w:rsidR="00893086" w:rsidRDefault="00893086" w:rsidP="00A6535D">
      <w:pPr>
        <w:spacing w:line="360" w:lineRule="auto"/>
        <w:jc w:val="center"/>
        <w:rPr>
          <w:b/>
          <w:bCs/>
          <w:sz w:val="18"/>
          <w:szCs w:val="20"/>
        </w:rPr>
      </w:pPr>
    </w:p>
    <w:p w14:paraId="741733C2" w14:textId="6149BA02" w:rsidR="008072DF" w:rsidRPr="0070221F" w:rsidRDefault="008072DF" w:rsidP="008072DF">
      <w:pPr>
        <w:pStyle w:val="3"/>
        <w:rPr>
          <w:sz w:val="24"/>
          <w:szCs w:val="28"/>
        </w:rPr>
      </w:pPr>
      <w:bookmarkStart w:id="51" w:name="_Toc62326296"/>
      <w:r>
        <w:t>3.6.2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在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里使用对象</w:t>
      </w:r>
      <w:bookmarkEnd w:id="51"/>
    </w:p>
    <w:p w14:paraId="427F6E91" w14:textId="7B8F4769" w:rsidR="00CC34BD" w:rsidRDefault="008072DF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使</w:t>
      </w:r>
      <w:r w:rsidRPr="008072DF">
        <w:rPr>
          <w:rFonts w:hint="eastAsia"/>
        </w:rPr>
        <w:t>用</w:t>
      </w:r>
      <w:r w:rsidRPr="008072DF">
        <w:t>v-for</w:t>
      </w:r>
      <w:r w:rsidR="003561C1">
        <w:rPr>
          <w:rFonts w:hint="eastAsia"/>
        </w:rPr>
        <w:t>可以</w:t>
      </w:r>
      <w:r w:rsidRPr="008072DF">
        <w:t>遍历一个对象的</w:t>
      </w:r>
      <w:r w:rsidR="003561C1">
        <w:rPr>
          <w:rFonts w:hint="eastAsia"/>
        </w:rPr>
        <w:t>属性</w:t>
      </w:r>
      <w:r w:rsidRPr="008072DF">
        <w:t>。</w:t>
      </w:r>
      <w:r w:rsidR="00FB110B" w:rsidRPr="00FB110B">
        <w:rPr>
          <w:rFonts w:hint="eastAsia"/>
        </w:rPr>
        <w:t>可以提供第二个的参数为</w:t>
      </w:r>
      <w:r w:rsidR="00FB110B">
        <w:rPr>
          <w:rFonts w:hint="eastAsia"/>
        </w:rPr>
        <w:t>属性的</w:t>
      </w:r>
      <w:r w:rsidR="00FB110B" w:rsidRPr="00FB110B">
        <w:t>名称</w:t>
      </w:r>
      <w:r w:rsidR="00FB110B">
        <w:rPr>
          <w:rFonts w:hint="eastAsia"/>
        </w:rPr>
        <w:t>，即</w:t>
      </w:r>
      <w:r w:rsidR="00FB110B" w:rsidRPr="00FB110B">
        <w:t>键名key</w:t>
      </w:r>
      <w:r w:rsidR="00FB110B">
        <w:rPr>
          <w:rFonts w:hint="eastAsia"/>
        </w:rPr>
        <w:t>。可以</w:t>
      </w:r>
      <w:r w:rsidR="00FB110B" w:rsidRPr="00FB110B">
        <w:rPr>
          <w:rFonts w:hint="eastAsia"/>
        </w:rPr>
        <w:t>用第三个参数作为索引</w:t>
      </w:r>
      <w:r w:rsidR="00FB110B">
        <w:rPr>
          <w:rFonts w:hint="eastAsia"/>
        </w:rPr>
        <w:t>index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C110B" w14:paraId="442F5E16" w14:textId="77777777" w:rsidTr="00EA1CF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668E7FF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198E2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C521F07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&lt;li v-for="(value, name, index) in obj"&gt;</w:t>
            </w:r>
          </w:p>
          <w:p w14:paraId="657D2C01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{{ index }}</w:t>
            </w:r>
            <w:r w:rsidRPr="00B2676D">
              <w:rPr>
                <w:rFonts w:ascii="Courier New" w:hAnsi="Courier New" w:cs="Courier New"/>
                <w:sz w:val="18"/>
                <w:szCs w:val="20"/>
              </w:rPr>
              <w:t>、</w:t>
            </w:r>
            <w:r w:rsidRPr="00B2676D">
              <w:rPr>
                <w:rFonts w:ascii="Courier New" w:hAnsi="Courier New" w:cs="Courier New"/>
                <w:sz w:val="18"/>
                <w:szCs w:val="20"/>
              </w:rPr>
              <w:t>{{ name }}: {{ value }}</w:t>
            </w:r>
          </w:p>
          <w:p w14:paraId="0E0E01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4A65DEFE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128919C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4C66F79F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5366275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26BF83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import { reactive, </w:t>
            </w:r>
            <w:proofErr w:type="spellStart"/>
            <w:r w:rsidRPr="00B2676D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731E74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271E5FA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2A3E1903" w14:textId="170FE17C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2B524A1A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obj: {</w:t>
            </w:r>
          </w:p>
          <w:p w14:paraId="0EF1A243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title: "v-for in Vue",</w:t>
            </w:r>
          </w:p>
          <w:p w14:paraId="66EA9D8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author: "</w:t>
            </w:r>
            <w:proofErr w:type="spellStart"/>
            <w:r w:rsidRPr="00B2676D">
              <w:rPr>
                <w:rFonts w:ascii="Courier New" w:hAnsi="Courier New" w:cs="Courier New"/>
                <w:sz w:val="18"/>
                <w:szCs w:val="20"/>
              </w:rPr>
              <w:t>SkyGrass</w:t>
            </w:r>
            <w:proofErr w:type="spellEnd"/>
            <w:r w:rsidRPr="00B2676D">
              <w:rPr>
                <w:rFonts w:ascii="Courier New" w:hAnsi="Courier New" w:cs="Courier New"/>
                <w:sz w:val="18"/>
                <w:szCs w:val="20"/>
              </w:rPr>
              <w:t>",</w:t>
            </w:r>
          </w:p>
          <w:p w14:paraId="51A974C5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date: "1993-5-31",</w:t>
            </w:r>
          </w:p>
          <w:p w14:paraId="6CF17CA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},</w:t>
            </w:r>
          </w:p>
          <w:p w14:paraId="07484A1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B4F475E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B71DA6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49D3B78B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B2676D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B2676D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5A35367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676A348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062E243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E8089B3" w14:textId="7C8F0DC3" w:rsidR="00BC110B" w:rsidRPr="00C174A4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68394576" w14:textId="5A675E47" w:rsidR="00BC110B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19663C">
        <w:rPr>
          <w:b/>
          <w:bCs/>
          <w:sz w:val="18"/>
          <w:szCs w:val="20"/>
        </w:rPr>
        <w:t>6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用v-for</w:t>
      </w:r>
      <w:r w:rsidR="0019663C">
        <w:rPr>
          <w:rFonts w:hint="eastAsia"/>
          <w:b/>
          <w:bCs/>
          <w:sz w:val="18"/>
          <w:szCs w:val="20"/>
        </w:rPr>
        <w:t>遍历对象属性</w:t>
      </w:r>
    </w:p>
    <w:p w14:paraId="11D3EA55" w14:textId="77777777" w:rsidR="009B135E" w:rsidRDefault="009B135E" w:rsidP="00BC110B">
      <w:pPr>
        <w:spacing w:line="360" w:lineRule="auto"/>
        <w:jc w:val="center"/>
        <w:rPr>
          <w:noProof/>
        </w:rPr>
      </w:pPr>
    </w:p>
    <w:p w14:paraId="3B1E2826" w14:textId="77777777" w:rsidR="009B135E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B2FDD8E" wp14:editId="1820A373">
            <wp:extent cx="1844040" cy="716280"/>
            <wp:effectExtent l="0" t="0" r="3810" b="762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8441" r="12987"/>
                    <a:stretch/>
                  </pic:blipFill>
                  <pic:spPr bwMode="auto">
                    <a:xfrm>
                      <a:off x="0" y="0"/>
                      <a:ext cx="1844200" cy="7163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C27D87" w14:textId="743B308D" w:rsidR="00BC110B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>-1</w:t>
      </w:r>
      <w:r w:rsidR="0019663C">
        <w:rPr>
          <w:b/>
          <w:bCs/>
          <w:sz w:val="18"/>
          <w:szCs w:val="20"/>
        </w:rPr>
        <w:t>2</w:t>
      </w:r>
      <w:r>
        <w:rPr>
          <w:b/>
          <w:bCs/>
          <w:sz w:val="18"/>
          <w:szCs w:val="20"/>
        </w:rPr>
        <w:t xml:space="preserve"> </w:t>
      </w:r>
      <w:r w:rsidR="0019663C">
        <w:rPr>
          <w:rFonts w:hint="eastAsia"/>
          <w:b/>
          <w:bCs/>
          <w:sz w:val="18"/>
          <w:szCs w:val="20"/>
        </w:rPr>
        <w:t>遍历对象属性结果</w:t>
      </w:r>
    </w:p>
    <w:p w14:paraId="1DC27C26" w14:textId="77777777" w:rsidR="007E2786" w:rsidRDefault="007E2786" w:rsidP="00BC110B">
      <w:pPr>
        <w:spacing w:line="360" w:lineRule="auto"/>
        <w:jc w:val="center"/>
        <w:rPr>
          <w:b/>
          <w:bCs/>
          <w:sz w:val="18"/>
          <w:szCs w:val="20"/>
        </w:rPr>
      </w:pPr>
    </w:p>
    <w:p w14:paraId="49217913" w14:textId="6471DC4E" w:rsidR="007E2786" w:rsidRPr="0070221F" w:rsidRDefault="007E2786" w:rsidP="007E2786">
      <w:pPr>
        <w:pStyle w:val="3"/>
        <w:rPr>
          <w:sz w:val="24"/>
          <w:szCs w:val="28"/>
        </w:rPr>
      </w:pPr>
      <w:bookmarkStart w:id="52" w:name="_Toc62326297"/>
      <w:r>
        <w:t>3.6.</w:t>
      </w:r>
      <w:r w:rsidR="00535DEB">
        <w:t>3</w:t>
      </w:r>
      <w:r w:rsidR="00535DEB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的更新</w:t>
      </w:r>
      <w:bookmarkEnd w:id="52"/>
    </w:p>
    <w:p w14:paraId="42B389E5" w14:textId="7C4DB711" w:rsidR="00BC110B" w:rsidRPr="007E2786" w:rsidRDefault="001C42F2" w:rsidP="000610C2">
      <w:pPr>
        <w:spacing w:line="360" w:lineRule="auto"/>
        <w:ind w:firstLineChars="200" w:firstLine="420"/>
        <w:jc w:val="left"/>
      </w:pPr>
      <w:r>
        <w:t>Vue的核心是数据与视图的双向绑定，当修改数组时，Vue会检测到数据变化，所以</w:t>
      </w:r>
      <w:r>
        <w:lastRenderedPageBreak/>
        <w:t>用v-for渲染的视图也会立即更新。</w:t>
      </w:r>
      <w:r w:rsidR="008809A5" w:rsidRPr="008809A5">
        <w:t>Vue将被侦听的数组的变更方法进行了包裹，所以</w:t>
      </w:r>
      <w:r>
        <w:t>使用它们改变数组会触</w:t>
      </w:r>
      <w:r>
        <w:rPr>
          <w:rFonts w:hint="eastAsia"/>
        </w:rPr>
        <w:t>发视图更新</w:t>
      </w:r>
      <w:r w:rsidR="00122587" w:rsidRPr="00122587">
        <w:rPr>
          <w:rFonts w:hint="eastAsia"/>
        </w:rPr>
        <w:t>。这些被包裹的方法</w:t>
      </w:r>
      <w:r w:rsidR="000610C2">
        <w:rPr>
          <w:rFonts w:hint="eastAsia"/>
        </w:rPr>
        <w:t>与说明如表3</w:t>
      </w:r>
      <w:r w:rsidR="000610C2">
        <w:t>-1</w:t>
      </w:r>
      <w:r w:rsidR="000610C2">
        <w:rPr>
          <w:rFonts w:hint="eastAsia"/>
        </w:rPr>
        <w:t>所示。</w:t>
      </w:r>
    </w:p>
    <w:tbl>
      <w:tblPr>
        <w:tblStyle w:val="af1"/>
        <w:tblW w:w="7312" w:type="dxa"/>
        <w:tblInd w:w="494" w:type="dxa"/>
        <w:tblLook w:val="04A0" w:firstRow="1" w:lastRow="0" w:firstColumn="1" w:lastColumn="0" w:noHBand="0" w:noVBand="1"/>
      </w:tblPr>
      <w:tblGrid>
        <w:gridCol w:w="1271"/>
        <w:gridCol w:w="6041"/>
      </w:tblGrid>
      <w:tr w:rsidR="003A0BC3" w14:paraId="65BDFA8B" w14:textId="77777777" w:rsidTr="00276B46">
        <w:tc>
          <w:tcPr>
            <w:tcW w:w="1271" w:type="dxa"/>
          </w:tcPr>
          <w:p w14:paraId="3F2E5151" w14:textId="73439D1B" w:rsidR="003A0BC3" w:rsidRPr="00276B46" w:rsidRDefault="003A0BC3" w:rsidP="008B3FFE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276B46">
              <w:rPr>
                <w:rFonts w:hint="eastAsia"/>
                <w:b/>
                <w:bCs/>
                <w:sz w:val="18"/>
                <w:szCs w:val="18"/>
              </w:rPr>
              <w:t>名称</w:t>
            </w:r>
          </w:p>
        </w:tc>
        <w:tc>
          <w:tcPr>
            <w:tcW w:w="6041" w:type="dxa"/>
          </w:tcPr>
          <w:p w14:paraId="6EF26FF5" w14:textId="01E4156F" w:rsidR="003A0BC3" w:rsidRPr="00276B46" w:rsidRDefault="003A0BC3" w:rsidP="008B3FFE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276B46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332F26" w14:paraId="5BCB3009" w14:textId="77777777" w:rsidTr="00276B46">
        <w:tc>
          <w:tcPr>
            <w:tcW w:w="1271" w:type="dxa"/>
          </w:tcPr>
          <w:p w14:paraId="4441A01B" w14:textId="6A1A2FF6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push()</w:t>
            </w:r>
          </w:p>
        </w:tc>
        <w:tc>
          <w:tcPr>
            <w:tcW w:w="6041" w:type="dxa"/>
          </w:tcPr>
          <w:p w14:paraId="24A7FE15" w14:textId="4F683234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将一个或多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添加至数组末尾，返回新数组的长度</w:t>
            </w:r>
          </w:p>
        </w:tc>
      </w:tr>
      <w:tr w:rsidR="00332F26" w14:paraId="2211BCF4" w14:textId="77777777" w:rsidTr="00276B46">
        <w:tc>
          <w:tcPr>
            <w:tcW w:w="1271" w:type="dxa"/>
          </w:tcPr>
          <w:p w14:paraId="1CFEC341" w14:textId="13AC8C9E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pop()</w:t>
            </w:r>
          </w:p>
        </w:tc>
        <w:tc>
          <w:tcPr>
            <w:tcW w:w="6041" w:type="dxa"/>
          </w:tcPr>
          <w:p w14:paraId="7495635C" w14:textId="759228F4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并返回最后一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332F26" w14:paraId="5DD47892" w14:textId="77777777" w:rsidTr="00276B46">
        <w:tc>
          <w:tcPr>
            <w:tcW w:w="1271" w:type="dxa"/>
          </w:tcPr>
          <w:p w14:paraId="1D8AB249" w14:textId="264A7CC2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shift()</w:t>
            </w:r>
          </w:p>
        </w:tc>
        <w:tc>
          <w:tcPr>
            <w:tcW w:w="6041" w:type="dxa"/>
          </w:tcPr>
          <w:p w14:paraId="6CE66598" w14:textId="3D27E058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并返回第一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8B3FFE" w14:paraId="6F4B0001" w14:textId="77777777" w:rsidTr="00276B46">
        <w:tc>
          <w:tcPr>
            <w:tcW w:w="1271" w:type="dxa"/>
          </w:tcPr>
          <w:p w14:paraId="3B2258B9" w14:textId="12A0E057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unshift()</w:t>
            </w:r>
          </w:p>
        </w:tc>
        <w:tc>
          <w:tcPr>
            <w:tcW w:w="6041" w:type="dxa"/>
          </w:tcPr>
          <w:p w14:paraId="2FB28953" w14:textId="38D3F6AF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rFonts w:hint="eastAsia"/>
                <w:sz w:val="18"/>
                <w:szCs w:val="18"/>
              </w:rPr>
              <w:t>将一个或多个元素添加至数组开头，并返回新数组的长度</w:t>
            </w:r>
          </w:p>
        </w:tc>
      </w:tr>
      <w:tr w:rsidR="008B3FFE" w14:paraId="561C0DC0" w14:textId="77777777" w:rsidTr="00276B46">
        <w:tc>
          <w:tcPr>
            <w:tcW w:w="1271" w:type="dxa"/>
          </w:tcPr>
          <w:p w14:paraId="2B4C11D0" w14:textId="40CB367B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splice()</w:t>
            </w:r>
          </w:p>
        </w:tc>
        <w:tc>
          <w:tcPr>
            <w:tcW w:w="6041" w:type="dxa"/>
          </w:tcPr>
          <w:p w14:paraId="20541E53" w14:textId="70FDCDF3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或向数组添加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8B3FFE" w14:paraId="1D576EE6" w14:textId="77777777" w:rsidTr="00276B46">
        <w:tc>
          <w:tcPr>
            <w:tcW w:w="1271" w:type="dxa"/>
          </w:tcPr>
          <w:p w14:paraId="0D48500D" w14:textId="4EF5F475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sort()</w:t>
            </w:r>
          </w:p>
        </w:tc>
        <w:tc>
          <w:tcPr>
            <w:tcW w:w="6041" w:type="dxa"/>
          </w:tcPr>
          <w:p w14:paraId="2A33B946" w14:textId="17FB739D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对数组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排序，默认按照Unicode编码排序，返回排序后的数组</w:t>
            </w:r>
          </w:p>
        </w:tc>
      </w:tr>
      <w:tr w:rsidR="008B3FFE" w14:paraId="1A7D1177" w14:textId="77777777" w:rsidTr="00276B46">
        <w:tc>
          <w:tcPr>
            <w:tcW w:w="1271" w:type="dxa"/>
          </w:tcPr>
          <w:p w14:paraId="3E46376F" w14:textId="4CB01C4C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reverse()</w:t>
            </w:r>
          </w:p>
        </w:tc>
        <w:tc>
          <w:tcPr>
            <w:tcW w:w="6041" w:type="dxa"/>
          </w:tcPr>
          <w:p w14:paraId="26C97AE9" w14:textId="4F9ED132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将数组中的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位置颠倒，返回颠倒后的数组</w:t>
            </w:r>
          </w:p>
        </w:tc>
      </w:tr>
    </w:tbl>
    <w:p w14:paraId="3F85ED26" w14:textId="5C0370B3" w:rsidR="00276B46" w:rsidRDefault="00276B46" w:rsidP="00276B4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 xml:space="preserve">-1 </w:t>
      </w:r>
      <w:r w:rsidRPr="00276B46">
        <w:rPr>
          <w:rFonts w:hint="eastAsia"/>
          <w:b/>
          <w:bCs/>
          <w:sz w:val="18"/>
          <w:szCs w:val="20"/>
        </w:rPr>
        <w:t>数组的变更方法</w:t>
      </w:r>
    </w:p>
    <w:p w14:paraId="0B07700D" w14:textId="77777777" w:rsidR="000E7737" w:rsidRDefault="000E7737" w:rsidP="00276B46">
      <w:pPr>
        <w:spacing w:line="360" w:lineRule="auto"/>
        <w:jc w:val="center"/>
        <w:rPr>
          <w:b/>
          <w:bCs/>
          <w:sz w:val="18"/>
          <w:szCs w:val="20"/>
        </w:rPr>
      </w:pPr>
    </w:p>
    <w:p w14:paraId="49BD1D3B" w14:textId="6D0E6C9B" w:rsidR="00A9293C" w:rsidRDefault="00A9293C" w:rsidP="00A9293C">
      <w:pPr>
        <w:spacing w:line="360" w:lineRule="auto"/>
        <w:ind w:firstLineChars="200" w:firstLine="420"/>
        <w:jc w:val="left"/>
      </w:pPr>
      <w:r>
        <w:rPr>
          <w:rFonts w:hint="eastAsia"/>
        </w:rPr>
        <w:t>使用以上方法会改变被这些方法调用的原始数组，此外还有一些方法不会改变原数组，例如</w:t>
      </w:r>
      <w:r>
        <w:t>filter()</w:t>
      </w:r>
      <w:r>
        <w:rPr>
          <w:rFonts w:hint="eastAsia"/>
        </w:rPr>
        <w:t>、</w:t>
      </w:r>
      <w:proofErr w:type="spellStart"/>
      <w:r>
        <w:t>concat</w:t>
      </w:r>
      <w:proofErr w:type="spellEnd"/>
      <w:r>
        <w:t>()</w:t>
      </w:r>
      <w:r>
        <w:rPr>
          <w:rFonts w:hint="eastAsia"/>
        </w:rPr>
        <w:t>、</w:t>
      </w:r>
      <w:r>
        <w:t>slice()</w:t>
      </w:r>
      <w:r>
        <w:rPr>
          <w:rFonts w:hint="eastAsia"/>
        </w:rPr>
        <w:t>，它们返回的是一个新数组。</w:t>
      </w:r>
    </w:p>
    <w:p w14:paraId="1D7A76E9" w14:textId="210886DC" w:rsidR="00BC110B" w:rsidRDefault="00E029A8" w:rsidP="00402E99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，当</w:t>
      </w:r>
      <w:r w:rsidR="00402E99">
        <w:t>直接使用下标</w:t>
      </w:r>
      <w:r w:rsidR="00402E99">
        <w:rPr>
          <w:rFonts w:hint="eastAsia"/>
        </w:rPr>
        <w:t>或</w:t>
      </w:r>
      <w:r w:rsidR="00402E99">
        <w:t>键名为数组</w:t>
      </w:r>
      <w:r w:rsidR="00402E99">
        <w:rPr>
          <w:rFonts w:hint="eastAsia"/>
        </w:rPr>
        <w:t>或</w:t>
      </w:r>
      <w:r w:rsidR="00402E99">
        <w:t>对象设置成员</w:t>
      </w:r>
      <w:r w:rsidR="00D37A3B">
        <w:rPr>
          <w:rFonts w:hint="eastAsia"/>
        </w:rPr>
        <w:t>，以及修改数组长度</w:t>
      </w:r>
      <w:r w:rsidR="00402E99">
        <w:t>时</w:t>
      </w:r>
      <w:r w:rsidR="00402E99">
        <w:rPr>
          <w:rFonts w:hint="eastAsia"/>
        </w:rPr>
        <w:t>，</w:t>
      </w:r>
      <w:r>
        <w:t>Vue并不会将其加入数据响应式系统，</w:t>
      </w:r>
      <w:r w:rsidR="00402E99">
        <w:rPr>
          <w:rFonts w:hint="eastAsia"/>
        </w:rPr>
        <w:t>如：</w:t>
      </w:r>
      <w:proofErr w:type="spellStart"/>
      <w:r w:rsidR="00402E99">
        <w:t>arr</w:t>
      </w:r>
      <w:proofErr w:type="spellEnd"/>
      <w:r w:rsidR="00402E99">
        <w:t xml:space="preserve">[‘index’] =  'value' </w:t>
      </w:r>
      <w:r w:rsidR="00D37A3B">
        <w:rPr>
          <w:rFonts w:hint="eastAsia"/>
        </w:rPr>
        <w:t>、</w:t>
      </w:r>
      <w:r w:rsidR="00402E99">
        <w:t>obj [' key '] = 'value'</w:t>
      </w:r>
      <w:r w:rsidR="00D37A3B">
        <w:rPr>
          <w:rFonts w:hint="eastAsia"/>
        </w:rPr>
        <w:t>或</w:t>
      </w:r>
      <w:proofErr w:type="spellStart"/>
      <w:r w:rsidR="00D37A3B">
        <w:t>arr.</w:t>
      </w:r>
      <w:r w:rsidR="00D37A3B">
        <w:rPr>
          <w:rFonts w:hint="eastAsia"/>
        </w:rPr>
        <w:t>length</w:t>
      </w:r>
      <w:proofErr w:type="spellEnd"/>
      <w:r w:rsidR="00D37A3B">
        <w:rPr>
          <w:rFonts w:hint="eastAsia"/>
        </w:rPr>
        <w:t>=</w:t>
      </w:r>
      <w:r w:rsidR="00D37A3B">
        <w:t>1</w:t>
      </w:r>
      <w:r w:rsidR="000B4AAC">
        <w:rPr>
          <w:rFonts w:hint="eastAsia"/>
        </w:rPr>
        <w:t>。</w:t>
      </w:r>
      <w:r w:rsidR="00CE3259">
        <w:rPr>
          <w:rFonts w:hint="eastAsia"/>
        </w:rPr>
        <w:t>此时即使</w:t>
      </w:r>
      <w:r w:rsidR="00402E99">
        <w:t>数据被修改，视图</w:t>
      </w:r>
      <w:r w:rsidR="00CD5EF1">
        <w:rPr>
          <w:rFonts w:hint="eastAsia"/>
        </w:rPr>
        <w:t>也</w:t>
      </w:r>
      <w:r w:rsidR="00402E99">
        <w:t>不会进行更新。</w:t>
      </w:r>
    </w:p>
    <w:p w14:paraId="46EDA71C" w14:textId="7F1D86A8" w:rsidR="00731C7C" w:rsidRPr="0070221F" w:rsidRDefault="00731C7C" w:rsidP="00731C7C">
      <w:pPr>
        <w:pStyle w:val="3"/>
        <w:rPr>
          <w:sz w:val="24"/>
          <w:szCs w:val="28"/>
        </w:rPr>
      </w:pPr>
      <w:bookmarkStart w:id="53" w:name="_Toc62326298"/>
      <w:r>
        <w:t>3.6.4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渲染的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key</w:t>
      </w:r>
      <w:bookmarkEnd w:id="53"/>
      <w:r w:rsidR="00EA1CFE" w:rsidRPr="0070221F">
        <w:rPr>
          <w:sz w:val="24"/>
          <w:szCs w:val="28"/>
        </w:rPr>
        <w:t xml:space="preserve"> </w:t>
      </w:r>
    </w:p>
    <w:p w14:paraId="0EA498F5" w14:textId="77777777" w:rsidR="0050498E" w:rsidRDefault="00C724F6" w:rsidP="004D3C93">
      <w:pPr>
        <w:spacing w:line="360" w:lineRule="auto"/>
        <w:ind w:firstLineChars="200" w:firstLine="420"/>
        <w:jc w:val="left"/>
      </w:pPr>
      <w:r>
        <w:rPr>
          <w:rFonts w:hint="eastAsia"/>
        </w:rPr>
        <w:t>在使用</w:t>
      </w:r>
      <w:r>
        <w:t>v-for时，最好为每个迭代元素提供一个值不重复的key</w:t>
      </w:r>
      <w:r w:rsidR="00C20620">
        <w:t>，以便它能跟踪每个节点的身份，从而重用和重新排序现有元素</w:t>
      </w:r>
      <w:r w:rsidR="00F6668E">
        <w:rPr>
          <w:rFonts w:hint="eastAsia"/>
        </w:rPr>
        <w:t>。</w:t>
      </w:r>
      <w:r w:rsidR="009726FC">
        <w:rPr>
          <w:rFonts w:hint="eastAsia"/>
        </w:rPr>
        <w:t>因为，</w:t>
      </w:r>
      <w:r>
        <w:rPr>
          <w:rFonts w:hint="eastAsia"/>
        </w:rPr>
        <w:t>当列表渲染被重新执行</w:t>
      </w:r>
      <w:r>
        <w:t>(数组内容发生改变</w:t>
      </w:r>
      <w:r w:rsidR="00F6668E">
        <w:rPr>
          <w:rFonts w:hint="eastAsia"/>
        </w:rPr>
        <w:t>)</w:t>
      </w:r>
      <w:r>
        <w:t>时，如果不使用key，</w:t>
      </w:r>
      <w:r w:rsidR="0050498E" w:rsidRPr="0050498E">
        <w:t>Vue将不会移动DOM元素来匹配数据项的顺序，而是就地更新每个元素，并且确保它们在每个索引位置正确渲染</w:t>
      </w:r>
      <w:r w:rsidR="00F6668E">
        <w:rPr>
          <w:rFonts w:hint="eastAsia"/>
        </w:rPr>
        <w:t>。</w:t>
      </w:r>
    </w:p>
    <w:p w14:paraId="0661686F" w14:textId="77777777" w:rsidR="00667CE6" w:rsidRDefault="0050498E" w:rsidP="00F6668E">
      <w:pPr>
        <w:spacing w:line="360" w:lineRule="auto"/>
        <w:ind w:firstLineChars="200" w:firstLine="420"/>
        <w:jc w:val="left"/>
      </w:pPr>
      <w:r>
        <w:rPr>
          <w:rFonts w:hint="eastAsia"/>
        </w:rPr>
        <w:t>通过</w:t>
      </w:r>
      <w:r>
        <w:t>为每项提供一个唯一</w:t>
      </w:r>
      <w:r>
        <w:rPr>
          <w:rFonts w:hint="eastAsia"/>
        </w:rPr>
        <w:t>的</w:t>
      </w:r>
      <w:r>
        <w:t>key</w:t>
      </w:r>
      <w:r w:rsidR="004D3C93">
        <w:t>，</w:t>
      </w:r>
      <w:r>
        <w:rPr>
          <w:rFonts w:hint="eastAsia"/>
        </w:rPr>
        <w:t>给</w:t>
      </w:r>
      <w:r>
        <w:t xml:space="preserve"> Vue</w:t>
      </w:r>
      <w:r>
        <w:rPr>
          <w:rFonts w:hint="eastAsia"/>
        </w:rPr>
        <w:t>进行</w:t>
      </w:r>
      <w:r>
        <w:t>提示</w:t>
      </w:r>
      <w:r>
        <w:rPr>
          <w:rFonts w:hint="eastAsia"/>
        </w:rPr>
        <w:t>，</w:t>
      </w:r>
      <w:r w:rsidR="004D3C93">
        <w:t>Vue</w:t>
      </w:r>
      <w:r w:rsidR="00395BDB">
        <w:rPr>
          <w:rFonts w:hint="eastAsia"/>
        </w:rPr>
        <w:t>就</w:t>
      </w:r>
      <w:r w:rsidR="004D3C93">
        <w:t>会根据key的变化重新排列节点顺序，并移</w:t>
      </w:r>
      <w:r w:rsidR="004D3C93">
        <w:rPr>
          <w:rFonts w:hint="eastAsia"/>
        </w:rPr>
        <w:t>除</w:t>
      </w:r>
      <w:r w:rsidR="004D3C93">
        <w:t>key不存在的节点。</w:t>
      </w:r>
      <w:r w:rsidR="00F6668E">
        <w:rPr>
          <w:rFonts w:hint="eastAsia"/>
        </w:rPr>
        <w:t>实质上，</w:t>
      </w:r>
      <w:r w:rsidR="00F6668E">
        <w:t>key的存在是为DOM节点标注了一个身份信息，让Vue能够有迹可循追踪</w:t>
      </w:r>
      <w:r w:rsidR="00F6668E">
        <w:rPr>
          <w:rFonts w:hint="eastAsia"/>
        </w:rPr>
        <w:t>到数据对应的节点。</w:t>
      </w:r>
    </w:p>
    <w:p w14:paraId="1FA2162D" w14:textId="14C4A892" w:rsidR="00AD4CCF" w:rsidRDefault="00F6668E" w:rsidP="00F6668E">
      <w:pPr>
        <w:spacing w:line="360" w:lineRule="auto"/>
        <w:ind w:firstLineChars="200" w:firstLine="420"/>
        <w:jc w:val="left"/>
      </w:pPr>
      <w:r>
        <w:rPr>
          <w:rFonts w:hint="eastAsia"/>
        </w:rPr>
        <w:t>在实战开发中，</w:t>
      </w:r>
      <w:r>
        <w:t>是否使用key都不会影响功能的实现</w:t>
      </w:r>
      <w:r>
        <w:rPr>
          <w:rFonts w:hint="eastAsia"/>
        </w:rPr>
        <w:t>。</w:t>
      </w:r>
      <w:r w:rsidR="00AD62D5" w:rsidRPr="00AD62D5">
        <w:rPr>
          <w:rFonts w:hint="eastAsia"/>
        </w:rPr>
        <w:t>建议尽可能在使用</w:t>
      </w:r>
      <w:r w:rsidR="00AD62D5" w:rsidRPr="00AD62D5">
        <w:t>v-for时提供key</w:t>
      </w:r>
      <w:r w:rsidR="00AD62D5">
        <w:rPr>
          <w:rFonts w:hint="eastAsia"/>
        </w:rPr>
        <w:t>，如例3</w:t>
      </w:r>
      <w:r w:rsidR="00AD62D5">
        <w:t>-17</w:t>
      </w:r>
      <w:r w:rsidR="00AD62D5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D62D5" w14:paraId="447C8170" w14:textId="77777777" w:rsidTr="00EA1CF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3455B4" w14:textId="77777777" w:rsidR="00AD62D5" w:rsidRPr="00AD62D5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lastRenderedPageBreak/>
              <w:t>&lt;div v-for="item in items" :key="item.id"&gt;</w:t>
            </w:r>
          </w:p>
          <w:p w14:paraId="18C8BA14" w14:textId="77777777" w:rsidR="00AD62D5" w:rsidRPr="00AD62D5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t xml:space="preserve">  &lt;!-- content --&gt;</w:t>
            </w:r>
          </w:p>
          <w:p w14:paraId="20C1C3AD" w14:textId="67974304" w:rsidR="00AD62D5" w:rsidRPr="00C174A4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t>&lt;/div&gt;</w:t>
            </w:r>
          </w:p>
        </w:tc>
      </w:tr>
    </w:tbl>
    <w:p w14:paraId="777E8B5D" w14:textId="4DD339E3" w:rsidR="00AD62D5" w:rsidRDefault="00AD62D5" w:rsidP="00AD62D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7 </w:t>
      </w:r>
      <w:r>
        <w:rPr>
          <w:rFonts w:hint="eastAsia"/>
          <w:b/>
          <w:bCs/>
          <w:sz w:val="18"/>
          <w:szCs w:val="20"/>
        </w:rPr>
        <w:t>指定v-for的key</w:t>
      </w:r>
    </w:p>
    <w:p w14:paraId="3B608BE3" w14:textId="77777777" w:rsidR="00EA1CFE" w:rsidRDefault="00EA1CFE" w:rsidP="00AD62D5">
      <w:pPr>
        <w:spacing w:line="360" w:lineRule="auto"/>
        <w:jc w:val="center"/>
        <w:rPr>
          <w:b/>
          <w:bCs/>
          <w:sz w:val="18"/>
          <w:szCs w:val="20"/>
        </w:rPr>
      </w:pPr>
    </w:p>
    <w:p w14:paraId="01E355D1" w14:textId="2AC3D192" w:rsidR="00EA1CFE" w:rsidRPr="0070221F" w:rsidRDefault="00EA1CFE" w:rsidP="00EA1CFE">
      <w:pPr>
        <w:pStyle w:val="3"/>
        <w:rPr>
          <w:sz w:val="24"/>
          <w:szCs w:val="28"/>
        </w:rPr>
      </w:pPr>
      <w:bookmarkStart w:id="54" w:name="_Toc62326299"/>
      <w:r>
        <w:t>3.6.5</w:t>
      </w:r>
      <w:r w:rsidR="00011F13" w:rsidRPr="00011F13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过滤与排序</w:t>
      </w:r>
      <w:bookmarkEnd w:id="54"/>
      <w:r w:rsidRPr="0070221F">
        <w:rPr>
          <w:sz w:val="24"/>
          <w:szCs w:val="28"/>
        </w:rPr>
        <w:t xml:space="preserve"> </w:t>
      </w:r>
    </w:p>
    <w:p w14:paraId="3417F510" w14:textId="49BF05ED" w:rsidR="00AD62D5" w:rsidRDefault="00AF182F" w:rsidP="00C724F6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 w:rsidR="0095050F">
        <w:rPr>
          <w:rFonts w:hint="eastAsia"/>
        </w:rPr>
        <w:t>展示数据</w:t>
      </w:r>
      <w:r>
        <w:rPr>
          <w:rFonts w:hint="eastAsia"/>
        </w:rPr>
        <w:t>时，往往需要在</w:t>
      </w:r>
      <w:r w:rsidRPr="00A55C76">
        <w:rPr>
          <w:rFonts w:hint="eastAsia"/>
        </w:rPr>
        <w:t>不变更或重置原始数据</w:t>
      </w:r>
      <w:r w:rsidR="00E5196C">
        <w:rPr>
          <w:rFonts w:hint="eastAsia"/>
        </w:rPr>
        <w:t>的情况下，</w:t>
      </w:r>
      <w:r w:rsidR="00A55C76" w:rsidRPr="00A55C76">
        <w:rPr>
          <w:rFonts w:hint="eastAsia"/>
        </w:rPr>
        <w:t>显示经过过滤或排序的</w:t>
      </w:r>
      <w:r w:rsidR="00E3299C" w:rsidRPr="00A55C76">
        <w:rPr>
          <w:rFonts w:hint="eastAsia"/>
        </w:rPr>
        <w:t>数组</w:t>
      </w:r>
      <w:r w:rsidR="00A55C76" w:rsidRPr="00A55C76">
        <w:rPr>
          <w:rFonts w:hint="eastAsia"/>
        </w:rPr>
        <w:t>。在这种情况下，可以创建一个计算属性，来返回过滤或排序后的数组。</w:t>
      </w:r>
    </w:p>
    <w:p w14:paraId="40532665" w14:textId="7CF26338" w:rsidR="00AE3217" w:rsidRDefault="00AE3217" w:rsidP="00C724F6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18</w:t>
      </w:r>
      <w:r>
        <w:rPr>
          <w:rFonts w:hint="eastAsia"/>
        </w:rPr>
        <w:t>中，对原有数组进行了过滤，筛选出了其中的偶数，Vue</w:t>
      </w:r>
      <w:r>
        <w:t xml:space="preserve"> D</w:t>
      </w:r>
      <w:r>
        <w:rPr>
          <w:rFonts w:hint="eastAsia"/>
        </w:rPr>
        <w:t>evtools中的结果如图3</w:t>
      </w:r>
      <w:r>
        <w:t>-13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95387" w14:paraId="19105F0F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5F09002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08D178D1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6714A67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&lt;li v-for="n in </w:t>
            </w:r>
            <w:proofErr w:type="spellStart"/>
            <w:r w:rsidRPr="00795387">
              <w:rPr>
                <w:rFonts w:ascii="Courier New" w:hAnsi="Courier New" w:cs="Courier New"/>
                <w:sz w:val="18"/>
                <w:szCs w:val="20"/>
              </w:rPr>
              <w:t>evenNumbers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1E431A72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{{ n }}</w:t>
            </w:r>
          </w:p>
          <w:p w14:paraId="040BE9FF" w14:textId="35E09B5A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581C9B8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C8847B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7334FD7E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2EDB0D3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3A577C8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import { computed, reactive, </w:t>
            </w:r>
            <w:proofErr w:type="spellStart"/>
            <w:r w:rsidRPr="00795387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7DF0E10F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CF6FF80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4AB49F80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E57CEB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numbers: [1, 2, 3, 4, 5],</w:t>
            </w:r>
          </w:p>
          <w:p w14:paraId="59A1F47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52C0C43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5DF456C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795387">
              <w:rPr>
                <w:rFonts w:ascii="Courier New" w:hAnsi="Courier New" w:cs="Courier New"/>
                <w:sz w:val="18"/>
                <w:szCs w:val="20"/>
              </w:rPr>
              <w:t>evenNumbers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= computed(() =&gt; {</w:t>
            </w:r>
          </w:p>
          <w:p w14:paraId="11772D5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return </w:t>
            </w:r>
            <w:proofErr w:type="spellStart"/>
            <w:r w:rsidRPr="00795387">
              <w:rPr>
                <w:rFonts w:ascii="Courier New" w:hAnsi="Courier New" w:cs="Courier New"/>
                <w:sz w:val="18"/>
                <w:szCs w:val="20"/>
              </w:rPr>
              <w:t>data.numbers.filter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>((number) =&gt; number % 2 === 0);</w:t>
            </w:r>
          </w:p>
          <w:p w14:paraId="2412DB5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8CD43F6" w14:textId="77777777" w:rsidR="00795387" w:rsidRPr="00795387" w:rsidRDefault="00795387" w:rsidP="00795387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5B52D8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2A062DE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795387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1A19DF65" w14:textId="0C01A341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95387">
              <w:rPr>
                <w:rFonts w:ascii="Courier New" w:hAnsi="Courier New" w:cs="Courier New"/>
                <w:sz w:val="18"/>
                <w:szCs w:val="20"/>
              </w:rPr>
              <w:t>evenNumbers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6D9BE33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06846F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B773BF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00996DA7" w14:textId="78450C9C" w:rsidR="00795387" w:rsidRPr="00C174A4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241B8F8E" w14:textId="5F98003D" w:rsidR="00795387" w:rsidRDefault="00795387" w:rsidP="0079538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8 </w:t>
      </w:r>
      <w:r>
        <w:rPr>
          <w:rFonts w:hint="eastAsia"/>
          <w:b/>
          <w:bCs/>
          <w:sz w:val="18"/>
          <w:szCs w:val="20"/>
        </w:rPr>
        <w:t>过滤出数组中的偶数</w:t>
      </w:r>
    </w:p>
    <w:p w14:paraId="654E1574" w14:textId="7F99E631" w:rsidR="002B021A" w:rsidRDefault="002B021A" w:rsidP="00795387">
      <w:pPr>
        <w:spacing w:line="360" w:lineRule="auto"/>
        <w:jc w:val="center"/>
        <w:rPr>
          <w:b/>
          <w:bCs/>
          <w:sz w:val="18"/>
          <w:szCs w:val="20"/>
        </w:rPr>
      </w:pPr>
    </w:p>
    <w:p w14:paraId="4E20EAF3" w14:textId="76EE9E6E" w:rsidR="002B021A" w:rsidRDefault="002B021A" w:rsidP="0079538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30D54D7B" wp14:editId="020A426D">
            <wp:extent cx="2911092" cy="2545301"/>
            <wp:effectExtent l="0" t="0" r="3810" b="762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254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FE1E6" w14:textId="3BA3919E" w:rsidR="007664F7" w:rsidRDefault="007664F7" w:rsidP="007664F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 xml:space="preserve">-13 </w:t>
      </w:r>
      <w:r>
        <w:rPr>
          <w:rFonts w:hint="eastAsia"/>
          <w:b/>
          <w:bCs/>
          <w:sz w:val="18"/>
          <w:szCs w:val="20"/>
        </w:rPr>
        <w:t>过滤数组的结果</w:t>
      </w:r>
    </w:p>
    <w:p w14:paraId="3B40D6ED" w14:textId="77777777" w:rsidR="007664F7" w:rsidRDefault="007664F7" w:rsidP="00795387">
      <w:pPr>
        <w:spacing w:line="360" w:lineRule="auto"/>
        <w:jc w:val="center"/>
        <w:rPr>
          <w:b/>
          <w:bCs/>
          <w:sz w:val="18"/>
          <w:szCs w:val="20"/>
        </w:rPr>
      </w:pPr>
    </w:p>
    <w:p w14:paraId="144FBD21" w14:textId="455ACB59" w:rsidR="00AD62D5" w:rsidRPr="00795387" w:rsidRDefault="00B470EC" w:rsidP="00C724F6">
      <w:pPr>
        <w:spacing w:line="360" w:lineRule="auto"/>
        <w:ind w:firstLineChars="200" w:firstLine="420"/>
        <w:jc w:val="left"/>
      </w:pPr>
      <w:r w:rsidRPr="00B470EC">
        <w:rPr>
          <w:rFonts w:hint="eastAsia"/>
        </w:rPr>
        <w:t>在计算属性不适用的情况下</w:t>
      </w:r>
      <w:r>
        <w:rPr>
          <w:rFonts w:hint="eastAsia"/>
        </w:rPr>
        <w:t>，</w:t>
      </w:r>
      <w:r w:rsidRPr="00B470EC">
        <w:t>例如，在嵌套</w:t>
      </w:r>
      <w:r>
        <w:rPr>
          <w:rFonts w:hint="eastAsia"/>
        </w:rPr>
        <w:t>列表渲染</w:t>
      </w:r>
      <w:r w:rsidRPr="00B470EC">
        <w:t>v-for</w:t>
      </w:r>
      <w:r>
        <w:rPr>
          <w:rFonts w:hint="eastAsia"/>
        </w:rPr>
        <w:t>的</w:t>
      </w:r>
      <w:r w:rsidRPr="00B470EC">
        <w:t>循环中</w:t>
      </w:r>
      <w:r>
        <w:rPr>
          <w:rFonts w:hint="eastAsia"/>
        </w:rPr>
        <w:t>，</w:t>
      </w:r>
      <w:r w:rsidRPr="00B470EC">
        <w:t>可以使用一个方法</w:t>
      </w:r>
      <w:r w:rsidR="00096D0B">
        <w:rPr>
          <w:rFonts w:hint="eastAsia"/>
        </w:rPr>
        <w:t>来达到相同的效果。</w:t>
      </w:r>
    </w:p>
    <w:p w14:paraId="46D7F0E3" w14:textId="3F770BA2" w:rsidR="000F70BA" w:rsidRPr="0070221F" w:rsidRDefault="000F70BA" w:rsidP="000F70BA">
      <w:pPr>
        <w:pStyle w:val="3"/>
        <w:rPr>
          <w:sz w:val="24"/>
          <w:szCs w:val="28"/>
        </w:rPr>
      </w:pPr>
      <w:bookmarkStart w:id="55" w:name="_Toc62326300"/>
      <w:r>
        <w:t xml:space="preserve">3.6.6 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与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v-if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共用</w:t>
      </w:r>
      <w:bookmarkEnd w:id="55"/>
    </w:p>
    <w:p w14:paraId="05C7D67E" w14:textId="76BE8088" w:rsidR="00795387" w:rsidRDefault="006955AB" w:rsidP="00C724F6">
      <w:pPr>
        <w:spacing w:line="360" w:lineRule="auto"/>
        <w:ind w:firstLineChars="200" w:firstLine="420"/>
        <w:jc w:val="left"/>
      </w:pPr>
      <w:r>
        <w:rPr>
          <w:rFonts w:hint="eastAsia"/>
        </w:rPr>
        <w:t>在多数情况下，</w:t>
      </w:r>
      <w:r w:rsidRPr="006955AB">
        <w:rPr>
          <w:rFonts w:hint="eastAsia"/>
        </w:rPr>
        <w:t>不推荐在同一元素上</w:t>
      </w:r>
      <w:r w:rsidR="00C13EEB">
        <w:rPr>
          <w:rFonts w:hint="eastAsia"/>
        </w:rPr>
        <w:t>同时</w:t>
      </w:r>
      <w:r w:rsidRPr="006955AB">
        <w:rPr>
          <w:rFonts w:hint="eastAsia"/>
        </w:rPr>
        <w:t>使用</w:t>
      </w:r>
      <w:r w:rsidRPr="006955AB">
        <w:t>v-if和v-for</w:t>
      </w:r>
      <w:r w:rsidR="00C13EEB">
        <w:rPr>
          <w:rFonts w:hint="eastAsia"/>
        </w:rPr>
        <w:t>。</w:t>
      </w:r>
      <w:r w:rsidR="00C13EEB" w:rsidRPr="00C13EEB">
        <w:rPr>
          <w:rFonts w:hint="eastAsia"/>
        </w:rPr>
        <w:t>当它们处于同一节点</w:t>
      </w:r>
      <w:r w:rsidR="00C13EEB">
        <w:rPr>
          <w:rFonts w:hint="eastAsia"/>
        </w:rPr>
        <w:t>时</w:t>
      </w:r>
      <w:r w:rsidR="00C13EEB" w:rsidRPr="00C13EEB">
        <w:rPr>
          <w:rFonts w:hint="eastAsia"/>
        </w:rPr>
        <w:t>，</w:t>
      </w:r>
      <w:r w:rsidR="00C13EEB" w:rsidRPr="00C13EEB">
        <w:lastRenderedPageBreak/>
        <w:t>v-if的优先级比v-for更高，</w:t>
      </w:r>
      <w:r w:rsidR="00C13EEB">
        <w:rPr>
          <w:rFonts w:hint="eastAsia"/>
        </w:rPr>
        <w:t>因此</w:t>
      </w:r>
      <w:r w:rsidR="00C13EEB" w:rsidRPr="00C13EEB">
        <w:t>v-if将没有权限访问v-for里的变量</w:t>
      </w:r>
      <w:r w:rsidR="00295439">
        <w:rPr>
          <w:rFonts w:hint="eastAsia"/>
        </w:rPr>
        <w:t>。可以通过</w:t>
      </w:r>
      <w:r w:rsidR="00295439" w:rsidRPr="00295439">
        <w:rPr>
          <w:rFonts w:hint="eastAsia"/>
        </w:rPr>
        <w:t>把</w:t>
      </w:r>
      <w:r w:rsidR="00295439" w:rsidRPr="00295439">
        <w:t>v-for移动到</w:t>
      </w:r>
      <w:r w:rsidR="00295439">
        <w:rPr>
          <w:rFonts w:hint="eastAsia"/>
        </w:rPr>
        <w:t>外层的</w:t>
      </w:r>
      <w:r w:rsidR="00295439" w:rsidRPr="00295439">
        <w:t>&lt;template&gt;标签中来</w:t>
      </w:r>
      <w:r w:rsidR="00295439">
        <w:rPr>
          <w:rFonts w:hint="eastAsia"/>
        </w:rPr>
        <w:t>实现相同的效果。</w:t>
      </w:r>
    </w:p>
    <w:p w14:paraId="3259EDFB" w14:textId="354B8F4D" w:rsidR="003D4239" w:rsidRPr="0070221F" w:rsidRDefault="003D4239" w:rsidP="003D4239">
      <w:pPr>
        <w:pStyle w:val="3"/>
        <w:rPr>
          <w:sz w:val="24"/>
          <w:szCs w:val="28"/>
        </w:rPr>
      </w:pPr>
      <w:bookmarkStart w:id="56" w:name="_Toc62326301"/>
      <w:r>
        <w:t>3.6.</w:t>
      </w:r>
      <w:r w:rsidR="00B92B8E">
        <w:t>7</w:t>
      </w:r>
      <w:r w:rsid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渲染</w:t>
      </w:r>
      <w:r w:rsidR="00B92B8E" w:rsidRP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实例：</w:t>
      </w:r>
      <w:r w:rsid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帖子列表</w:t>
      </w:r>
      <w:bookmarkEnd w:id="56"/>
    </w:p>
    <w:p w14:paraId="6C2004D8" w14:textId="22123750" w:rsidR="00E37D9B" w:rsidRDefault="00FD3E56" w:rsidP="003D4239">
      <w:pPr>
        <w:spacing w:line="360" w:lineRule="auto"/>
        <w:ind w:firstLineChars="200" w:firstLine="420"/>
        <w:jc w:val="left"/>
      </w:pPr>
      <w:r>
        <w:rPr>
          <w:rFonts w:hint="eastAsia"/>
        </w:rPr>
        <w:t>学习完列表渲染v-for与条件渲染v-if，可以尝试制作一个帖子列表。</w:t>
      </w:r>
      <w:r w:rsidR="00B54B7E">
        <w:rPr>
          <w:rFonts w:hint="eastAsia"/>
        </w:rPr>
        <w:t>帖子带有收藏功能，被收藏的帖子标题将会以红色显示，并带有收藏与取消收藏按钮。</w:t>
      </w:r>
    </w:p>
    <w:p w14:paraId="2FE0C6E3" w14:textId="7DF4CDCD" w:rsidR="00C103F3" w:rsidRDefault="00C103F3" w:rsidP="003D4239">
      <w:pPr>
        <w:spacing w:line="360" w:lineRule="auto"/>
        <w:ind w:firstLineChars="200" w:firstLine="420"/>
        <w:jc w:val="left"/>
      </w:pPr>
      <w:r>
        <w:rPr>
          <w:rFonts w:hint="eastAsia"/>
        </w:rPr>
        <w:t>具体代码如例3</w:t>
      </w:r>
      <w:r>
        <w:t>-19</w:t>
      </w:r>
      <w:r>
        <w:rPr>
          <w:rFonts w:hint="eastAsia"/>
        </w:rPr>
        <w:t>所示，代码的运行结果如图3</w:t>
      </w:r>
      <w:r>
        <w:t>-14</w:t>
      </w:r>
      <w:r>
        <w:rPr>
          <w:rFonts w:hint="eastAsia"/>
        </w:rPr>
        <w:t>所示。</w:t>
      </w:r>
      <w:r w:rsidR="00D55099">
        <w:rPr>
          <w:rFonts w:hint="eastAsia"/>
        </w:rPr>
        <w:t>通过修改</w:t>
      </w:r>
      <w:proofErr w:type="spellStart"/>
      <w:r w:rsidR="00D55099" w:rsidRPr="00D55099">
        <w:t>addStar</w:t>
      </w:r>
      <w:proofErr w:type="spellEnd"/>
      <w:r w:rsidR="00D55099" w:rsidRPr="00D55099">
        <w:t>(item)</w:t>
      </w:r>
      <w:r w:rsidR="00D55099">
        <w:rPr>
          <w:rFonts w:hint="eastAsia"/>
        </w:rPr>
        <w:t>方法的内容，可以实现修改收藏状态的效果。</w:t>
      </w:r>
      <w:r w:rsidR="00A36887">
        <w:rPr>
          <w:rFonts w:hint="eastAsia"/>
        </w:rPr>
        <w:t>在此基础上，也可以引申出置顶、删除帖子等许多方式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F5F6E" w14:paraId="469994A2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B214FC3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7FDBFB0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4CAF80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&lt;div v-for="(item, index) in posts" :key="index" class="post"&gt;</w:t>
            </w:r>
          </w:p>
          <w:p w14:paraId="03D7213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h1 v-if="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tem.is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=== true" style="color: red"&gt;</w:t>
            </w:r>
          </w:p>
          <w:p w14:paraId="6F22F7C6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{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tem.title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}}</w:t>
            </w:r>
          </w:p>
          <w:p w14:paraId="2B88663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h1&gt;</w:t>
            </w:r>
          </w:p>
          <w:p w14:paraId="2AC6D6A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h1 v-if="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tem.is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=== false"&gt;</w:t>
            </w:r>
          </w:p>
          <w:p w14:paraId="292589C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{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tem.title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}}</w:t>
            </w:r>
          </w:p>
          <w:p w14:paraId="202276B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h1&gt;</w:t>
            </w:r>
          </w:p>
          <w:p w14:paraId="653167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div class="content"&gt;</w:t>
            </w:r>
          </w:p>
          <w:p w14:paraId="33521BF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{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tem.detail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}}</w:t>
            </w:r>
          </w:p>
          <w:p w14:paraId="7007FB9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div&gt;</w:t>
            </w:r>
          </w:p>
          <w:p w14:paraId="7D4CC64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button class="star" v-if="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tem.is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=== false" @click="addStar(item)"&gt;</w:t>
            </w:r>
          </w:p>
          <w:p w14:paraId="055F383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r w:rsidRPr="00BF5F6E">
              <w:rPr>
                <w:rFonts w:ascii="Courier New" w:hAnsi="Courier New" w:cs="Courier New"/>
                <w:sz w:val="18"/>
                <w:szCs w:val="20"/>
              </w:rPr>
              <w:t>收藏</w:t>
            </w:r>
          </w:p>
          <w:p w14:paraId="30FD105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button&gt;</w:t>
            </w:r>
          </w:p>
          <w:p w14:paraId="7767C7F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button class="star" v-if="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tem.is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=== true" @click="addStar(item)"&gt;</w:t>
            </w:r>
          </w:p>
          <w:p w14:paraId="636E648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r w:rsidRPr="00BF5F6E">
              <w:rPr>
                <w:rFonts w:ascii="Courier New" w:hAnsi="Courier New" w:cs="Courier New"/>
                <w:sz w:val="18"/>
                <w:szCs w:val="20"/>
              </w:rPr>
              <w:t>取消收藏</w:t>
            </w:r>
          </w:p>
          <w:p w14:paraId="1D148D1B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&lt;/button&gt;</w:t>
            </w:r>
          </w:p>
          <w:p w14:paraId="3875FF6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21D3EDE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A5AAEC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3F0E04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AD94D5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6D7940B2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import { reactive,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5FB3E60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38D3E1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2C93C92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3C97C97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posts: [</w:t>
            </w:r>
          </w:p>
          <w:p w14:paraId="2619735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 title: "HTML", detail: "Something about HTML.",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s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>: false },</w:t>
            </w:r>
          </w:p>
          <w:p w14:paraId="396B7E0B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</w:t>
            </w:r>
          </w:p>
          <w:p w14:paraId="6BCF3BD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title: "JavaScript",</w:t>
            </w:r>
          </w:p>
          <w:p w14:paraId="0838A59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detail: "Something about JavaScript.",</w:t>
            </w:r>
          </w:p>
          <w:p w14:paraId="00365C8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s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>: true,</w:t>
            </w:r>
          </w:p>
          <w:p w14:paraId="4087FDAF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},</w:t>
            </w:r>
          </w:p>
          <w:p w14:paraId="3C1BF2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 title: "CSS", detail: "Something about CSS.",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s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>: false },</w:t>
            </w:r>
          </w:p>
          <w:p w14:paraId="1728602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],</w:t>
            </w:r>
          </w:p>
          <w:p w14:paraId="02FDA42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78EC91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BC5C3F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add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= (item) =&gt; {</w:t>
            </w:r>
          </w:p>
          <w:p w14:paraId="0CFC8DB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//do something</w:t>
            </w:r>
          </w:p>
          <w:p w14:paraId="4FD55FE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7CDD4A6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E63BE12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37F833F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1DDABF0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add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6BDF8A1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9C2968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915E68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17BD4A5" w14:textId="1838A986" w:rsidR="00BF5F6E" w:rsidRPr="00C174A4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0CE7EAC3" w14:textId="07537F11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9 </w:t>
      </w:r>
      <w:r>
        <w:rPr>
          <w:rFonts w:hint="eastAsia"/>
          <w:b/>
          <w:bCs/>
          <w:sz w:val="18"/>
          <w:szCs w:val="20"/>
        </w:rPr>
        <w:t>帖子列表</w:t>
      </w:r>
    </w:p>
    <w:p w14:paraId="293E595D" w14:textId="77777777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</w:p>
    <w:p w14:paraId="3DDB93F9" w14:textId="15DB3A0A" w:rsidR="00BF5F6E" w:rsidRDefault="00E96185" w:rsidP="00BF5F6E">
      <w:pPr>
        <w:spacing w:line="360" w:lineRule="auto"/>
        <w:jc w:val="center"/>
        <w:rPr>
          <w:b/>
          <w:bCs/>
          <w:sz w:val="18"/>
          <w:szCs w:val="20"/>
        </w:rPr>
      </w:pPr>
      <w:r w:rsidRPr="00E96185">
        <w:rPr>
          <w:noProof/>
        </w:rPr>
        <w:drawing>
          <wp:inline distT="0" distB="0" distL="0" distR="0" wp14:anchorId="164E5CCA" wp14:editId="7A5E2485">
            <wp:extent cx="3187760" cy="416052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07491" cy="418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89618" w14:textId="6B6158D8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>-1</w:t>
      </w:r>
      <w:r w:rsidR="00BD298A">
        <w:rPr>
          <w:b/>
          <w:bCs/>
          <w:sz w:val="18"/>
          <w:szCs w:val="20"/>
        </w:rPr>
        <w:t>4</w:t>
      </w:r>
      <w:r>
        <w:rPr>
          <w:b/>
          <w:bCs/>
          <w:sz w:val="18"/>
          <w:szCs w:val="20"/>
        </w:rPr>
        <w:t xml:space="preserve"> </w:t>
      </w:r>
      <w:r w:rsidR="00BD298A">
        <w:rPr>
          <w:rFonts w:hint="eastAsia"/>
          <w:b/>
          <w:bCs/>
          <w:sz w:val="18"/>
          <w:szCs w:val="20"/>
        </w:rPr>
        <w:t>帖子列表的显示</w:t>
      </w:r>
    </w:p>
    <w:p w14:paraId="27C14E0A" w14:textId="77777777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</w:p>
    <w:p w14:paraId="4BEAC565" w14:textId="67D52F0C" w:rsidR="00656E54" w:rsidRDefault="00656E54" w:rsidP="00656E54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57" w:name="_Toc62326302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7 </w:t>
      </w:r>
      <w:r w:rsidR="0058578B" w:rsidRPr="0058578B">
        <w:rPr>
          <w:rFonts w:asciiTheme="minorHAnsi" w:eastAsiaTheme="minorHAnsi" w:hAnsiTheme="minorHAnsi"/>
          <w:sz w:val="36"/>
          <w:szCs w:val="36"/>
        </w:rPr>
        <w:t>v-on事件绑定</w:t>
      </w:r>
      <w:bookmarkEnd w:id="57"/>
    </w:p>
    <w:p w14:paraId="08A39900" w14:textId="0E5AE09B" w:rsidR="00656E54" w:rsidRPr="0070221F" w:rsidRDefault="00656E54" w:rsidP="00656E54">
      <w:pPr>
        <w:pStyle w:val="3"/>
        <w:rPr>
          <w:sz w:val="24"/>
          <w:szCs w:val="28"/>
        </w:rPr>
      </w:pPr>
      <w:bookmarkStart w:id="58" w:name="_Toc62326303"/>
      <w:r>
        <w:t>3.</w:t>
      </w:r>
      <w:r w:rsidR="0058578B">
        <w:t>7</w:t>
      </w:r>
      <w:r>
        <w:t xml:space="preserve">.1 </w:t>
      </w:r>
      <w:r>
        <w:rPr>
          <w:rFonts w:ascii="Times" w:hAnsi="Times" w:cs="Times"/>
          <w:color w:val="333333"/>
          <w:sz w:val="29"/>
          <w:szCs w:val="29"/>
          <w:shd w:val="clear" w:color="auto" w:fill="FEFEFE"/>
        </w:rPr>
        <w:t>v-</w:t>
      </w:r>
      <w:r w:rsidR="0058578B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on</w:t>
      </w:r>
      <w:r>
        <w:rPr>
          <w:rFonts w:ascii="Times" w:hAnsi="Times" w:cs="Times"/>
          <w:color w:val="333333"/>
          <w:sz w:val="29"/>
          <w:szCs w:val="29"/>
          <w:shd w:val="clear" w:color="auto" w:fill="FEFEFE"/>
        </w:rPr>
        <w:t>指令</w:t>
      </w:r>
      <w:bookmarkEnd w:id="58"/>
    </w:p>
    <w:p w14:paraId="5FAC3B8D" w14:textId="0648C006" w:rsidR="00390D26" w:rsidRDefault="0005048E" w:rsidP="00656E54">
      <w:pPr>
        <w:spacing w:line="360" w:lineRule="auto"/>
        <w:ind w:firstLineChars="200" w:firstLine="420"/>
        <w:jc w:val="left"/>
      </w:pPr>
      <w:r>
        <w:rPr>
          <w:rFonts w:hint="eastAsia"/>
        </w:rPr>
        <w:t>v-on指令用于</w:t>
      </w:r>
      <w:r w:rsidR="00390D26" w:rsidRPr="00390D26">
        <w:rPr>
          <w:rFonts w:hint="eastAsia"/>
        </w:rPr>
        <w:t>监听</w:t>
      </w:r>
      <w:r w:rsidR="00390D26" w:rsidRPr="00390D26">
        <w:t xml:space="preserve"> DOM事件，并在触发事件时执行一些JavaScript</w:t>
      </w:r>
      <w:r w:rsidR="00390D26">
        <w:rPr>
          <w:rFonts w:hint="eastAsia"/>
        </w:rPr>
        <w:t>，</w:t>
      </w:r>
      <w:r w:rsidR="00390D26" w:rsidRPr="00390D26">
        <w:t>通常缩写为@</w:t>
      </w:r>
      <w:r w:rsidR="00390D26" w:rsidRPr="00390D26">
        <w:lastRenderedPageBreak/>
        <w:t>符号。</w:t>
      </w:r>
      <w:r w:rsidR="001A6CC7" w:rsidRPr="00727B1C">
        <w:rPr>
          <w:rFonts w:hint="eastAsia"/>
        </w:rPr>
        <w:t>直接把</w:t>
      </w:r>
      <w:r w:rsidR="001A6CC7" w:rsidRPr="00727B1C">
        <w:t>JavaScript代码写在v-on指令中是</w:t>
      </w:r>
      <w:r w:rsidR="001A6CC7">
        <w:rPr>
          <w:rFonts w:hint="eastAsia"/>
        </w:rPr>
        <w:t>一种方式。但是</w:t>
      </w:r>
      <w:r w:rsidR="001A6CC7" w:rsidRPr="00727B1C">
        <w:rPr>
          <w:rFonts w:hint="eastAsia"/>
        </w:rPr>
        <w:t>许多事件</w:t>
      </w:r>
      <w:r w:rsidR="001A6CC7">
        <w:rPr>
          <w:rFonts w:hint="eastAsia"/>
        </w:rPr>
        <w:t>的</w:t>
      </w:r>
      <w:r w:rsidR="001A6CC7" w:rsidRPr="00727B1C">
        <w:rPr>
          <w:rFonts w:hint="eastAsia"/>
        </w:rPr>
        <w:t>处理</w:t>
      </w:r>
      <w:r w:rsidR="001A6CC7">
        <w:rPr>
          <w:rFonts w:hint="eastAsia"/>
        </w:rPr>
        <w:t>过程十分</w:t>
      </w:r>
      <w:r w:rsidR="001A6CC7" w:rsidRPr="00727B1C">
        <w:rPr>
          <w:rFonts w:hint="eastAsia"/>
        </w:rPr>
        <w:t>复杂，</w:t>
      </w:r>
      <w:r w:rsidR="001A6CC7" w:rsidRPr="00727B1C">
        <w:t>因此v-on还可以接收一个需要调用的方法名称。</w:t>
      </w:r>
      <w:r w:rsidR="00390D26" w:rsidRPr="00390D26">
        <w:t>用法为</w:t>
      </w:r>
      <w:proofErr w:type="spellStart"/>
      <w:r w:rsidR="00390D26" w:rsidRPr="00390D26">
        <w:t>v-on:click</w:t>
      </w:r>
      <w:proofErr w:type="spellEnd"/>
      <w:r w:rsidR="00390D26" w:rsidRPr="00390D26">
        <w:t>="</w:t>
      </w:r>
      <w:proofErr w:type="spellStart"/>
      <w:r w:rsidR="00390D26" w:rsidRPr="00390D26">
        <w:t>methodName</w:t>
      </w:r>
      <w:proofErr w:type="spellEnd"/>
      <w:r w:rsidR="00390D26" w:rsidRPr="00390D26">
        <w:t>" 或使用快捷方式@click="methodName"</w:t>
      </w:r>
      <w:r w:rsidR="0028222A">
        <w:rPr>
          <w:rFonts w:hint="eastAsia"/>
        </w:rPr>
        <w:t>。</w:t>
      </w:r>
    </w:p>
    <w:p w14:paraId="47A52E48" w14:textId="413BF18B" w:rsidR="00656E54" w:rsidRDefault="00AE6A71" w:rsidP="00656E54">
      <w:pPr>
        <w:spacing w:line="360" w:lineRule="auto"/>
        <w:ind w:firstLineChars="200" w:firstLine="420"/>
        <w:jc w:val="left"/>
      </w:pPr>
      <w:r>
        <w:rPr>
          <w:rFonts w:hint="eastAsia"/>
        </w:rPr>
        <w:t>不难发现，</w:t>
      </w:r>
      <w:r w:rsidR="00B74EE3">
        <w:rPr>
          <w:rFonts w:hint="eastAsia"/>
        </w:rPr>
        <w:t>事件绑定已经在之前的例子中出现过很多次。按钮的点击事件@click即等同于</w:t>
      </w:r>
      <w:proofErr w:type="spellStart"/>
      <w:r w:rsidR="00B74EE3">
        <w:rPr>
          <w:rFonts w:hint="eastAsia"/>
        </w:rPr>
        <w:t>v-on</w:t>
      </w:r>
      <w:r w:rsidR="00B74EE3">
        <w:t>:click</w:t>
      </w:r>
      <w:proofErr w:type="spellEnd"/>
      <w:r w:rsidR="00B74EE3">
        <w:rPr>
          <w:rFonts w:hint="eastAsia"/>
        </w:rPr>
        <w:t>。</w:t>
      </w:r>
      <w:r w:rsidR="0093339A">
        <w:rPr>
          <w:rFonts w:hint="eastAsia"/>
        </w:rPr>
        <w:t>除了点击事件，</w:t>
      </w:r>
      <w:r w:rsidR="0093339A" w:rsidRPr="0093339A">
        <w:t>v-on后面</w:t>
      </w:r>
      <w:r w:rsidR="0093339A">
        <w:rPr>
          <w:rFonts w:hint="eastAsia"/>
        </w:rPr>
        <w:t>还</w:t>
      </w:r>
      <w:r w:rsidR="0093339A" w:rsidRPr="0093339A">
        <w:t>可以接</w:t>
      </w:r>
      <w:r w:rsidR="0093339A">
        <w:rPr>
          <w:rFonts w:hint="eastAsia"/>
        </w:rPr>
        <w:t>其他</w:t>
      </w:r>
      <w:r w:rsidR="0093339A" w:rsidRPr="0093339A">
        <w:t>HTML的标准事件</w:t>
      </w:r>
      <w:r w:rsidR="0093339A">
        <w:rPr>
          <w:rFonts w:hint="eastAsia"/>
        </w:rPr>
        <w:t>，如表3</w:t>
      </w:r>
      <w:r w:rsidR="0093339A">
        <w:t>-2</w:t>
      </w:r>
      <w:r w:rsidR="0093339A">
        <w:rPr>
          <w:rFonts w:hint="eastAsia"/>
        </w:rPr>
        <w:t>所示。</w:t>
      </w:r>
    </w:p>
    <w:tbl>
      <w:tblPr>
        <w:tblStyle w:val="af1"/>
        <w:tblW w:w="0" w:type="auto"/>
        <w:tblInd w:w="1747" w:type="dxa"/>
        <w:tblLook w:val="04A0" w:firstRow="1" w:lastRow="0" w:firstColumn="1" w:lastColumn="0" w:noHBand="0" w:noVBand="1"/>
      </w:tblPr>
      <w:tblGrid>
        <w:gridCol w:w="1555"/>
        <w:gridCol w:w="4252"/>
      </w:tblGrid>
      <w:tr w:rsidR="00DD4F9C" w14:paraId="3853ADD4" w14:textId="77777777" w:rsidTr="00DD4F9C">
        <w:tc>
          <w:tcPr>
            <w:tcW w:w="1555" w:type="dxa"/>
          </w:tcPr>
          <w:p w14:paraId="4415486F" w14:textId="4389900F" w:rsidR="00DD4F9C" w:rsidRPr="00DD4F9C" w:rsidRDefault="00DD4F9C" w:rsidP="00DD4F9C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DD4F9C">
              <w:rPr>
                <w:rFonts w:hint="eastAsia"/>
                <w:b/>
                <w:bCs/>
                <w:sz w:val="18"/>
                <w:szCs w:val="18"/>
              </w:rPr>
              <w:t>事件</w:t>
            </w:r>
          </w:p>
        </w:tc>
        <w:tc>
          <w:tcPr>
            <w:tcW w:w="4252" w:type="dxa"/>
          </w:tcPr>
          <w:p w14:paraId="7F88A5F5" w14:textId="0F685968" w:rsidR="00DD4F9C" w:rsidRPr="00DD4F9C" w:rsidRDefault="00DD4F9C" w:rsidP="00DD4F9C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DD4F9C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DD4F9C" w14:paraId="3ED03FC6" w14:textId="77777777" w:rsidTr="00DD4F9C">
        <w:tc>
          <w:tcPr>
            <w:tcW w:w="1555" w:type="dxa"/>
          </w:tcPr>
          <w:p w14:paraId="7D40615F" w14:textId="1E49BA4B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click</w:t>
            </w:r>
          </w:p>
        </w:tc>
        <w:tc>
          <w:tcPr>
            <w:tcW w:w="4252" w:type="dxa"/>
          </w:tcPr>
          <w:p w14:paraId="29E48508" w14:textId="49EA1B94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单</w:t>
            </w:r>
            <w:r w:rsidRPr="00DD4F9C">
              <w:rPr>
                <w:sz w:val="18"/>
                <w:szCs w:val="18"/>
              </w:rPr>
              <w:t>击鼠标左键</w:t>
            </w:r>
          </w:p>
        </w:tc>
      </w:tr>
      <w:tr w:rsidR="00DD4F9C" w14:paraId="6AABF739" w14:textId="77777777" w:rsidTr="00DD4F9C">
        <w:tc>
          <w:tcPr>
            <w:tcW w:w="1555" w:type="dxa"/>
          </w:tcPr>
          <w:p w14:paraId="562B6DCA" w14:textId="010832D5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spellStart"/>
            <w:r w:rsidRPr="00DD4F9C">
              <w:rPr>
                <w:sz w:val="18"/>
                <w:szCs w:val="18"/>
              </w:rPr>
              <w:t>dblclick</w:t>
            </w:r>
            <w:proofErr w:type="spellEnd"/>
          </w:p>
        </w:tc>
        <w:tc>
          <w:tcPr>
            <w:tcW w:w="4252" w:type="dxa"/>
          </w:tcPr>
          <w:p w14:paraId="5B1FB692" w14:textId="34A2AC8F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双击鼠标左键</w:t>
            </w:r>
          </w:p>
        </w:tc>
      </w:tr>
      <w:tr w:rsidR="00DD4F9C" w14:paraId="3226221E" w14:textId="77777777" w:rsidTr="00DD4F9C">
        <w:tc>
          <w:tcPr>
            <w:tcW w:w="1555" w:type="dxa"/>
          </w:tcPr>
          <w:p w14:paraId="62382D08" w14:textId="10AF372E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spellStart"/>
            <w:r w:rsidRPr="00DD4F9C">
              <w:rPr>
                <w:sz w:val="18"/>
                <w:szCs w:val="18"/>
              </w:rPr>
              <w:t>contextmenu</w:t>
            </w:r>
            <w:proofErr w:type="spellEnd"/>
          </w:p>
        </w:tc>
        <w:tc>
          <w:tcPr>
            <w:tcW w:w="4252" w:type="dxa"/>
          </w:tcPr>
          <w:p w14:paraId="20247841" w14:textId="2C80972C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单</w:t>
            </w:r>
            <w:r w:rsidRPr="00DD4F9C">
              <w:rPr>
                <w:sz w:val="18"/>
                <w:szCs w:val="18"/>
              </w:rPr>
              <w:t>击鼠标右键</w:t>
            </w:r>
          </w:p>
        </w:tc>
      </w:tr>
      <w:tr w:rsidR="00DD4F9C" w14:paraId="678B04D9" w14:textId="77777777" w:rsidTr="00DD4F9C">
        <w:tc>
          <w:tcPr>
            <w:tcW w:w="1555" w:type="dxa"/>
          </w:tcPr>
          <w:p w14:paraId="7BF79DD4" w14:textId="4C591609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mouseover</w:t>
            </w:r>
          </w:p>
        </w:tc>
        <w:tc>
          <w:tcPr>
            <w:tcW w:w="4252" w:type="dxa"/>
          </w:tcPr>
          <w:p w14:paraId="656ED269" w14:textId="515CDB38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指针移到有事件监听的元素或其子元素内</w:t>
            </w:r>
          </w:p>
        </w:tc>
      </w:tr>
      <w:tr w:rsidR="00DD4F9C" w14:paraId="1E3E9F49" w14:textId="77777777" w:rsidTr="00DD4F9C">
        <w:tc>
          <w:tcPr>
            <w:tcW w:w="1555" w:type="dxa"/>
          </w:tcPr>
          <w:p w14:paraId="5B45D897" w14:textId="5ACF4900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spellStart"/>
            <w:r w:rsidRPr="00DD4F9C">
              <w:rPr>
                <w:sz w:val="18"/>
                <w:szCs w:val="18"/>
              </w:rPr>
              <w:t>mouseout</w:t>
            </w:r>
            <w:proofErr w:type="spellEnd"/>
          </w:p>
        </w:tc>
        <w:tc>
          <w:tcPr>
            <w:tcW w:w="4252" w:type="dxa"/>
          </w:tcPr>
          <w:p w14:paraId="2192F7F1" w14:textId="0ADEA853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指针移出元素，或者移到其子元素上</w:t>
            </w:r>
          </w:p>
        </w:tc>
      </w:tr>
      <w:tr w:rsidR="00DD4F9C" w14:paraId="582CF3D9" w14:textId="77777777" w:rsidTr="00DD4F9C">
        <w:tc>
          <w:tcPr>
            <w:tcW w:w="1555" w:type="dxa"/>
          </w:tcPr>
          <w:p w14:paraId="637178FA" w14:textId="2681CF73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spellStart"/>
            <w:r w:rsidRPr="00DD4F9C">
              <w:rPr>
                <w:sz w:val="18"/>
                <w:szCs w:val="18"/>
              </w:rPr>
              <w:t>keydown</w:t>
            </w:r>
            <w:proofErr w:type="spellEnd"/>
          </w:p>
        </w:tc>
        <w:tc>
          <w:tcPr>
            <w:tcW w:w="4252" w:type="dxa"/>
          </w:tcPr>
          <w:p w14:paraId="133AF746" w14:textId="5C344AB9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键盘动作：按下任意键</w:t>
            </w:r>
          </w:p>
        </w:tc>
      </w:tr>
      <w:tr w:rsidR="00DD4F9C" w14:paraId="552C4CA0" w14:textId="77777777" w:rsidTr="00DD4F9C">
        <w:tc>
          <w:tcPr>
            <w:tcW w:w="1555" w:type="dxa"/>
          </w:tcPr>
          <w:p w14:paraId="4F93A73E" w14:textId="69F2607D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spellStart"/>
            <w:r w:rsidRPr="00DD4F9C">
              <w:rPr>
                <w:sz w:val="18"/>
                <w:szCs w:val="18"/>
              </w:rPr>
              <w:t>keyup</w:t>
            </w:r>
            <w:proofErr w:type="spellEnd"/>
          </w:p>
        </w:tc>
        <w:tc>
          <w:tcPr>
            <w:tcW w:w="4252" w:type="dxa"/>
          </w:tcPr>
          <w:p w14:paraId="6E83E670" w14:textId="5AF74F48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键盘动作：释放任意键</w:t>
            </w:r>
          </w:p>
        </w:tc>
      </w:tr>
    </w:tbl>
    <w:p w14:paraId="0CB8ADDF" w14:textId="1915E5DE" w:rsidR="00DD4F9C" w:rsidRDefault="00DD4F9C" w:rsidP="00DD4F9C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 xml:space="preserve">-2 </w:t>
      </w:r>
      <w:r w:rsidR="006455C9">
        <w:rPr>
          <w:rFonts w:hint="eastAsia"/>
          <w:b/>
          <w:bCs/>
          <w:sz w:val="18"/>
          <w:szCs w:val="20"/>
        </w:rPr>
        <w:t>部分</w:t>
      </w:r>
      <w:r w:rsidR="002319BB" w:rsidRPr="002319BB">
        <w:rPr>
          <w:b/>
          <w:bCs/>
          <w:sz w:val="18"/>
          <w:szCs w:val="20"/>
        </w:rPr>
        <w:t>HTML的标准事件</w:t>
      </w:r>
    </w:p>
    <w:p w14:paraId="7820394E" w14:textId="77777777" w:rsidR="00A60348" w:rsidRDefault="00A60348" w:rsidP="00DD4F9C">
      <w:pPr>
        <w:spacing w:line="360" w:lineRule="auto"/>
        <w:jc w:val="center"/>
        <w:rPr>
          <w:b/>
          <w:bCs/>
          <w:sz w:val="18"/>
          <w:szCs w:val="20"/>
        </w:rPr>
      </w:pPr>
    </w:p>
    <w:p w14:paraId="0743665E" w14:textId="2EC55ED5" w:rsidR="00A60348" w:rsidRPr="0070221F" w:rsidRDefault="00A60348" w:rsidP="00A60348">
      <w:pPr>
        <w:pStyle w:val="3"/>
        <w:rPr>
          <w:sz w:val="24"/>
          <w:szCs w:val="28"/>
        </w:rPr>
      </w:pPr>
      <w:bookmarkStart w:id="59" w:name="_Toc62326304"/>
      <w:r>
        <w:t>3.7.2</w:t>
      </w:r>
      <w:r>
        <w:rPr>
          <w:rFonts w:hint="eastAsia"/>
        </w:rPr>
        <w:t>事件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修饰符</w:t>
      </w:r>
      <w:bookmarkEnd w:id="59"/>
    </w:p>
    <w:p w14:paraId="23CA3381" w14:textId="71E3586B" w:rsidR="00727B1C" w:rsidRDefault="00A60348" w:rsidP="00656E54">
      <w:pPr>
        <w:spacing w:line="360" w:lineRule="auto"/>
        <w:ind w:firstLineChars="200" w:firstLine="420"/>
        <w:jc w:val="left"/>
      </w:pPr>
      <w:r w:rsidRPr="00A60348">
        <w:t>Vue为v-on提供了事件修饰符，修饰符是由点开头的指令后缀来表示的。</w:t>
      </w:r>
      <w:r w:rsidR="00E41E39" w:rsidRPr="00E41E39">
        <w:rPr>
          <w:rFonts w:hint="eastAsia"/>
        </w:rPr>
        <w:t>使用</w:t>
      </w:r>
      <w:r w:rsidR="0085390A">
        <w:rPr>
          <w:rFonts w:hint="eastAsia"/>
        </w:rPr>
        <w:t>多个</w:t>
      </w:r>
      <w:r w:rsidR="00E41E39" w:rsidRPr="00E41E39">
        <w:rPr>
          <w:rFonts w:hint="eastAsia"/>
        </w:rPr>
        <w:t>修饰符时，顺序很重要</w:t>
      </w:r>
      <w:r w:rsidR="00E41E39">
        <w:rPr>
          <w:rFonts w:hint="eastAsia"/>
        </w:rPr>
        <w:t>。</w:t>
      </w:r>
      <w:r w:rsidR="00A35690">
        <w:rPr>
          <w:rFonts w:hint="eastAsia"/>
        </w:rPr>
        <w:t>常见的修饰符见表3</w:t>
      </w:r>
      <w:r w:rsidR="00A35690">
        <w:t>-3</w:t>
      </w:r>
      <w:r w:rsidR="00C905AE">
        <w:rPr>
          <w:rFonts w:hint="eastAsia"/>
        </w:rPr>
        <w:t>。</w:t>
      </w:r>
    </w:p>
    <w:tbl>
      <w:tblPr>
        <w:tblStyle w:val="af1"/>
        <w:tblW w:w="8075" w:type="dxa"/>
        <w:tblInd w:w="110" w:type="dxa"/>
        <w:tblLook w:val="04A0" w:firstRow="1" w:lastRow="0" w:firstColumn="1" w:lastColumn="0" w:noHBand="0" w:noVBand="1"/>
      </w:tblPr>
      <w:tblGrid>
        <w:gridCol w:w="1413"/>
        <w:gridCol w:w="1276"/>
        <w:gridCol w:w="5386"/>
      </w:tblGrid>
      <w:tr w:rsidR="00955699" w14:paraId="20B6EBE9" w14:textId="77777777" w:rsidTr="00955699">
        <w:tc>
          <w:tcPr>
            <w:tcW w:w="1413" w:type="dxa"/>
          </w:tcPr>
          <w:p w14:paraId="28E933AE" w14:textId="74E53A74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名称</w:t>
            </w:r>
          </w:p>
        </w:tc>
        <w:tc>
          <w:tcPr>
            <w:tcW w:w="1276" w:type="dxa"/>
          </w:tcPr>
          <w:p w14:paraId="165A65D0" w14:textId="5EB416EF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可用事件</w:t>
            </w:r>
          </w:p>
        </w:tc>
        <w:tc>
          <w:tcPr>
            <w:tcW w:w="5386" w:type="dxa"/>
          </w:tcPr>
          <w:p w14:paraId="250089E5" w14:textId="3DE0C4D6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955699" w14:paraId="1E75AC8F" w14:textId="77777777" w:rsidTr="00955699">
        <w:tc>
          <w:tcPr>
            <w:tcW w:w="1413" w:type="dxa"/>
          </w:tcPr>
          <w:p w14:paraId="24851BB1" w14:textId="72EC22CD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 xml:space="preserve">.stop </w:t>
            </w:r>
          </w:p>
        </w:tc>
        <w:tc>
          <w:tcPr>
            <w:tcW w:w="1276" w:type="dxa"/>
          </w:tcPr>
          <w:p w14:paraId="6678F09A" w14:textId="3D0F4A90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48B337EF" w14:textId="78F6E2BF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当事件触发时，阻止事件冒泡</w:t>
            </w:r>
          </w:p>
        </w:tc>
      </w:tr>
      <w:tr w:rsidR="00955699" w14:paraId="3E3B36C8" w14:textId="77777777" w:rsidTr="00955699">
        <w:tc>
          <w:tcPr>
            <w:tcW w:w="1413" w:type="dxa"/>
          </w:tcPr>
          <w:p w14:paraId="2369B089" w14:textId="6D5B6F2F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prevent</w:t>
            </w:r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0A711A94" w14:textId="057FE357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30155A70" w14:textId="1C1551FC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当事件触发时，阻止兀素默认行为</w:t>
            </w:r>
          </w:p>
        </w:tc>
      </w:tr>
      <w:tr w:rsidR="00955699" w14:paraId="0241D43E" w14:textId="77777777" w:rsidTr="00955699">
        <w:tc>
          <w:tcPr>
            <w:tcW w:w="1413" w:type="dxa"/>
          </w:tcPr>
          <w:p w14:paraId="00B16410" w14:textId="67C5537C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capture</w:t>
            </w:r>
          </w:p>
        </w:tc>
        <w:tc>
          <w:tcPr>
            <w:tcW w:w="1276" w:type="dxa"/>
          </w:tcPr>
          <w:p w14:paraId="494BF9BD" w14:textId="602CC7A4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02B8AFED" w14:textId="3388A456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当事件触发时，阻止事件捕获</w:t>
            </w:r>
          </w:p>
        </w:tc>
      </w:tr>
      <w:tr w:rsidR="00955699" w14:paraId="3B1C5F68" w14:textId="77777777" w:rsidTr="00955699">
        <w:tc>
          <w:tcPr>
            <w:tcW w:w="1413" w:type="dxa"/>
          </w:tcPr>
          <w:p w14:paraId="32780A65" w14:textId="1820AE2A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self自身</w:t>
            </w:r>
          </w:p>
        </w:tc>
        <w:tc>
          <w:tcPr>
            <w:tcW w:w="1276" w:type="dxa"/>
          </w:tcPr>
          <w:p w14:paraId="4FC8BCEB" w14:textId="14C246D5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63046826" w14:textId="0DA2439A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限制事件仅作用于节点自身</w:t>
            </w:r>
          </w:p>
        </w:tc>
      </w:tr>
      <w:tr w:rsidR="00955699" w14:paraId="09E278F2" w14:textId="77777777" w:rsidTr="00955699">
        <w:tc>
          <w:tcPr>
            <w:tcW w:w="1413" w:type="dxa"/>
          </w:tcPr>
          <w:p w14:paraId="4A84FE4F" w14:textId="2A8DD7AE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once</w:t>
            </w:r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51DFF5A8" w14:textId="11F6523A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17E0106A" w14:textId="25081E20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事件被触发一次后即解除监昕</w:t>
            </w:r>
          </w:p>
        </w:tc>
      </w:tr>
      <w:tr w:rsidR="00955699" w14:paraId="21318EA2" w14:textId="77777777" w:rsidTr="00955699">
        <w:tc>
          <w:tcPr>
            <w:tcW w:w="1413" w:type="dxa"/>
          </w:tcPr>
          <w:p w14:paraId="50468580" w14:textId="48AD9594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</w:t>
            </w:r>
            <w:proofErr w:type="spellStart"/>
            <w:r w:rsidRPr="00955699">
              <w:rPr>
                <w:sz w:val="18"/>
                <w:szCs w:val="18"/>
              </w:rPr>
              <w:t>passlve</w:t>
            </w:r>
            <w:proofErr w:type="spellEnd"/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08655CD3" w14:textId="54AD26E7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滚动</w:t>
            </w:r>
          </w:p>
        </w:tc>
        <w:tc>
          <w:tcPr>
            <w:tcW w:w="5386" w:type="dxa"/>
          </w:tcPr>
          <w:p w14:paraId="33A6CDCA" w14:textId="11BA4F80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移动端，限制事件永不调用</w:t>
            </w:r>
            <w:proofErr w:type="spellStart"/>
            <w:r w:rsidRPr="00955699">
              <w:rPr>
                <w:sz w:val="18"/>
                <w:szCs w:val="18"/>
              </w:rPr>
              <w:t>preventDefault</w:t>
            </w:r>
            <w:proofErr w:type="spellEnd"/>
            <w:r w:rsidRPr="00955699">
              <w:rPr>
                <w:sz w:val="18"/>
                <w:szCs w:val="18"/>
              </w:rPr>
              <w:t xml:space="preserve"> ()方法</w:t>
            </w:r>
          </w:p>
        </w:tc>
      </w:tr>
    </w:tbl>
    <w:p w14:paraId="6177E1DA" w14:textId="1115AB94" w:rsidR="00955699" w:rsidRDefault="00955699" w:rsidP="00955699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>-</w:t>
      </w:r>
      <w:r w:rsidR="00D960CA">
        <w:rPr>
          <w:b/>
          <w:bCs/>
          <w:sz w:val="18"/>
          <w:szCs w:val="20"/>
        </w:rPr>
        <w:t>3</w:t>
      </w:r>
      <w:r>
        <w:rPr>
          <w:b/>
          <w:bCs/>
          <w:sz w:val="18"/>
          <w:szCs w:val="20"/>
        </w:rPr>
        <w:t xml:space="preserve"> </w:t>
      </w:r>
      <w:r w:rsidR="008F50B3">
        <w:rPr>
          <w:rFonts w:hint="eastAsia"/>
          <w:b/>
          <w:bCs/>
          <w:sz w:val="18"/>
          <w:szCs w:val="20"/>
        </w:rPr>
        <w:t>常见的</w:t>
      </w:r>
      <w:r w:rsidR="008F50B3" w:rsidRPr="008F50B3">
        <w:rPr>
          <w:rFonts w:hint="eastAsia"/>
          <w:b/>
          <w:bCs/>
          <w:sz w:val="18"/>
          <w:szCs w:val="20"/>
        </w:rPr>
        <w:t>事件修饰符</w:t>
      </w:r>
    </w:p>
    <w:p w14:paraId="07640AE3" w14:textId="77777777" w:rsidR="00C157DA" w:rsidRDefault="00C157DA" w:rsidP="00955699">
      <w:pPr>
        <w:spacing w:line="360" w:lineRule="auto"/>
        <w:jc w:val="center"/>
        <w:rPr>
          <w:b/>
          <w:bCs/>
          <w:sz w:val="18"/>
          <w:szCs w:val="20"/>
        </w:rPr>
      </w:pPr>
    </w:p>
    <w:p w14:paraId="20740AA4" w14:textId="3367F68D" w:rsidR="003A4585" w:rsidRDefault="00C157DA" w:rsidP="003A4585">
      <w:pPr>
        <w:spacing w:line="360" w:lineRule="auto"/>
        <w:ind w:firstLineChars="200" w:firstLine="420"/>
        <w:jc w:val="left"/>
      </w:pPr>
      <w:r w:rsidRPr="00C157DA">
        <w:lastRenderedPageBreak/>
        <w:t>Vue 允许为v-on或者@在监听键盘事件时添加按键修饰符</w:t>
      </w:r>
      <w:r>
        <w:rPr>
          <w:rFonts w:hint="eastAsia"/>
        </w:rPr>
        <w:t>，用于</w:t>
      </w:r>
      <w:r w:rsidRPr="00C157DA">
        <w:rPr>
          <w:rFonts w:hint="eastAsia"/>
        </w:rPr>
        <w:t>检查详细的按键</w:t>
      </w:r>
      <w:r w:rsidR="003A4585">
        <w:rPr>
          <w:rFonts w:hint="eastAsia"/>
        </w:rPr>
        <w:t>。</w:t>
      </w:r>
      <w:r w:rsidR="000078CC">
        <w:rPr>
          <w:rFonts w:hint="eastAsia"/>
        </w:rPr>
        <w:t>使用方法为：</w:t>
      </w:r>
      <w:r w:rsidR="000078CC" w:rsidRPr="003A4585">
        <w:t xml:space="preserve">@keyup.enter=" </w:t>
      </w:r>
      <w:proofErr w:type="spellStart"/>
      <w:r w:rsidR="000078CC">
        <w:rPr>
          <w:rFonts w:hint="eastAsia"/>
        </w:rPr>
        <w:t>method</w:t>
      </w:r>
      <w:r w:rsidR="000078CC">
        <w:t>N</w:t>
      </w:r>
      <w:r w:rsidR="000078CC">
        <w:rPr>
          <w:rFonts w:hint="eastAsia"/>
        </w:rPr>
        <w:t>ame</w:t>
      </w:r>
      <w:proofErr w:type="spellEnd"/>
      <w:r w:rsidR="000078CC" w:rsidRPr="003A4585">
        <w:t>"</w:t>
      </w:r>
      <w:r w:rsidR="000078CC">
        <w:rPr>
          <w:rFonts w:hint="eastAsia"/>
        </w:rPr>
        <w:t>。</w:t>
      </w:r>
      <w:r w:rsidR="003A4585">
        <w:rPr>
          <w:rFonts w:hint="eastAsia"/>
        </w:rPr>
        <w:t>以下是全部的别名：</w:t>
      </w:r>
    </w:p>
    <w:p w14:paraId="1EC8F1F9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enter</w:t>
      </w:r>
    </w:p>
    <w:p w14:paraId="1DF7A05F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tab</w:t>
      </w:r>
    </w:p>
    <w:p w14:paraId="3FD017DB" w14:textId="756E823F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delete （“删除”和“退格”）</w:t>
      </w:r>
    </w:p>
    <w:p w14:paraId="2D300101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esc</w:t>
      </w:r>
    </w:p>
    <w:p w14:paraId="25A3520A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space</w:t>
      </w:r>
    </w:p>
    <w:p w14:paraId="058F18D6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up</w:t>
      </w:r>
    </w:p>
    <w:p w14:paraId="5DB87CFE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down</w:t>
      </w:r>
    </w:p>
    <w:p w14:paraId="099FFF68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left</w:t>
      </w:r>
    </w:p>
    <w:p w14:paraId="12DD9D51" w14:textId="5A15F82B" w:rsidR="00955699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right</w:t>
      </w:r>
    </w:p>
    <w:p w14:paraId="4CD1D346" w14:textId="7098B5D8" w:rsidR="000078CC" w:rsidRDefault="000078CC" w:rsidP="00656E54">
      <w:pPr>
        <w:spacing w:line="360" w:lineRule="auto"/>
        <w:ind w:firstLineChars="200" w:firstLine="420"/>
        <w:jc w:val="left"/>
      </w:pPr>
      <w:r w:rsidRPr="000078CC">
        <w:rPr>
          <w:rFonts w:hint="eastAsia"/>
        </w:rPr>
        <w:t>除了键盘按键之外，</w:t>
      </w:r>
      <w:r w:rsidRPr="000078CC">
        <w:t xml:space="preserve"> Vue 也为鼠标按键配置了修饰符，</w:t>
      </w:r>
      <w:r w:rsidR="002902C3">
        <w:rPr>
          <w:rFonts w:hint="eastAsia"/>
        </w:rPr>
        <w:t>包括.left、.right与.middle。</w:t>
      </w:r>
    </w:p>
    <w:p w14:paraId="3706961E" w14:textId="0B8ECDB8" w:rsidR="00987DF7" w:rsidRDefault="005A3495" w:rsidP="00863D2B">
      <w:pPr>
        <w:spacing w:line="360" w:lineRule="auto"/>
        <w:ind w:firstLineChars="200" w:firstLine="420"/>
        <w:jc w:val="left"/>
      </w:pPr>
      <w:r>
        <w:rPr>
          <w:rFonts w:hint="eastAsia"/>
        </w:rPr>
        <w:t>当</w:t>
      </w:r>
      <w:r w:rsidR="00935D76">
        <w:rPr>
          <w:rFonts w:hint="eastAsia"/>
        </w:rPr>
        <w:t>需要按住多键或者鼠标与键盘共用以实现操作</w:t>
      </w:r>
      <w:r>
        <w:rPr>
          <w:rFonts w:hint="eastAsia"/>
        </w:rPr>
        <w:t>时</w:t>
      </w:r>
      <w:r w:rsidR="00935D76">
        <w:t xml:space="preserve">, </w:t>
      </w:r>
      <w:r>
        <w:rPr>
          <w:rFonts w:hint="eastAsia"/>
        </w:rPr>
        <w:t>可以使用</w:t>
      </w:r>
      <w:r>
        <w:t>组合修饰符</w:t>
      </w:r>
      <w:r>
        <w:rPr>
          <w:rFonts w:hint="eastAsia"/>
        </w:rPr>
        <w:t>，需要</w:t>
      </w:r>
      <w:r w:rsidR="00935D76">
        <w:t>配合系统按键修饰</w:t>
      </w:r>
      <w:r w:rsidR="00692893">
        <w:rPr>
          <w:rFonts w:hint="eastAsia"/>
        </w:rPr>
        <w:t>使用</w:t>
      </w:r>
      <w:r w:rsidR="00987DF7">
        <w:rPr>
          <w:rFonts w:hint="eastAsia"/>
        </w:rPr>
        <w:t>，包括</w:t>
      </w:r>
      <w:r w:rsidR="00987DF7">
        <w:t>.ctrl</w:t>
      </w:r>
      <w:r w:rsidR="00987DF7">
        <w:rPr>
          <w:rFonts w:hint="eastAsia"/>
        </w:rPr>
        <w:t>、</w:t>
      </w:r>
      <w:r w:rsidR="00987DF7">
        <w:t>.alt</w:t>
      </w:r>
      <w:r w:rsidR="00987DF7">
        <w:rPr>
          <w:rFonts w:hint="eastAsia"/>
        </w:rPr>
        <w:t>、</w:t>
      </w:r>
      <w:r w:rsidR="00987DF7">
        <w:t>.shift</w:t>
      </w:r>
      <w:r w:rsidR="00987DF7">
        <w:rPr>
          <w:rFonts w:hint="eastAsia"/>
        </w:rPr>
        <w:t>与</w:t>
      </w:r>
      <w:r w:rsidR="00987DF7">
        <w:t>.meta</w:t>
      </w:r>
      <w:r w:rsidR="00987DF7">
        <w:rPr>
          <w:rFonts w:hint="eastAsia"/>
        </w:rPr>
        <w:t>。</w:t>
      </w:r>
      <w:r w:rsidR="00956BB8" w:rsidRPr="00956BB8">
        <w:rPr>
          <w:rFonts w:hint="eastAsia"/>
        </w:rPr>
        <w:t>在</w:t>
      </w:r>
      <w:r w:rsidR="00956BB8" w:rsidRPr="00956BB8">
        <w:t>Mac系统键盘上，meta对应command键。在Windows系统键盘</w:t>
      </w:r>
      <w:r w:rsidR="00956BB8">
        <w:rPr>
          <w:rFonts w:hint="eastAsia"/>
        </w:rPr>
        <w:t>上，</w:t>
      </w:r>
      <w:r w:rsidR="00956BB8" w:rsidRPr="00956BB8">
        <w:t>meta对应Window键。</w:t>
      </w:r>
    </w:p>
    <w:p w14:paraId="65144AD8" w14:textId="43969983" w:rsidR="00863D2B" w:rsidRPr="00852E02" w:rsidRDefault="00863D2B" w:rsidP="00863D2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0" w:name="_Toc62326305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 w:rsidR="00676D33">
        <w:rPr>
          <w:rFonts w:asciiTheme="minorHAnsi" w:eastAsiaTheme="minorHAnsi" w:hAnsiTheme="minorHAnsi"/>
          <w:sz w:val="36"/>
          <w:szCs w:val="36"/>
        </w:rPr>
        <w:t>8</w:t>
      </w:r>
      <w:r w:rsidR="00676D33" w:rsidRPr="00676D33">
        <w:rPr>
          <w:rFonts w:asciiTheme="minorHAnsi" w:eastAsiaTheme="minorHAnsi" w:hAnsiTheme="minorHAnsi" w:hint="eastAsia"/>
          <w:sz w:val="36"/>
          <w:szCs w:val="36"/>
        </w:rPr>
        <w:t>指令在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Vue</w:t>
      </w:r>
      <w:r w:rsidR="00892CE5">
        <w:rPr>
          <w:rFonts w:asciiTheme="minorHAnsi" w:eastAsiaTheme="minorHAnsi" w:hAnsiTheme="minorHAnsi"/>
          <w:sz w:val="36"/>
          <w:szCs w:val="36"/>
        </w:rPr>
        <w:t xml:space="preserve"> 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3</w:t>
      </w:r>
      <w:r w:rsidR="00892CE5">
        <w:rPr>
          <w:rFonts w:asciiTheme="minorHAnsi" w:eastAsiaTheme="minorHAnsi" w:hAnsiTheme="minorHAnsi"/>
          <w:sz w:val="36"/>
          <w:szCs w:val="36"/>
        </w:rPr>
        <w:t>.</w:t>
      </w:r>
      <w:r w:rsidR="00892CE5">
        <w:rPr>
          <w:rFonts w:asciiTheme="minorHAnsi" w:eastAsiaTheme="minorHAnsi" w:hAnsiTheme="minorHAnsi" w:hint="eastAsia"/>
          <w:sz w:val="36"/>
          <w:szCs w:val="36"/>
        </w:rPr>
        <w:t>x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中的变化</w:t>
      </w:r>
      <w:bookmarkEnd w:id="60"/>
    </w:p>
    <w:p w14:paraId="56881BCE" w14:textId="11F2A40B" w:rsidR="00863D2B" w:rsidRPr="0070221F" w:rsidRDefault="00863D2B" w:rsidP="00863D2B">
      <w:pPr>
        <w:pStyle w:val="3"/>
        <w:rPr>
          <w:sz w:val="24"/>
          <w:szCs w:val="28"/>
        </w:rPr>
      </w:pPr>
      <w:bookmarkStart w:id="61" w:name="_Toc62326306"/>
      <w:r>
        <w:t>3.</w:t>
      </w:r>
      <w:r w:rsidR="001A0FC6">
        <w:t>8</w:t>
      </w:r>
      <w:r>
        <w:t>.1</w:t>
      </w:r>
      <w:r w:rsidR="001A0FC6">
        <w:t xml:space="preserve"> </w:t>
      </w:r>
      <w:r w:rsidR="001A0FC6">
        <w:rPr>
          <w:rFonts w:hint="eastAsia"/>
        </w:rPr>
        <w:t>v-if与v-for的key</w:t>
      </w:r>
      <w:bookmarkEnd w:id="61"/>
    </w:p>
    <w:p w14:paraId="3A0D9425" w14:textId="3CADA3EF" w:rsidR="0089357F" w:rsidRDefault="0089357F" w:rsidP="009A6923">
      <w:pPr>
        <w:spacing w:line="360" w:lineRule="auto"/>
        <w:ind w:firstLineChars="200" w:firstLine="420"/>
        <w:jc w:val="left"/>
      </w:pPr>
      <w:r>
        <w:rPr>
          <w:rFonts w:hint="eastAsia"/>
        </w:rPr>
        <w:t>对于</w:t>
      </w:r>
      <w:r>
        <w:t>v-if/v-else/v-else-if的各分支项key</w:t>
      </w:r>
      <w:r w:rsidR="00FD38E9">
        <w:rPr>
          <w:rFonts w:hint="eastAsia"/>
        </w:rPr>
        <w:t>属性</w:t>
      </w:r>
      <w:r>
        <w:t>不再是必须的，因为</w:t>
      </w:r>
      <w:r w:rsidR="00603117">
        <w:rPr>
          <w:rFonts w:hint="eastAsia"/>
        </w:rPr>
        <w:t>，即使</w:t>
      </w:r>
      <w:r w:rsidR="00603117" w:rsidRPr="00603117">
        <w:t>没有为条件分支提供key</w:t>
      </w:r>
      <w:r w:rsidR="00603117">
        <w:rPr>
          <w:rFonts w:hint="eastAsia"/>
        </w:rPr>
        <w:t>，</w:t>
      </w:r>
      <w:r>
        <w:t>Vue</w:t>
      </w:r>
      <w:r w:rsidR="002148BA">
        <w:t xml:space="preserve"> 3.</w:t>
      </w:r>
      <w:r w:rsidR="002148BA">
        <w:rPr>
          <w:rFonts w:hint="eastAsia"/>
        </w:rPr>
        <w:t>x</w:t>
      </w:r>
      <w:r w:rsidR="00603117">
        <w:rPr>
          <w:rFonts w:hint="eastAsia"/>
        </w:rPr>
        <w:t>也</w:t>
      </w:r>
      <w:r>
        <w:t>会自动生成唯一的key。</w:t>
      </w:r>
      <w:r w:rsidR="00603117">
        <w:rPr>
          <w:rFonts w:hint="eastAsia"/>
        </w:rPr>
        <w:t>因此，</w:t>
      </w:r>
      <w:r w:rsidR="00603117" w:rsidRPr="00603117">
        <w:rPr>
          <w:rFonts w:hint="eastAsia"/>
        </w:rPr>
        <w:t>不建议在</w:t>
      </w:r>
      <w:r w:rsidR="00603117" w:rsidRPr="00603117">
        <w:t>v-if/v-else/v-else-if的分支中继续使用key</w:t>
      </w:r>
      <w:r w:rsidR="00603117">
        <w:rPr>
          <w:rFonts w:hint="eastAsia"/>
        </w:rPr>
        <w:t>属性</w:t>
      </w:r>
      <w:r w:rsidR="00603117" w:rsidRPr="00603117">
        <w:t>。</w:t>
      </w:r>
      <w:r>
        <w:rPr>
          <w:rFonts w:hint="eastAsia"/>
        </w:rPr>
        <w:t>如果</w:t>
      </w:r>
      <w:r w:rsidR="009A6923">
        <w:rPr>
          <w:rFonts w:hint="eastAsia"/>
        </w:rPr>
        <w:t>主动</w:t>
      </w:r>
      <w:r>
        <w:rPr>
          <w:rFonts w:hint="eastAsia"/>
        </w:rPr>
        <w:t>提供</w:t>
      </w:r>
      <w:r>
        <w:t>key，那么每个分支必须使用唯一的key。故意使用相同的key</w:t>
      </w:r>
      <w:r w:rsidR="00312D23">
        <w:rPr>
          <w:rFonts w:hint="eastAsia"/>
        </w:rPr>
        <w:t>也无法</w:t>
      </w:r>
      <w:r>
        <w:t>强制重用分支。</w:t>
      </w:r>
    </w:p>
    <w:p w14:paraId="7245D462" w14:textId="7F18E311" w:rsidR="00863D2B" w:rsidRDefault="00B210BE" w:rsidP="0089357F">
      <w:pPr>
        <w:spacing w:line="360" w:lineRule="auto"/>
        <w:ind w:firstLineChars="200" w:firstLine="420"/>
        <w:jc w:val="left"/>
      </w:pPr>
      <w:r w:rsidRPr="00B210BE">
        <w:rPr>
          <w:rFonts w:hint="eastAsia"/>
        </w:rPr>
        <w:t>在</w:t>
      </w:r>
      <w:r w:rsidRPr="00B210BE">
        <w:t>Vue 3.x中</w:t>
      </w:r>
      <w:r>
        <w:rPr>
          <w:rFonts w:hint="eastAsia"/>
        </w:rPr>
        <w:t>，</w:t>
      </w:r>
      <w:r w:rsidR="0089357F">
        <w:t xml:space="preserve">&lt;template v-for&gt;的key 应该设置在&lt;template&gt;标签上 </w:t>
      </w:r>
      <w:r>
        <w:rPr>
          <w:rFonts w:hint="eastAsia"/>
        </w:rPr>
        <w:t>，</w:t>
      </w:r>
      <w:r w:rsidR="0089357F">
        <w:t>而不是设置在它的子节点上。</w:t>
      </w:r>
      <w:r w:rsidR="008E2659" w:rsidRPr="008E2659">
        <w:rPr>
          <w:rFonts w:hint="eastAsia"/>
        </w:rPr>
        <w:t>在</w:t>
      </w:r>
      <w:r w:rsidR="008E2659" w:rsidRPr="008E2659">
        <w:t>Vue 2.x中</w:t>
      </w:r>
      <w:r w:rsidR="0067743D">
        <w:rPr>
          <w:rFonts w:hint="eastAsia"/>
        </w:rPr>
        <w:t>，由于</w:t>
      </w:r>
      <w:r w:rsidR="008E2659" w:rsidRPr="008E2659">
        <w:t>&lt;template&gt;标签不能拥有key</w:t>
      </w:r>
      <w:r>
        <w:rPr>
          <w:rFonts w:hint="eastAsia"/>
        </w:rPr>
        <w:t>，</w:t>
      </w:r>
      <w:r w:rsidR="008E2659" w:rsidRPr="008E2659">
        <w:t>可以为其每个子节点分别设置key。</w:t>
      </w:r>
      <w:r w:rsidR="000B1C2D">
        <w:rPr>
          <w:rFonts w:hint="eastAsia"/>
        </w:rPr>
        <w:t>同样</w:t>
      </w:r>
      <w:r w:rsidR="000B1C2D" w:rsidRPr="000B1C2D">
        <w:rPr>
          <w:rFonts w:hint="eastAsia"/>
        </w:rPr>
        <w:t>，当使用</w:t>
      </w:r>
      <w:r w:rsidR="000B1C2D" w:rsidRPr="000B1C2D">
        <w:t>&lt;template v-for&gt;时存在使用v-if的子节点，key应改为设置在&lt;template&gt;标签上。</w:t>
      </w:r>
    </w:p>
    <w:p w14:paraId="0E15BB9C" w14:textId="696E3591" w:rsidR="005C748A" w:rsidRPr="0070221F" w:rsidRDefault="005C748A" w:rsidP="005C748A">
      <w:pPr>
        <w:pStyle w:val="3"/>
        <w:rPr>
          <w:sz w:val="24"/>
          <w:szCs w:val="28"/>
        </w:rPr>
      </w:pPr>
      <w:bookmarkStart w:id="62" w:name="_Toc62326307"/>
      <w:r>
        <w:lastRenderedPageBreak/>
        <w:t xml:space="preserve">3.8.2 </w:t>
      </w:r>
      <w:r w:rsidRPr="005C748A">
        <w:t>v-if与v-for的优先级</w:t>
      </w:r>
      <w:bookmarkEnd w:id="62"/>
    </w:p>
    <w:p w14:paraId="0835D827" w14:textId="65BBCBCA" w:rsidR="005C748A" w:rsidRDefault="007379FC" w:rsidP="0089357F">
      <w:pPr>
        <w:spacing w:line="360" w:lineRule="auto"/>
        <w:ind w:firstLineChars="200" w:firstLine="420"/>
        <w:jc w:val="left"/>
      </w:pPr>
      <w:r>
        <w:rPr>
          <w:rFonts w:hint="eastAsia"/>
        </w:rPr>
        <w:t>在Vue</w:t>
      </w:r>
      <w:r>
        <w:t xml:space="preserve"> </w:t>
      </w:r>
      <w:r w:rsidRPr="007379FC">
        <w:t>2.x版本中</w:t>
      </w:r>
      <w:r>
        <w:rPr>
          <w:rFonts w:hint="eastAsia"/>
        </w:rPr>
        <w:t>，</w:t>
      </w:r>
      <w:r w:rsidRPr="007379FC">
        <w:t>在一个元素上同时使用v-if和v-for时，v-for会优先作用。</w:t>
      </w:r>
      <w:r>
        <w:rPr>
          <w:rFonts w:hint="eastAsia"/>
        </w:rPr>
        <w:t>在</w:t>
      </w:r>
      <w:r w:rsidR="004D0C10">
        <w:rPr>
          <w:rFonts w:hint="eastAsia"/>
        </w:rPr>
        <w:t>Vue</w:t>
      </w:r>
      <w:r w:rsidR="004D0C10">
        <w:t xml:space="preserve"> </w:t>
      </w:r>
      <w:r w:rsidRPr="007379FC">
        <w:t>3.x版本中</w:t>
      </w:r>
      <w:r>
        <w:rPr>
          <w:rFonts w:hint="eastAsia"/>
        </w:rPr>
        <w:t>，</w:t>
      </w:r>
      <w:r w:rsidRPr="007379FC">
        <w:t>v-if会拥有比v-for更高的优先级。</w:t>
      </w:r>
    </w:p>
    <w:p w14:paraId="7085EDF4" w14:textId="6A19E8A7" w:rsidR="009E15D6" w:rsidRDefault="009E15D6" w:rsidP="0089357F">
      <w:pPr>
        <w:spacing w:line="360" w:lineRule="auto"/>
        <w:ind w:firstLineChars="200" w:firstLine="420"/>
        <w:jc w:val="left"/>
      </w:pPr>
      <w:r w:rsidRPr="009E15D6">
        <w:rPr>
          <w:rFonts w:hint="eastAsia"/>
        </w:rPr>
        <w:t>由于语法上存在歧义，建议避免在同一元素上同时使用两者。</w:t>
      </w:r>
      <w:r>
        <w:rPr>
          <w:rFonts w:hint="eastAsia"/>
        </w:rPr>
        <w:t>具体可以参考v-for章节中提到的方法。</w:t>
      </w:r>
    </w:p>
    <w:p w14:paraId="5A401A86" w14:textId="53450DB0" w:rsidR="00E80E7D" w:rsidRPr="0070221F" w:rsidRDefault="00E80E7D" w:rsidP="00E80E7D">
      <w:pPr>
        <w:pStyle w:val="3"/>
        <w:rPr>
          <w:sz w:val="24"/>
          <w:szCs w:val="28"/>
        </w:rPr>
      </w:pPr>
      <w:bookmarkStart w:id="63" w:name="_Toc62326308"/>
      <w:r>
        <w:t xml:space="preserve">3.8.3 </w:t>
      </w:r>
      <w:r w:rsidRPr="00E80E7D">
        <w:t>v-bind合并行为</w:t>
      </w:r>
      <w:bookmarkEnd w:id="63"/>
    </w:p>
    <w:p w14:paraId="64E75778" w14:textId="5B2FB3F1" w:rsidR="00AA4FB4" w:rsidRDefault="00FB7B44" w:rsidP="0089357F">
      <w:pPr>
        <w:spacing w:line="360" w:lineRule="auto"/>
        <w:ind w:firstLineChars="200" w:firstLine="420"/>
        <w:jc w:val="left"/>
      </w:pPr>
      <w:r w:rsidRPr="00FB7B44">
        <w:rPr>
          <w:rFonts w:hint="eastAsia"/>
        </w:rPr>
        <w:t>在元素上动态绑定</w:t>
      </w:r>
      <w:r w:rsidRPr="00FB7B44">
        <w:t>attribute时，在一个元素中同时使用v-bind="object"语法和单独的property</w:t>
      </w:r>
      <w:r>
        <w:rPr>
          <w:rFonts w:hint="eastAsia"/>
        </w:rPr>
        <w:t>是一种常用的做法</w:t>
      </w:r>
      <w:r w:rsidRPr="00FB7B44">
        <w:t>。</w:t>
      </w:r>
      <w:r w:rsidR="00A8395B">
        <w:rPr>
          <w:rFonts w:hint="eastAsia"/>
        </w:rPr>
        <w:t>这就涉及到了</w:t>
      </w:r>
      <w:r w:rsidR="00A8395B" w:rsidRPr="00A8395B">
        <w:rPr>
          <w:rFonts w:hint="eastAsia"/>
        </w:rPr>
        <w:t>合并的优先级的问题</w:t>
      </w:r>
      <w:r w:rsidR="00A8395B">
        <w:rPr>
          <w:rFonts w:hint="eastAsia"/>
        </w:rPr>
        <w:t>。</w:t>
      </w:r>
    </w:p>
    <w:p w14:paraId="62B3A7FB" w14:textId="688D6EDB" w:rsidR="0089357F" w:rsidRDefault="00AA4FB4" w:rsidP="0089357F">
      <w:pPr>
        <w:spacing w:line="360" w:lineRule="auto"/>
        <w:ind w:firstLineChars="200" w:firstLine="420"/>
        <w:jc w:val="left"/>
      </w:pPr>
      <w:r w:rsidRPr="00AA4FB4">
        <w:rPr>
          <w:rFonts w:hint="eastAsia"/>
        </w:rPr>
        <w:t>在</w:t>
      </w:r>
      <w:r>
        <w:t>V</w:t>
      </w:r>
      <w:r>
        <w:rPr>
          <w:rFonts w:hint="eastAsia"/>
        </w:rPr>
        <w:t>ue</w:t>
      </w:r>
      <w:r>
        <w:t xml:space="preserve"> </w:t>
      </w:r>
      <w:r w:rsidRPr="00AA4FB4">
        <w:t>2.x，如果一个元素同时定义了v-bind="object" 和一个相同的单独的property，那么这个单独的property总是会覆盖object中的绑定。</w:t>
      </w:r>
      <w:r w:rsidRPr="00AA4FB4">
        <w:rPr>
          <w:rFonts w:hint="eastAsia"/>
        </w:rPr>
        <w:t>在</w:t>
      </w:r>
      <w:r>
        <w:rPr>
          <w:rFonts w:hint="eastAsia"/>
        </w:rPr>
        <w:t>Vue</w:t>
      </w:r>
      <w:r w:rsidRPr="00AA4FB4">
        <w:t xml:space="preserve"> 3.x，声明绑定的顺序决定了它们如何合并。现在开发者对自己所希望的合并行为有了更好的控制。</w:t>
      </w:r>
    </w:p>
    <w:p w14:paraId="661A2FEA" w14:textId="7A25887D" w:rsidR="00A66039" w:rsidRPr="00AA4FB4" w:rsidRDefault="00AA4FB4" w:rsidP="0089357F">
      <w:pPr>
        <w:spacing w:line="360" w:lineRule="auto"/>
        <w:ind w:firstLineChars="200" w:firstLine="420"/>
        <w:jc w:val="left"/>
      </w:pPr>
      <w:r w:rsidRPr="00AA4FB4">
        <w:rPr>
          <w:rFonts w:hint="eastAsia"/>
        </w:rPr>
        <w:t>如果</w:t>
      </w:r>
      <w:r>
        <w:rPr>
          <w:rFonts w:hint="eastAsia"/>
        </w:rPr>
        <w:t>希望</w:t>
      </w:r>
      <w:r w:rsidRPr="00AA4FB4">
        <w:rPr>
          <w:rFonts w:hint="eastAsia"/>
        </w:rPr>
        <w:t>依赖</w:t>
      </w:r>
      <w:r w:rsidRPr="00AA4FB4">
        <w:t>v-bind的覆盖功能，建议确保在单独的property之前定义v-bind</w:t>
      </w:r>
      <w:r>
        <w:rPr>
          <w:rFonts w:hint="eastAsia"/>
        </w:rPr>
        <w:t>属性</w:t>
      </w:r>
      <w:r w:rsidRPr="00AA4FB4">
        <w:t>。</w:t>
      </w:r>
    </w:p>
    <w:p w14:paraId="4F789ECF" w14:textId="4B2B19C7" w:rsidR="00F30261" w:rsidRPr="0070221F" w:rsidRDefault="00F30261" w:rsidP="00F30261">
      <w:pPr>
        <w:pStyle w:val="3"/>
        <w:rPr>
          <w:sz w:val="24"/>
          <w:szCs w:val="28"/>
        </w:rPr>
      </w:pPr>
      <w:bookmarkStart w:id="64" w:name="_Toc62326309"/>
      <w:r>
        <w:t xml:space="preserve">3.8.4 </w:t>
      </w:r>
      <w:r w:rsidRPr="00F30261">
        <w:t>v-for中的Ref数组</w:t>
      </w:r>
      <w:bookmarkEnd w:id="64"/>
    </w:p>
    <w:p w14:paraId="4A97DB0A" w14:textId="79BB91BA" w:rsidR="00F8527D" w:rsidRDefault="00F8527D" w:rsidP="00F8527D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>
        <w:t>Vue 2.</w:t>
      </w:r>
      <w:r>
        <w:rPr>
          <w:rFonts w:hint="eastAsia"/>
        </w:rPr>
        <w:t>x</w:t>
      </w:r>
      <w:r>
        <w:t>中，在v-for里使用的ref attribute会用ref数组填充相应的$refs property。</w:t>
      </w:r>
      <w:r>
        <w:rPr>
          <w:rFonts w:hint="eastAsia"/>
        </w:rPr>
        <w:t>但是，</w:t>
      </w:r>
      <w:r>
        <w:t>当存在嵌套的v-for时，会变得不明确且效率低下。</w:t>
      </w:r>
    </w:p>
    <w:p w14:paraId="7F867A71" w14:textId="229BC0D8" w:rsidR="00863D2B" w:rsidRDefault="00F8527D" w:rsidP="00935D76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>
        <w:t xml:space="preserve"> Vue 3 中，将不再在$ref中自动创建数组。要从单个绑定获取多个ref，</w:t>
      </w:r>
      <w:r>
        <w:rPr>
          <w:rFonts w:hint="eastAsia"/>
        </w:rPr>
        <w:t>可以</w:t>
      </w:r>
      <w:r>
        <w:t>将ref绑定到一个更灵活的函数上</w:t>
      </w:r>
      <w:r>
        <w:rPr>
          <w:rFonts w:hint="eastAsia"/>
        </w:rPr>
        <w:t>。</w:t>
      </w:r>
      <w:r w:rsidR="008D01DB">
        <w:rPr>
          <w:rFonts w:hint="eastAsia"/>
        </w:rPr>
        <w:t>如例</w:t>
      </w:r>
      <w:r w:rsidR="00D735CC">
        <w:rPr>
          <w:rFonts w:hint="eastAsia"/>
        </w:rPr>
        <w:t>3</w:t>
      </w:r>
      <w:r w:rsidR="00D735CC">
        <w:t>-20</w:t>
      </w:r>
      <w:r w:rsidR="00D735CC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656E54" w14:paraId="0EFD3016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FCF70D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4281396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0843F8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&lt;div v-for="item in list" :ref="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setItemRef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"&gt;&lt;/div&gt;</w:t>
            </w:r>
          </w:p>
          <w:p w14:paraId="7C85F64E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A470D7D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52DD57B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079EEA1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0C45B59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import { ref,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onBeforeUpdate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onUpdated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} from 'vue'</w:t>
            </w:r>
          </w:p>
          <w:p w14:paraId="77F13C65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CA6F17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2B89548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4E7D1FE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let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itemRefs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= []</w:t>
            </w:r>
          </w:p>
          <w:p w14:paraId="313DBEB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setItemRef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= el =&gt; {</w:t>
            </w:r>
          </w:p>
          <w:p w14:paraId="28CACF4C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itemRefs.push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(el)</w:t>
            </w:r>
          </w:p>
          <w:p w14:paraId="077F556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3AFC0C2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onBeforeUpdate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(() =&gt; {</w:t>
            </w:r>
          </w:p>
          <w:p w14:paraId="726A6BA2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itemRefs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= []</w:t>
            </w:r>
          </w:p>
          <w:p w14:paraId="77B02CA5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3CADAD74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onUpdated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(() =&gt; {</w:t>
            </w:r>
          </w:p>
          <w:p w14:paraId="6DE40A3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console.log(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itemRefs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)</w:t>
            </w:r>
          </w:p>
          <w:p w14:paraId="6067C57A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080FC4D9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FFF5F0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itemRefs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62EE1B4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setItemRef</w:t>
            </w:r>
            <w:proofErr w:type="spellEnd"/>
          </w:p>
          <w:p w14:paraId="6398B34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74219D4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489A9BE2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41E1D034" w14:textId="337CB05D" w:rsidR="008D01DB" w:rsidRPr="00C174A4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&lt;/script&gt; </w:t>
            </w:r>
          </w:p>
        </w:tc>
      </w:tr>
    </w:tbl>
    <w:p w14:paraId="222A83A0" w14:textId="0868F05A" w:rsidR="00656E54" w:rsidRDefault="00656E54" w:rsidP="00656E5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8D01DB">
        <w:rPr>
          <w:b/>
          <w:bCs/>
          <w:sz w:val="18"/>
          <w:szCs w:val="20"/>
        </w:rPr>
        <w:t>20</w:t>
      </w:r>
      <w:r>
        <w:rPr>
          <w:b/>
          <w:bCs/>
          <w:sz w:val="18"/>
          <w:szCs w:val="20"/>
        </w:rPr>
        <w:t xml:space="preserve"> </w:t>
      </w:r>
      <w:r w:rsidR="00D735CC">
        <w:rPr>
          <w:rFonts w:hint="eastAsia"/>
          <w:b/>
          <w:bCs/>
          <w:sz w:val="18"/>
          <w:szCs w:val="20"/>
        </w:rPr>
        <w:t>ref绑定到函数</w:t>
      </w:r>
    </w:p>
    <w:p w14:paraId="54085D7A" w14:textId="53D32795" w:rsidR="00656E54" w:rsidRDefault="00656E54" w:rsidP="00656E54">
      <w:pPr>
        <w:spacing w:line="360" w:lineRule="auto"/>
        <w:jc w:val="center"/>
        <w:rPr>
          <w:b/>
          <w:bCs/>
          <w:sz w:val="18"/>
          <w:szCs w:val="20"/>
        </w:rPr>
      </w:pPr>
    </w:p>
    <w:p w14:paraId="4D59A24B" w14:textId="6822CD5D" w:rsidR="0049135D" w:rsidRDefault="00FC25FB" w:rsidP="005E7775">
      <w:pPr>
        <w:spacing w:line="360" w:lineRule="auto"/>
        <w:ind w:firstLineChars="200" w:firstLine="420"/>
        <w:jc w:val="left"/>
      </w:pPr>
      <w:r>
        <w:rPr>
          <w:rFonts w:hint="eastAsia"/>
        </w:rPr>
        <w:t>值得注意的是，</w:t>
      </w:r>
      <w:proofErr w:type="spellStart"/>
      <w:r>
        <w:t>itemRefs</w:t>
      </w:r>
      <w:proofErr w:type="spellEnd"/>
      <w:r>
        <w:t>不必是数组</w:t>
      </w:r>
      <w:r>
        <w:rPr>
          <w:rFonts w:hint="eastAsia"/>
        </w:rPr>
        <w:t>，</w:t>
      </w:r>
      <w:r>
        <w:t>它也可以是一个对象，其ref会通过迭代的 key被设置。</w:t>
      </w:r>
      <w:proofErr w:type="spellStart"/>
      <w:r>
        <w:t>itemRef</w:t>
      </w:r>
      <w:proofErr w:type="spellEnd"/>
      <w:r>
        <w:t>也可以是响应式的且可以被监听。</w:t>
      </w:r>
    </w:p>
    <w:p w14:paraId="73740157" w14:textId="693631E4" w:rsidR="008030F0" w:rsidRPr="0070221F" w:rsidRDefault="008030F0" w:rsidP="008030F0">
      <w:pPr>
        <w:pStyle w:val="3"/>
        <w:rPr>
          <w:sz w:val="24"/>
          <w:szCs w:val="28"/>
        </w:rPr>
      </w:pPr>
      <w:bookmarkStart w:id="65" w:name="_Toc62326310"/>
      <w:r>
        <w:t xml:space="preserve">3.8.5 </w:t>
      </w:r>
      <w:r w:rsidRPr="00F30261">
        <w:t>v-</w:t>
      </w:r>
      <w:r>
        <w:rPr>
          <w:rFonts w:hint="eastAsia"/>
        </w:rPr>
        <w:t>model</w:t>
      </w:r>
      <w:bookmarkEnd w:id="65"/>
    </w:p>
    <w:p w14:paraId="2EF77695" w14:textId="77777777" w:rsidR="00810C08" w:rsidRDefault="0087343D" w:rsidP="0087343D">
      <w:pPr>
        <w:spacing w:line="360" w:lineRule="auto"/>
        <w:ind w:firstLineChars="200" w:firstLine="420"/>
        <w:jc w:val="left"/>
      </w:pPr>
      <w:r>
        <w:rPr>
          <w:rFonts w:hint="eastAsia"/>
        </w:rPr>
        <w:t>在用于自定义组件时，</w:t>
      </w:r>
      <w:r>
        <w:t>v-model</w:t>
      </w:r>
      <w:r>
        <w:rPr>
          <w:rFonts w:hint="eastAsia"/>
        </w:rPr>
        <w:t>的</w:t>
      </w:r>
      <w:r>
        <w:t>prop和事件默认名称已更改</w:t>
      </w:r>
      <w:r>
        <w:rPr>
          <w:rFonts w:hint="eastAsia"/>
        </w:rPr>
        <w:t>。p</w:t>
      </w:r>
      <w:r>
        <w:t>rop</w:t>
      </w:r>
      <w:r>
        <w:rPr>
          <w:rFonts w:hint="eastAsia"/>
        </w:rPr>
        <w:t>从</w:t>
      </w:r>
      <w:r>
        <w:t>value</w:t>
      </w:r>
      <w:r>
        <w:rPr>
          <w:rFonts w:hint="eastAsia"/>
        </w:rPr>
        <w:t>变更为</w:t>
      </w:r>
      <w:proofErr w:type="spellStart"/>
      <w:r>
        <w:t>modelValue</w:t>
      </w:r>
      <w:proofErr w:type="spellEnd"/>
      <w:r>
        <w:rPr>
          <w:rFonts w:hint="eastAsia"/>
        </w:rPr>
        <w:t>，</w:t>
      </w:r>
      <w:r>
        <w:t>event</w:t>
      </w:r>
      <w:r>
        <w:rPr>
          <w:rFonts w:hint="eastAsia"/>
        </w:rPr>
        <w:t>从</w:t>
      </w:r>
      <w:proofErr w:type="spellStart"/>
      <w:r>
        <w:t>inpu</w:t>
      </w:r>
      <w:proofErr w:type="spellEnd"/>
      <w:r>
        <w:rPr>
          <w:rFonts w:hint="eastAsia"/>
        </w:rPr>
        <w:t>变更为</w:t>
      </w:r>
      <w:proofErr w:type="spellStart"/>
      <w:r>
        <w:t>update:modelValue</w:t>
      </w:r>
      <w:proofErr w:type="spellEnd"/>
      <w:r>
        <w:rPr>
          <w:rFonts w:hint="eastAsia"/>
        </w:rPr>
        <w:t>。</w:t>
      </w:r>
      <w:r w:rsidR="00810C08">
        <w:rPr>
          <w:rFonts w:hint="eastAsia"/>
        </w:rPr>
        <w:t>v</w:t>
      </w:r>
      <w:r>
        <w:t>-bind的.sync修饰符和组件的</w:t>
      </w:r>
      <w:r>
        <w:lastRenderedPageBreak/>
        <w:t>model选项已移除，用v-model作为代替</w:t>
      </w:r>
      <w:r w:rsidR="00810C08">
        <w:rPr>
          <w:rFonts w:hint="eastAsia"/>
        </w:rPr>
        <w:t>。</w:t>
      </w:r>
      <w:r>
        <w:rPr>
          <w:rFonts w:hint="eastAsia"/>
        </w:rPr>
        <w:t>现在可以在同一个组件上使用多个</w:t>
      </w:r>
      <w:r>
        <w:t>v-model进行双向绑定</w:t>
      </w:r>
      <w:r w:rsidR="00810C08">
        <w:rPr>
          <w:rFonts w:hint="eastAsia"/>
        </w:rPr>
        <w:t>。</w:t>
      </w:r>
    </w:p>
    <w:p w14:paraId="1848D6C8" w14:textId="259AA06B" w:rsidR="0049135D" w:rsidRDefault="00810C08" w:rsidP="0087343D">
      <w:pPr>
        <w:spacing w:line="360" w:lineRule="auto"/>
        <w:ind w:firstLineChars="200" w:firstLine="420"/>
        <w:jc w:val="left"/>
      </w:pPr>
      <w:r w:rsidRPr="00810C08">
        <w:rPr>
          <w:rFonts w:hint="eastAsia"/>
        </w:rPr>
        <w:t>除了像</w:t>
      </w:r>
      <w:r w:rsidRPr="00810C08">
        <w:t>.trim这样的</w:t>
      </w:r>
      <w:r>
        <w:rPr>
          <w:rFonts w:hint="eastAsia"/>
        </w:rPr>
        <w:t>Vue</w:t>
      </w:r>
      <w:r w:rsidRPr="00810C08">
        <w:t xml:space="preserve"> 2.x硬编码的v-model修饰符外</w:t>
      </w:r>
      <w:r>
        <w:rPr>
          <w:rFonts w:hint="eastAsia"/>
        </w:rPr>
        <w:t>，</w:t>
      </w:r>
      <w:r w:rsidRPr="00810C08">
        <w:t>现在</w:t>
      </w:r>
      <w:r>
        <w:rPr>
          <w:rFonts w:hint="eastAsia"/>
        </w:rPr>
        <w:t>Vue</w:t>
      </w:r>
      <w:r w:rsidRPr="00810C08">
        <w:t xml:space="preserve"> 3.x还支持</w:t>
      </w:r>
      <w:r w:rsidR="0087343D">
        <w:rPr>
          <w:rFonts w:hint="eastAsia"/>
        </w:rPr>
        <w:t>自定义</w:t>
      </w:r>
      <w:r w:rsidR="0087343D">
        <w:t>v-model 修饰符。</w:t>
      </w:r>
    </w:p>
    <w:p w14:paraId="48217818" w14:textId="7E855220" w:rsidR="00810C08" w:rsidRDefault="00365ACD" w:rsidP="0087343D">
      <w:pPr>
        <w:spacing w:line="360" w:lineRule="auto"/>
        <w:ind w:firstLineChars="200" w:firstLine="420"/>
        <w:jc w:val="left"/>
      </w:pPr>
      <w:r>
        <w:rPr>
          <w:rFonts w:hint="eastAsia"/>
        </w:rPr>
        <w:t>迁移时，可以将</w:t>
      </w:r>
      <w:r w:rsidRPr="00365ACD">
        <w:rPr>
          <w:rFonts w:hint="eastAsia"/>
        </w:rPr>
        <w:t>所有使用</w:t>
      </w:r>
      <w:r w:rsidRPr="00365ACD">
        <w:t>.sync的部分替换为v-model</w:t>
      </w:r>
      <w:r>
        <w:rPr>
          <w:rFonts w:hint="eastAsia"/>
        </w:rPr>
        <w:t>。</w:t>
      </w:r>
      <w:r w:rsidRPr="00365ACD">
        <w:rPr>
          <w:rFonts w:hint="eastAsia"/>
        </w:rPr>
        <w:t>对于所有不带参数的</w:t>
      </w:r>
      <w:r w:rsidRPr="00365ACD">
        <w:t>v-model，确保分别将prop和event命名更改为</w:t>
      </w:r>
      <w:proofErr w:type="spellStart"/>
      <w:r w:rsidRPr="00365ACD">
        <w:t>modelValue</w:t>
      </w:r>
      <w:proofErr w:type="spellEnd"/>
      <w:r w:rsidRPr="00365ACD">
        <w:t>和</w:t>
      </w:r>
      <w:proofErr w:type="spellStart"/>
      <w:r w:rsidRPr="00365ACD">
        <w:t>update:modelValue</w:t>
      </w:r>
      <w:proofErr w:type="spellEnd"/>
      <w:r>
        <w:rPr>
          <w:rFonts w:hint="eastAsia"/>
        </w:rPr>
        <w:t>。</w:t>
      </w:r>
    </w:p>
    <w:p w14:paraId="5BAC8FAF" w14:textId="1300F6F9" w:rsidR="00365ACD" w:rsidRPr="00365ACD" w:rsidRDefault="00365ACD" w:rsidP="0087343D">
      <w:pPr>
        <w:spacing w:line="360" w:lineRule="auto"/>
        <w:ind w:firstLineChars="200" w:firstLine="420"/>
        <w:jc w:val="left"/>
      </w:pPr>
      <w:r>
        <w:rPr>
          <w:rFonts w:hint="eastAsia"/>
        </w:rPr>
        <w:t>更多关于</w:t>
      </w:r>
      <w:r w:rsidR="00D91C9E">
        <w:rPr>
          <w:rFonts w:hint="eastAsia"/>
        </w:rPr>
        <w:t>v-model与</w:t>
      </w:r>
      <w:r>
        <w:rPr>
          <w:rFonts w:hint="eastAsia"/>
        </w:rPr>
        <w:t>组件的更新将会在组件的章节进行说明。</w:t>
      </w:r>
    </w:p>
    <w:p w14:paraId="53275103" w14:textId="1A2FF35C" w:rsidR="008533A9" w:rsidRPr="00852E02" w:rsidRDefault="008533A9" w:rsidP="008533A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6" w:name="_Toc62326311"/>
      <w:r>
        <w:rPr>
          <w:rFonts w:asciiTheme="minorHAnsi" w:eastAsiaTheme="minorHAnsi" w:hAnsiTheme="minorHAnsi"/>
          <w:sz w:val="36"/>
          <w:szCs w:val="36"/>
        </w:rPr>
        <w:t>3.9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66"/>
    </w:p>
    <w:p w14:paraId="6605EBF5" w14:textId="62DB392C" w:rsidR="008533A9" w:rsidRDefault="00C8736D" w:rsidP="008533A9">
      <w:pPr>
        <w:spacing w:line="360" w:lineRule="auto"/>
        <w:ind w:firstLineChars="200" w:firstLine="420"/>
      </w:pPr>
      <w:r>
        <w:rPr>
          <w:rFonts w:hint="eastAsia"/>
        </w:rPr>
        <w:t>本章介绍了插值绑定、计算属性、属性绑定、双向绑定、条件渲染、列表渲染、事件绑定以及Vue的内置指令从Vue</w:t>
      </w:r>
      <w:r>
        <w:t xml:space="preserve"> 2.</w:t>
      </w:r>
      <w:r>
        <w:rPr>
          <w:rFonts w:hint="eastAsia"/>
        </w:rPr>
        <w:t>x到Vue</w:t>
      </w:r>
      <w:r>
        <w:t xml:space="preserve"> 3.</w:t>
      </w:r>
      <w:r>
        <w:rPr>
          <w:rFonts w:hint="eastAsia"/>
        </w:rPr>
        <w:t>x的变化。</w:t>
      </w:r>
    </w:p>
    <w:p w14:paraId="0F2D2E65" w14:textId="09570ABD" w:rsidR="00F668F1" w:rsidRDefault="00F668F1" w:rsidP="00F668F1">
      <w:pPr>
        <w:spacing w:line="360" w:lineRule="auto"/>
        <w:ind w:firstLineChars="200" w:firstLine="420"/>
      </w:pPr>
      <w:r>
        <w:rPr>
          <w:rFonts w:hint="eastAsia"/>
        </w:rPr>
        <w:t>文本插值最基本的方法是使用双大括号（</w:t>
      </w:r>
      <w:r>
        <w:t>Mustache语法）“{{ }}”，Vue</w:t>
      </w:r>
      <w:r>
        <w:rPr>
          <w:rFonts w:hint="eastAsia"/>
        </w:rPr>
        <w:t>会</w:t>
      </w:r>
      <w:r>
        <w:t>将大括号里的内容替换为</w:t>
      </w:r>
      <w:r>
        <w:rPr>
          <w:rFonts w:hint="eastAsia"/>
        </w:rPr>
        <w:t>表达式</w:t>
      </w:r>
      <w:r>
        <w:t>值，以文本的形式将其展示出来。</w:t>
      </w:r>
      <w:r w:rsidRPr="00F668F1">
        <w:rPr>
          <w:rFonts w:hint="eastAsia"/>
        </w:rPr>
        <w:t>表达式可由</w:t>
      </w:r>
      <w:r w:rsidRPr="00F668F1">
        <w:t>JavaScript表达式和过滤器构成。</w:t>
      </w:r>
      <w:r>
        <w:t>通过任何方法修改数据设定值，大括号的内容都会被实时替换。</w:t>
      </w:r>
      <w:r w:rsidR="00703257" w:rsidRPr="00703257">
        <w:t>Vue支持在“{{ }}”插值的尾部添加过滤器，用管道符“ |” 表示。经常用于格式化文本，</w:t>
      </w:r>
    </w:p>
    <w:p w14:paraId="223E58F0" w14:textId="1EB7E2AB" w:rsidR="00F668F1" w:rsidRDefault="00057993" w:rsidP="00057993">
      <w:pPr>
        <w:spacing w:line="360" w:lineRule="auto"/>
        <w:ind w:firstLineChars="200" w:firstLine="420"/>
      </w:pPr>
      <w:r w:rsidRPr="00057993">
        <w:rPr>
          <w:rFonts w:hint="eastAsia"/>
        </w:rPr>
        <w:t>计算属性会在其依赖属性的值发生变化时，对属性的值进行自动更新，同时更新相关的</w:t>
      </w:r>
      <w:r w:rsidRPr="00057993">
        <w:t>DOM 部分。通过从vue中导入computed来使用计算属性。</w:t>
      </w:r>
      <w:r>
        <w:rPr>
          <w:rFonts w:hint="eastAsia"/>
        </w:rPr>
        <w:t>侦听属性</w:t>
      </w:r>
      <w:r>
        <w:t>watch用来监视指定数据项的变化，从而触发用户自定的操作。默认情况下，回调仅在侦听的数据源发生改变时调用。通过从vue中导入watch来使用侦听属性。</w:t>
      </w:r>
    </w:p>
    <w:p w14:paraId="0F7F8ECB" w14:textId="18FDCCF6" w:rsidR="00057993" w:rsidRDefault="00057993" w:rsidP="00057993">
      <w:pPr>
        <w:spacing w:line="360" w:lineRule="auto"/>
        <w:ind w:firstLineChars="200" w:firstLine="420"/>
      </w:pPr>
      <w:r w:rsidRPr="00057993">
        <w:t>v-bind指令主要用于动态绑定DOM元素属性，可以将一个或多个attribute，或一个组件prop动态地绑定到表达式。</w:t>
      </w:r>
    </w:p>
    <w:p w14:paraId="5BACC4AB" w14:textId="7FE2654F" w:rsidR="00057993" w:rsidRDefault="00057993" w:rsidP="00057993">
      <w:pPr>
        <w:spacing w:line="360" w:lineRule="auto"/>
        <w:ind w:firstLineChars="200" w:firstLine="420"/>
      </w:pPr>
      <w:r w:rsidRPr="00057993">
        <w:t>v-model指令用于在&lt;input&gt;、&lt;</w:t>
      </w:r>
      <w:proofErr w:type="spellStart"/>
      <w:r w:rsidRPr="00057993">
        <w:t>textarea</w:t>
      </w:r>
      <w:proofErr w:type="spellEnd"/>
      <w:r w:rsidRPr="00057993">
        <w:t>&gt;及&lt;select&gt;等表单控件元素上创建双向绑定，它会根据控件类型自动选取正确的方法来更新元素。在修改表单元素值时，对应的实例中的属性值会被同时更新。</w:t>
      </w:r>
    </w:p>
    <w:p w14:paraId="2B5578B1" w14:textId="60533F44" w:rsidR="00C740B7" w:rsidRDefault="00C740B7" w:rsidP="00C740B7">
      <w:pPr>
        <w:spacing w:line="360" w:lineRule="auto"/>
        <w:ind w:firstLineChars="200" w:firstLine="420"/>
      </w:pPr>
      <w:r>
        <w:t>Vue根据表达式的值，在DOM中渲染或销毁元素与组件，称为条件渲染。v-if指令用于条件性地渲染一块内容，这块内容只会在指令的表达式返回真值的时候被渲染。当v-if中的表达式返回值为假时</w:t>
      </w:r>
      <w:r>
        <w:rPr>
          <w:rFonts w:hint="eastAsia"/>
        </w:rPr>
        <w:t>，</w:t>
      </w:r>
      <w:r>
        <w:t>根据v-else-if的表达式值</w:t>
      </w:r>
      <w:r>
        <w:rPr>
          <w:rFonts w:hint="eastAsia"/>
        </w:rPr>
        <w:t>的</w:t>
      </w:r>
      <w:r>
        <w:t>真假进行渲染。当v-else-if与v-if的表达式值均为假时，渲染v-else中的内容。</w:t>
      </w:r>
      <w:r w:rsidRPr="00C740B7">
        <w:t>v-show用法与v-if大致一样。因为v-show只是切换元素CSS属性的display</w:t>
      </w:r>
      <w:r w:rsidR="000C3C2F">
        <w:rPr>
          <w:rFonts w:hint="eastAsia"/>
        </w:rPr>
        <w:t>，所以</w:t>
      </w:r>
      <w:r w:rsidR="000C3C2F" w:rsidRPr="00C740B7">
        <w:t>v-show的元素始终会被渲染并保留在DOM中</w:t>
      </w:r>
      <w:r w:rsidRPr="00C740B7">
        <w:t>。</w:t>
      </w:r>
    </w:p>
    <w:p w14:paraId="74AF09A3" w14:textId="17369BFE" w:rsidR="000C3C2F" w:rsidRDefault="000C3C2F" w:rsidP="00C740B7">
      <w:pPr>
        <w:spacing w:line="360" w:lineRule="auto"/>
        <w:ind w:firstLineChars="200" w:firstLine="420"/>
      </w:pPr>
      <w:r>
        <w:rPr>
          <w:rFonts w:hint="eastAsia"/>
        </w:rPr>
        <w:lastRenderedPageBreak/>
        <w:t>使用列表渲染指令</w:t>
      </w:r>
      <w:r>
        <w:t>v-for</w:t>
      </w:r>
      <w:r>
        <w:rPr>
          <w:rFonts w:hint="eastAsia"/>
        </w:rPr>
        <w:t>可以</w:t>
      </w:r>
      <w:r w:rsidRPr="00C174A4">
        <w:rPr>
          <w:rFonts w:hint="eastAsia"/>
        </w:rPr>
        <w:t>渲染一个列表</w:t>
      </w:r>
      <w:r>
        <w:rPr>
          <w:rFonts w:hint="eastAsia"/>
        </w:rPr>
        <w:t>，用于遍历一个数组或枚举一个对象循环显示</w:t>
      </w:r>
      <w:r>
        <w:t>。它的表达</w:t>
      </w:r>
      <w:r>
        <w:rPr>
          <w:rFonts w:hint="eastAsia"/>
        </w:rPr>
        <w:t>式需结合</w:t>
      </w:r>
      <w:r>
        <w:t>in来使用</w:t>
      </w:r>
      <w:r w:rsidR="00626CD5">
        <w:rPr>
          <w:rFonts w:hint="eastAsia"/>
        </w:rPr>
        <w:t>。</w:t>
      </w:r>
    </w:p>
    <w:p w14:paraId="250B24BC" w14:textId="14850540" w:rsidR="00626CD5" w:rsidRDefault="00626CD5" w:rsidP="00C740B7">
      <w:pPr>
        <w:spacing w:line="360" w:lineRule="auto"/>
        <w:ind w:firstLineChars="200" w:firstLine="420"/>
      </w:pPr>
      <w:r w:rsidRPr="00626CD5">
        <w:t>v-on指令用于监听 DOM事件，并在触发事件时执行一些JavaScript，通常缩写为@符号。</w:t>
      </w:r>
    </w:p>
    <w:p w14:paraId="4E2711D6" w14:textId="6BA44FFA" w:rsidR="00626CD5" w:rsidRPr="008540BC" w:rsidRDefault="00626CD5" w:rsidP="00626CD5">
      <w:pPr>
        <w:spacing w:line="360" w:lineRule="auto"/>
        <w:ind w:firstLineChars="200" w:firstLine="420"/>
      </w:pPr>
      <w:r>
        <w:rPr>
          <w:rFonts w:hint="eastAsia"/>
        </w:rPr>
        <w:t>在指令方面，Vue</w:t>
      </w:r>
      <w:r>
        <w:t xml:space="preserve"> 3.</w:t>
      </w:r>
      <w:r>
        <w:rPr>
          <w:rFonts w:hint="eastAsia"/>
        </w:rPr>
        <w:t>x的更新集中在v-if与v-for的key、</w:t>
      </w:r>
      <w:r>
        <w:t>v-if与v-for的优先级</w:t>
      </w:r>
      <w:r>
        <w:rPr>
          <w:rFonts w:hint="eastAsia"/>
        </w:rPr>
        <w:t>、</w:t>
      </w:r>
      <w:r>
        <w:t>v-bind合并行为</w:t>
      </w:r>
      <w:r>
        <w:rPr>
          <w:rFonts w:hint="eastAsia"/>
        </w:rPr>
        <w:t>、v</w:t>
      </w:r>
      <w:r>
        <w:t>-for中的Ref数组</w:t>
      </w:r>
      <w:r>
        <w:rPr>
          <w:rFonts w:hint="eastAsia"/>
        </w:rPr>
        <w:t>和</w:t>
      </w:r>
      <w:r>
        <w:t>v-model</w:t>
      </w:r>
      <w:r>
        <w:rPr>
          <w:rFonts w:hint="eastAsia"/>
        </w:rPr>
        <w:t>。</w:t>
      </w:r>
    </w:p>
    <w:p w14:paraId="0C3A0174" w14:textId="61B1484C" w:rsidR="008533A9" w:rsidRPr="008540BC" w:rsidRDefault="008533A9" w:rsidP="008533A9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介绍</w:t>
      </w:r>
      <w:r w:rsidR="000605CC" w:rsidRPr="000605CC">
        <w:t>Class与Style绑定</w:t>
      </w:r>
      <w:r w:rsidR="00EA5BC1">
        <w:rPr>
          <w:rFonts w:hint="eastAsia"/>
        </w:rPr>
        <w:t>的问题</w:t>
      </w:r>
      <w:r w:rsidRPr="008540BC">
        <w:rPr>
          <w:rFonts w:hint="eastAsia"/>
        </w:rPr>
        <w:t>。</w:t>
      </w:r>
    </w:p>
    <w:p w14:paraId="285684C0" w14:textId="3C97E2FE" w:rsidR="008533A9" w:rsidRPr="00852E02" w:rsidRDefault="00D77351" w:rsidP="008533A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7" w:name="_Toc62326312"/>
      <w:r>
        <w:rPr>
          <w:rFonts w:asciiTheme="minorHAnsi" w:eastAsiaTheme="minorHAnsi" w:hAnsiTheme="minorHAnsi"/>
          <w:sz w:val="36"/>
          <w:szCs w:val="36"/>
        </w:rPr>
        <w:t>3.10</w:t>
      </w:r>
      <w:r w:rsidR="008533A9"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67"/>
    </w:p>
    <w:p w14:paraId="1A2F89C7" w14:textId="77777777" w:rsidR="008533A9" w:rsidRPr="00AF12DF" w:rsidRDefault="008533A9" w:rsidP="008533A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2CC54A78" w14:textId="6B14E880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v-if与v-for在同一元素上使用时优先级是怎样的？如何避免这种情况？</w:t>
      </w:r>
    </w:p>
    <w:p w14:paraId="27C6B9C2" w14:textId="6A03F173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在文本插值中，如何实现简单的条件判断？</w:t>
      </w:r>
    </w:p>
    <w:p w14:paraId="0DD10AFE" w14:textId="6C70EFF1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简要说明如何创建仅可读和</w:t>
      </w:r>
      <w:r w:rsidRPr="00AD3060">
        <w:rPr>
          <w:rFonts w:hint="eastAsia"/>
        </w:rPr>
        <w:t>可读可写的计算属性</w:t>
      </w:r>
      <w:r w:rsidR="006C6478">
        <w:rPr>
          <w:rFonts w:hint="eastAsia"/>
        </w:rPr>
        <w:t>。</w:t>
      </w:r>
    </w:p>
    <w:p w14:paraId="43B1D8ED" w14:textId="5B6C4649" w:rsidR="006C6478" w:rsidRDefault="00E613E6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分别说明几种修</w:t>
      </w:r>
      <w:r w:rsidRPr="00E613E6">
        <w:rPr>
          <w:rFonts w:hint="eastAsia"/>
        </w:rPr>
        <w:t>饰符</w:t>
      </w:r>
      <w:r>
        <w:rPr>
          <w:rFonts w:hint="eastAsia"/>
        </w:rPr>
        <w:t>如何</w:t>
      </w:r>
      <w:r w:rsidRPr="00E613E6">
        <w:rPr>
          <w:rFonts w:hint="eastAsia"/>
        </w:rPr>
        <w:t>控制</w:t>
      </w:r>
      <w:r>
        <w:rPr>
          <w:rFonts w:hint="eastAsia"/>
        </w:rPr>
        <w:t>v-model中</w:t>
      </w:r>
      <w:r w:rsidRPr="00E613E6">
        <w:rPr>
          <w:rFonts w:hint="eastAsia"/>
        </w:rPr>
        <w:t>数据同步的时机</w:t>
      </w:r>
      <w:r>
        <w:rPr>
          <w:rFonts w:hint="eastAsia"/>
        </w:rPr>
        <w:t>。</w:t>
      </w:r>
    </w:p>
    <w:p w14:paraId="63D15761" w14:textId="73353A25" w:rsidR="00E613E6" w:rsidRDefault="00E613E6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列举v-if与v-show的异同。</w:t>
      </w:r>
    </w:p>
    <w:p w14:paraId="5C04866A" w14:textId="2D2A3A52" w:rsidR="00436048" w:rsidRDefault="00436048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解释v-for中各参数以及key的作用。</w:t>
      </w:r>
    </w:p>
    <w:p w14:paraId="0DF0291F" w14:textId="453E5541" w:rsidR="00436048" w:rsidRDefault="00436048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列举什么情况下对v-for数组与对象的更新不会导致视图的更新。</w:t>
      </w:r>
    </w:p>
    <w:p w14:paraId="279F58A3" w14:textId="77777777" w:rsidR="008533A9" w:rsidRPr="00232ED9" w:rsidRDefault="008533A9" w:rsidP="008533A9">
      <w:pPr>
        <w:spacing w:line="360" w:lineRule="auto"/>
        <w:ind w:left="420"/>
        <w:jc w:val="left"/>
      </w:pPr>
    </w:p>
    <w:p w14:paraId="27183F0E" w14:textId="77777777" w:rsidR="008533A9" w:rsidRPr="00AF12DF" w:rsidRDefault="008533A9" w:rsidP="008533A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3FDD64DE" w14:textId="196D4F6C" w:rsidR="008533A9" w:rsidRDefault="008533A9" w:rsidP="00815622">
      <w:pPr>
        <w:pStyle w:val="a3"/>
        <w:numPr>
          <w:ilvl w:val="0"/>
          <w:numId w:val="10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B93699">
        <w:rPr>
          <w:rFonts w:hint="eastAsia"/>
        </w:rPr>
        <w:t>使用v-model、v-if与v-for的知识，制作一个简易贴吧。有普通用户和管理员两种角色，普通用户可以发帖、收藏帖子。管理员可以发帖、置顶帖子。</w:t>
      </w:r>
    </w:p>
    <w:p w14:paraId="1BA166CB" w14:textId="2801545C" w:rsidR="00233558" w:rsidRDefault="00233558">
      <w:pPr>
        <w:widowControl/>
        <w:jc w:val="left"/>
      </w:pPr>
      <w:r>
        <w:br w:type="page"/>
      </w:r>
    </w:p>
    <w:p w14:paraId="3F74D9D9" w14:textId="3F4B3113" w:rsidR="00233558" w:rsidRPr="00340E21" w:rsidRDefault="00233558" w:rsidP="00233558">
      <w:pPr>
        <w:pStyle w:val="1"/>
        <w:jc w:val="right"/>
        <w:rPr>
          <w:sz w:val="52"/>
          <w:szCs w:val="52"/>
        </w:rPr>
      </w:pPr>
      <w:bookmarkStart w:id="68" w:name="_Toc62326313"/>
      <w:r w:rsidRPr="00340E21">
        <w:rPr>
          <w:rFonts w:hint="eastAsia"/>
          <w:sz w:val="52"/>
          <w:szCs w:val="52"/>
        </w:rPr>
        <w:lastRenderedPageBreak/>
        <w:t>第</w:t>
      </w:r>
      <w:r>
        <w:rPr>
          <w:rFonts w:hint="eastAsia"/>
          <w:sz w:val="52"/>
          <w:szCs w:val="52"/>
        </w:rPr>
        <w:t>4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Pr="00233558">
        <w:rPr>
          <w:sz w:val="52"/>
          <w:szCs w:val="52"/>
        </w:rPr>
        <w:t>Class与Style绑定</w:t>
      </w:r>
      <w:bookmarkEnd w:id="68"/>
    </w:p>
    <w:p w14:paraId="00D62B95" w14:textId="67F67AAE" w:rsidR="00233558" w:rsidRPr="00CD5136" w:rsidRDefault="000422B1" w:rsidP="0016151C">
      <w:pPr>
        <w:spacing w:line="360" w:lineRule="auto"/>
        <w:ind w:firstLineChars="200" w:firstLine="420"/>
        <w:jc w:val="left"/>
      </w:pPr>
      <w:r>
        <w:rPr>
          <w:rFonts w:hint="eastAsia"/>
        </w:rPr>
        <w:t>在实际开发的过程中，</w:t>
      </w:r>
      <w:r w:rsidR="0016151C">
        <w:t>DOM元素经常会动态地绑定一些class类名或style样式，本章</w:t>
      </w:r>
      <w:r w:rsidR="00CB061A" w:rsidRPr="00CD5136">
        <w:rPr>
          <w:rFonts w:hint="eastAsia"/>
        </w:rPr>
        <w:t>将会对Vue</w:t>
      </w:r>
      <w:r w:rsidR="00CB061A" w:rsidRPr="00CD5136">
        <w:t xml:space="preserve"> 3</w:t>
      </w:r>
      <w:r w:rsidR="00CB061A">
        <w:rPr>
          <w:rFonts w:hint="eastAsia"/>
        </w:rPr>
        <w:t>中的</w:t>
      </w:r>
      <w:r w:rsidR="00CB061A">
        <w:t>绑定HTML Class</w:t>
      </w:r>
      <w:r w:rsidR="00CB061A">
        <w:rPr>
          <w:rFonts w:hint="eastAsia"/>
        </w:rPr>
        <w:t>与</w:t>
      </w:r>
      <w:r w:rsidR="00CB061A">
        <w:t>绑定内联样式</w:t>
      </w:r>
      <w:r w:rsidR="00CB061A">
        <w:rPr>
          <w:rFonts w:hint="eastAsia"/>
        </w:rPr>
        <w:t>进行介绍</w:t>
      </w:r>
      <w:r w:rsidR="00A426CE">
        <w:rPr>
          <w:rFonts w:hint="eastAsia"/>
        </w:rPr>
        <w:t>。</w:t>
      </w:r>
      <w:r w:rsidR="00A426CE" w:rsidRPr="00B347BC">
        <w:t>在将v-bind用于class和style时，Vue做了专门的增强</w:t>
      </w:r>
      <w:r w:rsidR="00A426CE">
        <w:rPr>
          <w:rFonts w:hint="eastAsia"/>
        </w:rPr>
        <w:t>，本章也会</w:t>
      </w:r>
      <w:r w:rsidR="00CB061A">
        <w:rPr>
          <w:rFonts w:hint="eastAsia"/>
        </w:rPr>
        <w:t>展示</w:t>
      </w:r>
      <w:r w:rsidR="0016151C">
        <w:t>使用v-bind指令来绑定class和style的多种方法。</w:t>
      </w:r>
    </w:p>
    <w:p w14:paraId="3352AD20" w14:textId="4273330A" w:rsidR="00233558" w:rsidRPr="00852E02" w:rsidRDefault="00F17947" w:rsidP="00233558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9" w:name="_Toc62326314"/>
      <w:r>
        <w:rPr>
          <w:rFonts w:asciiTheme="minorHAnsi" w:eastAsiaTheme="minorHAnsi" w:hAnsiTheme="minorHAnsi"/>
          <w:sz w:val="36"/>
          <w:szCs w:val="36"/>
        </w:rPr>
        <w:t>4</w:t>
      </w:r>
      <w:r w:rsidR="00233558" w:rsidRPr="00852E02">
        <w:rPr>
          <w:rFonts w:asciiTheme="minorHAnsi" w:eastAsiaTheme="minorHAnsi" w:hAnsiTheme="minorHAnsi"/>
          <w:sz w:val="36"/>
          <w:szCs w:val="36"/>
        </w:rPr>
        <w:t>.1</w:t>
      </w:r>
      <w:r w:rsidR="00B347BC" w:rsidRPr="00B347BC">
        <w:rPr>
          <w:rFonts w:asciiTheme="minorHAnsi" w:eastAsiaTheme="minorHAnsi" w:hAnsiTheme="minorHAnsi" w:hint="eastAsia"/>
          <w:sz w:val="36"/>
          <w:szCs w:val="36"/>
        </w:rPr>
        <w:t>绑定</w:t>
      </w:r>
      <w:r w:rsidR="00B347BC" w:rsidRPr="00B347BC">
        <w:rPr>
          <w:rFonts w:asciiTheme="minorHAnsi" w:eastAsiaTheme="minorHAnsi" w:hAnsiTheme="minorHAnsi"/>
          <w:sz w:val="36"/>
          <w:szCs w:val="36"/>
        </w:rPr>
        <w:t>HTML Class</w:t>
      </w:r>
      <w:bookmarkEnd w:id="69"/>
    </w:p>
    <w:p w14:paraId="05C86EBC" w14:textId="50154815" w:rsidR="00233558" w:rsidRPr="0070221F" w:rsidRDefault="00F17947" w:rsidP="00233558">
      <w:pPr>
        <w:pStyle w:val="3"/>
        <w:rPr>
          <w:sz w:val="24"/>
          <w:szCs w:val="28"/>
        </w:rPr>
      </w:pPr>
      <w:bookmarkStart w:id="70" w:name="_Toc62326315"/>
      <w:r>
        <w:t>4</w:t>
      </w:r>
      <w:r w:rsidR="00233558">
        <w:t>.1.1</w:t>
      </w:r>
      <w:r w:rsidR="00C6152A">
        <w:rPr>
          <w:rFonts w:hint="eastAsia"/>
        </w:rPr>
        <w:t>对象语法</w:t>
      </w:r>
      <w:bookmarkEnd w:id="70"/>
    </w:p>
    <w:p w14:paraId="50985FAC" w14:textId="25C0ABC2" w:rsidR="00233558" w:rsidRPr="007F480C" w:rsidRDefault="007F480C" w:rsidP="00233558">
      <w:pPr>
        <w:spacing w:line="360" w:lineRule="auto"/>
        <w:ind w:firstLineChars="200" w:firstLine="420"/>
        <w:jc w:val="left"/>
      </w:pPr>
      <w:r>
        <w:rPr>
          <w:rFonts w:hint="eastAsia"/>
        </w:rPr>
        <w:t>通过传</w:t>
      </w:r>
      <w:r w:rsidRPr="007F480C">
        <w:rPr>
          <w:rFonts w:hint="eastAsia"/>
        </w:rPr>
        <w:t>给</w:t>
      </w:r>
      <w:proofErr w:type="spellStart"/>
      <w:r w:rsidRPr="007F480C">
        <w:t>v-bind:class</w:t>
      </w:r>
      <w:proofErr w:type="spellEnd"/>
      <w:r w:rsidRPr="007F480C">
        <w:t>一个对象，</w:t>
      </w:r>
      <w:r>
        <w:rPr>
          <w:rFonts w:hint="eastAsia"/>
        </w:rPr>
        <w:t>用于</w:t>
      </w:r>
      <w:r w:rsidRPr="007F480C">
        <w:t>动态地切换class</w:t>
      </w:r>
      <w:r>
        <w:rPr>
          <w:rFonts w:hint="eastAsia"/>
        </w:rPr>
        <w:t>，可以将</w:t>
      </w:r>
      <w:proofErr w:type="spellStart"/>
      <w:r w:rsidRPr="007F480C">
        <w:t>v-bind:class</w:t>
      </w:r>
      <w:proofErr w:type="spellEnd"/>
      <w:r>
        <w:rPr>
          <w:rFonts w:hint="eastAsia"/>
        </w:rPr>
        <w:t>简写为</w:t>
      </w:r>
      <w:r w:rsidRPr="007F480C">
        <w:t>:class</w:t>
      </w:r>
      <w:r w:rsidR="000A07EF">
        <w:rPr>
          <w:rFonts w:hint="eastAsia"/>
        </w:rPr>
        <w:t>。</w:t>
      </w:r>
      <w:r w:rsidR="00F400AD">
        <w:rPr>
          <w:rFonts w:hint="eastAsia"/>
        </w:rPr>
        <w:t>Vue也支持</w:t>
      </w:r>
      <w:r w:rsidR="00D335B9" w:rsidRPr="00D335B9">
        <w:rPr>
          <w:rFonts w:hint="eastAsia"/>
        </w:rPr>
        <w:t>在对象中传入更多字段来动态切换多个</w:t>
      </w:r>
      <w:r w:rsidR="00D335B9" w:rsidRPr="00D335B9">
        <w:t>class。:class指令也可以与普通的class attribute同时存在</w:t>
      </w:r>
      <w:r w:rsidR="00363794">
        <w:rPr>
          <w:rFonts w:hint="eastAsia"/>
        </w:rPr>
        <w:t>，如例4</w:t>
      </w:r>
      <w:r w:rsidR="00363794">
        <w:t>-1</w:t>
      </w:r>
      <w:r w:rsidR="00363794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233558" w14:paraId="52E9BD5D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06C795A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7C784516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2CFF6391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&lt;div</w:t>
            </w:r>
          </w:p>
          <w:p w14:paraId="5C9B6DD7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class="static"</w:t>
            </w:r>
          </w:p>
          <w:p w14:paraId="51D1CBD6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:class="{ active: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isActive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, 'text-danger':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hasError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}"</w:t>
            </w:r>
          </w:p>
          <w:p w14:paraId="7885BECF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&gt;&lt;/div&gt;</w:t>
            </w:r>
          </w:p>
          <w:p w14:paraId="3DF604E2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22262B58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2D598F42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FD9AAF8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C80DDB0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import {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toRefs,reactive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36C56A80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4E9387DE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0CD0218C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27A3BFCB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isActive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>: true,</w:t>
            </w:r>
          </w:p>
          <w:p w14:paraId="5001909B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hasError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>: false,</w:t>
            </w:r>
          </w:p>
          <w:p w14:paraId="67157D8C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E7E4BA3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E2875A6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41361515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2D38DCF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8F42D78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3A150190" w14:textId="6A812451" w:rsidR="00233558" w:rsidRPr="000803BE" w:rsidRDefault="005816FC" w:rsidP="005816FC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145FF38" w14:textId="2EFA8EA8" w:rsidR="00233558" w:rsidRDefault="00233558" w:rsidP="005816FC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5816FC"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-1 </w:t>
      </w:r>
      <w:r w:rsidR="00363794" w:rsidRPr="00363794">
        <w:rPr>
          <w:rFonts w:hint="eastAsia"/>
          <w:b/>
          <w:bCs/>
          <w:sz w:val="18"/>
          <w:szCs w:val="20"/>
        </w:rPr>
        <w:t>动态切换</w:t>
      </w:r>
      <w:r w:rsidR="00363794" w:rsidRPr="00363794">
        <w:rPr>
          <w:b/>
          <w:bCs/>
          <w:sz w:val="18"/>
          <w:szCs w:val="20"/>
        </w:rPr>
        <w:t>class</w:t>
      </w:r>
    </w:p>
    <w:p w14:paraId="4221E10D" w14:textId="77777777" w:rsidR="005816FC" w:rsidRDefault="005816FC" w:rsidP="005816FC">
      <w:pPr>
        <w:spacing w:line="360" w:lineRule="auto"/>
        <w:jc w:val="center"/>
        <w:rPr>
          <w:b/>
          <w:bCs/>
          <w:sz w:val="18"/>
          <w:szCs w:val="20"/>
        </w:rPr>
      </w:pPr>
    </w:p>
    <w:p w14:paraId="3E8CDD32" w14:textId="176EB2DF" w:rsidR="00765127" w:rsidRDefault="00B871D0" w:rsidP="0087343D">
      <w:pPr>
        <w:spacing w:line="360" w:lineRule="auto"/>
        <w:ind w:firstLineChars="200" w:firstLine="420"/>
        <w:jc w:val="left"/>
      </w:pPr>
      <w:r w:rsidRPr="00B871D0">
        <w:rPr>
          <w:rFonts w:hint="eastAsia"/>
        </w:rPr>
        <w:t>上面的语法表示</w:t>
      </w:r>
      <w:r w:rsidRPr="00B871D0">
        <w:t>active这个class</w:t>
      </w:r>
      <w:r>
        <w:rPr>
          <w:rFonts w:hint="eastAsia"/>
        </w:rPr>
        <w:t>的</w:t>
      </w:r>
      <w:r w:rsidRPr="00B871D0">
        <w:t>存在与否取决于</w:t>
      </w:r>
      <w:proofErr w:type="spellStart"/>
      <w:r w:rsidRPr="00B871D0">
        <w:t>isActive</w:t>
      </w:r>
      <w:proofErr w:type="spellEnd"/>
      <w:r w:rsidRPr="00B871D0">
        <w:t>的</w:t>
      </w:r>
      <w:r>
        <w:rPr>
          <w:rFonts w:hint="eastAsia"/>
        </w:rPr>
        <w:t>真假</w:t>
      </w:r>
      <w:r w:rsidR="0053343C">
        <w:rPr>
          <w:rFonts w:hint="eastAsia"/>
        </w:rPr>
        <w:t>，</w:t>
      </w:r>
      <w:r w:rsidR="0053343C" w:rsidRPr="0053343C">
        <w:t>text-danger</w:t>
      </w:r>
      <w:r w:rsidR="0053343C">
        <w:rPr>
          <w:rFonts w:hint="eastAsia"/>
        </w:rPr>
        <w:t>的</w:t>
      </w:r>
      <w:r w:rsidR="0053343C" w:rsidRPr="00B871D0">
        <w:t>存在与否取决于</w:t>
      </w:r>
      <w:proofErr w:type="spellStart"/>
      <w:r w:rsidR="0053343C" w:rsidRPr="0053343C">
        <w:t>hasError</w:t>
      </w:r>
      <w:proofErr w:type="spellEnd"/>
      <w:r w:rsidR="0053343C">
        <w:rPr>
          <w:rFonts w:hint="eastAsia"/>
        </w:rPr>
        <w:t>的真假</w:t>
      </w:r>
      <w:r w:rsidR="002A2715">
        <w:rPr>
          <w:rFonts w:hint="eastAsia"/>
        </w:rPr>
        <w:t>。</w:t>
      </w:r>
      <w:r w:rsidR="00196736" w:rsidRPr="0091511B">
        <w:rPr>
          <w:rFonts w:hint="eastAsia"/>
        </w:rPr>
        <w:t>当</w:t>
      </w:r>
      <w:proofErr w:type="spellStart"/>
      <w:r w:rsidR="00196736" w:rsidRPr="0091511B">
        <w:t>isActive</w:t>
      </w:r>
      <w:proofErr w:type="spellEnd"/>
      <w:r w:rsidR="00196736" w:rsidRPr="0091511B">
        <w:t>或者</w:t>
      </w:r>
      <w:proofErr w:type="spellStart"/>
      <w:r w:rsidR="00196736" w:rsidRPr="0091511B">
        <w:t>hasError</w:t>
      </w:r>
      <w:proofErr w:type="spellEnd"/>
      <w:r w:rsidR="00196736" w:rsidRPr="0091511B">
        <w:t>变化时，class</w:t>
      </w:r>
      <w:r w:rsidR="00196736">
        <w:rPr>
          <w:rFonts w:hint="eastAsia"/>
        </w:rPr>
        <w:t>的值也</w:t>
      </w:r>
      <w:r w:rsidR="00196736" w:rsidRPr="0091511B">
        <w:t>将相应地更新。</w:t>
      </w:r>
      <w:r w:rsidR="00765127">
        <w:rPr>
          <w:rFonts w:hint="eastAsia"/>
        </w:rPr>
        <w:t>上面代码的渲染结果为：</w:t>
      </w:r>
    </w:p>
    <w:p w14:paraId="560E0385" w14:textId="4BC7797F" w:rsidR="00810C08" w:rsidRPr="00765127" w:rsidRDefault="00765127" w:rsidP="00765127">
      <w:pPr>
        <w:spacing w:line="360" w:lineRule="auto"/>
        <w:ind w:firstLineChars="200" w:firstLine="360"/>
        <w:jc w:val="center"/>
        <w:rPr>
          <w:rFonts w:ascii="Courier New" w:hAnsi="Courier New" w:cs="Courier New"/>
          <w:sz w:val="18"/>
          <w:szCs w:val="20"/>
        </w:rPr>
      </w:pPr>
      <w:r w:rsidRPr="00765127">
        <w:rPr>
          <w:rFonts w:ascii="Courier New" w:hAnsi="Courier New" w:cs="Courier New"/>
          <w:sz w:val="18"/>
          <w:szCs w:val="20"/>
        </w:rPr>
        <w:t>&lt;div class="static active"&gt;&lt;/div&gt;</w:t>
      </w:r>
    </w:p>
    <w:p w14:paraId="550A4DBF" w14:textId="1956DEE2" w:rsidR="00810C08" w:rsidRPr="0049135D" w:rsidRDefault="00196736" w:rsidP="00196736">
      <w:pPr>
        <w:spacing w:line="360" w:lineRule="auto"/>
        <w:ind w:firstLineChars="200" w:firstLine="420"/>
        <w:jc w:val="left"/>
      </w:pPr>
      <w:r>
        <w:rPr>
          <w:rFonts w:hint="eastAsia"/>
        </w:rPr>
        <w:t>当变量值为</w:t>
      </w:r>
      <w:r>
        <w:t>undefined、null、值</w:t>
      </w:r>
      <w:r>
        <w:rPr>
          <w:rFonts w:hint="eastAsia"/>
        </w:rPr>
        <w:t>为</w:t>
      </w:r>
      <w:r>
        <w:t>0的数字、空字符串时，会被判定为假</w:t>
      </w:r>
      <w:r w:rsidR="006819BE">
        <w:rPr>
          <w:rFonts w:hint="eastAsia"/>
        </w:rPr>
        <w:t>。</w:t>
      </w:r>
      <w:r>
        <w:t>[]、{}、</w:t>
      </w:r>
      <w:r w:rsidR="006819BE">
        <w:rPr>
          <w:rFonts w:hint="eastAsia"/>
        </w:rPr>
        <w:t>-</w:t>
      </w:r>
      <w:r w:rsidR="006819BE">
        <w:t>1</w:t>
      </w:r>
      <w:r>
        <w:t>、-0.1 也会被判定</w:t>
      </w:r>
      <w:r>
        <w:rPr>
          <w:rFonts w:hint="eastAsia"/>
        </w:rPr>
        <w:t>为真。</w:t>
      </w:r>
    </w:p>
    <w:p w14:paraId="6C54D4B3" w14:textId="2B9183FC" w:rsidR="00BF5F6E" w:rsidRDefault="0067126E" w:rsidP="0050120F">
      <w:pPr>
        <w:spacing w:line="360" w:lineRule="auto"/>
        <w:ind w:firstLineChars="200" w:firstLine="420"/>
        <w:jc w:val="left"/>
      </w:pPr>
      <w:r>
        <w:rPr>
          <w:rFonts w:hint="eastAsia"/>
        </w:rPr>
        <w:t>除了这种形式，</w:t>
      </w:r>
      <w:r w:rsidRPr="0067126E">
        <w:rPr>
          <w:rFonts w:hint="eastAsia"/>
        </w:rPr>
        <w:t>也可以</w:t>
      </w:r>
      <w:r w:rsidR="001E2733" w:rsidRPr="001E2733">
        <w:rPr>
          <w:rFonts w:hint="eastAsia"/>
        </w:rPr>
        <w:t>直接绑定一个</w:t>
      </w:r>
      <w:r w:rsidR="001E2733">
        <w:t>O</w:t>
      </w:r>
      <w:r w:rsidR="001E2733">
        <w:rPr>
          <w:rFonts w:hint="eastAsia"/>
        </w:rPr>
        <w:t>bject</w:t>
      </w:r>
      <w:r w:rsidR="001E2733" w:rsidRPr="001E2733">
        <w:t>数据</w:t>
      </w:r>
      <w:r w:rsidR="001E2733">
        <w:rPr>
          <w:rFonts w:hint="eastAsia"/>
        </w:rPr>
        <w:t>或</w:t>
      </w:r>
      <w:r w:rsidR="001E2733" w:rsidRPr="0067126E">
        <w:rPr>
          <w:rFonts w:hint="eastAsia"/>
        </w:rPr>
        <w:t>绑定一个</w:t>
      </w:r>
      <w:r w:rsidRPr="0067126E">
        <w:rPr>
          <w:rFonts w:hint="eastAsia"/>
        </w:rPr>
        <w:t>返回对象的计算属性</w:t>
      </w:r>
      <w:r w:rsidR="0050120F">
        <w:rPr>
          <w:rFonts w:hint="eastAsia"/>
        </w:rPr>
        <w:t>。一般当条件多于两个时，</w:t>
      </w:r>
      <w:r w:rsidR="00C000B6">
        <w:rPr>
          <w:rFonts w:hint="eastAsia"/>
        </w:rPr>
        <w:t>往往会</w:t>
      </w:r>
      <w:r w:rsidR="0050120F">
        <w:rPr>
          <w:rFonts w:hint="eastAsia"/>
        </w:rPr>
        <w:t>使用</w:t>
      </w:r>
      <w:r w:rsidR="001E2733">
        <w:rPr>
          <w:rFonts w:hint="eastAsia"/>
        </w:rPr>
        <w:t>计算属性</w:t>
      </w:r>
      <w:r w:rsidR="0050120F">
        <w:rPr>
          <w:rFonts w:hint="eastAsia"/>
        </w:rPr>
        <w:t>，是一种很便利和常见的用法，</w:t>
      </w:r>
      <w:r>
        <w:rPr>
          <w:rFonts w:hint="eastAsia"/>
        </w:rPr>
        <w:t>如例4</w:t>
      </w:r>
      <w:r>
        <w:t>-2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F1D75" w14:paraId="1A6C8BFF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8525947" w14:textId="07FECC6C" w:rsidR="00BE027D" w:rsidRDefault="00BE027D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E027D">
              <w:rPr>
                <w:rFonts w:ascii="Courier New" w:hAnsi="Courier New" w:cs="Courier New"/>
                <w:sz w:val="18"/>
                <w:szCs w:val="20"/>
              </w:rPr>
              <w:t>&lt;div :class="</w:t>
            </w:r>
            <w:proofErr w:type="spellStart"/>
            <w:r w:rsidRPr="00BE027D">
              <w:rPr>
                <w:rFonts w:ascii="Courier New" w:hAnsi="Courier New" w:cs="Courier New"/>
                <w:sz w:val="18"/>
                <w:szCs w:val="20"/>
              </w:rPr>
              <w:t>classObject</w:t>
            </w:r>
            <w:proofErr w:type="spellEnd"/>
            <w:r w:rsidRPr="00BE027D">
              <w:rPr>
                <w:rFonts w:ascii="Courier New" w:hAnsi="Courier New" w:cs="Courier New"/>
                <w:sz w:val="18"/>
                <w:szCs w:val="20"/>
              </w:rPr>
              <w:t>"&gt;&lt;/div&gt;</w:t>
            </w:r>
          </w:p>
          <w:p w14:paraId="54F50BF9" w14:textId="77777777" w:rsid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8622AC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>const data = reactive({</w:t>
            </w:r>
          </w:p>
          <w:p w14:paraId="19113F50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isActive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>: true,</w:t>
            </w:r>
          </w:p>
          <w:p w14:paraId="45B69A0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hasError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>: false,</w:t>
            </w:r>
          </w:p>
          <w:p w14:paraId="0940FB8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1CFF42B7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7AF2EF1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classObject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= computed(() =&gt; {</w:t>
            </w:r>
          </w:p>
          <w:p w14:paraId="66A87976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return {</w:t>
            </w:r>
          </w:p>
          <w:p w14:paraId="6848A09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  active: 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data.isActive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&amp;&amp; !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data.error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4546DE29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  "text-danger": 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data.error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&amp;&amp; 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data.error.type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=== "fatal",</w:t>
            </w:r>
          </w:p>
          <w:p w14:paraId="4AC5A209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};</w:t>
            </w:r>
          </w:p>
          <w:p w14:paraId="06F5AFF9" w14:textId="1AE616A1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</w:tc>
      </w:tr>
    </w:tbl>
    <w:p w14:paraId="51437360" w14:textId="62F716E3" w:rsidR="00BF1D75" w:rsidRDefault="00BF1D75" w:rsidP="00BF1D7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>-</w:t>
      </w:r>
      <w:r w:rsidR="002660F7"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 w:rsidR="001E2733">
        <w:rPr>
          <w:rFonts w:hint="eastAsia"/>
          <w:b/>
          <w:bCs/>
          <w:sz w:val="18"/>
          <w:szCs w:val="20"/>
        </w:rPr>
        <w:t>通过计算属性</w:t>
      </w:r>
      <w:r w:rsidRPr="00363794">
        <w:rPr>
          <w:rFonts w:hint="eastAsia"/>
          <w:b/>
          <w:bCs/>
          <w:sz w:val="18"/>
          <w:szCs w:val="20"/>
        </w:rPr>
        <w:t>切换</w:t>
      </w:r>
      <w:r w:rsidRPr="00363794">
        <w:rPr>
          <w:b/>
          <w:bCs/>
          <w:sz w:val="18"/>
          <w:szCs w:val="20"/>
        </w:rPr>
        <w:t>class</w:t>
      </w:r>
    </w:p>
    <w:p w14:paraId="1246EE06" w14:textId="77777777" w:rsidR="001E2733" w:rsidRDefault="001E2733" w:rsidP="00BF1D75">
      <w:pPr>
        <w:spacing w:line="360" w:lineRule="auto"/>
        <w:jc w:val="center"/>
        <w:rPr>
          <w:b/>
          <w:bCs/>
          <w:sz w:val="18"/>
          <w:szCs w:val="20"/>
        </w:rPr>
      </w:pPr>
    </w:p>
    <w:p w14:paraId="738783D7" w14:textId="16DDB46D" w:rsidR="00C54C4C" w:rsidRPr="0070221F" w:rsidRDefault="00C54C4C" w:rsidP="00C54C4C">
      <w:pPr>
        <w:pStyle w:val="3"/>
        <w:rPr>
          <w:sz w:val="24"/>
          <w:szCs w:val="28"/>
        </w:rPr>
      </w:pPr>
      <w:bookmarkStart w:id="71" w:name="_Toc62326316"/>
      <w:r>
        <w:t>4.1.2</w:t>
      </w:r>
      <w:r>
        <w:rPr>
          <w:rFonts w:hint="eastAsia"/>
        </w:rPr>
        <w:t>数组语法</w:t>
      </w:r>
      <w:bookmarkEnd w:id="71"/>
    </w:p>
    <w:p w14:paraId="76FDCED5" w14:textId="0E08E31A" w:rsidR="0049135D" w:rsidRDefault="006819BE" w:rsidP="00C54C4C">
      <w:pPr>
        <w:spacing w:line="360" w:lineRule="auto"/>
        <w:ind w:firstLineChars="200" w:firstLine="420"/>
        <w:jc w:val="left"/>
      </w:pPr>
      <w:r>
        <w:rPr>
          <w:rFonts w:hint="eastAsia"/>
        </w:rPr>
        <w:t>与对象语法类似，</w:t>
      </w:r>
      <w:r w:rsidRPr="006819BE">
        <w:rPr>
          <w:rFonts w:hint="eastAsia"/>
        </w:rPr>
        <w:t>可以把一个数组传给</w:t>
      </w:r>
      <w:r w:rsidRPr="006819BE">
        <w:t>:class，</w:t>
      </w:r>
      <w:r>
        <w:rPr>
          <w:rFonts w:hint="eastAsia"/>
        </w:rPr>
        <w:t>用</w:t>
      </w:r>
      <w:r w:rsidR="00CE1DAA">
        <w:rPr>
          <w:rFonts w:hint="eastAsia"/>
        </w:rPr>
        <w:t>来</w:t>
      </w:r>
      <w:r w:rsidRPr="006819BE">
        <w:t>应用一个class列表</w:t>
      </w:r>
      <w:r>
        <w:rPr>
          <w:rFonts w:hint="eastAsia"/>
        </w:rPr>
        <w:t>。</w:t>
      </w:r>
      <w:r w:rsidR="001814FD" w:rsidRPr="001814FD">
        <w:rPr>
          <w:rFonts w:hint="eastAsia"/>
        </w:rPr>
        <w:t>想根据条件切换列表中的</w:t>
      </w:r>
      <w:r w:rsidR="001814FD" w:rsidRPr="001814FD">
        <w:t>class，</w:t>
      </w:r>
      <w:r w:rsidR="001814FD">
        <w:rPr>
          <w:rFonts w:hint="eastAsia"/>
        </w:rPr>
        <w:t>也</w:t>
      </w:r>
      <w:r w:rsidR="001814FD" w:rsidRPr="001814FD">
        <w:t>可以使用三元表达式</w:t>
      </w:r>
      <w:r w:rsidR="002660F7">
        <w:rPr>
          <w:rFonts w:hint="eastAsia"/>
        </w:rPr>
        <w:t>。</w:t>
      </w:r>
      <w:r w:rsidR="002660F7" w:rsidRPr="002660F7">
        <w:rPr>
          <w:rFonts w:hint="eastAsia"/>
        </w:rPr>
        <w:t>当有多个条件</w:t>
      </w:r>
      <w:r w:rsidR="002660F7" w:rsidRPr="002660F7">
        <w:t xml:space="preserve"> class 时这样写有些繁琐。所以在数组语法中也可以使用对象语法</w:t>
      </w:r>
      <w:r w:rsidR="002660F7">
        <w:rPr>
          <w:rFonts w:hint="eastAsia"/>
        </w:rPr>
        <w:t>。在</w:t>
      </w:r>
      <w:r w:rsidR="00666A2C">
        <w:rPr>
          <w:rFonts w:hint="eastAsia"/>
        </w:rPr>
        <w:t>例4</w:t>
      </w:r>
      <w:r w:rsidR="00666A2C">
        <w:t>-3</w:t>
      </w:r>
      <w:r w:rsidR="002660F7">
        <w:rPr>
          <w:rFonts w:hint="eastAsia"/>
        </w:rPr>
        <w:t>中分别使用了普通数组、三元表达式与对象语法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D12E5F" w14:paraId="5408F833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D9A20B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E2A703D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671C68DB" w14:textId="77777777" w:rsidR="00F42F10" w:rsidRPr="00F42F10" w:rsidRDefault="00F42F10" w:rsidP="00F42F1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   &lt;div :class="[</w:t>
            </w:r>
            <w:proofErr w:type="spellStart"/>
            <w:r w:rsidRPr="00F42F10">
              <w:rPr>
                <w:rFonts w:ascii="Courier New" w:hAnsi="Courier New" w:cs="Courier New"/>
                <w:sz w:val="18"/>
                <w:szCs w:val="20"/>
              </w:rPr>
              <w:t>activeClass</w:t>
            </w:r>
            <w:proofErr w:type="spellEnd"/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F42F10">
              <w:rPr>
                <w:rFonts w:ascii="Courier New" w:hAnsi="Courier New" w:cs="Courier New"/>
                <w:sz w:val="18"/>
                <w:szCs w:val="20"/>
              </w:rPr>
              <w:t>errorClass</w:t>
            </w:r>
            <w:proofErr w:type="spellEnd"/>
            <w:r w:rsidRPr="00F42F10">
              <w:rPr>
                <w:rFonts w:ascii="Courier New" w:hAnsi="Courier New" w:cs="Courier New"/>
                <w:sz w:val="18"/>
                <w:szCs w:val="20"/>
              </w:rPr>
              <w:t>]"&gt;&lt;/div&gt;</w:t>
            </w:r>
          </w:p>
          <w:p w14:paraId="7E85418B" w14:textId="77777777" w:rsidR="00F42F10" w:rsidRDefault="00F42F10" w:rsidP="00F42F1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   &lt;div :class="[{ active: </w:t>
            </w:r>
            <w:proofErr w:type="spellStart"/>
            <w:r w:rsidRPr="00F42F10">
              <w:rPr>
                <w:rFonts w:ascii="Courier New" w:hAnsi="Courier New" w:cs="Courier New"/>
                <w:sz w:val="18"/>
                <w:szCs w:val="20"/>
              </w:rPr>
              <w:t>isActive</w:t>
            </w:r>
            <w:proofErr w:type="spellEnd"/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}, </w:t>
            </w:r>
            <w:proofErr w:type="spellStart"/>
            <w:r w:rsidRPr="00F42F10">
              <w:rPr>
                <w:rFonts w:ascii="Courier New" w:hAnsi="Courier New" w:cs="Courier New"/>
                <w:sz w:val="18"/>
                <w:szCs w:val="20"/>
              </w:rPr>
              <w:t>hasError</w:t>
            </w:r>
            <w:proofErr w:type="spellEnd"/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? </w:t>
            </w:r>
            <w:proofErr w:type="spellStart"/>
            <w:r w:rsidRPr="00F42F10">
              <w:rPr>
                <w:rFonts w:ascii="Courier New" w:hAnsi="Courier New" w:cs="Courier New"/>
                <w:sz w:val="18"/>
                <w:szCs w:val="20"/>
              </w:rPr>
              <w:t>errorClass</w:t>
            </w:r>
            <w:proofErr w:type="spellEnd"/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: '']"&gt;&lt;/div&gt;</w:t>
            </w:r>
          </w:p>
          <w:p w14:paraId="3C5E1C67" w14:textId="4A782737" w:rsidR="00D07AE9" w:rsidRPr="005816FC" w:rsidRDefault="00D07AE9" w:rsidP="00F42F1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01746DD8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AA6A373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5D96486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import {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toRefs,reactive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4FF21D4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65A1A44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9AE64A5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2AAEA4AC" w14:textId="77777777" w:rsidR="002475A9" w:rsidRPr="002475A9" w:rsidRDefault="002475A9" w:rsidP="002475A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475A9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2475A9">
              <w:rPr>
                <w:rFonts w:ascii="Courier New" w:hAnsi="Courier New" w:cs="Courier New"/>
                <w:sz w:val="18"/>
                <w:szCs w:val="20"/>
              </w:rPr>
              <w:t>activeClass</w:t>
            </w:r>
            <w:proofErr w:type="spellEnd"/>
            <w:r w:rsidRPr="002475A9">
              <w:rPr>
                <w:rFonts w:ascii="Courier New" w:hAnsi="Courier New" w:cs="Courier New"/>
                <w:sz w:val="18"/>
                <w:szCs w:val="20"/>
              </w:rPr>
              <w:t>: "active",</w:t>
            </w:r>
          </w:p>
          <w:p w14:paraId="424F6C87" w14:textId="77777777" w:rsidR="002475A9" w:rsidRDefault="002475A9" w:rsidP="002475A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475A9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2475A9">
              <w:rPr>
                <w:rFonts w:ascii="Courier New" w:hAnsi="Courier New" w:cs="Courier New"/>
                <w:sz w:val="18"/>
                <w:szCs w:val="20"/>
              </w:rPr>
              <w:t>errorClass</w:t>
            </w:r>
            <w:proofErr w:type="spellEnd"/>
            <w:r w:rsidRPr="002475A9">
              <w:rPr>
                <w:rFonts w:ascii="Courier New" w:hAnsi="Courier New" w:cs="Courier New"/>
                <w:sz w:val="18"/>
                <w:szCs w:val="20"/>
              </w:rPr>
              <w:t>: "text-danger",</w:t>
            </w:r>
          </w:p>
          <w:p w14:paraId="365B51A2" w14:textId="025642DB" w:rsidR="00D07AE9" w:rsidRPr="005816FC" w:rsidRDefault="00D07AE9" w:rsidP="002475A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8578A7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167F68A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...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0C69B08D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DA6CF5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36D11D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F5ED472" w14:textId="5A521D00" w:rsidR="00D12E5F" w:rsidRPr="0050120F" w:rsidRDefault="00D07AE9" w:rsidP="00D07AE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77268DBF" w14:textId="4DC094E4" w:rsidR="00D12E5F" w:rsidRDefault="00D12E5F" w:rsidP="00D12E5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>-</w:t>
      </w:r>
      <w:r w:rsidR="00554D31"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通过计算属性</w:t>
      </w:r>
      <w:r w:rsidRPr="00363794">
        <w:rPr>
          <w:rFonts w:hint="eastAsia"/>
          <w:b/>
          <w:bCs/>
          <w:sz w:val="18"/>
          <w:szCs w:val="20"/>
        </w:rPr>
        <w:t>切换</w:t>
      </w:r>
      <w:r w:rsidRPr="00363794">
        <w:rPr>
          <w:b/>
          <w:bCs/>
          <w:sz w:val="18"/>
          <w:szCs w:val="20"/>
        </w:rPr>
        <w:t>class</w:t>
      </w:r>
    </w:p>
    <w:p w14:paraId="701CCF2F" w14:textId="77777777" w:rsidR="000B1BF2" w:rsidRDefault="000B1BF2" w:rsidP="00D12E5F">
      <w:pPr>
        <w:spacing w:line="360" w:lineRule="auto"/>
        <w:jc w:val="center"/>
        <w:rPr>
          <w:b/>
          <w:bCs/>
          <w:sz w:val="18"/>
          <w:szCs w:val="20"/>
        </w:rPr>
      </w:pPr>
    </w:p>
    <w:p w14:paraId="2252AC35" w14:textId="1C995449" w:rsidR="004D7390" w:rsidRDefault="000B1BF2" w:rsidP="004D7390">
      <w:pPr>
        <w:spacing w:line="360" w:lineRule="auto"/>
        <w:ind w:firstLineChars="200" w:firstLine="420"/>
        <w:jc w:val="left"/>
      </w:pPr>
      <w:r>
        <w:rPr>
          <w:rFonts w:hint="eastAsia"/>
        </w:rPr>
        <w:t>上面代码的渲染结果为：</w:t>
      </w:r>
    </w:p>
    <w:p w14:paraId="414345BF" w14:textId="77777777" w:rsidR="004D7390" w:rsidRDefault="000B1BF2" w:rsidP="004D7390">
      <w:pPr>
        <w:spacing w:line="360" w:lineRule="auto"/>
        <w:ind w:firstLineChars="200" w:firstLine="360"/>
        <w:jc w:val="center"/>
      </w:pPr>
      <w:r w:rsidRPr="000B1BF2">
        <w:rPr>
          <w:rFonts w:ascii="Courier New" w:hAnsi="Courier New" w:cs="Courier New"/>
          <w:sz w:val="18"/>
          <w:szCs w:val="20"/>
        </w:rPr>
        <w:t>&lt;div class="active text-danger"&gt;&lt;/div&gt;</w:t>
      </w:r>
    </w:p>
    <w:p w14:paraId="23717CF2" w14:textId="4A89E966" w:rsidR="0049135D" w:rsidRPr="000B1BF2" w:rsidRDefault="004D7390" w:rsidP="00620546">
      <w:pPr>
        <w:spacing w:line="360" w:lineRule="auto"/>
        <w:ind w:firstLineChars="200" w:firstLine="420"/>
        <w:jc w:val="left"/>
      </w:pPr>
      <w:r w:rsidRPr="004D7390">
        <w:rPr>
          <w:rFonts w:hint="eastAsia"/>
        </w:rPr>
        <w:t>与对象语法一样，</w:t>
      </w:r>
      <w:r w:rsidR="00620546">
        <w:rPr>
          <w:rFonts w:hint="eastAsia"/>
        </w:rPr>
        <w:t>数组语法</w:t>
      </w:r>
      <w:r w:rsidRPr="004D7390">
        <w:rPr>
          <w:rFonts w:hint="eastAsia"/>
        </w:rPr>
        <w:t>也可以使用</w:t>
      </w:r>
      <w:r w:rsidRPr="004D7390">
        <w:t>data 、computed 和methods三种方法</w:t>
      </w:r>
      <w:r w:rsidR="000E1FC3">
        <w:rPr>
          <w:rFonts w:hint="eastAsia"/>
        </w:rPr>
        <w:t>。</w:t>
      </w:r>
      <w:r w:rsidR="00620546">
        <w:rPr>
          <w:rFonts w:hint="eastAsia"/>
        </w:rPr>
        <w:t>在开发过程中，如果表达式较长或逻辑复杂，应该尽可能优先使用计算属性</w:t>
      </w:r>
      <w:r w:rsidR="000E1FC3">
        <w:rPr>
          <w:rFonts w:hint="eastAsia"/>
        </w:rPr>
        <w:t>给元素动态设置类名</w:t>
      </w:r>
      <w:r w:rsidR="00620546">
        <w:rPr>
          <w:rFonts w:hint="eastAsia"/>
        </w:rPr>
        <w:t>。</w:t>
      </w:r>
    </w:p>
    <w:p w14:paraId="0AFD2259" w14:textId="6903319A" w:rsidR="004D7390" w:rsidRPr="00852E02" w:rsidRDefault="004D7390" w:rsidP="004D7390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2" w:name="_Toc62326317"/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Pr="00B347BC">
        <w:rPr>
          <w:rFonts w:asciiTheme="minorHAnsi" w:eastAsiaTheme="minorHAnsi" w:hAnsiTheme="minorHAnsi" w:hint="eastAsia"/>
          <w:sz w:val="36"/>
          <w:szCs w:val="36"/>
        </w:rPr>
        <w:t>绑定</w:t>
      </w:r>
      <w:r>
        <w:rPr>
          <w:rFonts w:asciiTheme="minorHAnsi" w:eastAsiaTheme="minorHAnsi" w:hAnsiTheme="minorHAnsi" w:hint="eastAsia"/>
          <w:sz w:val="36"/>
          <w:szCs w:val="36"/>
        </w:rPr>
        <w:t>内联样式</w:t>
      </w:r>
      <w:bookmarkEnd w:id="72"/>
    </w:p>
    <w:p w14:paraId="2C1B556C" w14:textId="5DBE701B" w:rsidR="004D7390" w:rsidRPr="0070221F" w:rsidRDefault="004D7390" w:rsidP="004D7390">
      <w:pPr>
        <w:pStyle w:val="3"/>
        <w:rPr>
          <w:sz w:val="24"/>
          <w:szCs w:val="28"/>
        </w:rPr>
      </w:pPr>
      <w:bookmarkStart w:id="73" w:name="_Toc62326318"/>
      <w:r>
        <w:t>4.</w:t>
      </w:r>
      <w:r w:rsidR="001A2903">
        <w:t>2</w:t>
      </w:r>
      <w:r>
        <w:t>.1</w:t>
      </w:r>
      <w:r>
        <w:rPr>
          <w:rFonts w:hint="eastAsia"/>
        </w:rPr>
        <w:t>对象语法</w:t>
      </w:r>
      <w:bookmarkEnd w:id="73"/>
    </w:p>
    <w:p w14:paraId="31955F32" w14:textId="11A7900A" w:rsidR="003D4239" w:rsidRDefault="001A2903" w:rsidP="001A2903">
      <w:pPr>
        <w:spacing w:line="360" w:lineRule="auto"/>
        <w:ind w:firstLineChars="200" w:firstLine="420"/>
        <w:jc w:val="left"/>
      </w:pPr>
      <w:r>
        <w:rPr>
          <w:rFonts w:hint="eastAsia"/>
        </w:rPr>
        <w:t>使用</w:t>
      </w:r>
      <w:proofErr w:type="spellStart"/>
      <w:r>
        <w:t>v-bind:style</w:t>
      </w:r>
      <w:proofErr w:type="spellEnd"/>
      <w:r>
        <w:t>可以给元素绑定内联样式，方法与</w:t>
      </w:r>
      <w:r>
        <w:rPr>
          <w:rFonts w:hint="eastAsia"/>
        </w:rPr>
        <w:t>:</w:t>
      </w:r>
      <w:r>
        <w:t>class 类似，也有对象语法和</w:t>
      </w:r>
      <w:r>
        <w:rPr>
          <w:rFonts w:hint="eastAsia"/>
        </w:rPr>
        <w:t>数组语法，类似直接在元素上写</w:t>
      </w:r>
      <w:r>
        <w:t>CSS</w:t>
      </w:r>
      <w:r>
        <w:rPr>
          <w:rFonts w:hint="eastAsia"/>
        </w:rPr>
        <w:t>，同样可以简写为:style。</w:t>
      </w:r>
    </w:p>
    <w:p w14:paraId="5CFEDD42" w14:textId="0DC42AC5" w:rsidR="002932C6" w:rsidRDefault="004E391B" w:rsidP="00266F83">
      <w:pPr>
        <w:spacing w:line="360" w:lineRule="auto"/>
        <w:ind w:firstLineChars="200" w:firstLine="420"/>
        <w:jc w:val="left"/>
      </w:pPr>
      <w:r>
        <w:rPr>
          <w:rFonts w:hint="eastAsia"/>
        </w:rPr>
        <w:t>:style的</w:t>
      </w:r>
      <w:r w:rsidRPr="004E391B">
        <w:rPr>
          <w:rFonts w:hint="eastAsia"/>
        </w:rPr>
        <w:t>语法十分直观</w:t>
      </w:r>
      <w:r>
        <w:rPr>
          <w:rFonts w:hint="eastAsia"/>
        </w:rPr>
        <w:t>，十分接近</w:t>
      </w:r>
      <w:r w:rsidRPr="004E391B">
        <w:t>CSS</w:t>
      </w:r>
      <w:r w:rsidRPr="004E391B">
        <w:rPr>
          <w:rFonts w:hint="eastAsia"/>
        </w:rPr>
        <w:t>，但其实是一个</w:t>
      </w:r>
      <w:r w:rsidRPr="004E391B">
        <w:t>JavaScript对象。</w:t>
      </w:r>
      <w:r>
        <w:rPr>
          <w:rFonts w:hint="eastAsia"/>
        </w:rPr>
        <w:t>其中</w:t>
      </w:r>
      <w:r w:rsidRPr="004E391B">
        <w:t>CSS property名可以用驼峰式(camelCase</w:t>
      </w:r>
      <w:r w:rsidR="00294326">
        <w:rPr>
          <w:rFonts w:hint="eastAsia"/>
        </w:rPr>
        <w:t>)</w:t>
      </w:r>
      <w:r w:rsidRPr="004E391B">
        <w:t>或短横线分隔(kebab-case)来命名</w:t>
      </w:r>
      <w:r w:rsidR="00D17682">
        <w:rPr>
          <w:rFonts w:hint="eastAsia"/>
        </w:rPr>
        <w:t>。</w:t>
      </w:r>
    </w:p>
    <w:p w14:paraId="477F6A91" w14:textId="13CD9720" w:rsidR="00266F83" w:rsidRPr="00245507" w:rsidRDefault="002932C6" w:rsidP="00266F83">
      <w:pPr>
        <w:spacing w:line="360" w:lineRule="auto"/>
        <w:ind w:firstLineChars="200" w:firstLine="420"/>
        <w:jc w:val="left"/>
      </w:pPr>
      <w:r>
        <w:rPr>
          <w:rFonts w:hint="eastAsia"/>
        </w:rPr>
        <w:t>由于</w:t>
      </w:r>
      <w:r w:rsidR="009D0834" w:rsidRPr="009D0834">
        <w:rPr>
          <w:rFonts w:hint="eastAsia"/>
        </w:rPr>
        <w:t>直接绑定到一个样式对象会让模板更清晰</w:t>
      </w:r>
      <w:r w:rsidR="009D0834">
        <w:rPr>
          <w:rFonts w:hint="eastAsia"/>
        </w:rPr>
        <w:t>，</w:t>
      </w:r>
      <w:r>
        <w:rPr>
          <w:rFonts w:hint="eastAsia"/>
        </w:rPr>
        <w:t>因此</w:t>
      </w:r>
      <w:r w:rsidR="009D0834">
        <w:rPr>
          <w:rFonts w:hint="eastAsia"/>
        </w:rPr>
        <w:t>通常使用对象</w:t>
      </w:r>
      <w:r>
        <w:rPr>
          <w:rFonts w:hint="eastAsia"/>
        </w:rPr>
        <w:t>的方式</w:t>
      </w:r>
      <w:r w:rsidR="009D0834">
        <w:rPr>
          <w:rFonts w:hint="eastAsia"/>
        </w:rPr>
        <w:t>。</w:t>
      </w:r>
      <w:r w:rsidR="00266F83">
        <w:rPr>
          <w:rFonts w:hint="eastAsia"/>
        </w:rPr>
        <w:t>同样的，对象语法也常常结合返回对象的计算属性使用。</w:t>
      </w:r>
    </w:p>
    <w:p w14:paraId="644D95D7" w14:textId="3B7F3001" w:rsidR="004E391B" w:rsidRDefault="0065463E" w:rsidP="001A2903">
      <w:pPr>
        <w:spacing w:line="360" w:lineRule="auto"/>
        <w:ind w:firstLineChars="200" w:firstLine="420"/>
        <w:jc w:val="left"/>
      </w:pPr>
      <w:r>
        <w:rPr>
          <w:rFonts w:hint="eastAsia"/>
        </w:rPr>
        <w:t>在例4</w:t>
      </w:r>
      <w:r>
        <w:t>-4</w:t>
      </w:r>
      <w:r>
        <w:rPr>
          <w:rFonts w:hint="eastAsia"/>
        </w:rPr>
        <w:t>中分别使用了两种绑定方式，结果如图</w:t>
      </w:r>
      <w:r>
        <w:t>4-1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245507" w14:paraId="2A847B5D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EDB30E7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39EFFB9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46948CE1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&lt;div :style="{ color: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activeColor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fontSize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fontSize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+ 'px' }"&gt;string style&lt;/div&gt;</w:t>
            </w:r>
          </w:p>
          <w:p w14:paraId="4BED5B38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&lt;div :style="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styleObject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"&gt;object style&lt;/div&gt;</w:t>
            </w:r>
          </w:p>
          <w:p w14:paraId="6BD1581F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92E82D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lastRenderedPageBreak/>
              <w:t>&lt;/template&gt;</w:t>
            </w:r>
          </w:p>
          <w:p w14:paraId="685F3DD0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8D33320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95D0EF1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import {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, reactive } from "vue";</w:t>
            </w:r>
          </w:p>
          <w:p w14:paraId="121315DC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013A5864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365DA209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411E0578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activeColor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: "red",</w:t>
            </w:r>
          </w:p>
          <w:p w14:paraId="37C49580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fontSize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: 30,</w:t>
            </w:r>
          </w:p>
          <w:p w14:paraId="0BA81F3A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styleObject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: {</w:t>
            </w:r>
          </w:p>
          <w:p w14:paraId="4BC2B1BC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color: 'red',</w:t>
            </w:r>
          </w:p>
          <w:p w14:paraId="072965F2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fontSize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: '13px'</w:t>
            </w:r>
          </w:p>
          <w:p w14:paraId="5A38B6E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4CCE7CE9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289AD62E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7176CE4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8B939E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34EFFD6F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5DA57F9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46DE4B1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D10D9E9" w14:textId="16EB303F" w:rsidR="00245507" w:rsidRPr="0050120F" w:rsidRDefault="009D0834" w:rsidP="009D0834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77D6FB5" w14:textId="6EBD8ED8" w:rsidR="00245507" w:rsidRDefault="00245507" w:rsidP="0024550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>-</w:t>
      </w:r>
      <w:r w:rsidR="009D0834"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 w:rsidR="0065463E">
        <w:rPr>
          <w:rFonts w:hint="eastAsia"/>
          <w:b/>
          <w:bCs/>
          <w:sz w:val="18"/>
          <w:szCs w:val="20"/>
        </w:rPr>
        <w:t>对象绑定样式</w:t>
      </w:r>
    </w:p>
    <w:p w14:paraId="0823E2E3" w14:textId="63C3E3EC" w:rsidR="00245507" w:rsidRDefault="00245507" w:rsidP="00245507">
      <w:pPr>
        <w:spacing w:line="360" w:lineRule="auto"/>
        <w:jc w:val="center"/>
        <w:rPr>
          <w:b/>
          <w:bCs/>
          <w:sz w:val="18"/>
          <w:szCs w:val="20"/>
        </w:rPr>
      </w:pPr>
    </w:p>
    <w:p w14:paraId="6D0BBD2F" w14:textId="7AA652FF" w:rsidR="00245507" w:rsidRDefault="0065463E" w:rsidP="0024550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9CAFFF0" wp14:editId="5BC98B67">
            <wp:extent cx="1882303" cy="548688"/>
            <wp:effectExtent l="0" t="0" r="3810" b="381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882303" cy="54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54883" w14:textId="7D672DED" w:rsidR="009D0834" w:rsidRDefault="00806DEC" w:rsidP="009D083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 w:rsidR="009D0834">
        <w:rPr>
          <w:b/>
          <w:bCs/>
          <w:sz w:val="18"/>
          <w:szCs w:val="20"/>
        </w:rPr>
        <w:t>4</w:t>
      </w:r>
      <w:r w:rsidR="009D0834" w:rsidRPr="00D844C0">
        <w:rPr>
          <w:b/>
          <w:bCs/>
          <w:sz w:val="18"/>
          <w:szCs w:val="20"/>
        </w:rPr>
        <w:t>-</w:t>
      </w:r>
      <w:r w:rsidR="009D0834">
        <w:rPr>
          <w:b/>
          <w:bCs/>
          <w:sz w:val="18"/>
          <w:szCs w:val="20"/>
        </w:rPr>
        <w:t>1</w:t>
      </w:r>
      <w:r w:rsidR="009D0834" w:rsidRPr="00D844C0">
        <w:rPr>
          <w:b/>
          <w:bCs/>
          <w:sz w:val="18"/>
          <w:szCs w:val="20"/>
        </w:rPr>
        <w:t xml:space="preserve"> </w:t>
      </w:r>
      <w:r w:rsidR="0065463E">
        <w:rPr>
          <w:rFonts w:hint="eastAsia"/>
          <w:b/>
          <w:bCs/>
          <w:sz w:val="18"/>
          <w:szCs w:val="20"/>
        </w:rPr>
        <w:t>对象绑定样式结果</w:t>
      </w:r>
    </w:p>
    <w:p w14:paraId="33200C35" w14:textId="77777777" w:rsidR="00245507" w:rsidRPr="009D0834" w:rsidRDefault="00245507" w:rsidP="00245507">
      <w:pPr>
        <w:spacing w:line="360" w:lineRule="auto"/>
        <w:jc w:val="center"/>
        <w:rPr>
          <w:b/>
          <w:bCs/>
          <w:sz w:val="18"/>
          <w:szCs w:val="20"/>
        </w:rPr>
      </w:pPr>
    </w:p>
    <w:p w14:paraId="622489F4" w14:textId="455E6F9F" w:rsidR="008627D1" w:rsidRPr="0070221F" w:rsidRDefault="008627D1" w:rsidP="008627D1">
      <w:pPr>
        <w:pStyle w:val="3"/>
        <w:rPr>
          <w:sz w:val="24"/>
          <w:szCs w:val="28"/>
        </w:rPr>
      </w:pPr>
      <w:bookmarkStart w:id="74" w:name="_Toc62326319"/>
      <w:r>
        <w:lastRenderedPageBreak/>
        <w:t>4.2.</w:t>
      </w:r>
      <w:r w:rsidR="00B34D2A">
        <w:t>2</w:t>
      </w:r>
      <w:r w:rsidR="00B34D2A">
        <w:rPr>
          <w:rFonts w:hint="eastAsia"/>
        </w:rPr>
        <w:t>数组</w:t>
      </w:r>
      <w:r>
        <w:rPr>
          <w:rFonts w:hint="eastAsia"/>
        </w:rPr>
        <w:t>语法</w:t>
      </w:r>
      <w:bookmarkEnd w:id="74"/>
    </w:p>
    <w:p w14:paraId="1FE14C2F" w14:textId="1744207D" w:rsidR="008627D1" w:rsidRDefault="00750898" w:rsidP="008627D1">
      <w:pPr>
        <w:spacing w:line="360" w:lineRule="auto"/>
        <w:ind w:firstLineChars="200" w:firstLine="420"/>
        <w:jc w:val="left"/>
      </w:pPr>
      <w:r w:rsidRPr="00750898">
        <w:t>:style的数组语法可以将多个样式对象应用到同一个元素上</w:t>
      </w:r>
      <w:r w:rsidR="00607EE6">
        <w:rPr>
          <w:rFonts w:hint="eastAsia"/>
        </w:rPr>
        <w:t>，如下所示。</w:t>
      </w:r>
    </w:p>
    <w:p w14:paraId="21847201" w14:textId="5A766681" w:rsidR="00773E54" w:rsidRPr="00773E54" w:rsidRDefault="00773E54" w:rsidP="00773E54">
      <w:pPr>
        <w:spacing w:line="360" w:lineRule="auto"/>
        <w:ind w:firstLineChars="200" w:firstLine="360"/>
        <w:jc w:val="center"/>
        <w:rPr>
          <w:rFonts w:ascii="Courier New" w:hAnsi="Courier New" w:cs="Courier New"/>
          <w:sz w:val="18"/>
          <w:szCs w:val="20"/>
        </w:rPr>
      </w:pPr>
      <w:r w:rsidRPr="00773E54">
        <w:rPr>
          <w:rFonts w:ascii="Courier New" w:hAnsi="Courier New" w:cs="Courier New"/>
          <w:sz w:val="18"/>
          <w:szCs w:val="20"/>
        </w:rPr>
        <w:t>&lt;div :style="[</w:t>
      </w:r>
      <w:proofErr w:type="spellStart"/>
      <w:r w:rsidRPr="00773E54">
        <w:rPr>
          <w:rFonts w:ascii="Courier New" w:hAnsi="Courier New" w:cs="Courier New"/>
          <w:sz w:val="18"/>
          <w:szCs w:val="20"/>
        </w:rPr>
        <w:t>styleA</w:t>
      </w:r>
      <w:proofErr w:type="spellEnd"/>
      <w:r w:rsidRPr="00773E54">
        <w:rPr>
          <w:rFonts w:ascii="Courier New" w:hAnsi="Courier New" w:cs="Courier New"/>
          <w:sz w:val="18"/>
          <w:szCs w:val="20"/>
        </w:rPr>
        <w:t xml:space="preserve"> , </w:t>
      </w:r>
      <w:proofErr w:type="spellStart"/>
      <w:r w:rsidRPr="00773E54">
        <w:rPr>
          <w:rFonts w:ascii="Courier New" w:hAnsi="Courier New" w:cs="Courier New"/>
          <w:sz w:val="18"/>
          <w:szCs w:val="20"/>
        </w:rPr>
        <w:t>styleB</w:t>
      </w:r>
      <w:proofErr w:type="spellEnd"/>
      <w:r w:rsidRPr="00773E54">
        <w:rPr>
          <w:rFonts w:ascii="Courier New" w:hAnsi="Courier New" w:cs="Courier New"/>
          <w:sz w:val="18"/>
          <w:szCs w:val="20"/>
        </w:rPr>
        <w:t>]"&gt;&lt;/div&gt;</w:t>
      </w:r>
    </w:p>
    <w:p w14:paraId="731D86E3" w14:textId="34A39C61" w:rsidR="008627D1" w:rsidRDefault="006649F2" w:rsidP="006649F2">
      <w:pPr>
        <w:spacing w:line="360" w:lineRule="auto"/>
        <w:ind w:firstLineChars="200" w:firstLine="420"/>
        <w:jc w:val="left"/>
      </w:pPr>
      <w:r>
        <w:rPr>
          <w:rFonts w:hint="eastAsia"/>
        </w:rPr>
        <w:t>在实际开发中，:</w:t>
      </w:r>
      <w:r>
        <w:t>style的数组语法并不常用，因为往往可以写在一个对象里面</w:t>
      </w:r>
      <w:r>
        <w:rPr>
          <w:rFonts w:hint="eastAsia"/>
        </w:rPr>
        <w:t>，这样对代码的理解更为直观。</w:t>
      </w:r>
      <w:r>
        <w:t>较为常用的</w:t>
      </w:r>
      <w:r>
        <w:rPr>
          <w:rFonts w:hint="eastAsia"/>
        </w:rPr>
        <w:t>是计算属性。</w:t>
      </w:r>
    </w:p>
    <w:p w14:paraId="1E50D779" w14:textId="0A79FE99" w:rsidR="008627D1" w:rsidRDefault="00B34D2A" w:rsidP="008627D1">
      <w:pPr>
        <w:spacing w:line="360" w:lineRule="auto"/>
        <w:ind w:firstLineChars="200" w:firstLine="420"/>
        <w:jc w:val="left"/>
      </w:pPr>
      <w:r w:rsidRPr="00B34D2A">
        <w:rPr>
          <w:rFonts w:hint="eastAsia"/>
        </w:rPr>
        <w:t>在</w:t>
      </w:r>
      <w:r w:rsidRPr="00B34D2A">
        <w:t>:style中使用</w:t>
      </w:r>
      <w:r>
        <w:rPr>
          <w:rFonts w:hint="eastAsia"/>
        </w:rPr>
        <w:t>特殊</w:t>
      </w:r>
      <w:r w:rsidRPr="00B34D2A">
        <w:t>的CSS property时，</w:t>
      </w:r>
      <w:r>
        <w:rPr>
          <w:rFonts w:hint="eastAsia"/>
        </w:rPr>
        <w:t>例</w:t>
      </w:r>
      <w:r w:rsidRPr="00B34D2A">
        <w:t>如transform，Vue将自动添加相应的前缀。</w:t>
      </w:r>
    </w:p>
    <w:p w14:paraId="47B58D8B" w14:textId="70004DAF" w:rsidR="0081389B" w:rsidRPr="00852E02" w:rsidRDefault="0081389B" w:rsidP="0081389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5" w:name="_Toc62326320"/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75"/>
    </w:p>
    <w:p w14:paraId="4E7DEAAA" w14:textId="77777777" w:rsidR="00357E8A" w:rsidRDefault="00DA1187" w:rsidP="00E05D72">
      <w:pPr>
        <w:spacing w:line="360" w:lineRule="auto"/>
        <w:ind w:firstLineChars="200" w:firstLine="420"/>
      </w:pPr>
      <w:r>
        <w:rPr>
          <w:rFonts w:hint="eastAsia"/>
        </w:rPr>
        <w:t>本章介绍了</w:t>
      </w:r>
      <w:r w:rsidR="00E05D72" w:rsidRPr="00E05D72">
        <w:t>Class与Style绑定</w:t>
      </w:r>
      <w:r w:rsidR="00E05D72">
        <w:rPr>
          <w:rFonts w:hint="eastAsia"/>
        </w:rPr>
        <w:t>，包括绑定</w:t>
      </w:r>
      <w:r w:rsidR="00E05D72">
        <w:t>HTML Class</w:t>
      </w:r>
      <w:r w:rsidR="00E05D72">
        <w:rPr>
          <w:rFonts w:hint="eastAsia"/>
        </w:rPr>
        <w:t>与绑定内联样式。分别可以通过对象语法和数组语法实现对class与style的动态切换。</w:t>
      </w:r>
      <w:r w:rsidR="00E05D72" w:rsidRPr="00E05D72">
        <w:rPr>
          <w:rFonts w:hint="eastAsia"/>
        </w:rPr>
        <w:t>对象语法</w:t>
      </w:r>
      <w:r w:rsidR="00E05D72">
        <w:rPr>
          <w:rFonts w:hint="eastAsia"/>
        </w:rPr>
        <w:t>与</w:t>
      </w:r>
      <w:r w:rsidR="00E05D72" w:rsidRPr="00E05D72">
        <w:rPr>
          <w:rFonts w:hint="eastAsia"/>
        </w:rPr>
        <w:t>数组语法</w:t>
      </w:r>
      <w:r w:rsidR="00E05D72">
        <w:rPr>
          <w:rFonts w:hint="eastAsia"/>
        </w:rPr>
        <w:t>一样，都</w:t>
      </w:r>
      <w:r w:rsidR="00E05D72" w:rsidRPr="00E05D72">
        <w:rPr>
          <w:rFonts w:hint="eastAsia"/>
        </w:rPr>
        <w:t>可以使用</w:t>
      </w:r>
      <w:r w:rsidR="00E05D72" w:rsidRPr="00E05D72">
        <w:t>data 、computed 和methods三种方法</w:t>
      </w:r>
      <w:r w:rsidR="00E05D72">
        <w:rPr>
          <w:rFonts w:hint="eastAsia"/>
        </w:rPr>
        <w:t>，其中最为常用与便捷的是计算属性。</w:t>
      </w:r>
    </w:p>
    <w:p w14:paraId="45B0AEFF" w14:textId="4DA83737" w:rsidR="00E05D72" w:rsidRDefault="00357E8A" w:rsidP="00E05D72">
      <w:pPr>
        <w:spacing w:line="360" w:lineRule="auto"/>
        <w:ind w:firstLineChars="200" w:firstLine="420"/>
      </w:pPr>
      <w:r>
        <w:rPr>
          <w:rFonts w:hint="eastAsia"/>
        </w:rPr>
        <w:t>通过为</w:t>
      </w:r>
      <w:r w:rsidRPr="00357E8A">
        <w:t>表达式结果的类型</w:t>
      </w:r>
      <w:r>
        <w:rPr>
          <w:rFonts w:hint="eastAsia"/>
        </w:rPr>
        <w:t>增加</w:t>
      </w:r>
      <w:r w:rsidRPr="00357E8A">
        <w:t>对象</w:t>
      </w:r>
      <w:r>
        <w:rPr>
          <w:rFonts w:hint="eastAsia"/>
        </w:rPr>
        <w:t>与</w:t>
      </w:r>
      <w:r w:rsidRPr="00357E8A">
        <w:t>数组</w:t>
      </w:r>
      <w:r>
        <w:rPr>
          <w:rFonts w:hint="eastAsia"/>
        </w:rPr>
        <w:t>，避免了</w:t>
      </w:r>
      <w:r w:rsidRPr="00357E8A">
        <w:rPr>
          <w:rFonts w:hint="eastAsia"/>
        </w:rPr>
        <w:t>将</w:t>
      </w:r>
      <w:r w:rsidRPr="00357E8A">
        <w:t>v-bind用于class和style时</w:t>
      </w:r>
      <w:r>
        <w:rPr>
          <w:rFonts w:hint="eastAsia"/>
        </w:rPr>
        <w:t>表达式</w:t>
      </w:r>
      <w:r w:rsidRPr="00357E8A">
        <w:rPr>
          <w:rFonts w:hint="eastAsia"/>
        </w:rPr>
        <w:t>字符串拼接麻烦且易错</w:t>
      </w:r>
      <w:r>
        <w:rPr>
          <w:rFonts w:hint="eastAsia"/>
        </w:rPr>
        <w:t>的问题。</w:t>
      </w:r>
    </w:p>
    <w:p w14:paraId="0DE39E7A" w14:textId="6D15C979" w:rsidR="0081389B" w:rsidRDefault="00DA1187" w:rsidP="00080C12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</w:t>
      </w:r>
      <w:r w:rsidR="00BF71AE">
        <w:rPr>
          <w:rFonts w:hint="eastAsia"/>
        </w:rPr>
        <w:t>进一步</w:t>
      </w:r>
      <w:r w:rsidRPr="008540BC">
        <w:rPr>
          <w:rFonts w:hint="eastAsia"/>
        </w:rPr>
        <w:t>介绍</w:t>
      </w:r>
      <w:r w:rsidR="00E97EC9">
        <w:rPr>
          <w:rFonts w:hint="eastAsia"/>
        </w:rPr>
        <w:t>过滤器</w:t>
      </w:r>
      <w:r w:rsidRPr="008540BC">
        <w:rPr>
          <w:rFonts w:hint="eastAsia"/>
        </w:rPr>
        <w:t>。</w:t>
      </w:r>
    </w:p>
    <w:p w14:paraId="56B113C1" w14:textId="3C34BF57" w:rsidR="0081389B" w:rsidRPr="00852E02" w:rsidRDefault="0081389B" w:rsidP="0081389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6" w:name="_Toc62326321"/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4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76"/>
    </w:p>
    <w:p w14:paraId="483C25A4" w14:textId="77777777" w:rsidR="00DA1187" w:rsidRPr="00AF12DF" w:rsidRDefault="00DA1187" w:rsidP="00DA1187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320FEDF9" w14:textId="4C107F4B" w:rsidR="00DA1187" w:rsidRDefault="00E5718B" w:rsidP="00E5718B">
      <w:pPr>
        <w:pStyle w:val="a3"/>
        <w:numPr>
          <w:ilvl w:val="0"/>
          <w:numId w:val="11"/>
        </w:numPr>
        <w:spacing w:line="360" w:lineRule="auto"/>
        <w:ind w:firstLineChars="0"/>
        <w:jc w:val="left"/>
      </w:pPr>
      <w:r>
        <w:rPr>
          <w:rFonts w:hint="eastAsia"/>
        </w:rPr>
        <w:t>列举:</w:t>
      </w:r>
      <w:r>
        <w:t>style</w:t>
      </w:r>
      <w:r>
        <w:rPr>
          <w:rFonts w:hint="eastAsia"/>
        </w:rPr>
        <w:t>中</w:t>
      </w:r>
      <w:r w:rsidRPr="004E391B">
        <w:t>CSS property名</w:t>
      </w:r>
      <w:r>
        <w:rPr>
          <w:rFonts w:hint="eastAsia"/>
        </w:rPr>
        <w:t>的命名方法。</w:t>
      </w:r>
    </w:p>
    <w:p w14:paraId="2FF02D0D" w14:textId="423DC724" w:rsidR="004A27A0" w:rsidRDefault="004A27A0" w:rsidP="00E5718B">
      <w:pPr>
        <w:pStyle w:val="a3"/>
        <w:numPr>
          <w:ilvl w:val="0"/>
          <w:numId w:val="11"/>
        </w:numPr>
        <w:spacing w:line="360" w:lineRule="auto"/>
        <w:ind w:firstLineChars="0"/>
        <w:jc w:val="left"/>
      </w:pPr>
      <w:r>
        <w:rPr>
          <w:rFonts w:hint="eastAsia"/>
        </w:rPr>
        <w:t>分别说明对象语法中，条件判断结果为真或假的值有那些情况。</w:t>
      </w:r>
    </w:p>
    <w:p w14:paraId="570D8053" w14:textId="5F3F4156" w:rsidR="004A27A0" w:rsidRPr="00232ED9" w:rsidRDefault="004A27A0" w:rsidP="00E5718B">
      <w:pPr>
        <w:pStyle w:val="a3"/>
        <w:numPr>
          <w:ilvl w:val="0"/>
          <w:numId w:val="11"/>
        </w:numPr>
        <w:spacing w:line="360" w:lineRule="auto"/>
        <w:ind w:firstLineChars="0"/>
        <w:jc w:val="left"/>
      </w:pPr>
      <w:r>
        <w:rPr>
          <w:rFonts w:hint="eastAsia"/>
        </w:rPr>
        <w:t>简要说明绑定class与style使用计算属性的优势有哪些。</w:t>
      </w:r>
    </w:p>
    <w:p w14:paraId="282930B7" w14:textId="77777777" w:rsidR="00DA1187" w:rsidRPr="00AF12DF" w:rsidRDefault="00DA1187" w:rsidP="00DA1187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4F3EAC5A" w14:textId="1C6DF547" w:rsidR="00DA1187" w:rsidRDefault="0066138F" w:rsidP="009F2A9B">
      <w:pPr>
        <w:pStyle w:val="a3"/>
        <w:numPr>
          <w:ilvl w:val="0"/>
          <w:numId w:val="12"/>
        </w:numPr>
        <w:spacing w:line="360" w:lineRule="auto"/>
        <w:ind w:firstLineChars="0"/>
        <w:jc w:val="left"/>
      </w:pPr>
      <w:r>
        <w:rPr>
          <w:rFonts w:hint="eastAsia"/>
        </w:rPr>
        <w:t>设计一个按钮，让它可以根据两种用户身份切换激活与否。</w:t>
      </w:r>
    </w:p>
    <w:p w14:paraId="4167550C" w14:textId="66AFB17F" w:rsidR="0066138F" w:rsidRDefault="0066138F" w:rsidP="009F2A9B">
      <w:pPr>
        <w:pStyle w:val="a3"/>
        <w:numPr>
          <w:ilvl w:val="0"/>
          <w:numId w:val="12"/>
        </w:numPr>
        <w:spacing w:line="360" w:lineRule="auto"/>
        <w:ind w:firstLineChars="0"/>
        <w:jc w:val="left"/>
      </w:pPr>
      <w:r>
        <w:rPr>
          <w:rFonts w:hint="eastAsia"/>
        </w:rPr>
        <w:t>修改上一章的练习，通过绑定内联样式，让被收藏的帖子标题显示为黄色、置顶帖子的标题显示为红色。</w:t>
      </w:r>
    </w:p>
    <w:p w14:paraId="64A6D9CC" w14:textId="608F511D" w:rsidR="00DA151E" w:rsidRDefault="00DA151E">
      <w:pPr>
        <w:widowControl/>
        <w:jc w:val="left"/>
      </w:pPr>
      <w:r>
        <w:br w:type="page"/>
      </w:r>
    </w:p>
    <w:p w14:paraId="26DE4917" w14:textId="10CE4988" w:rsidR="00C53575" w:rsidRPr="00340E21" w:rsidRDefault="00C53575" w:rsidP="00C53575">
      <w:pPr>
        <w:pStyle w:val="1"/>
        <w:jc w:val="right"/>
        <w:rPr>
          <w:sz w:val="52"/>
          <w:szCs w:val="52"/>
        </w:rPr>
      </w:pPr>
      <w:bookmarkStart w:id="77" w:name="_Toc62326322"/>
      <w:r w:rsidRPr="00340E21">
        <w:rPr>
          <w:rFonts w:hint="eastAsia"/>
          <w:sz w:val="52"/>
          <w:szCs w:val="52"/>
        </w:rPr>
        <w:lastRenderedPageBreak/>
        <w:t>第</w:t>
      </w:r>
      <w:r w:rsidR="008A6942">
        <w:rPr>
          <w:sz w:val="52"/>
          <w:szCs w:val="52"/>
        </w:rPr>
        <w:t>5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5A2793">
        <w:rPr>
          <w:rFonts w:hint="eastAsia"/>
          <w:sz w:val="52"/>
          <w:szCs w:val="52"/>
        </w:rPr>
        <w:t>过滤器</w:t>
      </w:r>
      <w:bookmarkEnd w:id="77"/>
    </w:p>
    <w:p w14:paraId="4ACB6EF9" w14:textId="7A9D11B2" w:rsidR="00A20627" w:rsidRDefault="00A20627" w:rsidP="000C7BCA">
      <w:pPr>
        <w:spacing w:line="360" w:lineRule="auto"/>
        <w:ind w:firstLineChars="200" w:firstLine="420"/>
        <w:jc w:val="left"/>
      </w:pPr>
      <w:r w:rsidRPr="00A20627">
        <w:rPr>
          <w:rFonts w:hint="eastAsia"/>
        </w:rPr>
        <w:t>从</w:t>
      </w:r>
      <w:r w:rsidRPr="00A20627">
        <w:t>Vue 3.0开始，过滤器已删除，不再支持。</w:t>
      </w:r>
      <w:r w:rsidRPr="00A20627">
        <w:rPr>
          <w:rFonts w:hint="eastAsia"/>
        </w:rPr>
        <w:t>建议用计算属性或方法代替过滤器，而不是使用过滤器。</w:t>
      </w:r>
      <w:r w:rsidR="000D13B5">
        <w:rPr>
          <w:rFonts w:hint="eastAsia"/>
        </w:rPr>
        <w:t>因此，本章将简单介绍Vue原有的内置过滤器，而不对过滤器做过多的深入。</w:t>
      </w:r>
    </w:p>
    <w:p w14:paraId="38A6CCA0" w14:textId="5EFD8439" w:rsidR="00C53575" w:rsidRPr="00CD5136" w:rsidRDefault="0026140F" w:rsidP="000C7BCA">
      <w:pPr>
        <w:spacing w:line="360" w:lineRule="auto"/>
        <w:ind w:firstLineChars="200" w:firstLine="420"/>
        <w:jc w:val="left"/>
      </w:pPr>
      <w:r>
        <w:rPr>
          <w:rFonts w:hint="eastAsia"/>
        </w:rPr>
        <w:t>在第</w:t>
      </w:r>
      <w:r>
        <w:t>3章插值</w:t>
      </w:r>
      <w:r>
        <w:rPr>
          <w:rFonts w:hint="eastAsia"/>
        </w:rPr>
        <w:t>绑定</w:t>
      </w:r>
      <w:r>
        <w:t>中提到过，Vue</w:t>
      </w:r>
      <w:r w:rsidR="002B71BE">
        <w:t xml:space="preserve"> 2.</w:t>
      </w:r>
      <w:r w:rsidR="002B71BE">
        <w:rPr>
          <w:rFonts w:hint="eastAsia"/>
        </w:rPr>
        <w:t>x</w:t>
      </w:r>
      <w:r>
        <w:t>允许在表达式后面添加可选的过滤器，以管道</w:t>
      </w:r>
      <w:r>
        <w:rPr>
          <w:rFonts w:hint="eastAsia"/>
        </w:rPr>
        <w:t>符|表示。</w:t>
      </w:r>
      <w:r w:rsidR="000C7BCA">
        <w:rPr>
          <w:rFonts w:hint="eastAsia"/>
        </w:rPr>
        <w:t>事实上，过滤器的本质是一个函数，</w:t>
      </w:r>
      <w:r w:rsidR="000E1037">
        <w:t>V</w:t>
      </w:r>
      <w:r w:rsidR="000E1037">
        <w:rPr>
          <w:rFonts w:hint="eastAsia"/>
        </w:rPr>
        <w:t>ue</w:t>
      </w:r>
      <w:r w:rsidR="007121DC">
        <w:t xml:space="preserve"> 2.</w:t>
      </w:r>
      <w:r w:rsidR="007121DC">
        <w:rPr>
          <w:rFonts w:hint="eastAsia"/>
        </w:rPr>
        <w:t>x</w:t>
      </w:r>
      <w:r w:rsidR="000E1037" w:rsidRPr="000E1037">
        <w:t>支持在任何出现表达式的地方添加过滤器</w:t>
      </w:r>
      <w:r w:rsidR="004258D5">
        <w:rPr>
          <w:rFonts w:hint="eastAsia"/>
        </w:rPr>
        <w:t>。</w:t>
      </w:r>
      <w:r w:rsidR="000E1037">
        <w:rPr>
          <w:rFonts w:hint="eastAsia"/>
        </w:rPr>
        <w:t>过滤器</w:t>
      </w:r>
      <w:r w:rsidR="000C7BCA">
        <w:rPr>
          <w:rFonts w:hint="eastAsia"/>
        </w:rPr>
        <w:t>接受管道符前面的值作为初始值，</w:t>
      </w:r>
      <w:r w:rsidR="00AA4D90">
        <w:rPr>
          <w:rFonts w:hint="eastAsia"/>
        </w:rPr>
        <w:t>返回值为经过处理后的输出值。</w:t>
      </w:r>
      <w:r w:rsidR="000C7BCA">
        <w:rPr>
          <w:rFonts w:hint="eastAsia"/>
        </w:rPr>
        <w:t>同时</w:t>
      </w:r>
      <w:r w:rsidR="00AA4D90">
        <w:rPr>
          <w:rFonts w:hint="eastAsia"/>
        </w:rPr>
        <w:t>，过滤器</w:t>
      </w:r>
      <w:r w:rsidR="000C7BCA">
        <w:rPr>
          <w:rFonts w:hint="eastAsia"/>
        </w:rPr>
        <w:t>也能接受额外的参数，</w:t>
      </w:r>
      <w:r w:rsidR="009006D4" w:rsidRPr="009006D4">
        <w:rPr>
          <w:rFonts w:hint="eastAsia"/>
        </w:rPr>
        <w:t>始终以表达式的值作为第一个参数</w:t>
      </w:r>
      <w:r w:rsidR="009006D4">
        <w:rPr>
          <w:rFonts w:hint="eastAsia"/>
        </w:rPr>
        <w:t>，其他</w:t>
      </w:r>
      <w:r w:rsidR="00AA4D90" w:rsidRPr="00AA4D90">
        <w:t>参数跟在过滤器名称后面，参数之间以空格分隔</w:t>
      </w:r>
      <w:r w:rsidR="000E65A9">
        <w:rPr>
          <w:rFonts w:hint="eastAsia"/>
        </w:rPr>
        <w:t>。</w:t>
      </w:r>
      <w:r w:rsidR="000C7BCA">
        <w:rPr>
          <w:rFonts w:hint="eastAsia"/>
        </w:rPr>
        <w:t>多个过滤器也可以进行串联</w:t>
      </w:r>
      <w:r w:rsidR="0043690E">
        <w:rPr>
          <w:rFonts w:hint="eastAsia"/>
        </w:rPr>
        <w:t>，</w:t>
      </w:r>
      <w:r w:rsidR="0043690E" w:rsidRPr="0043690E">
        <w:rPr>
          <w:rFonts w:hint="eastAsia"/>
        </w:rPr>
        <w:t>上一个过滤器的输出结果可以作为下一个过滤器的输入</w:t>
      </w:r>
      <w:r w:rsidR="0022382C">
        <w:rPr>
          <w:rFonts w:hint="eastAsia"/>
        </w:rPr>
        <w:t>。</w:t>
      </w:r>
      <w:r w:rsidR="000A1620">
        <w:rPr>
          <w:rFonts w:hint="eastAsia"/>
        </w:rPr>
        <w:t>在</w:t>
      </w:r>
      <w:r w:rsidR="006F4426">
        <w:rPr>
          <w:rFonts w:hint="eastAsia"/>
        </w:rPr>
        <w:t>本章</w:t>
      </w:r>
      <w:r w:rsidR="000A1620">
        <w:rPr>
          <w:rFonts w:hint="eastAsia"/>
        </w:rPr>
        <w:t>中</w:t>
      </w:r>
      <w:r w:rsidR="006F4426">
        <w:rPr>
          <w:rFonts w:hint="eastAsia"/>
        </w:rPr>
        <w:t>将进一步介绍过滤器。</w:t>
      </w:r>
    </w:p>
    <w:p w14:paraId="7204E4B9" w14:textId="72F48749" w:rsidR="00C53575" w:rsidRPr="00852E02" w:rsidRDefault="002C7AFF" w:rsidP="00C53575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8" w:name="_Toc62326323"/>
      <w:r>
        <w:rPr>
          <w:rFonts w:asciiTheme="minorHAnsi" w:eastAsiaTheme="minorHAnsi" w:hAnsiTheme="minorHAnsi"/>
          <w:sz w:val="36"/>
          <w:szCs w:val="36"/>
        </w:rPr>
        <w:t>5</w:t>
      </w:r>
      <w:r w:rsidR="00C53575" w:rsidRPr="00852E02">
        <w:rPr>
          <w:rFonts w:asciiTheme="minorHAnsi" w:eastAsiaTheme="minorHAnsi" w:hAnsiTheme="minorHAnsi"/>
          <w:sz w:val="36"/>
          <w:szCs w:val="36"/>
        </w:rPr>
        <w:t>.1</w:t>
      </w:r>
      <w:r>
        <w:rPr>
          <w:rFonts w:asciiTheme="minorHAnsi" w:eastAsiaTheme="minorHAnsi" w:hAnsiTheme="minorHAnsi" w:hint="eastAsia"/>
          <w:sz w:val="36"/>
          <w:szCs w:val="36"/>
        </w:rPr>
        <w:t>内置过滤器</w:t>
      </w:r>
      <w:bookmarkEnd w:id="78"/>
    </w:p>
    <w:p w14:paraId="40C77BCD" w14:textId="310851BE" w:rsidR="00C53575" w:rsidRPr="0070221F" w:rsidRDefault="00996A70" w:rsidP="00C53575">
      <w:pPr>
        <w:pStyle w:val="3"/>
        <w:rPr>
          <w:sz w:val="24"/>
          <w:szCs w:val="28"/>
        </w:rPr>
      </w:pPr>
      <w:bookmarkStart w:id="79" w:name="_Toc62326324"/>
      <w:r>
        <w:t>5</w:t>
      </w:r>
      <w:r w:rsidR="00C53575">
        <w:t>.1.1</w:t>
      </w:r>
      <w:r w:rsidR="00F67F1F">
        <w:rPr>
          <w:rFonts w:hint="eastAsia"/>
        </w:rPr>
        <w:t>字母</w:t>
      </w:r>
      <w:r w:rsidR="008F23F2">
        <w:rPr>
          <w:rFonts w:hint="eastAsia"/>
        </w:rPr>
        <w:t>操作</w:t>
      </w:r>
      <w:bookmarkEnd w:id="79"/>
    </w:p>
    <w:p w14:paraId="3FE54535" w14:textId="1280B0EA" w:rsidR="00C53575" w:rsidRDefault="00241AE3" w:rsidP="00241AE3">
      <w:pPr>
        <w:spacing w:line="360" w:lineRule="auto"/>
        <w:ind w:firstLineChars="200" w:firstLine="420"/>
        <w:jc w:val="left"/>
      </w:pPr>
      <w:r>
        <w:t>Vue</w:t>
      </w:r>
      <w:r w:rsidR="00646961">
        <w:t xml:space="preserve"> 2.</w:t>
      </w:r>
      <w:r w:rsidR="00646961">
        <w:rPr>
          <w:rFonts w:hint="eastAsia"/>
        </w:rPr>
        <w:t>x</w:t>
      </w:r>
      <w:r>
        <w:t>内置了</w:t>
      </w:r>
      <w:r w:rsidR="00A00385">
        <w:t>三个</w:t>
      </w:r>
      <w:r w:rsidR="00A00385">
        <w:rPr>
          <w:rFonts w:hint="eastAsia"/>
        </w:rPr>
        <w:t>字母</w:t>
      </w:r>
      <w:r w:rsidR="00A00385">
        <w:t>过滤器</w:t>
      </w:r>
      <w:r>
        <w:t>capitalize、uppercase、lowercase用于处理英文字符。</w:t>
      </w:r>
    </w:p>
    <w:p w14:paraId="723DDFBA" w14:textId="34C03473" w:rsidR="00A00385" w:rsidRDefault="00A00385" w:rsidP="00241AE3">
      <w:pPr>
        <w:spacing w:line="360" w:lineRule="auto"/>
        <w:ind w:firstLineChars="200" w:firstLine="420"/>
        <w:jc w:val="left"/>
      </w:pPr>
      <w:r w:rsidRPr="00A00385">
        <w:t>capitalize过滤器用于将表达式中的首字母转换为大写。</w:t>
      </w:r>
    </w:p>
    <w:p w14:paraId="1F814EA6" w14:textId="05698305" w:rsidR="00A00385" w:rsidRDefault="00A00385" w:rsidP="00241AE3">
      <w:pPr>
        <w:spacing w:line="360" w:lineRule="auto"/>
        <w:ind w:firstLineChars="200" w:firstLine="420"/>
        <w:jc w:val="left"/>
      </w:pPr>
      <w:r w:rsidRPr="00A00385">
        <w:t>uppercase过滤器用于将表达式中的所有字母转换为大写。</w:t>
      </w:r>
    </w:p>
    <w:p w14:paraId="01693CC1" w14:textId="7376788C" w:rsidR="00A00385" w:rsidRDefault="00A00385" w:rsidP="00241AE3">
      <w:pPr>
        <w:spacing w:line="360" w:lineRule="auto"/>
        <w:ind w:firstLineChars="200" w:firstLine="420"/>
        <w:jc w:val="left"/>
      </w:pPr>
      <w:r w:rsidRPr="00A00385">
        <w:t>lowercase过滤器用于将表达式中的所有字母转换为小写。</w:t>
      </w:r>
    </w:p>
    <w:p w14:paraId="22FB8307" w14:textId="2302BB9C" w:rsidR="006C5ED9" w:rsidRPr="006C5ED9" w:rsidRDefault="006C5ED9" w:rsidP="00241AE3">
      <w:pPr>
        <w:spacing w:line="360" w:lineRule="auto"/>
        <w:ind w:firstLineChars="200" w:firstLine="420"/>
        <w:jc w:val="left"/>
      </w:pPr>
      <w:r>
        <w:rPr>
          <w:rFonts w:hint="eastAsia"/>
        </w:rPr>
        <w:t>三种过滤器的用法如例5</w:t>
      </w:r>
      <w:r>
        <w:t>-1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53575" w14:paraId="68F86163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D74819B" w14:textId="77777777" w:rsidR="006C5ED9" w:rsidRDefault="006C5ED9" w:rsidP="006C5ED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C5ED9">
              <w:rPr>
                <w:rFonts w:ascii="Courier New" w:hAnsi="Courier New" w:cs="Courier New" w:hint="eastAsia"/>
                <w:sz w:val="18"/>
                <w:szCs w:val="20"/>
              </w:rPr>
              <w:t>（｛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proofErr w:type="spellStart"/>
            <w:r>
              <w:rPr>
                <w:rFonts w:ascii="Courier New" w:hAnsi="Courier New" w:cs="Courier New" w:hint="eastAsia"/>
                <w:sz w:val="18"/>
                <w:szCs w:val="20"/>
              </w:rPr>
              <w:t>abcd</w:t>
            </w:r>
            <w:proofErr w:type="spellEnd"/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capitalize }}</w:t>
            </w:r>
          </w:p>
          <w:p w14:paraId="2A76E520" w14:textId="26A39A12" w:rsidR="006C5ED9" w:rsidRDefault="006C5ED9" w:rsidP="006C5ED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C5ED9">
              <w:rPr>
                <w:rFonts w:ascii="Courier New" w:hAnsi="Courier New" w:cs="Courier New" w:hint="eastAsia"/>
                <w:sz w:val="18"/>
                <w:szCs w:val="20"/>
              </w:rPr>
              <w:t>｛｛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proofErr w:type="spellStart"/>
            <w:r>
              <w:rPr>
                <w:rFonts w:ascii="Courier New" w:hAnsi="Courier New" w:cs="Courier New" w:hint="eastAsia"/>
                <w:sz w:val="18"/>
                <w:szCs w:val="20"/>
              </w:rPr>
              <w:t>abcd</w:t>
            </w:r>
            <w:proofErr w:type="spellEnd"/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 w:rsidR="00AA0C3C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uppercase }}</w:t>
            </w:r>
          </w:p>
          <w:p w14:paraId="3ABFBE68" w14:textId="28A8096E" w:rsidR="006C5ED9" w:rsidRPr="006C5ED9" w:rsidRDefault="006C5ED9" w:rsidP="006C5ED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C5ED9">
              <w:rPr>
                <w:rFonts w:ascii="Courier New" w:hAnsi="Courier New" w:cs="Courier New" w:hint="eastAsia"/>
                <w:sz w:val="18"/>
                <w:szCs w:val="20"/>
              </w:rPr>
              <w:t>｛｛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>
              <w:rPr>
                <w:rFonts w:ascii="Courier New" w:hAnsi="Courier New" w:cs="Courier New"/>
                <w:sz w:val="18"/>
                <w:szCs w:val="20"/>
              </w:rPr>
              <w:t>ABCD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 w:rsidR="00AA0C3C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lowercase }}</w:t>
            </w:r>
          </w:p>
        </w:tc>
      </w:tr>
    </w:tbl>
    <w:p w14:paraId="1BBD095B" w14:textId="325D8723" w:rsidR="00C53575" w:rsidRDefault="00C53575" w:rsidP="00C5357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="00C442E5"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-1 </w:t>
      </w:r>
      <w:r w:rsidR="00C442E5">
        <w:rPr>
          <w:rFonts w:hint="eastAsia"/>
          <w:b/>
          <w:bCs/>
          <w:sz w:val="18"/>
          <w:szCs w:val="20"/>
        </w:rPr>
        <w:t>字母过滤器的使用</w:t>
      </w:r>
    </w:p>
    <w:p w14:paraId="4916091B" w14:textId="77777777" w:rsidR="004265A2" w:rsidRDefault="004265A2" w:rsidP="00C53575">
      <w:pPr>
        <w:spacing w:line="360" w:lineRule="auto"/>
        <w:jc w:val="center"/>
        <w:rPr>
          <w:b/>
          <w:bCs/>
          <w:sz w:val="18"/>
          <w:szCs w:val="20"/>
        </w:rPr>
      </w:pPr>
    </w:p>
    <w:p w14:paraId="7527AEE2" w14:textId="646E8F8F" w:rsidR="0081389B" w:rsidRPr="00DA1187" w:rsidRDefault="00AA0C3C" w:rsidP="008627D1">
      <w:pPr>
        <w:spacing w:line="360" w:lineRule="auto"/>
        <w:ind w:firstLineChars="200" w:firstLine="420"/>
        <w:jc w:val="left"/>
      </w:pPr>
      <w:r>
        <w:rPr>
          <w:rFonts w:hint="eastAsia"/>
        </w:rPr>
        <w:t>上面</w:t>
      </w:r>
      <w:r w:rsidR="004A6921">
        <w:rPr>
          <w:rFonts w:hint="eastAsia"/>
        </w:rPr>
        <w:t>三段代码将分别输出‘</w:t>
      </w:r>
      <w:proofErr w:type="spellStart"/>
      <w:r w:rsidR="004A6921">
        <w:rPr>
          <w:rFonts w:hint="eastAsia"/>
        </w:rPr>
        <w:t>Abcd</w:t>
      </w:r>
      <w:proofErr w:type="spellEnd"/>
      <w:r w:rsidR="004A6921">
        <w:rPr>
          <w:rFonts w:hint="eastAsia"/>
        </w:rPr>
        <w:t>’、‘A</w:t>
      </w:r>
      <w:r w:rsidR="004A6921">
        <w:t>BCD</w:t>
      </w:r>
      <w:r w:rsidR="004A6921">
        <w:rPr>
          <w:rFonts w:hint="eastAsia"/>
        </w:rPr>
        <w:t>’和‘</w:t>
      </w:r>
      <w:proofErr w:type="spellStart"/>
      <w:r w:rsidR="004A6921">
        <w:rPr>
          <w:rFonts w:hint="eastAsia"/>
        </w:rPr>
        <w:t>abcd</w:t>
      </w:r>
      <w:proofErr w:type="spellEnd"/>
      <w:r w:rsidR="004A6921">
        <w:rPr>
          <w:rFonts w:hint="eastAsia"/>
        </w:rPr>
        <w:t>’。</w:t>
      </w:r>
    </w:p>
    <w:p w14:paraId="3CA37122" w14:textId="541CE37A" w:rsidR="004A6921" w:rsidRPr="0070221F" w:rsidRDefault="004A6921" w:rsidP="004A6921">
      <w:pPr>
        <w:pStyle w:val="3"/>
        <w:rPr>
          <w:sz w:val="24"/>
          <w:szCs w:val="28"/>
        </w:rPr>
      </w:pPr>
      <w:bookmarkStart w:id="80" w:name="_Toc62326325"/>
      <w:r>
        <w:lastRenderedPageBreak/>
        <w:t xml:space="preserve">5.1.2 </w:t>
      </w:r>
      <w:r>
        <w:rPr>
          <w:rFonts w:hint="eastAsia"/>
        </w:rPr>
        <w:t>json过滤器</w:t>
      </w:r>
      <w:bookmarkEnd w:id="80"/>
    </w:p>
    <w:p w14:paraId="4162950B" w14:textId="6E0FB5D4" w:rsidR="004A6921" w:rsidRDefault="001033C8" w:rsidP="001033C8">
      <w:pPr>
        <w:spacing w:line="360" w:lineRule="auto"/>
        <w:ind w:firstLineChars="200" w:firstLine="420"/>
        <w:jc w:val="left"/>
      </w:pPr>
      <w:r>
        <w:t>Vue</w:t>
      </w:r>
      <w:r w:rsidR="00646961">
        <w:t xml:space="preserve"> 2.</w:t>
      </w:r>
      <w:r w:rsidR="00646961">
        <w:rPr>
          <w:rFonts w:hint="eastAsia"/>
        </w:rPr>
        <w:t>x</w:t>
      </w:r>
      <w:r>
        <w:t>的json过滤器可</w:t>
      </w:r>
      <w:r w:rsidR="0083669F">
        <w:rPr>
          <w:rFonts w:hint="eastAsia"/>
        </w:rPr>
        <w:t>以</w:t>
      </w:r>
      <w:r>
        <w:t>将表达式的值转换为JSON字符串，输出</w:t>
      </w:r>
      <w:r w:rsidR="00A11F5A">
        <w:rPr>
          <w:rFonts w:hint="eastAsia"/>
        </w:rPr>
        <w:t>的结果等于</w:t>
      </w:r>
      <w:r>
        <w:t>表达式经过</w:t>
      </w:r>
      <w:proofErr w:type="spellStart"/>
      <w:r w:rsidR="004B487E">
        <w:rPr>
          <w:rFonts w:hint="eastAsia"/>
        </w:rPr>
        <w:t>J</w:t>
      </w:r>
      <w:r>
        <w:t>SON.stringify</w:t>
      </w:r>
      <w:proofErr w:type="spellEnd"/>
      <w:r w:rsidR="004B487E">
        <w:rPr>
          <w:rFonts w:hint="eastAsia"/>
        </w:rPr>
        <w:t>(</w:t>
      </w:r>
      <w:r w:rsidR="004B487E">
        <w:t>)</w:t>
      </w:r>
      <w:r>
        <w:t>处理后的结果</w:t>
      </w:r>
      <w:r w:rsidR="004B487E">
        <w:rPr>
          <w:rFonts w:hint="eastAsia"/>
        </w:rPr>
        <w:t>。</w:t>
      </w:r>
      <w:r w:rsidR="00AA4796">
        <w:rPr>
          <w:rFonts w:hint="eastAsia"/>
        </w:rPr>
        <w:t>j</w:t>
      </w:r>
      <w:r w:rsidR="004B487E">
        <w:rPr>
          <w:rFonts w:hint="eastAsia"/>
        </w:rPr>
        <w:t>son过滤器</w:t>
      </w:r>
      <w:r>
        <w:t>可接受一个类型为Number</w:t>
      </w:r>
      <w:r>
        <w:rPr>
          <w:rFonts w:hint="eastAsia"/>
        </w:rPr>
        <w:t>的参数，</w:t>
      </w:r>
      <w:r>
        <w:t>用于决定转换后的JSON字符串的缩进距离，默认</w:t>
      </w:r>
      <w:r w:rsidR="000D0799">
        <w:rPr>
          <w:rFonts w:hint="eastAsia"/>
        </w:rPr>
        <w:t>的</w:t>
      </w:r>
      <w:r w:rsidR="00F5138A">
        <w:rPr>
          <w:rFonts w:hint="eastAsia"/>
        </w:rPr>
        <w:t>缩进距离</w:t>
      </w:r>
      <w:r>
        <w:t>为2。</w:t>
      </w:r>
      <w:r w:rsidR="00772A85">
        <w:rPr>
          <w:rFonts w:hint="eastAsia"/>
        </w:rPr>
        <w:t>使用方式如</w:t>
      </w:r>
      <w:r w:rsidR="00AA7B48">
        <w:rPr>
          <w:rFonts w:hint="eastAsia"/>
        </w:rPr>
        <w:t>例5</w:t>
      </w:r>
      <w:r w:rsidR="00AA7B48">
        <w:t>-2</w:t>
      </w:r>
      <w:r w:rsidR="00772A85">
        <w:rPr>
          <w:rFonts w:hint="eastAsia"/>
        </w:rPr>
        <w:t>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A7B48" w14:paraId="79821C00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754565D" w14:textId="5FF8E1D5" w:rsidR="00AA7B48" w:rsidRPr="006C5ED9" w:rsidRDefault="00AA7B48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72A85">
              <w:rPr>
                <w:rFonts w:ascii="Courier New" w:hAnsi="Courier New" w:cs="Courier New"/>
                <w:sz w:val="18"/>
                <w:szCs w:val="20"/>
              </w:rPr>
              <w:t>{{ student | json 4 }}</w:t>
            </w:r>
          </w:p>
        </w:tc>
      </w:tr>
    </w:tbl>
    <w:p w14:paraId="0F7933B3" w14:textId="1DAAC241" w:rsidR="00AA7B48" w:rsidRDefault="00AA7B48" w:rsidP="00AA7B48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json过滤器的使用</w:t>
      </w:r>
    </w:p>
    <w:p w14:paraId="28578F33" w14:textId="77777777" w:rsidR="00AA7B48" w:rsidRDefault="00AA7B48" w:rsidP="00772A85">
      <w:pPr>
        <w:spacing w:line="360" w:lineRule="auto"/>
        <w:jc w:val="center"/>
        <w:rPr>
          <w:rFonts w:ascii="Courier New" w:hAnsi="Courier New" w:cs="Courier New"/>
          <w:sz w:val="18"/>
          <w:szCs w:val="20"/>
        </w:rPr>
      </w:pPr>
    </w:p>
    <w:p w14:paraId="14738FBE" w14:textId="5C904F3F" w:rsidR="00F173C8" w:rsidRPr="0070221F" w:rsidRDefault="00F173C8" w:rsidP="00F173C8">
      <w:pPr>
        <w:pStyle w:val="3"/>
        <w:rPr>
          <w:sz w:val="24"/>
          <w:szCs w:val="28"/>
        </w:rPr>
      </w:pPr>
      <w:bookmarkStart w:id="81" w:name="_Toc62326326"/>
      <w:r>
        <w:t>5.1.</w:t>
      </w:r>
      <w:r w:rsidR="00AA7B48">
        <w:t>3</w:t>
      </w:r>
      <w:r w:rsidR="00731C11">
        <w:rPr>
          <w:rFonts w:hint="eastAsia"/>
        </w:rPr>
        <w:t>限制</w:t>
      </w:r>
      <w:r>
        <w:rPr>
          <w:rFonts w:hint="eastAsia"/>
        </w:rPr>
        <w:t>过滤器</w:t>
      </w:r>
      <w:bookmarkEnd w:id="81"/>
    </w:p>
    <w:p w14:paraId="0A50EF3E" w14:textId="4C91273E" w:rsidR="00F173C8" w:rsidRDefault="005207AC" w:rsidP="005207AC">
      <w:pPr>
        <w:spacing w:line="360" w:lineRule="auto"/>
        <w:ind w:firstLineChars="200" w:firstLine="420"/>
        <w:jc w:val="left"/>
      </w:pPr>
      <w:r>
        <w:t>Vue</w:t>
      </w:r>
      <w:r w:rsidR="000D13B5">
        <w:t xml:space="preserve"> 2.</w:t>
      </w:r>
      <w:r w:rsidR="000D13B5">
        <w:rPr>
          <w:rFonts w:hint="eastAsia"/>
        </w:rPr>
        <w:t>x</w:t>
      </w:r>
      <w:r>
        <w:t>内置了三个</w:t>
      </w:r>
      <w:r>
        <w:rPr>
          <w:rFonts w:hint="eastAsia"/>
        </w:rPr>
        <w:t>限制</w:t>
      </w:r>
      <w:r>
        <w:t>过滤器</w:t>
      </w:r>
      <w:proofErr w:type="spellStart"/>
      <w:r>
        <w:t>limitBy</w:t>
      </w:r>
      <w:proofErr w:type="spellEnd"/>
      <w:r>
        <w:t>、</w:t>
      </w:r>
      <w:proofErr w:type="spellStart"/>
      <w:r>
        <w:t>filte</w:t>
      </w:r>
      <w:r>
        <w:rPr>
          <w:rFonts w:hint="eastAsia"/>
        </w:rPr>
        <w:t>r</w:t>
      </w:r>
      <w:r>
        <w:t>By</w:t>
      </w:r>
      <w:proofErr w:type="spellEnd"/>
      <w:r>
        <w:t>、</w:t>
      </w:r>
      <w:proofErr w:type="spellStart"/>
      <w:r>
        <w:t>orde</w:t>
      </w:r>
      <w:r>
        <w:rPr>
          <w:rFonts w:hint="eastAsia"/>
        </w:rPr>
        <w:t>r</w:t>
      </w:r>
      <w:r>
        <w:t>By</w:t>
      </w:r>
      <w:proofErr w:type="spellEnd"/>
      <w:r>
        <w:t>用于处理井返回过滤后的数组</w:t>
      </w:r>
      <w:r>
        <w:rPr>
          <w:rFonts w:hint="eastAsia"/>
        </w:rPr>
        <w:t>。</w:t>
      </w:r>
      <w:r>
        <w:t>这三个过滤器所处理的表达式的值必须是数组</w:t>
      </w:r>
      <w:r>
        <w:rPr>
          <w:rFonts w:hint="eastAsia"/>
        </w:rPr>
        <w:t>。</w:t>
      </w:r>
    </w:p>
    <w:p w14:paraId="5752CDFE" w14:textId="51C4AC55" w:rsidR="00FD26FE" w:rsidRDefault="00FD26FE" w:rsidP="00FD26FE">
      <w:pPr>
        <w:spacing w:line="360" w:lineRule="auto"/>
        <w:ind w:firstLineChars="200" w:firstLine="420"/>
        <w:jc w:val="left"/>
      </w:pPr>
      <w:proofErr w:type="spellStart"/>
      <w:r>
        <w:t>limitBy</w:t>
      </w:r>
      <w:proofErr w:type="spellEnd"/>
      <w:r>
        <w:t>过滤器的作用是限制数组为前N个元素，</w:t>
      </w:r>
      <w:r w:rsidR="00E765C5">
        <w:rPr>
          <w:rFonts w:hint="eastAsia"/>
        </w:rPr>
        <w:t>通过</w:t>
      </w:r>
      <w:r>
        <w:t>传入的第一个参数指定</w:t>
      </w:r>
      <w:r w:rsidR="00E765C5">
        <w:rPr>
          <w:rFonts w:hint="eastAsia"/>
        </w:rPr>
        <w:t>N。</w:t>
      </w:r>
      <w:r>
        <w:rPr>
          <w:rFonts w:hint="eastAsia"/>
        </w:rPr>
        <w:t>第二个参数可选，</w:t>
      </w:r>
      <w:r>
        <w:t>用于指定开始的偏移量，默认为0不偏移</w:t>
      </w:r>
      <w:r w:rsidR="00E765C5">
        <w:rPr>
          <w:rFonts w:hint="eastAsia"/>
        </w:rPr>
        <w:t>。</w:t>
      </w:r>
    </w:p>
    <w:p w14:paraId="351AB18C" w14:textId="5510CF25" w:rsidR="006A774D" w:rsidRDefault="00F461E3" w:rsidP="006A774D">
      <w:pPr>
        <w:spacing w:line="360" w:lineRule="auto"/>
        <w:ind w:firstLineChars="200" w:firstLine="420"/>
        <w:jc w:val="left"/>
      </w:pPr>
      <w:proofErr w:type="spellStart"/>
      <w:r>
        <w:t>filte</w:t>
      </w:r>
      <w:r>
        <w:rPr>
          <w:rFonts w:hint="eastAsia"/>
        </w:rPr>
        <w:t>r</w:t>
      </w:r>
      <w:r>
        <w:t>By</w:t>
      </w:r>
      <w:proofErr w:type="spellEnd"/>
      <w:r w:rsidR="00E765C5">
        <w:t>过滤器的第一个参数可以是字符串或者函数。</w:t>
      </w:r>
      <w:r w:rsidR="00E765C5">
        <w:rPr>
          <w:rFonts w:hint="eastAsia"/>
        </w:rPr>
        <w:t>如果第一个参数是字符串，那么将在每个数组元素中搜索它，返回包含该字符串的元素组成的数组</w:t>
      </w:r>
      <w:r w:rsidR="00F1635B">
        <w:rPr>
          <w:rFonts w:hint="eastAsia"/>
        </w:rPr>
        <w:t>。</w:t>
      </w:r>
      <w:r w:rsidR="006A774D">
        <w:rPr>
          <w:rFonts w:hint="eastAsia"/>
        </w:rPr>
        <w:t>如果</w:t>
      </w:r>
      <w:proofErr w:type="spellStart"/>
      <w:r w:rsidR="006A774D">
        <w:t>filte</w:t>
      </w:r>
      <w:r w:rsidR="006A774D">
        <w:rPr>
          <w:rFonts w:hint="eastAsia"/>
        </w:rPr>
        <w:t>r</w:t>
      </w:r>
      <w:r w:rsidR="006A774D">
        <w:t>By</w:t>
      </w:r>
      <w:proofErr w:type="spellEnd"/>
      <w:r w:rsidR="006A774D">
        <w:t>的第一个参数是函数，则过滤器将根据函数的返回结果进行过滤。此时</w:t>
      </w:r>
      <w:proofErr w:type="spellStart"/>
      <w:r w:rsidR="00A10DCD">
        <w:t>filte</w:t>
      </w:r>
      <w:r w:rsidR="00A10DCD">
        <w:rPr>
          <w:rFonts w:hint="eastAsia"/>
        </w:rPr>
        <w:t>r</w:t>
      </w:r>
      <w:r w:rsidR="00A10DCD">
        <w:t>By</w:t>
      </w:r>
      <w:proofErr w:type="spellEnd"/>
      <w:r w:rsidR="006A774D">
        <w:rPr>
          <w:rFonts w:hint="eastAsia"/>
        </w:rPr>
        <w:t>过滤器将调用</w:t>
      </w:r>
      <w:r w:rsidR="006A774D">
        <w:t>JavaScript组中内置的函数filte</w:t>
      </w:r>
      <w:r w:rsidR="00A10DCD">
        <w:rPr>
          <w:rFonts w:hint="eastAsia"/>
        </w:rPr>
        <w:t>r</w:t>
      </w:r>
      <w:r w:rsidR="00A10DCD">
        <w:t>()</w:t>
      </w:r>
      <w:r w:rsidR="006A774D">
        <w:t>对数组进行处理，待过滤数组中的每个元素都</w:t>
      </w:r>
      <w:r w:rsidR="006A774D">
        <w:rPr>
          <w:rFonts w:hint="eastAsia"/>
        </w:rPr>
        <w:t>将作为参数输入</w:t>
      </w:r>
      <w:r w:rsidR="00A10DCD">
        <w:rPr>
          <w:rFonts w:hint="eastAsia"/>
        </w:rPr>
        <w:t>并</w:t>
      </w:r>
      <w:r w:rsidR="006A774D">
        <w:rPr>
          <w:rFonts w:hint="eastAsia"/>
        </w:rPr>
        <w:t>执行传入</w:t>
      </w:r>
      <w:proofErr w:type="spellStart"/>
      <w:r w:rsidR="00A84416">
        <w:t>filte</w:t>
      </w:r>
      <w:r w:rsidR="00A84416">
        <w:rPr>
          <w:rFonts w:hint="eastAsia"/>
        </w:rPr>
        <w:t>r</w:t>
      </w:r>
      <w:r w:rsidR="00A84416">
        <w:t>By</w:t>
      </w:r>
      <w:proofErr w:type="spellEnd"/>
      <w:r w:rsidR="006A774D">
        <w:t>中的函数。只有函数返回结果为true的数组元素才符合条</w:t>
      </w:r>
      <w:r w:rsidR="006A774D">
        <w:rPr>
          <w:rFonts w:hint="eastAsia"/>
        </w:rPr>
        <w:t>件并将存入一个新的数组，最终</w:t>
      </w:r>
      <w:proofErr w:type="spellStart"/>
      <w:r w:rsidR="009D1777">
        <w:t>filte</w:t>
      </w:r>
      <w:r w:rsidR="009D1777">
        <w:rPr>
          <w:rFonts w:hint="eastAsia"/>
        </w:rPr>
        <w:t>r</w:t>
      </w:r>
      <w:r w:rsidR="009D1777">
        <w:t>By</w:t>
      </w:r>
      <w:proofErr w:type="spellEnd"/>
      <w:r w:rsidR="009D1777">
        <w:rPr>
          <w:rFonts w:hint="eastAsia"/>
        </w:rPr>
        <w:t>的</w:t>
      </w:r>
      <w:r w:rsidR="006A774D">
        <w:rPr>
          <w:rFonts w:hint="eastAsia"/>
        </w:rPr>
        <w:t>返回结果即为这个新的数组。</w:t>
      </w:r>
    </w:p>
    <w:p w14:paraId="1DB26A0B" w14:textId="10DACDED" w:rsidR="002D4CA6" w:rsidRPr="005207AC" w:rsidRDefault="00F1635B" w:rsidP="002D4CA6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>
        <w:t>对象</w:t>
      </w:r>
      <w:r>
        <w:rPr>
          <w:rFonts w:hint="eastAsia"/>
        </w:rPr>
        <w:t>中</w:t>
      </w:r>
      <w:r>
        <w:t>，过滤器将在所有属性中搜索。可以</w:t>
      </w:r>
      <w:r>
        <w:rPr>
          <w:rFonts w:hint="eastAsia"/>
        </w:rPr>
        <w:t>通过指定搜索宇段的方式</w:t>
      </w:r>
      <w:r>
        <w:t>缩小搜索范围</w:t>
      </w:r>
      <w:r>
        <w:rPr>
          <w:rFonts w:hint="eastAsia"/>
        </w:rPr>
        <w:t>。</w:t>
      </w:r>
      <w:r w:rsidR="00357DCE">
        <w:rPr>
          <w:rFonts w:hint="eastAsia"/>
        </w:rPr>
        <w:t>在</w:t>
      </w:r>
      <w:r w:rsidR="00357DCE" w:rsidRPr="00357DCE">
        <w:rPr>
          <w:rFonts w:hint="eastAsia"/>
        </w:rPr>
        <w:t>多个字段</w:t>
      </w:r>
      <w:r w:rsidR="00357DCE">
        <w:rPr>
          <w:rFonts w:hint="eastAsia"/>
        </w:rPr>
        <w:t>中</w:t>
      </w:r>
      <w:r w:rsidR="00357DCE" w:rsidRPr="00357DCE">
        <w:rPr>
          <w:rFonts w:hint="eastAsia"/>
        </w:rPr>
        <w:t>搜索</w:t>
      </w:r>
      <w:r w:rsidR="00357DCE">
        <w:rPr>
          <w:rFonts w:hint="eastAsia"/>
        </w:rPr>
        <w:t>时</w:t>
      </w:r>
      <w:r w:rsidR="00357DCE" w:rsidRPr="00357DCE">
        <w:rPr>
          <w:rFonts w:hint="eastAsia"/>
        </w:rPr>
        <w:t>，</w:t>
      </w:r>
      <w:r w:rsidR="00357DCE" w:rsidRPr="00357DCE">
        <w:t>字段与</w:t>
      </w:r>
      <w:r w:rsidR="00357DCE">
        <w:rPr>
          <w:rFonts w:hint="eastAsia"/>
        </w:rPr>
        <w:t>字</w:t>
      </w:r>
      <w:r w:rsidR="00357DCE" w:rsidRPr="00357DCE">
        <w:t>段之间</w:t>
      </w:r>
      <w:r w:rsidR="00357DCE">
        <w:rPr>
          <w:rFonts w:hint="eastAsia"/>
        </w:rPr>
        <w:t>通过</w:t>
      </w:r>
      <w:r w:rsidR="00357DCE" w:rsidRPr="00357DCE">
        <w:t>空格分</w:t>
      </w:r>
      <w:r w:rsidR="00357DCE">
        <w:rPr>
          <w:rFonts w:hint="eastAsia"/>
        </w:rPr>
        <w:t>隔</w:t>
      </w:r>
      <w:r w:rsidR="00407ADE">
        <w:rPr>
          <w:rFonts w:hint="eastAsia"/>
        </w:rPr>
        <w:t>，或者</w:t>
      </w:r>
      <w:r w:rsidR="00407ADE" w:rsidRPr="00407ADE">
        <w:rPr>
          <w:rFonts w:hint="eastAsia"/>
        </w:rPr>
        <w:t>将搜索</w:t>
      </w:r>
      <w:r w:rsidR="00407ADE">
        <w:rPr>
          <w:rFonts w:hint="eastAsia"/>
        </w:rPr>
        <w:t>字</w:t>
      </w:r>
      <w:r w:rsidR="00407ADE" w:rsidRPr="00407ADE">
        <w:rPr>
          <w:rFonts w:hint="eastAsia"/>
        </w:rPr>
        <w:t>段存放在一个数组</w:t>
      </w:r>
      <w:r w:rsidR="00407ADE">
        <w:rPr>
          <w:rFonts w:hint="eastAsia"/>
        </w:rPr>
        <w:t>中</w:t>
      </w:r>
      <w:r w:rsidR="008A03A0">
        <w:rPr>
          <w:rFonts w:hint="eastAsia"/>
        </w:rPr>
        <w:t>。</w:t>
      </w:r>
      <w:r w:rsidR="000C72D4">
        <w:rPr>
          <w:rFonts w:hint="eastAsia"/>
        </w:rPr>
        <w:t>如例5</w:t>
      </w:r>
      <w:r w:rsidR="000C72D4">
        <w:t>-3</w:t>
      </w:r>
      <w:r w:rsidR="000C72D4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2D4CA6" w14:paraId="4F80BE4C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09AE596" w14:textId="77777777" w:rsidR="002D4CA6" w:rsidRPr="00296030" w:rsidRDefault="002D4CA6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96030">
              <w:rPr>
                <w:rFonts w:ascii="Courier New" w:hAnsi="Courier New" w:cs="Courier New"/>
                <w:sz w:val="18"/>
                <w:szCs w:val="20"/>
              </w:rPr>
              <w:t>&lt;div v-for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＝</w:t>
            </w:r>
            <w:r>
              <w:rPr>
                <w:rFonts w:ascii="Courier New" w:hAnsi="Courier New" w:cs="Courier New"/>
                <w:sz w:val="18"/>
                <w:szCs w:val="20"/>
              </w:rPr>
              <w:t>”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item in items </w:t>
            </w:r>
            <w:r>
              <w:rPr>
                <w:rFonts w:ascii="Courier New" w:hAnsi="Courier New" w:cs="Courier New"/>
                <w:sz w:val="18"/>
                <w:szCs w:val="20"/>
              </w:rPr>
              <w:t>|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 w:rsidRPr="00296030">
              <w:rPr>
                <w:rFonts w:ascii="Courier New" w:hAnsi="Courier New" w:cs="Courier New"/>
                <w:sz w:val="18"/>
                <w:szCs w:val="20"/>
              </w:rPr>
              <w:t>limitBy</w:t>
            </w:r>
            <w:proofErr w:type="spellEnd"/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10 5”</w:t>
            </w:r>
          </w:p>
          <w:p w14:paraId="3166912C" w14:textId="77777777" w:rsidR="002D4CA6" w:rsidRDefault="002D4CA6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96030">
              <w:rPr>
                <w:rFonts w:ascii="Courier New" w:hAnsi="Courier New" w:cs="Courier New" w:hint="eastAsia"/>
                <w:sz w:val="18"/>
                <w:szCs w:val="20"/>
              </w:rPr>
              <w:t>＞＜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/</w:t>
            </w:r>
            <w:r>
              <w:rPr>
                <w:rFonts w:ascii="Courier New" w:hAnsi="Courier New" w:cs="Courier New"/>
                <w:sz w:val="18"/>
                <w:szCs w:val="20"/>
              </w:rPr>
              <w:t>div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&gt; </w:t>
            </w:r>
          </w:p>
          <w:p w14:paraId="02A35857" w14:textId="2CEC7321" w:rsidR="002D4CA6" w:rsidRPr="006C5ED9" w:rsidRDefault="002D4CA6" w:rsidP="000C72D4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96030">
              <w:rPr>
                <w:rFonts w:ascii="Courier New" w:hAnsi="Courier New" w:cs="Courier New"/>
                <w:sz w:val="18"/>
                <w:szCs w:val="20"/>
              </w:rPr>
              <w:t>&lt;div v-for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＝</w:t>
            </w:r>
            <w:r>
              <w:rPr>
                <w:rFonts w:ascii="Courier New" w:hAnsi="Courier New" w:cs="Courier New"/>
                <w:sz w:val="18"/>
                <w:szCs w:val="20"/>
              </w:rPr>
              <w:t>”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udent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in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udents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 w:rsidRPr="00296030">
              <w:rPr>
                <w:rFonts w:ascii="Courier New" w:hAnsi="Courier New" w:cs="Courier New"/>
                <w:sz w:val="18"/>
                <w:szCs w:val="20"/>
              </w:rPr>
              <w:t>filterBy</w:t>
            </w:r>
            <w:proofErr w:type="spellEnd"/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’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ky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’ in ’name</w:t>
            </w:r>
            <w:r>
              <w:rPr>
                <w:rFonts w:ascii="Courier New" w:hAnsi="Courier New" w:cs="Courier New"/>
                <w:sz w:val="18"/>
                <w:szCs w:val="20"/>
              </w:rPr>
              <w:t>’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’</w:t>
            </w:r>
            <w:r>
              <w:rPr>
                <w:rFonts w:ascii="Courier New" w:hAnsi="Courier New" w:cs="Courier New"/>
                <w:sz w:val="18"/>
                <w:szCs w:val="20"/>
              </w:rPr>
              <w:t>ni</w:t>
            </w:r>
            <w:r w:rsidRPr="00BC4380">
              <w:rPr>
                <w:rFonts w:ascii="Courier New" w:hAnsi="Courier New" w:cs="Courier New"/>
                <w:sz w:val="18"/>
                <w:szCs w:val="20"/>
              </w:rPr>
              <w:t>ckname’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” 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＞＜／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div&gt;</w:t>
            </w:r>
          </w:p>
        </w:tc>
      </w:tr>
    </w:tbl>
    <w:p w14:paraId="19114866" w14:textId="3B735EA2" w:rsidR="002D4CA6" w:rsidRDefault="002D4CA6" w:rsidP="002D4CA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 w:rsidR="00C11B6B">
        <w:rPr>
          <w:b/>
          <w:bCs/>
          <w:sz w:val="18"/>
          <w:szCs w:val="20"/>
        </w:rPr>
        <w:t>3</w:t>
      </w:r>
      <w:r w:rsidR="008078E3" w:rsidRPr="008078E3">
        <w:rPr>
          <w:b/>
          <w:bCs/>
          <w:sz w:val="18"/>
          <w:szCs w:val="20"/>
        </w:rPr>
        <w:t xml:space="preserve"> </w:t>
      </w:r>
      <w:proofErr w:type="spellStart"/>
      <w:r w:rsidR="008078E3" w:rsidRPr="008078E3">
        <w:rPr>
          <w:b/>
          <w:bCs/>
          <w:sz w:val="18"/>
          <w:szCs w:val="20"/>
        </w:rPr>
        <w:t>limitBy</w:t>
      </w:r>
      <w:proofErr w:type="spellEnd"/>
      <w:r w:rsidR="008078E3">
        <w:rPr>
          <w:rFonts w:hint="eastAsia"/>
          <w:b/>
          <w:bCs/>
          <w:sz w:val="18"/>
          <w:szCs w:val="20"/>
        </w:rPr>
        <w:t>与</w:t>
      </w:r>
      <w:proofErr w:type="spellStart"/>
      <w:r w:rsidR="008078E3">
        <w:rPr>
          <w:rFonts w:hint="eastAsia"/>
          <w:b/>
          <w:bCs/>
          <w:sz w:val="18"/>
          <w:szCs w:val="20"/>
        </w:rPr>
        <w:t>filter</w:t>
      </w:r>
      <w:r w:rsidR="008078E3">
        <w:rPr>
          <w:b/>
          <w:bCs/>
          <w:sz w:val="18"/>
          <w:szCs w:val="20"/>
        </w:rPr>
        <w:t>B</w:t>
      </w:r>
      <w:r w:rsidR="008078E3">
        <w:rPr>
          <w:rFonts w:hint="eastAsia"/>
          <w:b/>
          <w:bCs/>
          <w:sz w:val="18"/>
          <w:szCs w:val="20"/>
        </w:rPr>
        <w:t>y</w:t>
      </w:r>
      <w:proofErr w:type="spellEnd"/>
      <w:r>
        <w:rPr>
          <w:rFonts w:hint="eastAsia"/>
          <w:b/>
          <w:bCs/>
          <w:sz w:val="18"/>
          <w:szCs w:val="20"/>
        </w:rPr>
        <w:t>过滤器的使用</w:t>
      </w:r>
    </w:p>
    <w:p w14:paraId="5C47C41E" w14:textId="77777777" w:rsidR="00BA4B2C" w:rsidRDefault="00BA4B2C" w:rsidP="002D4CA6">
      <w:pPr>
        <w:spacing w:line="360" w:lineRule="auto"/>
        <w:jc w:val="center"/>
        <w:rPr>
          <w:b/>
          <w:bCs/>
          <w:sz w:val="18"/>
          <w:szCs w:val="20"/>
        </w:rPr>
      </w:pPr>
    </w:p>
    <w:p w14:paraId="70E89EEF" w14:textId="38CD5B75" w:rsidR="004A6921" w:rsidRDefault="002D4CA6" w:rsidP="002D4CA6">
      <w:pPr>
        <w:spacing w:line="360" w:lineRule="auto"/>
        <w:ind w:firstLineChars="200" w:firstLine="420"/>
        <w:jc w:val="left"/>
      </w:pPr>
      <w:r>
        <w:rPr>
          <w:rFonts w:hint="eastAsia"/>
        </w:rPr>
        <w:lastRenderedPageBreak/>
        <w:t>此外，还</w:t>
      </w:r>
      <w:r w:rsidR="008A03A0">
        <w:rPr>
          <w:rFonts w:hint="eastAsia"/>
        </w:rPr>
        <w:t>可以使用动态参数作为搜索目标或搜索</w:t>
      </w:r>
      <w:r>
        <w:rPr>
          <w:rFonts w:hint="eastAsia"/>
        </w:rPr>
        <w:t>字</w:t>
      </w:r>
      <w:r w:rsidR="008A03A0">
        <w:rPr>
          <w:rFonts w:hint="eastAsia"/>
        </w:rPr>
        <w:t>段。结合</w:t>
      </w:r>
      <w:r w:rsidR="008A03A0">
        <w:t>v-model实现输入提示效果</w:t>
      </w:r>
      <w:r>
        <w:rPr>
          <w:rFonts w:hint="eastAsia"/>
        </w:rPr>
        <w:t>。</w:t>
      </w:r>
      <w:r w:rsidR="0031596D">
        <w:rPr>
          <w:rFonts w:hint="eastAsia"/>
        </w:rPr>
        <w:t>通过将输入值作为检索字段，实现输入提示。如例5</w:t>
      </w:r>
      <w:r w:rsidR="0031596D">
        <w:t>-4</w:t>
      </w:r>
      <w:r w:rsidR="0031596D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C3D80" w14:paraId="42AED8A7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EAC7B19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7A6FE8C" w14:textId="42605FA1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4C8004AB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&lt;input v-model="input" /&gt;</w:t>
            </w:r>
          </w:p>
          <w:p w14:paraId="663FFCB8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&lt;li v-for="user in users | </w:t>
            </w:r>
            <w:proofErr w:type="spellStart"/>
            <w:r w:rsidRPr="007C3D80">
              <w:rPr>
                <w:rFonts w:ascii="Courier New" w:hAnsi="Courier New" w:cs="Courier New"/>
                <w:sz w:val="18"/>
                <w:szCs w:val="20"/>
              </w:rPr>
              <w:t>filterBy</w:t>
            </w:r>
            <w:proofErr w:type="spellEnd"/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input in 'name'"&gt;</w:t>
            </w:r>
          </w:p>
          <w:p w14:paraId="3FCF0E90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  { { user. name } }</w:t>
            </w:r>
          </w:p>
          <w:p w14:paraId="056E7D7D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&lt;/li&gt;</w:t>
            </w:r>
          </w:p>
          <w:p w14:paraId="7AD0C959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6C94A3A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3316650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92F03B2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BADAE70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import { reactive, </w:t>
            </w:r>
            <w:proofErr w:type="spellStart"/>
            <w:r w:rsidRPr="007C3D80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7109D261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20D8CF52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795B3D9B" w14:textId="64EC1DFA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3C5769A8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input: "",</w:t>
            </w:r>
          </w:p>
          <w:p w14:paraId="007D1FBC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users: [{ name: "SKY" }, { name: "GRASS" }, { name: "NANA" }],</w:t>
            </w:r>
          </w:p>
          <w:p w14:paraId="5B3730A2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F519FAD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9679993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67B5B45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7C3D80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C3D80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456928C1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6E4D40EA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24C031D1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50A997B" w14:textId="04C6315D" w:rsidR="007C3D80" w:rsidRPr="006C5ED9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48BA57C2" w14:textId="7096F947" w:rsidR="007C3D80" w:rsidRDefault="007C3D80" w:rsidP="007C3D80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 w:rsidR="008C5A38">
        <w:rPr>
          <w:rFonts w:hint="eastAsia"/>
          <w:b/>
          <w:bCs/>
          <w:sz w:val="18"/>
          <w:szCs w:val="20"/>
        </w:rPr>
        <w:t>动态提示</w:t>
      </w:r>
    </w:p>
    <w:p w14:paraId="6AE603F0" w14:textId="195C1293" w:rsidR="00653F77" w:rsidRDefault="00653F77" w:rsidP="007C3D80">
      <w:pPr>
        <w:spacing w:line="360" w:lineRule="auto"/>
        <w:jc w:val="center"/>
        <w:rPr>
          <w:b/>
          <w:bCs/>
          <w:sz w:val="18"/>
          <w:szCs w:val="20"/>
        </w:rPr>
      </w:pPr>
    </w:p>
    <w:p w14:paraId="7C414746" w14:textId="779B40AC" w:rsidR="009D7389" w:rsidRDefault="00B84D68" w:rsidP="00B84D68">
      <w:pPr>
        <w:spacing w:line="360" w:lineRule="auto"/>
        <w:ind w:firstLineChars="200" w:firstLine="420"/>
        <w:jc w:val="left"/>
      </w:pPr>
      <w:proofErr w:type="spellStart"/>
      <w:r>
        <w:lastRenderedPageBreak/>
        <w:t>orderB</w:t>
      </w:r>
      <w:r w:rsidR="000D13B5">
        <w:rPr>
          <w:rFonts w:hint="eastAsia"/>
        </w:rPr>
        <w:t>y</w:t>
      </w:r>
      <w:proofErr w:type="spellEnd"/>
      <w:r>
        <w:t>过滤器的作用是返回排序后的数组。第一个参数可以是字符串、数组或者函数。第二个参数order</w:t>
      </w:r>
      <w:r>
        <w:rPr>
          <w:rFonts w:hint="eastAsia"/>
        </w:rPr>
        <w:t>可选，</w:t>
      </w:r>
      <w:r w:rsidR="00073348">
        <w:t>order&lt;0为降序</w:t>
      </w:r>
      <w:r w:rsidR="00073348">
        <w:rPr>
          <w:rFonts w:hint="eastAsia"/>
        </w:rPr>
        <w:t>，其他为升序</w:t>
      </w:r>
      <w:r w:rsidR="00083CA5">
        <w:rPr>
          <w:rFonts w:hint="eastAsia"/>
        </w:rPr>
        <w:t>，</w:t>
      </w:r>
      <w:r>
        <w:t>默认为</w:t>
      </w:r>
      <w:r w:rsidR="0068063E">
        <w:t>1</w:t>
      </w:r>
      <w:r>
        <w:t>升序排列。</w:t>
      </w:r>
    </w:p>
    <w:p w14:paraId="50FEF467" w14:textId="73EA7559" w:rsidR="007F253F" w:rsidRDefault="007F253F" w:rsidP="00320575">
      <w:pPr>
        <w:spacing w:line="360" w:lineRule="auto"/>
        <w:ind w:firstLineChars="200" w:firstLine="420"/>
        <w:jc w:val="left"/>
      </w:pPr>
      <w:r w:rsidRPr="007F253F">
        <w:rPr>
          <w:rFonts w:hint="eastAsia"/>
        </w:rPr>
        <w:t>若输入参数为字符串，则可同时传入多个字符串作为排序键，</w:t>
      </w:r>
      <w:r w:rsidRPr="007F253F">
        <w:t>字符串之间以空格分隔</w:t>
      </w:r>
      <w:r w:rsidR="00793741">
        <w:rPr>
          <w:rFonts w:hint="eastAsia"/>
        </w:rPr>
        <w:t>，或者存入一个数组中</w:t>
      </w:r>
      <w:r w:rsidRPr="007F253F">
        <w:t>。</w:t>
      </w:r>
      <w:r w:rsidR="00320575">
        <w:rPr>
          <w:rFonts w:hint="eastAsia"/>
        </w:rPr>
        <w:t>此时将按照传入键名的顺序</w:t>
      </w:r>
      <w:r w:rsidR="00793741">
        <w:rPr>
          <w:rFonts w:hint="eastAsia"/>
        </w:rPr>
        <w:t>或数组的顺序</w:t>
      </w:r>
      <w:r w:rsidR="00320575">
        <w:rPr>
          <w:rFonts w:hint="eastAsia"/>
        </w:rPr>
        <w:t>进行排序。</w:t>
      </w:r>
      <w:r w:rsidR="00B341A0">
        <w:rPr>
          <w:rFonts w:hint="eastAsia"/>
        </w:rPr>
        <w:t>如例5</w:t>
      </w:r>
      <w:r w:rsidR="00B341A0">
        <w:t>-5</w:t>
      </w:r>
      <w:r w:rsidR="00B341A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A4C83" w14:paraId="2A34DE42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4300C4E" w14:textId="58DD004E" w:rsidR="00CA4C83" w:rsidRDefault="00AB6290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B6290">
              <w:rPr>
                <w:rFonts w:ascii="Courier New" w:hAnsi="Courier New" w:cs="Courier New"/>
                <w:sz w:val="18"/>
                <w:szCs w:val="20"/>
              </w:rPr>
              <w:t xml:space="preserve">&lt;li v-for=" user in users | </w:t>
            </w:r>
            <w:proofErr w:type="spellStart"/>
            <w:r w:rsidRPr="00AB6290">
              <w:rPr>
                <w:rFonts w:ascii="Courier New" w:hAnsi="Courier New" w:cs="Courier New"/>
                <w:sz w:val="18"/>
                <w:szCs w:val="20"/>
              </w:rPr>
              <w:t>orderBy</w:t>
            </w:r>
            <w:proofErr w:type="spellEnd"/>
            <w:r w:rsidRPr="00AB6290">
              <w:rPr>
                <w:rFonts w:ascii="Courier New" w:hAnsi="Courier New" w:cs="Courier New"/>
                <w:sz w:val="18"/>
                <w:szCs w:val="20"/>
              </w:rPr>
              <w:t xml:space="preserve"> ' </w:t>
            </w:r>
            <w:proofErr w:type="spellStart"/>
            <w:r w:rsidRPr="00AB6290">
              <w:rPr>
                <w:rFonts w:ascii="Courier New" w:hAnsi="Courier New" w:cs="Courier New"/>
                <w:sz w:val="18"/>
                <w:szCs w:val="20"/>
              </w:rPr>
              <w:t>lastName</w:t>
            </w:r>
            <w:proofErr w:type="spellEnd"/>
            <w:r w:rsidRPr="00AB6290">
              <w:rPr>
                <w:rFonts w:ascii="Courier New" w:hAnsi="Courier New" w:cs="Courier New"/>
                <w:sz w:val="18"/>
                <w:szCs w:val="20"/>
              </w:rPr>
              <w:t xml:space="preserve"> '' </w:t>
            </w:r>
            <w:proofErr w:type="spellStart"/>
            <w:r w:rsidRPr="00AB6290">
              <w:rPr>
                <w:rFonts w:ascii="Courier New" w:hAnsi="Courier New" w:cs="Courier New"/>
                <w:sz w:val="18"/>
                <w:szCs w:val="20"/>
              </w:rPr>
              <w:t>firstName</w:t>
            </w:r>
            <w:proofErr w:type="spellEnd"/>
            <w:r w:rsidRPr="00AB6290">
              <w:rPr>
                <w:rFonts w:ascii="Courier New" w:hAnsi="Courier New" w:cs="Courier New"/>
                <w:sz w:val="18"/>
                <w:szCs w:val="20"/>
              </w:rPr>
              <w:t xml:space="preserve"> '' age ' "&gt;&lt;/li&gt;</w:t>
            </w:r>
          </w:p>
          <w:p w14:paraId="340B226F" w14:textId="1FE4A50E" w:rsidR="00AB6290" w:rsidRPr="003B4DEC" w:rsidRDefault="00875688" w:rsidP="003B4DE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B6290">
              <w:rPr>
                <w:rFonts w:ascii="Courier New" w:hAnsi="Courier New" w:cs="Courier New"/>
                <w:sz w:val="18"/>
                <w:szCs w:val="20"/>
              </w:rPr>
              <w:t xml:space="preserve">&lt;li v-for=" user in users | </w:t>
            </w:r>
            <w:proofErr w:type="spellStart"/>
            <w:r w:rsidRPr="00AB6290">
              <w:rPr>
                <w:rFonts w:ascii="Courier New" w:hAnsi="Courier New" w:cs="Courier New"/>
                <w:sz w:val="18"/>
                <w:szCs w:val="20"/>
              </w:rPr>
              <w:t>orderBy</w:t>
            </w:r>
            <w:proofErr w:type="spellEnd"/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 w:hint="eastAsia"/>
                <w:sz w:val="18"/>
                <w:szCs w:val="20"/>
              </w:rPr>
              <w:t>sort</w:t>
            </w:r>
            <w:r>
              <w:rPr>
                <w:rFonts w:ascii="Courier New" w:hAnsi="Courier New" w:cs="Courier New"/>
                <w:sz w:val="18"/>
                <w:szCs w:val="20"/>
              </w:rPr>
              <w:t>L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ist</w:t>
            </w:r>
            <w:proofErr w:type="spellEnd"/>
            <w:r w:rsidRPr="00AB6290">
              <w:rPr>
                <w:rFonts w:ascii="Courier New" w:hAnsi="Courier New" w:cs="Courier New"/>
                <w:sz w:val="18"/>
                <w:szCs w:val="20"/>
              </w:rPr>
              <w:t>"&gt;&lt;/li&gt;</w:t>
            </w:r>
          </w:p>
        </w:tc>
      </w:tr>
    </w:tbl>
    <w:p w14:paraId="04A4BB84" w14:textId="1B28704C" w:rsidR="008078E3" w:rsidRDefault="00CA4C83" w:rsidP="00770DF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 w:rsidR="00141205">
        <w:rPr>
          <w:b/>
          <w:bCs/>
          <w:sz w:val="18"/>
          <w:szCs w:val="20"/>
        </w:rPr>
        <w:t>5</w:t>
      </w:r>
      <w:r w:rsidRPr="008078E3">
        <w:rPr>
          <w:b/>
          <w:bCs/>
          <w:sz w:val="18"/>
          <w:szCs w:val="20"/>
        </w:rPr>
        <w:t xml:space="preserve"> </w:t>
      </w:r>
      <w:proofErr w:type="spellStart"/>
      <w:r w:rsidR="00392141">
        <w:rPr>
          <w:rFonts w:hint="eastAsia"/>
          <w:b/>
          <w:bCs/>
          <w:sz w:val="18"/>
          <w:szCs w:val="20"/>
        </w:rPr>
        <w:t>orde</w:t>
      </w:r>
      <w:r>
        <w:rPr>
          <w:rFonts w:hint="eastAsia"/>
          <w:b/>
          <w:bCs/>
          <w:sz w:val="18"/>
          <w:szCs w:val="20"/>
        </w:rPr>
        <w:t>r</w:t>
      </w:r>
      <w:r>
        <w:rPr>
          <w:b/>
          <w:bCs/>
          <w:sz w:val="18"/>
          <w:szCs w:val="20"/>
        </w:rPr>
        <w:t>B</w:t>
      </w:r>
      <w:r>
        <w:rPr>
          <w:rFonts w:hint="eastAsia"/>
          <w:b/>
          <w:bCs/>
          <w:sz w:val="18"/>
          <w:szCs w:val="20"/>
        </w:rPr>
        <w:t>y</w:t>
      </w:r>
      <w:proofErr w:type="spellEnd"/>
      <w:r>
        <w:rPr>
          <w:rFonts w:hint="eastAsia"/>
          <w:b/>
          <w:bCs/>
          <w:sz w:val="18"/>
          <w:szCs w:val="20"/>
        </w:rPr>
        <w:t>过滤器的使用</w:t>
      </w:r>
    </w:p>
    <w:p w14:paraId="7968C8BB" w14:textId="77777777" w:rsidR="00770DF4" w:rsidRPr="00770DF4" w:rsidRDefault="00770DF4" w:rsidP="00770DF4">
      <w:pPr>
        <w:spacing w:line="360" w:lineRule="auto"/>
        <w:jc w:val="center"/>
        <w:rPr>
          <w:b/>
          <w:bCs/>
          <w:sz w:val="18"/>
          <w:szCs w:val="20"/>
        </w:rPr>
      </w:pPr>
    </w:p>
    <w:p w14:paraId="3D03CD26" w14:textId="6FE833AF" w:rsidR="00BC4883" w:rsidRPr="0070221F" w:rsidRDefault="00BC4883" w:rsidP="00BC4883">
      <w:pPr>
        <w:pStyle w:val="3"/>
        <w:rPr>
          <w:sz w:val="24"/>
          <w:szCs w:val="28"/>
        </w:rPr>
      </w:pPr>
      <w:bookmarkStart w:id="82" w:name="_Toc62326327"/>
      <w:r>
        <w:t>5.1.</w:t>
      </w:r>
      <w:r w:rsidR="00770DF4">
        <w:t>4</w:t>
      </w:r>
      <w:r>
        <w:t xml:space="preserve"> </w:t>
      </w:r>
      <w:r w:rsidR="001C53F8">
        <w:rPr>
          <w:rFonts w:hint="eastAsia"/>
        </w:rPr>
        <w:t>currency</w:t>
      </w:r>
      <w:r>
        <w:rPr>
          <w:rFonts w:hint="eastAsia"/>
        </w:rPr>
        <w:t>过滤器</w:t>
      </w:r>
      <w:bookmarkEnd w:id="82"/>
    </w:p>
    <w:p w14:paraId="51CF2B8D" w14:textId="29EEF927" w:rsidR="0081389B" w:rsidRDefault="00863DCB" w:rsidP="00863DCB">
      <w:pPr>
        <w:spacing w:line="360" w:lineRule="auto"/>
        <w:ind w:firstLineChars="200" w:firstLine="420"/>
        <w:jc w:val="left"/>
      </w:pPr>
      <w:r>
        <w:t>currency过滤器的作用是将数字转换为货币形式输出。第一个参数为String</w:t>
      </w:r>
      <w:r>
        <w:rPr>
          <w:rFonts w:hint="eastAsia"/>
        </w:rPr>
        <w:t>类型的货币符号，</w:t>
      </w:r>
      <w:r>
        <w:t>默认为美元符号$。第二个参数为Number</w:t>
      </w:r>
      <w:r>
        <w:rPr>
          <w:rFonts w:hint="eastAsia"/>
        </w:rPr>
        <w:t>类型</w:t>
      </w:r>
      <w:r w:rsidR="001E11F0">
        <w:rPr>
          <w:rFonts w:hint="eastAsia"/>
        </w:rPr>
        <w:t>，表示保留的</w:t>
      </w:r>
      <w:r>
        <w:t>小数位，</w:t>
      </w:r>
      <w:r>
        <w:rPr>
          <w:rFonts w:hint="eastAsia"/>
        </w:rPr>
        <w:t>默认为</w:t>
      </w:r>
      <w:r>
        <w:t>2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367E63" w14:paraId="473954FA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754C2A2" w14:textId="77777777" w:rsidR="00367E63" w:rsidRDefault="0084029C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029C">
              <w:rPr>
                <w:rFonts w:ascii="Courier New" w:hAnsi="Courier New" w:cs="Courier New"/>
                <w:sz w:val="18"/>
                <w:szCs w:val="20"/>
              </w:rPr>
              <w:t>&lt;div&gt;{{ amount | currency}}&lt;/div&gt;</w:t>
            </w:r>
          </w:p>
          <w:p w14:paraId="0B627099" w14:textId="6689154D" w:rsidR="0084029C" w:rsidRDefault="0084029C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029C">
              <w:rPr>
                <w:rFonts w:ascii="Courier New" w:hAnsi="Courier New" w:cs="Courier New"/>
                <w:sz w:val="18"/>
                <w:szCs w:val="20"/>
              </w:rPr>
              <w:t>&lt;div&gt;{{ amount | currency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￥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 }}&lt;/div&gt;</w:t>
            </w:r>
          </w:p>
          <w:p w14:paraId="6C77B3CB" w14:textId="5FC9FBAC" w:rsidR="0084029C" w:rsidRPr="003B4DEC" w:rsidRDefault="0084029C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029C">
              <w:rPr>
                <w:rFonts w:ascii="Courier New" w:hAnsi="Courier New" w:cs="Courier New"/>
                <w:sz w:val="18"/>
                <w:szCs w:val="20"/>
              </w:rPr>
              <w:t>&lt;div&gt;{{ amount | currency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</w:t>
            </w:r>
            <w:r w:rsidR="001320F2">
              <w:rPr>
                <w:rFonts w:ascii="Courier New" w:hAnsi="Courier New" w:cs="Courier New" w:hint="eastAsia"/>
                <w:sz w:val="18"/>
                <w:szCs w:val="20"/>
              </w:rPr>
              <w:t>$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3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}}&lt;/div&gt;</w:t>
            </w:r>
          </w:p>
        </w:tc>
      </w:tr>
    </w:tbl>
    <w:p w14:paraId="7D7DD9C0" w14:textId="62C8EBDF" w:rsidR="00367E63" w:rsidRDefault="00367E63" w:rsidP="00367E6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6 </w:t>
      </w:r>
      <w:r>
        <w:rPr>
          <w:rFonts w:hint="eastAsia"/>
          <w:b/>
          <w:bCs/>
          <w:sz w:val="18"/>
          <w:szCs w:val="20"/>
        </w:rPr>
        <w:t>currency过滤器的使用</w:t>
      </w:r>
    </w:p>
    <w:p w14:paraId="510DA38D" w14:textId="77777777" w:rsidR="001320F2" w:rsidRDefault="001320F2" w:rsidP="00367E63">
      <w:pPr>
        <w:spacing w:line="360" w:lineRule="auto"/>
        <w:jc w:val="center"/>
        <w:rPr>
          <w:b/>
          <w:bCs/>
          <w:sz w:val="18"/>
          <w:szCs w:val="20"/>
        </w:rPr>
      </w:pPr>
    </w:p>
    <w:p w14:paraId="488C4165" w14:textId="053AA6AA" w:rsidR="0081389B" w:rsidRPr="00B34D2A" w:rsidRDefault="00CD79B0" w:rsidP="008627D1">
      <w:pPr>
        <w:spacing w:line="360" w:lineRule="auto"/>
        <w:ind w:firstLineChars="200" w:firstLine="420"/>
        <w:jc w:val="left"/>
      </w:pPr>
      <w:r>
        <w:rPr>
          <w:rFonts w:hint="eastAsia"/>
        </w:rPr>
        <w:t>当amount为1</w:t>
      </w:r>
      <w:r>
        <w:t>2345</w:t>
      </w:r>
      <w:r>
        <w:rPr>
          <w:rFonts w:hint="eastAsia"/>
        </w:rPr>
        <w:t>时，上面得代码将分别显示$</w:t>
      </w:r>
      <w:r>
        <w:t>12</w:t>
      </w:r>
      <w:r>
        <w:rPr>
          <w:rFonts w:hint="eastAsia"/>
        </w:rPr>
        <w:t>,</w:t>
      </w:r>
      <w:r>
        <w:t>345.00</w:t>
      </w:r>
      <w:r>
        <w:rPr>
          <w:rFonts w:hint="eastAsia"/>
        </w:rPr>
        <w:t>、￥</w:t>
      </w:r>
      <w:r>
        <w:t>12</w:t>
      </w:r>
      <w:r>
        <w:rPr>
          <w:rFonts w:hint="eastAsia"/>
        </w:rPr>
        <w:t>,</w:t>
      </w:r>
      <w:r>
        <w:t>345.00</w:t>
      </w:r>
      <w:r>
        <w:rPr>
          <w:rFonts w:hint="eastAsia"/>
        </w:rPr>
        <w:t>和$</w:t>
      </w:r>
      <w:r>
        <w:t>12</w:t>
      </w:r>
      <w:r>
        <w:rPr>
          <w:rFonts w:hint="eastAsia"/>
        </w:rPr>
        <w:t>,</w:t>
      </w:r>
      <w:r>
        <w:t>345.000</w:t>
      </w:r>
    </w:p>
    <w:p w14:paraId="5222D9C5" w14:textId="7A89D27B" w:rsidR="0025407B" w:rsidRPr="0070221F" w:rsidRDefault="0025407B" w:rsidP="0025407B">
      <w:pPr>
        <w:pStyle w:val="3"/>
        <w:rPr>
          <w:sz w:val="24"/>
          <w:szCs w:val="28"/>
        </w:rPr>
      </w:pPr>
      <w:bookmarkStart w:id="83" w:name="_Toc62326328"/>
      <w:r>
        <w:t xml:space="preserve">5.1.5 </w:t>
      </w:r>
      <w:r w:rsidRPr="0025407B">
        <w:t>debounce</w:t>
      </w:r>
      <w:r>
        <w:rPr>
          <w:rFonts w:hint="eastAsia"/>
        </w:rPr>
        <w:t>过滤器</w:t>
      </w:r>
      <w:bookmarkEnd w:id="83"/>
    </w:p>
    <w:p w14:paraId="6685B411" w14:textId="47D200FD" w:rsidR="003D4239" w:rsidRDefault="00F10632" w:rsidP="00CB4399">
      <w:pPr>
        <w:spacing w:line="360" w:lineRule="auto"/>
        <w:ind w:firstLineChars="200" w:firstLine="420"/>
        <w:jc w:val="left"/>
      </w:pPr>
      <w:r>
        <w:t>debounce过滤器的作用是延迟</w:t>
      </w:r>
      <w:r w:rsidR="009B6318">
        <w:rPr>
          <w:rFonts w:hint="eastAsia"/>
        </w:rPr>
        <w:t>执行</w:t>
      </w:r>
      <w:r>
        <w:t>时间。接受的表达式的值必须为函数，</w:t>
      </w:r>
      <w:r>
        <w:rPr>
          <w:rFonts w:hint="eastAsia"/>
        </w:rPr>
        <w:t>一般与</w:t>
      </w:r>
      <w:r>
        <w:t>v-on等指令结合使用。debounce接受一个</w:t>
      </w:r>
      <w:r w:rsidR="00247629">
        <w:rPr>
          <w:rFonts w:hint="eastAsia"/>
        </w:rPr>
        <w:t>可选</w:t>
      </w:r>
      <w:r>
        <w:t>的参数作为延迟时间，单位为毫秒</w:t>
      </w:r>
      <w:r w:rsidR="00B226F8">
        <w:rPr>
          <w:rFonts w:hint="eastAsia"/>
        </w:rPr>
        <w:t>，</w:t>
      </w:r>
      <w:r>
        <w:t>默认为300毫秒。经过debounce包装的处理器在调用之后将</w:t>
      </w:r>
      <w:r w:rsidR="00774269">
        <w:rPr>
          <w:rFonts w:hint="eastAsia"/>
        </w:rPr>
        <w:t>至</w:t>
      </w:r>
      <w:r>
        <w:rPr>
          <w:rFonts w:hint="eastAsia"/>
        </w:rPr>
        <w:t>少延迟设定的时间再执行。如果在延迟结束前再次调用，</w:t>
      </w:r>
      <w:r>
        <w:t>则延迟时长将重置为设定的时间。</w:t>
      </w:r>
      <w:r w:rsidR="00F02416">
        <w:rPr>
          <w:rFonts w:hint="eastAsia"/>
        </w:rPr>
        <w:t>使用方法如例5</w:t>
      </w:r>
      <w:r w:rsidR="00F02416">
        <w:t>-7</w:t>
      </w:r>
      <w:r w:rsidR="00F02416">
        <w:rPr>
          <w:rFonts w:hint="eastAsia"/>
        </w:rPr>
        <w:t>所示</w:t>
      </w:r>
      <w:r w:rsidR="00B94D32">
        <w:rPr>
          <w:rFonts w:hint="eastAsia"/>
        </w:rPr>
        <w:t>,实现</w:t>
      </w:r>
      <w:r w:rsidR="00F26D03">
        <w:rPr>
          <w:rFonts w:hint="eastAsia"/>
        </w:rPr>
        <w:t>对</w:t>
      </w:r>
      <w:r w:rsidR="00B94D32">
        <w:rPr>
          <w:rFonts w:hint="eastAsia"/>
        </w:rPr>
        <w:t>了按键事件处理的延迟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F02416" w14:paraId="3233E1D1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96DBE8C" w14:textId="2C98261B" w:rsidR="00F02416" w:rsidRPr="003B4DEC" w:rsidRDefault="001B7269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B7269">
              <w:rPr>
                <w:rFonts w:ascii="Courier New" w:hAnsi="Courier New" w:cs="Courier New"/>
                <w:sz w:val="18"/>
                <w:szCs w:val="20"/>
              </w:rPr>
              <w:lastRenderedPageBreak/>
              <w:t>&lt;input @keyup= "</w:t>
            </w:r>
            <w:proofErr w:type="spellStart"/>
            <w:r w:rsidRPr="001B7269">
              <w:rPr>
                <w:rFonts w:ascii="Courier New" w:hAnsi="Courier New" w:cs="Courier New"/>
                <w:sz w:val="18"/>
                <w:szCs w:val="20"/>
              </w:rPr>
              <w:t>onKeyup</w:t>
            </w:r>
            <w:proofErr w:type="spellEnd"/>
            <w:r w:rsidRPr="001B7269">
              <w:rPr>
                <w:rFonts w:ascii="Courier New" w:hAnsi="Courier New" w:cs="Courier New"/>
                <w:sz w:val="18"/>
                <w:szCs w:val="20"/>
              </w:rPr>
              <w:t xml:space="preserve"> | debounce 500"&gt;</w:t>
            </w:r>
          </w:p>
        </w:tc>
      </w:tr>
    </w:tbl>
    <w:p w14:paraId="0B6AEA6B" w14:textId="3A48D8BF" w:rsidR="00F02416" w:rsidRDefault="00F02416" w:rsidP="00F0241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6 </w:t>
      </w:r>
      <w:r w:rsidR="00427620" w:rsidRPr="0025407B">
        <w:t>debounce</w:t>
      </w:r>
      <w:r>
        <w:rPr>
          <w:rFonts w:hint="eastAsia"/>
          <w:b/>
          <w:bCs/>
          <w:sz w:val="18"/>
          <w:szCs w:val="20"/>
        </w:rPr>
        <w:t>过滤器的使用</w:t>
      </w:r>
    </w:p>
    <w:p w14:paraId="17AFE05F" w14:textId="77777777" w:rsidR="002B0260" w:rsidRDefault="002B0260" w:rsidP="00F02416">
      <w:pPr>
        <w:spacing w:line="360" w:lineRule="auto"/>
        <w:jc w:val="center"/>
        <w:rPr>
          <w:b/>
          <w:bCs/>
          <w:sz w:val="18"/>
          <w:szCs w:val="20"/>
        </w:rPr>
      </w:pPr>
    </w:p>
    <w:p w14:paraId="1F7E1C88" w14:textId="27A48ACC" w:rsidR="00D46D9C" w:rsidRPr="00852E02" w:rsidRDefault="00D46D9C" w:rsidP="00D46D9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84" w:name="_Toc62326329"/>
      <w:r>
        <w:rPr>
          <w:rFonts w:asciiTheme="minorHAnsi" w:eastAsiaTheme="minorHAnsi" w:hAnsiTheme="minorHAnsi"/>
          <w:sz w:val="36"/>
          <w:szCs w:val="36"/>
        </w:rPr>
        <w:t>5.2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84"/>
    </w:p>
    <w:p w14:paraId="57D59408" w14:textId="53A5AC85" w:rsidR="00CC08F9" w:rsidRDefault="00D46D9C" w:rsidP="00E97EC9">
      <w:pPr>
        <w:spacing w:line="360" w:lineRule="auto"/>
        <w:ind w:firstLineChars="200" w:firstLine="420"/>
      </w:pPr>
      <w:r>
        <w:rPr>
          <w:rFonts w:hint="eastAsia"/>
        </w:rPr>
        <w:t>本章介绍了</w:t>
      </w:r>
      <w:r w:rsidR="00AE6DCD">
        <w:t>V</w:t>
      </w:r>
      <w:r w:rsidR="00AE6DCD">
        <w:rPr>
          <w:rFonts w:hint="eastAsia"/>
        </w:rPr>
        <w:t>ue原有的内置过滤器</w:t>
      </w:r>
      <w:r>
        <w:rPr>
          <w:rFonts w:hint="eastAsia"/>
        </w:rPr>
        <w:t>，</w:t>
      </w:r>
      <w:r w:rsidR="00E97EC9">
        <w:rPr>
          <w:rFonts w:hint="eastAsia"/>
        </w:rPr>
        <w:t>字母</w:t>
      </w:r>
      <w:r w:rsidR="00026E6E">
        <w:rPr>
          <w:rFonts w:hint="eastAsia"/>
        </w:rPr>
        <w:t>过滤器</w:t>
      </w:r>
      <w:r w:rsidR="00CC08F9">
        <w:rPr>
          <w:rFonts w:hint="eastAsia"/>
        </w:rPr>
        <w:t>、</w:t>
      </w:r>
      <w:r w:rsidR="00E97EC9">
        <w:t>json过滤器</w:t>
      </w:r>
      <w:r w:rsidR="00CC08F9">
        <w:rPr>
          <w:rFonts w:hint="eastAsia"/>
        </w:rPr>
        <w:t>、</w:t>
      </w:r>
      <w:r w:rsidR="00E97EC9">
        <w:rPr>
          <w:rFonts w:hint="eastAsia"/>
        </w:rPr>
        <w:t>限制过滤器</w:t>
      </w:r>
      <w:r w:rsidR="00CC08F9">
        <w:rPr>
          <w:rFonts w:hint="eastAsia"/>
        </w:rPr>
        <w:t>、</w:t>
      </w:r>
      <w:r w:rsidR="00E97EC9">
        <w:t>currency过滤器</w:t>
      </w:r>
      <w:r w:rsidR="00CC08F9">
        <w:rPr>
          <w:rFonts w:hint="eastAsia"/>
        </w:rPr>
        <w:t>和</w:t>
      </w:r>
      <w:r w:rsidR="00E97EC9">
        <w:t>debounce过滤器</w:t>
      </w:r>
      <w:r w:rsidR="00446DA3">
        <w:rPr>
          <w:rFonts w:hint="eastAsia"/>
        </w:rPr>
        <w:t>。它们在处理表达式时有很便利的效果，但是这种方式</w:t>
      </w:r>
      <w:r w:rsidR="00446DA3" w:rsidRPr="00446DA3">
        <w:rPr>
          <w:rFonts w:hint="eastAsia"/>
        </w:rPr>
        <w:t>打破</w:t>
      </w:r>
      <w:r w:rsidR="00446DA3">
        <w:rPr>
          <w:rFonts w:hint="eastAsia"/>
        </w:rPr>
        <w:t>了</w:t>
      </w:r>
      <w:r w:rsidR="00446DA3" w:rsidRPr="00446DA3">
        <w:rPr>
          <w:rFonts w:hint="eastAsia"/>
        </w:rPr>
        <w:t>大括号内表达式“只是</w:t>
      </w:r>
      <w:r w:rsidR="00446DA3" w:rsidRPr="00446DA3">
        <w:t>JavaScript”的原则</w:t>
      </w:r>
      <w:r w:rsidR="009E1167">
        <w:rPr>
          <w:rFonts w:hint="eastAsia"/>
        </w:rPr>
        <w:t>。因此从Vue</w:t>
      </w:r>
      <w:r w:rsidR="009E1167">
        <w:t xml:space="preserve"> 3</w:t>
      </w:r>
      <w:r w:rsidR="009E1167">
        <w:rPr>
          <w:rFonts w:hint="eastAsia"/>
        </w:rPr>
        <w:t>.</w:t>
      </w:r>
      <w:r w:rsidR="009E1167">
        <w:t>0</w:t>
      </w:r>
      <w:r w:rsidR="009E1167">
        <w:rPr>
          <w:rFonts w:hint="eastAsia"/>
        </w:rPr>
        <w:t>开始，建议用计算属性或方法替换过滤器。</w:t>
      </w:r>
    </w:p>
    <w:p w14:paraId="6804F300" w14:textId="59C729C2" w:rsidR="00D46D9C" w:rsidRDefault="00D46D9C" w:rsidP="00E97EC9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</w:t>
      </w:r>
      <w:r>
        <w:rPr>
          <w:rFonts w:hint="eastAsia"/>
        </w:rPr>
        <w:t>进一步</w:t>
      </w:r>
      <w:r w:rsidRPr="008540BC">
        <w:rPr>
          <w:rFonts w:hint="eastAsia"/>
        </w:rPr>
        <w:t>介绍</w:t>
      </w:r>
      <w:r w:rsidR="00BA37B3">
        <w:rPr>
          <w:rFonts w:hint="eastAsia"/>
        </w:rPr>
        <w:t>过渡与动画的效果</w:t>
      </w:r>
      <w:r w:rsidRPr="008540BC">
        <w:rPr>
          <w:rFonts w:hint="eastAsia"/>
        </w:rPr>
        <w:t>。</w:t>
      </w:r>
    </w:p>
    <w:p w14:paraId="20EB4183" w14:textId="2CA784A1" w:rsidR="00D46D9C" w:rsidRPr="00852E02" w:rsidRDefault="00D46D9C" w:rsidP="00D46D9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85" w:name="_Toc62326330"/>
      <w:r>
        <w:rPr>
          <w:rFonts w:asciiTheme="minorHAnsi" w:eastAsiaTheme="minorHAnsi" w:hAnsiTheme="minorHAnsi"/>
          <w:sz w:val="36"/>
          <w:szCs w:val="36"/>
        </w:rPr>
        <w:t>5.3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85"/>
    </w:p>
    <w:p w14:paraId="7C3CF163" w14:textId="77777777" w:rsidR="00D46D9C" w:rsidRPr="00AF12DF" w:rsidRDefault="00D46D9C" w:rsidP="00D46D9C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49056903" w14:textId="2C21A371" w:rsidR="00D46D9C" w:rsidRDefault="00026E6E" w:rsidP="00446DA3">
      <w:pPr>
        <w:pStyle w:val="a3"/>
        <w:numPr>
          <w:ilvl w:val="0"/>
          <w:numId w:val="13"/>
        </w:numPr>
        <w:spacing w:line="360" w:lineRule="auto"/>
        <w:ind w:firstLineChars="0"/>
        <w:jc w:val="left"/>
      </w:pPr>
      <w:r>
        <w:rPr>
          <w:rFonts w:hint="eastAsia"/>
        </w:rPr>
        <w:t>说明三种字母过滤器的作用。</w:t>
      </w:r>
    </w:p>
    <w:p w14:paraId="6F9A7047" w14:textId="304BB3B7" w:rsidR="00D46D9C" w:rsidRDefault="00C652C1" w:rsidP="00446DA3">
      <w:pPr>
        <w:pStyle w:val="a3"/>
        <w:numPr>
          <w:ilvl w:val="0"/>
          <w:numId w:val="13"/>
        </w:numPr>
        <w:spacing w:line="360" w:lineRule="auto"/>
        <w:ind w:firstLineChars="0"/>
        <w:jc w:val="left"/>
      </w:pPr>
      <w:r>
        <w:rPr>
          <w:rFonts w:hint="eastAsia"/>
        </w:rPr>
        <w:t>如何使用限制过滤器限制数组为第3个元素开始的1</w:t>
      </w:r>
      <w:r>
        <w:t>0</w:t>
      </w:r>
      <w:r>
        <w:rPr>
          <w:rFonts w:hint="eastAsia"/>
        </w:rPr>
        <w:t>个元素</w:t>
      </w:r>
      <w:r w:rsidR="00FB736F">
        <w:rPr>
          <w:rFonts w:hint="eastAsia"/>
        </w:rPr>
        <w:t>？</w:t>
      </w:r>
    </w:p>
    <w:p w14:paraId="12D24BFB" w14:textId="291DE39D" w:rsidR="00D46D9C" w:rsidRPr="00232ED9" w:rsidRDefault="00A6710F" w:rsidP="00446DA3">
      <w:pPr>
        <w:pStyle w:val="a3"/>
        <w:numPr>
          <w:ilvl w:val="0"/>
          <w:numId w:val="13"/>
        </w:numPr>
        <w:spacing w:line="360" w:lineRule="auto"/>
        <w:ind w:firstLineChars="0"/>
        <w:jc w:val="left"/>
      </w:pPr>
      <w:r>
        <w:rPr>
          <w:rFonts w:hint="eastAsia"/>
        </w:rPr>
        <w:t>currency过滤器的第一个参数采取默认形式，想要修改第二个参数（也就是小数位）时，该如何表示？</w:t>
      </w:r>
    </w:p>
    <w:p w14:paraId="28B99D26" w14:textId="77777777" w:rsidR="00D46D9C" w:rsidRPr="00AF12DF" w:rsidRDefault="00D46D9C" w:rsidP="00D46D9C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73CE80C9" w14:textId="555FD1F7" w:rsidR="00D46D9C" w:rsidRDefault="00901B12" w:rsidP="00446DA3">
      <w:pPr>
        <w:pStyle w:val="a3"/>
        <w:numPr>
          <w:ilvl w:val="0"/>
          <w:numId w:val="14"/>
        </w:numPr>
        <w:spacing w:line="360" w:lineRule="auto"/>
        <w:ind w:firstLineChars="0"/>
        <w:jc w:val="left"/>
      </w:pPr>
      <w:r>
        <w:rPr>
          <w:rFonts w:hint="eastAsia"/>
        </w:rPr>
        <w:t>使用计算属性，实现三种字母过滤器的效果。</w:t>
      </w:r>
    </w:p>
    <w:p w14:paraId="542F91E2" w14:textId="6D543F62" w:rsidR="00D46D9C" w:rsidRDefault="003704F6" w:rsidP="00446DA3">
      <w:pPr>
        <w:pStyle w:val="a3"/>
        <w:numPr>
          <w:ilvl w:val="0"/>
          <w:numId w:val="14"/>
        </w:numPr>
        <w:spacing w:line="360" w:lineRule="auto"/>
        <w:ind w:firstLineChars="0"/>
        <w:jc w:val="left"/>
      </w:pPr>
      <w:r>
        <w:rPr>
          <w:rFonts w:hint="eastAsia"/>
        </w:rPr>
        <w:t>使用</w:t>
      </w:r>
      <w:r w:rsidR="001E6AAB">
        <w:rPr>
          <w:rFonts w:hint="eastAsia"/>
        </w:rPr>
        <w:t>计算属性，在第三章的所有帖子标题与内容中搜索包含“sky”的部分，并返回包含“sky”的元素组成的数组。</w:t>
      </w:r>
    </w:p>
    <w:p w14:paraId="3FFC7679" w14:textId="730DDD04" w:rsidR="00B37697" w:rsidRDefault="00D46D9C">
      <w:pPr>
        <w:widowControl/>
        <w:jc w:val="left"/>
      </w:pPr>
      <w:r>
        <w:br w:type="page"/>
      </w:r>
    </w:p>
    <w:p w14:paraId="31E1E7D0" w14:textId="07B7CF47" w:rsidR="0067058E" w:rsidRPr="00340E21" w:rsidRDefault="0067058E" w:rsidP="0067058E">
      <w:pPr>
        <w:pStyle w:val="1"/>
        <w:jc w:val="right"/>
        <w:rPr>
          <w:sz w:val="52"/>
          <w:szCs w:val="52"/>
        </w:rPr>
      </w:pPr>
      <w:r w:rsidRPr="00340E21">
        <w:rPr>
          <w:rFonts w:hint="eastAsia"/>
          <w:sz w:val="52"/>
          <w:szCs w:val="52"/>
        </w:rPr>
        <w:lastRenderedPageBreak/>
        <w:t>第</w:t>
      </w:r>
      <w:r w:rsidR="00A718AD">
        <w:rPr>
          <w:sz w:val="52"/>
          <w:szCs w:val="52"/>
        </w:rPr>
        <w:t>6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A718AD" w:rsidRPr="00A718AD">
        <w:rPr>
          <w:rFonts w:hint="eastAsia"/>
          <w:sz w:val="52"/>
          <w:szCs w:val="52"/>
        </w:rPr>
        <w:t>过渡与动画</w:t>
      </w:r>
    </w:p>
    <w:p w14:paraId="4BD30755" w14:textId="190C2B54" w:rsidR="0067058E" w:rsidRPr="00CD5136" w:rsidRDefault="004D3519" w:rsidP="00710CB0">
      <w:pPr>
        <w:spacing w:line="360" w:lineRule="auto"/>
        <w:ind w:firstLineChars="200" w:firstLine="420"/>
        <w:jc w:val="left"/>
      </w:pPr>
      <w:r w:rsidRPr="004D3519">
        <w:rPr>
          <w:rFonts w:hint="eastAsia"/>
        </w:rPr>
        <w:t>过波效果在</w:t>
      </w:r>
      <w:r>
        <w:rPr>
          <w:rFonts w:hint="eastAsia"/>
        </w:rPr>
        <w:t>在用户与网站交互的过程中提供了很好的体验。</w:t>
      </w:r>
      <w:r w:rsidR="008069E2" w:rsidRPr="00302EDA">
        <w:rPr>
          <w:rFonts w:hint="eastAsia"/>
        </w:rPr>
        <w:t>前面介绍的</w:t>
      </w:r>
      <w:r w:rsidR="008069E2" w:rsidRPr="00302EDA">
        <w:t>class和style声明</w:t>
      </w:r>
      <w:r w:rsidR="008069E2">
        <w:rPr>
          <w:rFonts w:hint="eastAsia"/>
        </w:rPr>
        <w:t>就</w:t>
      </w:r>
      <w:r w:rsidR="008069E2" w:rsidRPr="00302EDA">
        <w:t>可以应用于动画和过渡，用于简单的用例。</w:t>
      </w:r>
      <w:r w:rsidR="008069E2">
        <w:rPr>
          <w:rFonts w:hint="eastAsia"/>
        </w:rPr>
        <w:t>除此之外，</w:t>
      </w:r>
      <w:r w:rsidR="00B93A8F" w:rsidRPr="00B93A8F">
        <w:t>Vue</w:t>
      </w:r>
      <w:r w:rsidR="008069E2">
        <w:rPr>
          <w:rFonts w:hint="eastAsia"/>
        </w:rPr>
        <w:t>还</w:t>
      </w:r>
      <w:r w:rsidR="008F09EB" w:rsidRPr="008F09EB">
        <w:rPr>
          <w:rFonts w:hint="eastAsia"/>
        </w:rPr>
        <w:t>内置了</w:t>
      </w:r>
      <w:r w:rsidR="008F09EB">
        <w:rPr>
          <w:rFonts w:hint="eastAsia"/>
        </w:rPr>
        <w:t>一</w:t>
      </w:r>
      <w:r w:rsidR="008F09EB" w:rsidRPr="008F09EB">
        <w:rPr>
          <w:rFonts w:hint="eastAsia"/>
        </w:rPr>
        <w:t>套过渡</w:t>
      </w:r>
      <w:r w:rsidR="008F09EB">
        <w:rPr>
          <w:rFonts w:hint="eastAsia"/>
        </w:rPr>
        <w:t>系统</w:t>
      </w:r>
      <w:r w:rsidR="00302EDA">
        <w:rPr>
          <w:rFonts w:hint="eastAsia"/>
        </w:rPr>
        <w:t>用于</w:t>
      </w:r>
      <w:r w:rsidR="00B93A8F" w:rsidRPr="00B93A8F">
        <w:t>帮助处理过渡和动画，</w:t>
      </w:r>
      <w:r w:rsidR="0047532C">
        <w:rPr>
          <w:rFonts w:hint="eastAsia"/>
        </w:rPr>
        <w:t>可以</w:t>
      </w:r>
      <w:r w:rsidR="0047532C">
        <w:t>在</w:t>
      </w:r>
      <w:r w:rsidR="00F54522">
        <w:rPr>
          <w:rFonts w:hint="eastAsia"/>
        </w:rPr>
        <w:t>元素从</w:t>
      </w:r>
      <w:r w:rsidR="00F54522">
        <w:t>DOM中插入或移</w:t>
      </w:r>
      <w:r w:rsidR="00F54522">
        <w:rPr>
          <w:rFonts w:hint="eastAsia"/>
        </w:rPr>
        <w:t>除时触</w:t>
      </w:r>
      <w:r w:rsidR="0047532C">
        <w:t>发CSS过渡或动画</w:t>
      </w:r>
      <w:r w:rsidR="00506018">
        <w:rPr>
          <w:rFonts w:hint="eastAsia"/>
        </w:rPr>
        <w:t>，自动应用过渡效果</w:t>
      </w:r>
      <w:r w:rsidR="00B93A8F" w:rsidRPr="00B93A8F">
        <w:t>。</w:t>
      </w:r>
      <w:r w:rsidR="00710CB0">
        <w:t>Vue的过渡系统也</w:t>
      </w:r>
      <w:r w:rsidR="00710CB0">
        <w:rPr>
          <w:rFonts w:hint="eastAsia"/>
        </w:rPr>
        <w:t>支持</w:t>
      </w:r>
      <w:r w:rsidR="00392E34">
        <w:rPr>
          <w:rFonts w:hint="eastAsia"/>
        </w:rPr>
        <w:t>JavaScript</w:t>
      </w:r>
      <w:r w:rsidR="00710CB0">
        <w:t>的过渡</w:t>
      </w:r>
      <w:r w:rsidR="006735DB">
        <w:rPr>
          <w:rFonts w:hint="eastAsia"/>
        </w:rPr>
        <w:t>，使用</w:t>
      </w:r>
      <w:r w:rsidR="006735DB" w:rsidRPr="006735DB">
        <w:rPr>
          <w:rFonts w:hint="eastAsia"/>
        </w:rPr>
        <w:t>钩子函数在过渡过程中执行自定义</w:t>
      </w:r>
      <w:r w:rsidR="00CE2396">
        <w:rPr>
          <w:rFonts w:hint="eastAsia"/>
        </w:rPr>
        <w:t>的</w:t>
      </w:r>
      <w:r w:rsidR="006735DB" w:rsidRPr="006735DB">
        <w:t>DOM操作。</w:t>
      </w:r>
    </w:p>
    <w:p w14:paraId="79CD338C" w14:textId="108F6EA0" w:rsidR="0067058E" w:rsidRPr="00852E02" w:rsidRDefault="00A718AD" w:rsidP="0067058E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r>
        <w:rPr>
          <w:rFonts w:asciiTheme="minorHAnsi" w:eastAsiaTheme="minorHAnsi" w:hAnsiTheme="minorHAnsi"/>
          <w:sz w:val="36"/>
          <w:szCs w:val="36"/>
        </w:rPr>
        <w:t>6</w:t>
      </w:r>
      <w:r w:rsidR="0067058E" w:rsidRPr="00852E02">
        <w:rPr>
          <w:rFonts w:asciiTheme="minorHAnsi" w:eastAsiaTheme="minorHAnsi" w:hAnsiTheme="minorHAnsi"/>
          <w:sz w:val="36"/>
          <w:szCs w:val="36"/>
        </w:rPr>
        <w:t>.1</w:t>
      </w:r>
      <w:r w:rsidR="00376761" w:rsidRPr="00376761">
        <w:rPr>
          <w:rFonts w:asciiTheme="minorHAnsi" w:eastAsiaTheme="minorHAnsi" w:hAnsiTheme="minorHAnsi" w:hint="eastAsia"/>
          <w:sz w:val="36"/>
          <w:szCs w:val="36"/>
        </w:rPr>
        <w:t>过渡</w:t>
      </w:r>
      <w:r w:rsidR="00376761">
        <w:rPr>
          <w:rFonts w:asciiTheme="minorHAnsi" w:eastAsiaTheme="minorHAnsi" w:hAnsiTheme="minorHAnsi" w:hint="eastAsia"/>
          <w:sz w:val="36"/>
          <w:szCs w:val="36"/>
        </w:rPr>
        <w:t>与</w:t>
      </w:r>
      <w:r w:rsidR="00376761" w:rsidRPr="00376761">
        <w:rPr>
          <w:rFonts w:asciiTheme="minorHAnsi" w:eastAsiaTheme="minorHAnsi" w:hAnsiTheme="minorHAnsi"/>
          <w:sz w:val="36"/>
          <w:szCs w:val="36"/>
        </w:rPr>
        <w:t>动画概述</w:t>
      </w:r>
    </w:p>
    <w:p w14:paraId="503F82BC" w14:textId="556A42DB" w:rsidR="0067058E" w:rsidRPr="0070221F" w:rsidRDefault="00A056CE" w:rsidP="0067058E">
      <w:pPr>
        <w:pStyle w:val="3"/>
        <w:rPr>
          <w:sz w:val="24"/>
          <w:szCs w:val="28"/>
        </w:rPr>
      </w:pPr>
      <w:r>
        <w:t>6</w:t>
      </w:r>
      <w:r w:rsidR="0067058E">
        <w:t>.1.1</w:t>
      </w:r>
      <w:r w:rsidR="00376761" w:rsidRPr="00376761">
        <w:rPr>
          <w:rFonts w:hint="eastAsia"/>
        </w:rPr>
        <w:t>基于</w:t>
      </w:r>
      <w:r w:rsidR="00376761" w:rsidRPr="00376761">
        <w:t>class的动画和过渡</w:t>
      </w:r>
    </w:p>
    <w:p w14:paraId="7CDA0801" w14:textId="4A1967F4" w:rsidR="00376761" w:rsidRDefault="005052E7" w:rsidP="0067058E">
      <w:pPr>
        <w:spacing w:line="360" w:lineRule="auto"/>
        <w:ind w:firstLineChars="200" w:firstLine="420"/>
        <w:jc w:val="left"/>
        <w:rPr>
          <w:rFonts w:hint="eastAsia"/>
        </w:rPr>
      </w:pPr>
      <w:r w:rsidRPr="005052E7">
        <w:t>&lt;transition&gt; 组件对于组件的进入和离开非常有用，但也可以通过添加一个条件class 来激活动画，而无需挂载组件。</w:t>
      </w:r>
      <w:r w:rsidR="006D3996">
        <w:rPr>
          <w:rFonts w:hint="eastAsia"/>
        </w:rPr>
        <w:t>通过class来激活动画的案例如例6</w:t>
      </w:r>
      <w:r w:rsidR="006D3996">
        <w:t>-1</w:t>
      </w:r>
      <w:r w:rsidR="006D399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6D3996" w14:paraId="5031E324" w14:textId="77777777" w:rsidTr="008B4C90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15747C7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6C69782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5346337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点击按钮触发动画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:&lt;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65CEFB0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081821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&lt;div :class="{ shake: 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noActivated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}"&gt;</w:t>
            </w:r>
          </w:p>
          <w:p w14:paraId="136906A0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&lt;button @click="noActivated = true"&gt;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点击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3F2FE02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&lt;span v-if="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noActivated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禁止点击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!&lt;/span&gt;</w:t>
            </w:r>
          </w:p>
          <w:p w14:paraId="2AB7CCB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6835E61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76C9F1F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3C54DEE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EF94BD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CE063B4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import { reactive, 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275DEB5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91A91F1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6B5DB7D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data = reactive({</w:t>
            </w:r>
          </w:p>
          <w:p w14:paraId="0563C061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noActivated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>: false,</w:t>
            </w:r>
          </w:p>
          <w:p w14:paraId="5ED7FF1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1F62C604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B53500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63329A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63D22CE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111AB6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DEA6B0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519FEF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6156D50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B37F13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0C2EC71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body {</w:t>
            </w:r>
          </w:p>
          <w:p w14:paraId="7998A8F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margin: 30px;</w:t>
            </w:r>
          </w:p>
          <w:p w14:paraId="70966C2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55C1354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0265F9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button {</w:t>
            </w:r>
          </w:p>
          <w:p w14:paraId="0B2D88B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background: #d93419;</w:t>
            </w:r>
          </w:p>
          <w:p w14:paraId="6CE3515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border-radius: 4px;</w:t>
            </w:r>
          </w:p>
          <w:p w14:paraId="67B5380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display: inline-block;</w:t>
            </w:r>
          </w:p>
          <w:p w14:paraId="2E34077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border: none;</w:t>
            </w:r>
          </w:p>
          <w:p w14:paraId="1D102C2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padding: 0.75rem 1rem;</w:t>
            </w:r>
          </w:p>
          <w:p w14:paraId="107B145D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margin: 20px 10px 0 0;</w:t>
            </w:r>
          </w:p>
          <w:p w14:paraId="5CC8E3BD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text-decoration: none;</w:t>
            </w:r>
          </w:p>
          <w:p w14:paraId="21D5AD1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color: #ffffff;</w:t>
            </w:r>
          </w:p>
          <w:p w14:paraId="1D5E269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font-family: sans-serif;</w:t>
            </w:r>
          </w:p>
          <w:p w14:paraId="3FFC5E61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font-size: 1rem;</w:t>
            </w:r>
          </w:p>
          <w:p w14:paraId="4FBD870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cursor: pointer;</w:t>
            </w:r>
          </w:p>
          <w:p w14:paraId="34F2F96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text-align: center;</w:t>
            </w:r>
          </w:p>
          <w:p w14:paraId="6857C687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-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webkit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>-appearance: none;</w:t>
            </w:r>
          </w:p>
          <w:p w14:paraId="0A68138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-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moz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>-appearance: none;</w:t>
            </w:r>
          </w:p>
          <w:p w14:paraId="55C18D10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7D4D7E0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0E9670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button:focus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{</w:t>
            </w:r>
          </w:p>
          <w:p w14:paraId="35225B4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outline: 1px dashed #fff;</w:t>
            </w:r>
          </w:p>
          <w:p w14:paraId="02145D3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outline-offset: -3px;</w:t>
            </w:r>
          </w:p>
          <w:p w14:paraId="6248666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0E8CBD4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846516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.shake {</w:t>
            </w:r>
          </w:p>
          <w:p w14:paraId="4CAE3CA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animation: shake 0.82s cubic-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bezier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>(0.36, 0.07, 0.19, 0.97) both;</w:t>
            </w:r>
          </w:p>
          <w:p w14:paraId="535AABA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transform: translate3d(0, 0, 0);</w:t>
            </w:r>
          </w:p>
          <w:p w14:paraId="5877708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spellStart"/>
            <w:r w:rsidRPr="006D3996">
              <w:rPr>
                <w:rFonts w:ascii="Courier New" w:hAnsi="Courier New" w:cs="Courier New"/>
                <w:sz w:val="18"/>
                <w:szCs w:val="20"/>
              </w:rPr>
              <w:t>backface</w:t>
            </w:r>
            <w:proofErr w:type="spellEnd"/>
            <w:r w:rsidRPr="006D3996">
              <w:rPr>
                <w:rFonts w:ascii="Courier New" w:hAnsi="Courier New" w:cs="Courier New"/>
                <w:sz w:val="18"/>
                <w:szCs w:val="20"/>
              </w:rPr>
              <w:t>-visibility: hidden;</w:t>
            </w:r>
          </w:p>
          <w:p w14:paraId="792566A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perspective: 1000px;</w:t>
            </w:r>
          </w:p>
          <w:p w14:paraId="2ADFEC8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6B83065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C96E9A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@keyframes shake {</w:t>
            </w:r>
          </w:p>
          <w:p w14:paraId="648EB8C2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10%,</w:t>
            </w:r>
          </w:p>
          <w:p w14:paraId="5252C570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90% {</w:t>
            </w:r>
          </w:p>
          <w:p w14:paraId="4C6D472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d(-1px, 0, 0);</w:t>
            </w:r>
          </w:p>
          <w:p w14:paraId="174FB1D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67660C3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0EFCA5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20%,</w:t>
            </w:r>
          </w:p>
          <w:p w14:paraId="1A331B9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80% {</w:t>
            </w:r>
          </w:p>
          <w:p w14:paraId="35B6467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d(2px, 0, 0);</w:t>
            </w:r>
          </w:p>
          <w:p w14:paraId="2CBA68E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06570A5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434435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30%,</w:t>
            </w:r>
          </w:p>
          <w:p w14:paraId="7408EA2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50%,</w:t>
            </w:r>
          </w:p>
          <w:p w14:paraId="150BA9D2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70% {</w:t>
            </w:r>
          </w:p>
          <w:p w14:paraId="7B7E940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d(-4px, 0, 0);</w:t>
            </w:r>
          </w:p>
          <w:p w14:paraId="4202FB2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076B1E1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36EB81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40%,</w:t>
            </w:r>
          </w:p>
          <w:p w14:paraId="399932B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60% {</w:t>
            </w:r>
          </w:p>
          <w:p w14:paraId="453C0AB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d(4px, 0, 0);</w:t>
            </w:r>
          </w:p>
          <w:p w14:paraId="2B7520E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477CC7E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190E2F1B" w14:textId="77777777" w:rsidR="006D3996" w:rsidRPr="006C5ED9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/style&gt;</w:t>
            </w:r>
          </w:p>
        </w:tc>
      </w:tr>
    </w:tbl>
    <w:p w14:paraId="5B3A2982" w14:textId="63494A6D" w:rsidR="006D3996" w:rsidRDefault="006D3996" w:rsidP="003772B9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1</w:t>
      </w:r>
      <w:r w:rsidR="003772B9">
        <w:rPr>
          <w:b/>
          <w:bCs/>
          <w:sz w:val="18"/>
          <w:szCs w:val="20"/>
        </w:rPr>
        <w:t xml:space="preserve"> </w:t>
      </w:r>
      <w:r w:rsidR="003772B9">
        <w:rPr>
          <w:rFonts w:hint="eastAsia"/>
          <w:b/>
          <w:bCs/>
          <w:sz w:val="18"/>
          <w:szCs w:val="20"/>
        </w:rPr>
        <w:t>通过class激活动画</w:t>
      </w:r>
    </w:p>
    <w:p w14:paraId="0DB93375" w14:textId="07A0CCE2" w:rsidR="003772B9" w:rsidRDefault="003772B9" w:rsidP="003772B9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1B2F88D0" w14:textId="759B5A75" w:rsidR="00230423" w:rsidRDefault="00230423" w:rsidP="003772B9">
      <w:pPr>
        <w:spacing w:line="360" w:lineRule="auto"/>
        <w:ind w:firstLineChars="200" w:firstLine="420"/>
        <w:jc w:val="center"/>
        <w:rPr>
          <w:noProof/>
        </w:rPr>
      </w:pPr>
      <w:r>
        <w:rPr>
          <w:noProof/>
        </w:rPr>
        <w:drawing>
          <wp:inline distT="0" distB="0" distL="0" distR="0" wp14:anchorId="797A94C6" wp14:editId="6EAA6EEE">
            <wp:extent cx="2004234" cy="1044030"/>
            <wp:effectExtent l="0" t="0" r="0" b="381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004234" cy="104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EA36CF" wp14:editId="43EDA07C">
            <wp:extent cx="2171065" cy="1013460"/>
            <wp:effectExtent l="0" t="0" r="635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t="6081" b="4028"/>
                    <a:stretch/>
                  </pic:blipFill>
                  <pic:spPr bwMode="auto">
                    <a:xfrm>
                      <a:off x="0" y="0"/>
                      <a:ext cx="2171888" cy="10138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DA2E4C" w14:textId="6E399E56" w:rsidR="00230423" w:rsidRDefault="00230423" w:rsidP="00230423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1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动画前后效果</w:t>
      </w:r>
    </w:p>
    <w:p w14:paraId="3EE0B419" w14:textId="125E4FEB" w:rsidR="0073684C" w:rsidRPr="00230423" w:rsidRDefault="0073684C" w:rsidP="003772B9">
      <w:pPr>
        <w:spacing w:line="360" w:lineRule="auto"/>
        <w:ind w:firstLineChars="200" w:firstLine="360"/>
        <w:jc w:val="center"/>
        <w:rPr>
          <w:rFonts w:hint="eastAsia"/>
          <w:b/>
          <w:bCs/>
          <w:sz w:val="18"/>
          <w:szCs w:val="20"/>
        </w:rPr>
      </w:pPr>
    </w:p>
    <w:p w14:paraId="5B5A8EC4" w14:textId="7BAA097E" w:rsidR="00376761" w:rsidRDefault="001B15C2" w:rsidP="0067058E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点击按钮后的前后效果如图6</w:t>
      </w:r>
      <w:r>
        <w:t>-1</w:t>
      </w:r>
      <w:r>
        <w:rPr>
          <w:rFonts w:hint="eastAsia"/>
        </w:rPr>
        <w:t>所示</w:t>
      </w:r>
      <w:r w:rsidR="00A51477">
        <w:rPr>
          <w:rFonts w:hint="eastAsia"/>
        </w:rPr>
        <w:t>。通过点击按钮会触发事件，将</w:t>
      </w:r>
      <w:proofErr w:type="spellStart"/>
      <w:r w:rsidR="00A51477" w:rsidRPr="00A51477">
        <w:rPr>
          <w:rFonts w:hint="eastAsia"/>
          <w:i/>
          <w:iCs/>
        </w:rPr>
        <w:t>noActived</w:t>
      </w:r>
      <w:proofErr w:type="spellEnd"/>
      <w:r w:rsidR="00A51477">
        <w:rPr>
          <w:rFonts w:hint="eastAsia"/>
        </w:rPr>
        <w:t>属性的值修改为true，此时class的shake属性被激活，触发在&lt;style</w:t>
      </w:r>
      <w:r w:rsidR="00A51477">
        <w:t>&gt;</w:t>
      </w:r>
      <w:r w:rsidR="00A51477">
        <w:rPr>
          <w:rFonts w:hint="eastAsia"/>
        </w:rPr>
        <w:t>或C</w:t>
      </w:r>
      <w:r w:rsidR="00A51477">
        <w:t>SS</w:t>
      </w:r>
      <w:r w:rsidR="00A51477">
        <w:rPr>
          <w:rFonts w:hint="eastAsia"/>
        </w:rPr>
        <w:t>文件中的shake样式，展现出动画效果。同时v-if条件渲染的判断为真，在视图中渲染出“禁止点击”的字样。</w:t>
      </w:r>
    </w:p>
    <w:p w14:paraId="5F3EF831" w14:textId="69BE72CC" w:rsidR="00002314" w:rsidRPr="0070221F" w:rsidRDefault="00002314" w:rsidP="00002314">
      <w:pPr>
        <w:pStyle w:val="3"/>
        <w:rPr>
          <w:sz w:val="24"/>
          <w:szCs w:val="28"/>
        </w:rPr>
      </w:pPr>
      <w:r>
        <w:t>6.1.2</w:t>
      </w:r>
      <w:r w:rsidRPr="00376761">
        <w:rPr>
          <w:rFonts w:hint="eastAsia"/>
        </w:rPr>
        <w:t>基于</w:t>
      </w:r>
      <w:r>
        <w:rPr>
          <w:rFonts w:hint="eastAsia"/>
        </w:rPr>
        <w:t>style</w:t>
      </w:r>
      <w:r w:rsidRPr="00376761">
        <w:t>的动画和过渡</w:t>
      </w:r>
    </w:p>
    <w:p w14:paraId="0E863592" w14:textId="3FDEB467" w:rsidR="00FC33C0" w:rsidRDefault="00726C56" w:rsidP="0067058E">
      <w:pPr>
        <w:spacing w:line="360" w:lineRule="auto"/>
        <w:ind w:firstLineChars="200" w:firstLine="420"/>
        <w:jc w:val="left"/>
      </w:pPr>
      <w:r w:rsidRPr="00726C56">
        <w:rPr>
          <w:rFonts w:hint="eastAsia"/>
        </w:rPr>
        <w:t>一些过渡效果可以通过插值的方式来实现，</w:t>
      </w:r>
      <w:r w:rsidR="0054447D">
        <w:rPr>
          <w:rFonts w:hint="eastAsia"/>
        </w:rPr>
        <w:t>这会导致</w:t>
      </w:r>
      <w:r w:rsidRPr="00726C56">
        <w:rPr>
          <w:rFonts w:hint="eastAsia"/>
        </w:rPr>
        <w:t>在发生交互时将样式绑定到元素上。</w:t>
      </w:r>
      <w:r w:rsidR="004B3DFC" w:rsidRPr="004B3DFC">
        <w:rPr>
          <w:rFonts w:hint="eastAsia"/>
        </w:rPr>
        <w:t>使用插值来创建动画</w:t>
      </w:r>
      <w:r w:rsidR="004B3DFC">
        <w:rPr>
          <w:rFonts w:hint="eastAsia"/>
        </w:rPr>
        <w:t>的案例如例6</w:t>
      </w:r>
      <w:r w:rsidR="004B3DFC">
        <w:t>-2</w:t>
      </w:r>
      <w:r w:rsidR="004B3DFC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FC33C0" w14:paraId="4C88E878" w14:textId="77777777" w:rsidTr="008B4C90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35DDBE8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02CA2EE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&lt;div id="app"&gt;</w:t>
            </w:r>
          </w:p>
          <w:p w14:paraId="2176CCD5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&lt;div</w:t>
            </w:r>
          </w:p>
          <w:p w14:paraId="659CCA9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@mousemove="xCoordinate"</w:t>
            </w:r>
          </w:p>
          <w:p w14:paraId="4B14F113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:style="{ 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backgroundColor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>: `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hsl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>(${x}, 80%, 50%)` }"</w:t>
            </w:r>
          </w:p>
          <w:p w14:paraId="7D714728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class="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movearea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7DC3C0E3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&gt;</w:t>
            </w:r>
          </w:p>
          <w:p w14:paraId="59CBD24E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&lt;h3&gt;</w:t>
            </w:r>
            <w:r w:rsidRPr="00FC33C0">
              <w:rPr>
                <w:rFonts w:ascii="Courier New" w:hAnsi="Courier New" w:cs="Courier New"/>
                <w:sz w:val="18"/>
                <w:szCs w:val="20"/>
              </w:rPr>
              <w:t>在组件中左右移动鼠标</w:t>
            </w:r>
            <w:r w:rsidRPr="00FC33C0">
              <w:rPr>
                <w:rFonts w:ascii="Courier New" w:hAnsi="Courier New" w:cs="Courier New"/>
                <w:sz w:val="18"/>
                <w:szCs w:val="20"/>
              </w:rPr>
              <w:t>&lt;/h3&gt;</w:t>
            </w:r>
          </w:p>
          <w:p w14:paraId="7B4FCE54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&lt;p&gt;x: {{ x }}&lt;/p&gt;</w:t>
            </w:r>
          </w:p>
          <w:p w14:paraId="3FAB5E1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2C4619B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A820BF7" w14:textId="77777777" w:rsid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C1A204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155B4FD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00D1C49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import { reactive, 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5202F635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6AC395A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7EF4AFF" w14:textId="588FB11E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521CC512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x: 0,</w:t>
            </w:r>
          </w:p>
          <w:p w14:paraId="34C1125D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DEA56E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2156D1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xCoordinate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= (e) =&gt; {</w:t>
            </w:r>
          </w:p>
          <w:p w14:paraId="1B0788D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data.x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= 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e.offsetX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>;</w:t>
            </w:r>
          </w:p>
          <w:p w14:paraId="0B196664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6879CC56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3A1006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7299E86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1575A7F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xCoordinate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5DB95B9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AFC684F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03A631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lastRenderedPageBreak/>
              <w:t>};</w:t>
            </w:r>
          </w:p>
          <w:p w14:paraId="4AF8FCC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4D06C67F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7F9CC4F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651FA1D4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.</w:t>
            </w:r>
            <w:proofErr w:type="spellStart"/>
            <w:r w:rsidRPr="00FC33C0">
              <w:rPr>
                <w:rFonts w:ascii="Courier New" w:hAnsi="Courier New" w:cs="Courier New"/>
                <w:sz w:val="18"/>
                <w:szCs w:val="20"/>
              </w:rPr>
              <w:t>movearea</w:t>
            </w:r>
            <w:proofErr w:type="spellEnd"/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{</w:t>
            </w:r>
          </w:p>
          <w:p w14:paraId="09902586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transition: 0.2s background-color ease;</w:t>
            </w:r>
          </w:p>
          <w:p w14:paraId="79FC418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height: 100px;</w:t>
            </w:r>
          </w:p>
          <w:p w14:paraId="5D6B76B8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width: 40%;</w:t>
            </w:r>
          </w:p>
          <w:p w14:paraId="7EB6492E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position: absolute;</w:t>
            </w:r>
          </w:p>
          <w:p w14:paraId="32226FD5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left: 30%;</w:t>
            </w:r>
          </w:p>
          <w:p w14:paraId="6E291D9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color: orange;</w:t>
            </w:r>
          </w:p>
          <w:p w14:paraId="189BF285" w14:textId="77777777" w:rsid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34200C69" w14:textId="55BC77E9" w:rsidR="00FC33C0" w:rsidRPr="006C5ED9" w:rsidRDefault="00FC33C0" w:rsidP="00FC33C0">
            <w:pPr>
              <w:spacing w:line="360" w:lineRule="auto"/>
              <w:ind w:firstLine="360"/>
              <w:rPr>
                <w:rFonts w:ascii="Courier New" w:hAnsi="Courier New" w:cs="Courier New" w:hint="eastAsia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</w:t>
            </w:r>
            <w:r>
              <w:rPr>
                <w:rFonts w:ascii="Courier New" w:hAnsi="Courier New" w:cs="Courier New"/>
                <w:sz w:val="18"/>
                <w:szCs w:val="20"/>
              </w:rPr>
              <w:t>/</w:t>
            </w:r>
            <w:r w:rsidRPr="00FC33C0">
              <w:rPr>
                <w:rFonts w:ascii="Courier New" w:hAnsi="Courier New" w:cs="Courier New"/>
                <w:sz w:val="18"/>
                <w:szCs w:val="20"/>
              </w:rPr>
              <w:t>style&gt;</w:t>
            </w:r>
          </w:p>
        </w:tc>
      </w:tr>
    </w:tbl>
    <w:p w14:paraId="3B4B12A5" w14:textId="6F1482D6" w:rsidR="00FC33C0" w:rsidRDefault="00FC33C0" w:rsidP="00FC33C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 w:rsidR="00B63751">
        <w:rPr>
          <w:b/>
          <w:bCs/>
          <w:sz w:val="18"/>
          <w:szCs w:val="20"/>
        </w:rPr>
        <w:t>2</w:t>
      </w:r>
      <w:r>
        <w:rPr>
          <w:b/>
          <w:bCs/>
          <w:sz w:val="18"/>
          <w:szCs w:val="20"/>
        </w:rPr>
        <w:t xml:space="preserve"> </w:t>
      </w:r>
      <w:r w:rsidR="00B63751" w:rsidRPr="00B63751">
        <w:rPr>
          <w:rFonts w:hint="eastAsia"/>
          <w:b/>
          <w:bCs/>
          <w:sz w:val="18"/>
          <w:szCs w:val="20"/>
        </w:rPr>
        <w:t>将样式绑定到元素上</w:t>
      </w:r>
    </w:p>
    <w:p w14:paraId="00EC4B59" w14:textId="041355B3" w:rsidR="003A70C4" w:rsidRDefault="003A70C4" w:rsidP="00FC33C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74CB68A0" w14:textId="0EB5DF24" w:rsidR="003A70C4" w:rsidRDefault="003A70C4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368F862D" wp14:editId="75E71308">
            <wp:extent cx="5274310" cy="777240"/>
            <wp:effectExtent l="0" t="0" r="2540" b="381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E2032" w14:textId="78E2B2B2" w:rsidR="00866323" w:rsidRDefault="00866323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7F2D70C4" wp14:editId="560E2D0A">
            <wp:extent cx="5274310" cy="763270"/>
            <wp:effectExtent l="0" t="0" r="254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3D3E" w14:textId="7BB9D02E" w:rsidR="00866323" w:rsidRDefault="00866323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7540685F" wp14:editId="10E71FEF">
            <wp:extent cx="5274310" cy="767080"/>
            <wp:effectExtent l="0" t="0" r="254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46328" w14:textId="555BA323" w:rsidR="008B4C90" w:rsidRDefault="008B4C90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2C03BD8F" wp14:editId="5A4F06E5">
            <wp:extent cx="5274310" cy="757555"/>
            <wp:effectExtent l="0" t="0" r="2540" b="444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EBEA0" w14:textId="3C3C1183" w:rsidR="008B4C90" w:rsidRDefault="008B4C90" w:rsidP="008B4C9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2 </w:t>
      </w:r>
      <w:r>
        <w:rPr>
          <w:rFonts w:hint="eastAsia"/>
          <w:b/>
          <w:bCs/>
          <w:sz w:val="18"/>
          <w:szCs w:val="20"/>
        </w:rPr>
        <w:t>不同鼠标位置时的效果</w:t>
      </w:r>
    </w:p>
    <w:p w14:paraId="378E66EF" w14:textId="77777777" w:rsidR="008B4C90" w:rsidRDefault="008B4C90" w:rsidP="00FC33C0">
      <w:pPr>
        <w:spacing w:line="360" w:lineRule="auto"/>
        <w:ind w:firstLineChars="200" w:firstLine="360"/>
        <w:jc w:val="center"/>
        <w:rPr>
          <w:rFonts w:hint="eastAsia"/>
          <w:b/>
          <w:bCs/>
          <w:sz w:val="18"/>
          <w:szCs w:val="20"/>
        </w:rPr>
      </w:pPr>
    </w:p>
    <w:p w14:paraId="1FBE9F6A" w14:textId="5F87EC79" w:rsidR="00FC33C0" w:rsidRPr="00832E60" w:rsidRDefault="002C500A" w:rsidP="0067058E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在这个例子中</w:t>
      </w:r>
      <w:r w:rsidR="008B4C90" w:rsidRPr="008B4C90">
        <w:rPr>
          <w:rFonts w:hint="eastAsia"/>
        </w:rPr>
        <w:t>使用</w:t>
      </w:r>
      <w:r>
        <w:rPr>
          <w:rFonts w:hint="eastAsia"/>
        </w:rPr>
        <w:t>了</w:t>
      </w:r>
      <w:r w:rsidR="008B4C90" w:rsidRPr="008B4C90">
        <w:rPr>
          <w:rFonts w:hint="eastAsia"/>
        </w:rPr>
        <w:t>插值来创建动画，</w:t>
      </w:r>
      <w:r>
        <w:rPr>
          <w:rFonts w:hint="eastAsia"/>
        </w:rPr>
        <w:t>并且</w:t>
      </w:r>
      <w:r w:rsidR="008B4C90" w:rsidRPr="008B4C90">
        <w:rPr>
          <w:rFonts w:hint="eastAsia"/>
        </w:rPr>
        <w:t>将</w:t>
      </w:r>
      <w:r w:rsidR="00CA3480">
        <w:rPr>
          <w:rFonts w:hint="eastAsia"/>
        </w:rPr>
        <w:t>动画的</w:t>
      </w:r>
      <w:r w:rsidR="008B4C90" w:rsidRPr="008B4C90">
        <w:rPr>
          <w:rFonts w:hint="eastAsia"/>
        </w:rPr>
        <w:t>触发条件添加到</w:t>
      </w:r>
      <w:r w:rsidR="00CA3480">
        <w:rPr>
          <w:rFonts w:hint="eastAsia"/>
        </w:rPr>
        <w:t>了</w:t>
      </w:r>
      <w:r w:rsidR="008B4C90" w:rsidRPr="008B4C90">
        <w:rPr>
          <w:rFonts w:hint="eastAsia"/>
        </w:rPr>
        <w:t>鼠标的移动过程上</w:t>
      </w:r>
      <w:r w:rsidR="00CA3480">
        <w:rPr>
          <w:rFonts w:hint="eastAsia"/>
        </w:rPr>
        <w:t>。</w:t>
      </w:r>
      <w:r w:rsidR="001F65A5" w:rsidRPr="008B4C90">
        <w:rPr>
          <w:rFonts w:hint="eastAsia"/>
        </w:rPr>
        <w:t>同时将</w:t>
      </w:r>
      <w:r w:rsidR="001F65A5" w:rsidRPr="008B4C90">
        <w:t>CSS过渡属性应用在元素上，让元素知道在更新时要使用什么过渡效果。</w:t>
      </w:r>
      <w:r w:rsidR="00CA3480">
        <w:rPr>
          <w:rFonts w:hint="eastAsia"/>
        </w:rPr>
        <w:t>在</w:t>
      </w:r>
      <w:r w:rsidR="00CA3480">
        <w:rPr>
          <w:rFonts w:hint="eastAsia"/>
        </w:rPr>
        <w:lastRenderedPageBreak/>
        <w:t>图6</w:t>
      </w:r>
      <w:r w:rsidR="00CA3480">
        <w:t>-2</w:t>
      </w:r>
      <w:r w:rsidR="00CA3480">
        <w:rPr>
          <w:rFonts w:hint="eastAsia"/>
        </w:rPr>
        <w:t>中展示了</w:t>
      </w:r>
      <w:r w:rsidR="00CA3480">
        <w:rPr>
          <w:rFonts w:hint="eastAsia"/>
        </w:rPr>
        <w:t>鼠标在块中左右移动时，&lt;</w:t>
      </w:r>
      <w:r w:rsidR="00CA3480">
        <w:t>div&gt;</w:t>
      </w:r>
      <w:r w:rsidR="00CA3480">
        <w:rPr>
          <w:rFonts w:hint="eastAsia"/>
        </w:rPr>
        <w:t>的背景颜色会随着</w:t>
      </w:r>
      <w:r w:rsidR="00CA3480" w:rsidRPr="00832E60">
        <w:rPr>
          <w:rFonts w:hint="eastAsia"/>
          <w:i/>
          <w:iCs/>
        </w:rPr>
        <w:t>x</w:t>
      </w:r>
      <w:r w:rsidR="00CA3480">
        <w:rPr>
          <w:rFonts w:hint="eastAsia"/>
        </w:rPr>
        <w:t>坐标不断变化</w:t>
      </w:r>
      <w:r w:rsidR="008B4C90" w:rsidRPr="008B4C90">
        <w:rPr>
          <w:rFonts w:hint="eastAsia"/>
        </w:rPr>
        <w:t>。</w:t>
      </w:r>
      <w:r w:rsidR="00832E60">
        <w:rPr>
          <w:rFonts w:hint="eastAsia"/>
        </w:rPr>
        <w:t>在JavaScript中，使用了</w:t>
      </w:r>
      <w:proofErr w:type="spellStart"/>
      <w:r w:rsidR="00832E60">
        <w:rPr>
          <w:rFonts w:hint="eastAsia"/>
        </w:rPr>
        <w:t>event</w:t>
      </w:r>
      <w:r w:rsidR="00832E60">
        <w:t>.</w:t>
      </w:r>
      <w:r w:rsidR="00832E60">
        <w:rPr>
          <w:rFonts w:hint="eastAsia"/>
        </w:rPr>
        <w:t>offset</w:t>
      </w:r>
      <w:r w:rsidR="00832E60">
        <w:t>X</w:t>
      </w:r>
      <w:proofErr w:type="spellEnd"/>
      <w:r w:rsidR="00832E60">
        <w:rPr>
          <w:rFonts w:hint="eastAsia"/>
        </w:rPr>
        <w:t>来获取鼠标在</w:t>
      </w:r>
      <w:r w:rsidR="00832E60">
        <w:rPr>
          <w:rFonts w:hint="eastAsia"/>
        </w:rPr>
        <w:t>&lt;</w:t>
      </w:r>
      <w:r w:rsidR="00832E60">
        <w:t>div&gt;</w:t>
      </w:r>
      <w:r w:rsidR="00832E60">
        <w:rPr>
          <w:rFonts w:hint="eastAsia"/>
        </w:rPr>
        <w:t>中的</w:t>
      </w:r>
      <w:r w:rsidR="00832E60" w:rsidRPr="00832E60">
        <w:rPr>
          <w:rFonts w:hint="eastAsia"/>
          <w:i/>
          <w:iCs/>
        </w:rPr>
        <w:t>x</w:t>
      </w:r>
      <w:r w:rsidR="00832E60">
        <w:rPr>
          <w:rFonts w:hint="eastAsia"/>
        </w:rPr>
        <w:t>坐标值，并将</w:t>
      </w:r>
      <w:r w:rsidR="00832E60" w:rsidRPr="00832E60">
        <w:rPr>
          <w:rFonts w:hint="eastAsia"/>
          <w:i/>
          <w:iCs/>
        </w:rPr>
        <w:t>x</w:t>
      </w:r>
      <w:r w:rsidR="00832E60" w:rsidRPr="00832E60">
        <w:rPr>
          <w:rFonts w:hint="eastAsia"/>
        </w:rPr>
        <w:t>值的变化通过</w:t>
      </w:r>
      <w:proofErr w:type="spellStart"/>
      <w:r w:rsidR="00832E60" w:rsidRPr="00832E60">
        <w:rPr>
          <w:rFonts w:hint="eastAsia"/>
        </w:rPr>
        <w:t>hsl</w:t>
      </w:r>
      <w:proofErr w:type="spellEnd"/>
      <w:r w:rsidR="00832E60" w:rsidRPr="00832E60">
        <w:rPr>
          <w:rFonts w:hint="eastAsia"/>
        </w:rPr>
        <w:t>映射到背景颜色的变化上。</w:t>
      </w:r>
    </w:p>
    <w:p w14:paraId="43E1D525" w14:textId="58078A1C" w:rsidR="00376761" w:rsidRPr="00376761" w:rsidRDefault="00376761" w:rsidP="00376761">
      <w:pPr>
        <w:pStyle w:val="2"/>
        <w:jc w:val="center"/>
        <w:rPr>
          <w:rFonts w:asciiTheme="minorHAnsi" w:eastAsiaTheme="minorHAnsi" w:hAnsiTheme="minorHAnsi" w:hint="eastAsia"/>
          <w:sz w:val="36"/>
          <w:szCs w:val="36"/>
        </w:rPr>
      </w:pPr>
      <w:r>
        <w:rPr>
          <w:rFonts w:asciiTheme="minorHAnsi" w:eastAsiaTheme="minorHAnsi" w:hAnsiTheme="minorHAnsi"/>
          <w:sz w:val="36"/>
          <w:szCs w:val="36"/>
        </w:rPr>
        <w:t>6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="00F16923">
        <w:rPr>
          <w:rFonts w:asciiTheme="minorHAnsi" w:eastAsiaTheme="minorHAnsi" w:hAnsiTheme="minorHAnsi" w:hint="eastAsia"/>
          <w:sz w:val="36"/>
          <w:szCs w:val="36"/>
        </w:rPr>
        <w:t>单元素的过渡</w:t>
      </w:r>
    </w:p>
    <w:p w14:paraId="06B163E3" w14:textId="344A3F9F" w:rsidR="00376761" w:rsidRPr="0070221F" w:rsidRDefault="00376761" w:rsidP="00376761">
      <w:pPr>
        <w:pStyle w:val="3"/>
        <w:rPr>
          <w:sz w:val="24"/>
          <w:szCs w:val="28"/>
        </w:rPr>
      </w:pPr>
      <w:r>
        <w:t>6.</w:t>
      </w:r>
      <w:r w:rsidR="00A16180">
        <w:t>2</w:t>
      </w:r>
      <w:r>
        <w:t>.1</w:t>
      </w:r>
      <w:r w:rsidR="00FE73BA" w:rsidRPr="00FE73BA">
        <w:rPr>
          <w:rFonts w:hint="eastAsia"/>
        </w:rPr>
        <w:t>进入</w:t>
      </w:r>
      <w:r w:rsidR="00FE73BA">
        <w:rPr>
          <w:rFonts w:hint="eastAsia"/>
        </w:rPr>
        <w:t>与</w:t>
      </w:r>
      <w:r w:rsidR="00FE73BA" w:rsidRPr="00FE73BA">
        <w:t>离开过渡</w:t>
      </w:r>
    </w:p>
    <w:p w14:paraId="344B0CBD" w14:textId="05A480C6" w:rsidR="00365AF8" w:rsidRDefault="00365AF8" w:rsidP="006273A2">
      <w:pPr>
        <w:spacing w:line="360" w:lineRule="auto"/>
        <w:ind w:firstLineChars="200" w:firstLine="420"/>
        <w:jc w:val="left"/>
      </w:pPr>
      <w:r>
        <w:t>Vue 提供了transition的封装组件，在</w:t>
      </w:r>
      <w:r w:rsidR="006273A2">
        <w:rPr>
          <w:rFonts w:hint="eastAsia"/>
        </w:rPr>
        <w:t>使用包括</w:t>
      </w:r>
      <w:r w:rsidR="006273A2">
        <w:rPr>
          <w:rFonts w:hint="eastAsia"/>
        </w:rPr>
        <w:t>条件渲染</w:t>
      </w:r>
      <w:r w:rsidR="006273A2">
        <w:t xml:space="preserve"> (v-if)</w:t>
      </w:r>
      <w:r w:rsidR="006273A2">
        <w:rPr>
          <w:rFonts w:hint="eastAsia"/>
        </w:rPr>
        <w:t>、</w:t>
      </w:r>
      <w:r w:rsidR="006273A2">
        <w:rPr>
          <w:rFonts w:hint="eastAsia"/>
        </w:rPr>
        <w:t>条件展示</w:t>
      </w:r>
      <w:r w:rsidR="006273A2">
        <w:t xml:space="preserve"> (v-show)</w:t>
      </w:r>
      <w:r w:rsidR="006273A2">
        <w:rPr>
          <w:rFonts w:hint="eastAsia"/>
        </w:rPr>
        <w:t>、</w:t>
      </w:r>
      <w:r w:rsidR="006273A2">
        <w:rPr>
          <w:rFonts w:hint="eastAsia"/>
        </w:rPr>
        <w:t>动态组件</w:t>
      </w:r>
      <w:r w:rsidR="006273A2">
        <w:rPr>
          <w:rFonts w:hint="eastAsia"/>
        </w:rPr>
        <w:t>与</w:t>
      </w:r>
      <w:r w:rsidR="006273A2">
        <w:rPr>
          <w:rFonts w:hint="eastAsia"/>
        </w:rPr>
        <w:t>组件根节点</w:t>
      </w:r>
      <w:r w:rsidR="006273A2">
        <w:rPr>
          <w:rFonts w:hint="eastAsia"/>
        </w:rPr>
        <w:t>时</w:t>
      </w:r>
      <w:r>
        <w:t>，可以给任何元素和组件添加过渡</w:t>
      </w:r>
      <w:r w:rsidR="00412AAE">
        <w:rPr>
          <w:rFonts w:hint="eastAsia"/>
        </w:rPr>
        <w:t>的进入和离开。</w:t>
      </w:r>
    </w:p>
    <w:p w14:paraId="0FFA0088" w14:textId="04F30B12" w:rsidR="00F10632" w:rsidRPr="00D46D9C" w:rsidRDefault="00F10632" w:rsidP="00F10632">
      <w:pPr>
        <w:spacing w:line="360" w:lineRule="auto"/>
        <w:ind w:firstLineChars="200" w:firstLine="420"/>
        <w:jc w:val="left"/>
      </w:pPr>
    </w:p>
    <w:p w14:paraId="7AFC64B6" w14:textId="3FB09CA5" w:rsidR="00F10632" w:rsidRDefault="00F10632" w:rsidP="00F10632">
      <w:pPr>
        <w:spacing w:line="360" w:lineRule="auto"/>
        <w:ind w:firstLineChars="200" w:firstLine="420"/>
        <w:jc w:val="left"/>
      </w:pPr>
    </w:p>
    <w:p w14:paraId="75762999" w14:textId="5126D39C" w:rsidR="00F10632" w:rsidRDefault="00F10632" w:rsidP="00F10632">
      <w:pPr>
        <w:spacing w:line="360" w:lineRule="auto"/>
        <w:ind w:firstLineChars="200" w:firstLine="420"/>
        <w:jc w:val="left"/>
      </w:pPr>
    </w:p>
    <w:p w14:paraId="5990D96B" w14:textId="24F1BE3B" w:rsidR="00F10632" w:rsidRDefault="00F10632" w:rsidP="00F10632">
      <w:pPr>
        <w:spacing w:line="360" w:lineRule="auto"/>
        <w:ind w:firstLineChars="200" w:firstLine="420"/>
        <w:jc w:val="left"/>
      </w:pPr>
    </w:p>
    <w:p w14:paraId="691BA789" w14:textId="64F72542" w:rsidR="00F10632" w:rsidRDefault="00F10632" w:rsidP="00F10632">
      <w:pPr>
        <w:spacing w:line="360" w:lineRule="auto"/>
        <w:ind w:firstLineChars="200" w:firstLine="420"/>
        <w:jc w:val="left"/>
      </w:pPr>
    </w:p>
    <w:p w14:paraId="785D43CB" w14:textId="2CFEB563" w:rsidR="00F10632" w:rsidRDefault="00F10632" w:rsidP="00F10632">
      <w:pPr>
        <w:spacing w:line="360" w:lineRule="auto"/>
        <w:ind w:firstLineChars="200" w:firstLine="420"/>
        <w:jc w:val="left"/>
      </w:pPr>
    </w:p>
    <w:p w14:paraId="42816D82" w14:textId="7A52E632" w:rsidR="00F10632" w:rsidRDefault="00F10632" w:rsidP="00F10632">
      <w:pPr>
        <w:spacing w:line="360" w:lineRule="auto"/>
        <w:ind w:firstLineChars="200" w:firstLine="420"/>
        <w:jc w:val="left"/>
      </w:pPr>
    </w:p>
    <w:p w14:paraId="5956016D" w14:textId="538196C7" w:rsidR="00F10632" w:rsidRDefault="00F10632" w:rsidP="00F10632">
      <w:pPr>
        <w:spacing w:line="360" w:lineRule="auto"/>
        <w:ind w:firstLineChars="200" w:firstLine="420"/>
        <w:jc w:val="left"/>
      </w:pPr>
    </w:p>
    <w:p w14:paraId="2D822484" w14:textId="74BF95B8" w:rsidR="00F10632" w:rsidRDefault="00F10632" w:rsidP="00F10632">
      <w:pPr>
        <w:spacing w:line="360" w:lineRule="auto"/>
        <w:ind w:firstLineChars="200" w:firstLine="420"/>
        <w:jc w:val="left"/>
      </w:pPr>
    </w:p>
    <w:p w14:paraId="74DFB5C4" w14:textId="77777777" w:rsidR="00F10632" w:rsidRPr="00773E54" w:rsidRDefault="00F10632" w:rsidP="00F10632">
      <w:pPr>
        <w:spacing w:line="360" w:lineRule="auto"/>
        <w:ind w:firstLineChars="200" w:firstLine="420"/>
        <w:jc w:val="left"/>
      </w:pPr>
    </w:p>
    <w:sectPr w:rsidR="00F10632" w:rsidRPr="00773E5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55EEE4" w14:textId="77777777" w:rsidR="00246DD3" w:rsidRDefault="00246DD3" w:rsidP="00CD5136">
      <w:r>
        <w:separator/>
      </w:r>
    </w:p>
  </w:endnote>
  <w:endnote w:type="continuationSeparator" w:id="0">
    <w:p w14:paraId="45DC960B" w14:textId="77777777" w:rsidR="00246DD3" w:rsidRDefault="00246DD3" w:rsidP="00CD5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2DBE5D" w14:textId="77777777" w:rsidR="00246DD3" w:rsidRDefault="00246DD3" w:rsidP="00CD5136">
      <w:r>
        <w:separator/>
      </w:r>
    </w:p>
  </w:footnote>
  <w:footnote w:type="continuationSeparator" w:id="0">
    <w:p w14:paraId="5BDE38BC" w14:textId="77777777" w:rsidR="00246DD3" w:rsidRDefault="00246DD3" w:rsidP="00CD5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92AC5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61D345C"/>
    <w:multiLevelType w:val="hybridMultilevel"/>
    <w:tmpl w:val="E3F82C7A"/>
    <w:lvl w:ilvl="0" w:tplc="A8AA0F1A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sz w:val="11"/>
        <w:szCs w:val="13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6D67AB7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08A84EB5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0F696B70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14DA25BD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28BA0F76"/>
    <w:multiLevelType w:val="hybridMultilevel"/>
    <w:tmpl w:val="AA7871FE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7" w15:restartNumberingAfterBreak="0">
    <w:nsid w:val="33E76795"/>
    <w:multiLevelType w:val="hybridMultilevel"/>
    <w:tmpl w:val="9BC09DA8"/>
    <w:lvl w:ilvl="0" w:tplc="C5D870C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8" w15:restartNumberingAfterBreak="0">
    <w:nsid w:val="3BF96F72"/>
    <w:multiLevelType w:val="hybridMultilevel"/>
    <w:tmpl w:val="622A5F26"/>
    <w:lvl w:ilvl="0" w:tplc="A8AA0F1A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  <w:sz w:val="11"/>
        <w:szCs w:val="13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9" w15:restartNumberingAfterBreak="0">
    <w:nsid w:val="3C7E6FB3"/>
    <w:multiLevelType w:val="hybridMultilevel"/>
    <w:tmpl w:val="C1FA44A2"/>
    <w:lvl w:ilvl="0" w:tplc="ADA07228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D5942BD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474D1144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51B37F9A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5B7262F4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2"/>
  </w:num>
  <w:num w:numId="5">
    <w:abstractNumId w:val="3"/>
  </w:num>
  <w:num w:numId="6">
    <w:abstractNumId w:val="8"/>
  </w:num>
  <w:num w:numId="7">
    <w:abstractNumId w:val="12"/>
  </w:num>
  <w:num w:numId="8">
    <w:abstractNumId w:val="1"/>
  </w:num>
  <w:num w:numId="9">
    <w:abstractNumId w:val="5"/>
  </w:num>
  <w:num w:numId="10">
    <w:abstractNumId w:val="4"/>
  </w:num>
  <w:num w:numId="11">
    <w:abstractNumId w:val="10"/>
  </w:num>
  <w:num w:numId="12">
    <w:abstractNumId w:val="11"/>
  </w:num>
  <w:num w:numId="13">
    <w:abstractNumId w:val="1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Lc0NzQ3NQFSFko6SsGpxcWZ+XkgBUZGtQClXFsoLQAAAA=="/>
  </w:docVars>
  <w:rsids>
    <w:rsidRoot w:val="00241BF8"/>
    <w:rsid w:val="00002314"/>
    <w:rsid w:val="0000464D"/>
    <w:rsid w:val="000048EC"/>
    <w:rsid w:val="000078CC"/>
    <w:rsid w:val="00007D0E"/>
    <w:rsid w:val="00010B3F"/>
    <w:rsid w:val="00011F13"/>
    <w:rsid w:val="00012FED"/>
    <w:rsid w:val="000148C8"/>
    <w:rsid w:val="00021B70"/>
    <w:rsid w:val="00024C39"/>
    <w:rsid w:val="0002548F"/>
    <w:rsid w:val="00025C41"/>
    <w:rsid w:val="0002612D"/>
    <w:rsid w:val="00026E6E"/>
    <w:rsid w:val="000271A9"/>
    <w:rsid w:val="00031831"/>
    <w:rsid w:val="00033A1F"/>
    <w:rsid w:val="00033A2B"/>
    <w:rsid w:val="00033A63"/>
    <w:rsid w:val="00036F5D"/>
    <w:rsid w:val="00040CEC"/>
    <w:rsid w:val="000422B1"/>
    <w:rsid w:val="00044129"/>
    <w:rsid w:val="0004519B"/>
    <w:rsid w:val="00045D3B"/>
    <w:rsid w:val="00046341"/>
    <w:rsid w:val="00047A2B"/>
    <w:rsid w:val="0005048E"/>
    <w:rsid w:val="00051580"/>
    <w:rsid w:val="00051B19"/>
    <w:rsid w:val="00054F7A"/>
    <w:rsid w:val="00056F4A"/>
    <w:rsid w:val="00057993"/>
    <w:rsid w:val="000605CC"/>
    <w:rsid w:val="00060B43"/>
    <w:rsid w:val="000610C2"/>
    <w:rsid w:val="00061EA4"/>
    <w:rsid w:val="000632C9"/>
    <w:rsid w:val="000643F8"/>
    <w:rsid w:val="000647C1"/>
    <w:rsid w:val="00064C8B"/>
    <w:rsid w:val="0007283E"/>
    <w:rsid w:val="0007320F"/>
    <w:rsid w:val="00073348"/>
    <w:rsid w:val="00074981"/>
    <w:rsid w:val="0007560A"/>
    <w:rsid w:val="00075711"/>
    <w:rsid w:val="000801B2"/>
    <w:rsid w:val="000803BE"/>
    <w:rsid w:val="00080C12"/>
    <w:rsid w:val="0008136A"/>
    <w:rsid w:val="000814E5"/>
    <w:rsid w:val="00082B59"/>
    <w:rsid w:val="00083CA5"/>
    <w:rsid w:val="00087146"/>
    <w:rsid w:val="000902A6"/>
    <w:rsid w:val="0009127B"/>
    <w:rsid w:val="00091953"/>
    <w:rsid w:val="000935C8"/>
    <w:rsid w:val="00096D0B"/>
    <w:rsid w:val="00096F18"/>
    <w:rsid w:val="0009720C"/>
    <w:rsid w:val="00097E33"/>
    <w:rsid w:val="000A07EF"/>
    <w:rsid w:val="000A0A1C"/>
    <w:rsid w:val="000A1620"/>
    <w:rsid w:val="000A53FC"/>
    <w:rsid w:val="000B097B"/>
    <w:rsid w:val="000B0E5C"/>
    <w:rsid w:val="000B17D4"/>
    <w:rsid w:val="000B1B53"/>
    <w:rsid w:val="000B1BF2"/>
    <w:rsid w:val="000B1C2D"/>
    <w:rsid w:val="000B4AAC"/>
    <w:rsid w:val="000B6DF7"/>
    <w:rsid w:val="000B7B9A"/>
    <w:rsid w:val="000C3391"/>
    <w:rsid w:val="000C3C2F"/>
    <w:rsid w:val="000C3D8B"/>
    <w:rsid w:val="000C5401"/>
    <w:rsid w:val="000C59C8"/>
    <w:rsid w:val="000C5F6F"/>
    <w:rsid w:val="000C72D4"/>
    <w:rsid w:val="000C7BCA"/>
    <w:rsid w:val="000C7D8E"/>
    <w:rsid w:val="000D00D7"/>
    <w:rsid w:val="000D018C"/>
    <w:rsid w:val="000D0799"/>
    <w:rsid w:val="000D13B5"/>
    <w:rsid w:val="000D1AEE"/>
    <w:rsid w:val="000D279B"/>
    <w:rsid w:val="000D2E8D"/>
    <w:rsid w:val="000D2E9D"/>
    <w:rsid w:val="000D534D"/>
    <w:rsid w:val="000E1037"/>
    <w:rsid w:val="000E15AC"/>
    <w:rsid w:val="000E1FC3"/>
    <w:rsid w:val="000E24DB"/>
    <w:rsid w:val="000E56D2"/>
    <w:rsid w:val="000E65A9"/>
    <w:rsid w:val="000E7737"/>
    <w:rsid w:val="000F17B4"/>
    <w:rsid w:val="000F2594"/>
    <w:rsid w:val="000F3536"/>
    <w:rsid w:val="000F70BA"/>
    <w:rsid w:val="000F7C66"/>
    <w:rsid w:val="001031FA"/>
    <w:rsid w:val="001033C8"/>
    <w:rsid w:val="001042E5"/>
    <w:rsid w:val="00105BB4"/>
    <w:rsid w:val="00105E32"/>
    <w:rsid w:val="001076C6"/>
    <w:rsid w:val="00116E87"/>
    <w:rsid w:val="001173DE"/>
    <w:rsid w:val="00122076"/>
    <w:rsid w:val="00122587"/>
    <w:rsid w:val="00123514"/>
    <w:rsid w:val="00126582"/>
    <w:rsid w:val="001265FD"/>
    <w:rsid w:val="0012694A"/>
    <w:rsid w:val="00126FA1"/>
    <w:rsid w:val="001275BF"/>
    <w:rsid w:val="001305A3"/>
    <w:rsid w:val="001320F2"/>
    <w:rsid w:val="001325B0"/>
    <w:rsid w:val="00140835"/>
    <w:rsid w:val="00140AA7"/>
    <w:rsid w:val="00141205"/>
    <w:rsid w:val="001437C7"/>
    <w:rsid w:val="00143A85"/>
    <w:rsid w:val="001461DE"/>
    <w:rsid w:val="001506BC"/>
    <w:rsid w:val="0015223A"/>
    <w:rsid w:val="0015474E"/>
    <w:rsid w:val="001549BA"/>
    <w:rsid w:val="001549BB"/>
    <w:rsid w:val="0016151C"/>
    <w:rsid w:val="001645B0"/>
    <w:rsid w:val="001657E7"/>
    <w:rsid w:val="00180696"/>
    <w:rsid w:val="00180EEC"/>
    <w:rsid w:val="001814FD"/>
    <w:rsid w:val="00183256"/>
    <w:rsid w:val="00191B2E"/>
    <w:rsid w:val="00192C8E"/>
    <w:rsid w:val="00195DA0"/>
    <w:rsid w:val="0019663C"/>
    <w:rsid w:val="00196736"/>
    <w:rsid w:val="001A0DB0"/>
    <w:rsid w:val="001A0FC6"/>
    <w:rsid w:val="001A1E4C"/>
    <w:rsid w:val="001A2903"/>
    <w:rsid w:val="001A349D"/>
    <w:rsid w:val="001A3D38"/>
    <w:rsid w:val="001A49A5"/>
    <w:rsid w:val="001A5A24"/>
    <w:rsid w:val="001A6CC7"/>
    <w:rsid w:val="001A79B3"/>
    <w:rsid w:val="001B15C2"/>
    <w:rsid w:val="001B1A76"/>
    <w:rsid w:val="001B26A6"/>
    <w:rsid w:val="001B5CF3"/>
    <w:rsid w:val="001B5F3A"/>
    <w:rsid w:val="001B7269"/>
    <w:rsid w:val="001B7490"/>
    <w:rsid w:val="001C2602"/>
    <w:rsid w:val="001C266A"/>
    <w:rsid w:val="001C42F2"/>
    <w:rsid w:val="001C53F8"/>
    <w:rsid w:val="001C6460"/>
    <w:rsid w:val="001C6522"/>
    <w:rsid w:val="001D0844"/>
    <w:rsid w:val="001D3334"/>
    <w:rsid w:val="001E0E97"/>
    <w:rsid w:val="001E0F93"/>
    <w:rsid w:val="001E11F0"/>
    <w:rsid w:val="001E1C16"/>
    <w:rsid w:val="001E2272"/>
    <w:rsid w:val="001E2733"/>
    <w:rsid w:val="001E2F3A"/>
    <w:rsid w:val="001E3C6A"/>
    <w:rsid w:val="001E6AAB"/>
    <w:rsid w:val="001F2372"/>
    <w:rsid w:val="001F23B2"/>
    <w:rsid w:val="001F305E"/>
    <w:rsid w:val="001F53AA"/>
    <w:rsid w:val="001F5BB0"/>
    <w:rsid w:val="001F65A5"/>
    <w:rsid w:val="001F6A59"/>
    <w:rsid w:val="001F7EEF"/>
    <w:rsid w:val="0020196D"/>
    <w:rsid w:val="00201FB0"/>
    <w:rsid w:val="00204084"/>
    <w:rsid w:val="00204FF9"/>
    <w:rsid w:val="002052D3"/>
    <w:rsid w:val="002054BD"/>
    <w:rsid w:val="00206ECA"/>
    <w:rsid w:val="002143BE"/>
    <w:rsid w:val="002148BA"/>
    <w:rsid w:val="002154E7"/>
    <w:rsid w:val="00222160"/>
    <w:rsid w:val="002232F3"/>
    <w:rsid w:val="0022382C"/>
    <w:rsid w:val="00225AB0"/>
    <w:rsid w:val="00225C53"/>
    <w:rsid w:val="00230423"/>
    <w:rsid w:val="0023043E"/>
    <w:rsid w:val="002319BB"/>
    <w:rsid w:val="00232ED9"/>
    <w:rsid w:val="00233558"/>
    <w:rsid w:val="002348E6"/>
    <w:rsid w:val="00234AAF"/>
    <w:rsid w:val="00235C8E"/>
    <w:rsid w:val="00240080"/>
    <w:rsid w:val="00241AE3"/>
    <w:rsid w:val="00241BF8"/>
    <w:rsid w:val="00243809"/>
    <w:rsid w:val="00245507"/>
    <w:rsid w:val="00245FCA"/>
    <w:rsid w:val="00246DD3"/>
    <w:rsid w:val="002475A9"/>
    <w:rsid w:val="00247629"/>
    <w:rsid w:val="00251324"/>
    <w:rsid w:val="0025407B"/>
    <w:rsid w:val="00254F47"/>
    <w:rsid w:val="00260BDF"/>
    <w:rsid w:val="00261159"/>
    <w:rsid w:val="0026140F"/>
    <w:rsid w:val="0026306D"/>
    <w:rsid w:val="0026363D"/>
    <w:rsid w:val="00263AFF"/>
    <w:rsid w:val="00263F4D"/>
    <w:rsid w:val="0026447F"/>
    <w:rsid w:val="002660F7"/>
    <w:rsid w:val="00266F83"/>
    <w:rsid w:val="002708A8"/>
    <w:rsid w:val="002714E6"/>
    <w:rsid w:val="00271DE1"/>
    <w:rsid w:val="00272C13"/>
    <w:rsid w:val="0027328A"/>
    <w:rsid w:val="00274455"/>
    <w:rsid w:val="00276B46"/>
    <w:rsid w:val="0028222A"/>
    <w:rsid w:val="00282712"/>
    <w:rsid w:val="0028277A"/>
    <w:rsid w:val="00283568"/>
    <w:rsid w:val="002902C3"/>
    <w:rsid w:val="00290576"/>
    <w:rsid w:val="002912A3"/>
    <w:rsid w:val="00292470"/>
    <w:rsid w:val="00292CD8"/>
    <w:rsid w:val="002932C6"/>
    <w:rsid w:val="0029343E"/>
    <w:rsid w:val="00293DDA"/>
    <w:rsid w:val="00294326"/>
    <w:rsid w:val="0029469F"/>
    <w:rsid w:val="00295439"/>
    <w:rsid w:val="00295D00"/>
    <w:rsid w:val="00295F30"/>
    <w:rsid w:val="00296030"/>
    <w:rsid w:val="002A0933"/>
    <w:rsid w:val="002A2715"/>
    <w:rsid w:val="002A5ACE"/>
    <w:rsid w:val="002A7A16"/>
    <w:rsid w:val="002A7CBE"/>
    <w:rsid w:val="002A7D19"/>
    <w:rsid w:val="002B021A"/>
    <w:rsid w:val="002B0260"/>
    <w:rsid w:val="002B0A20"/>
    <w:rsid w:val="002B2606"/>
    <w:rsid w:val="002B53E9"/>
    <w:rsid w:val="002B5C39"/>
    <w:rsid w:val="002B71BE"/>
    <w:rsid w:val="002C221E"/>
    <w:rsid w:val="002C2647"/>
    <w:rsid w:val="002C37E9"/>
    <w:rsid w:val="002C4395"/>
    <w:rsid w:val="002C500A"/>
    <w:rsid w:val="002C7710"/>
    <w:rsid w:val="002C7AFF"/>
    <w:rsid w:val="002D02A0"/>
    <w:rsid w:val="002D4CA6"/>
    <w:rsid w:val="002D77CA"/>
    <w:rsid w:val="002E0336"/>
    <w:rsid w:val="002E2F1D"/>
    <w:rsid w:val="002E5D22"/>
    <w:rsid w:val="002F2A05"/>
    <w:rsid w:val="002F5D2C"/>
    <w:rsid w:val="002F5E64"/>
    <w:rsid w:val="00302EDA"/>
    <w:rsid w:val="00304367"/>
    <w:rsid w:val="003047E7"/>
    <w:rsid w:val="00305A06"/>
    <w:rsid w:val="00312285"/>
    <w:rsid w:val="00312D23"/>
    <w:rsid w:val="003138A2"/>
    <w:rsid w:val="00313C55"/>
    <w:rsid w:val="0031596D"/>
    <w:rsid w:val="00317C90"/>
    <w:rsid w:val="00320575"/>
    <w:rsid w:val="00321C29"/>
    <w:rsid w:val="00323A7C"/>
    <w:rsid w:val="0032493C"/>
    <w:rsid w:val="00327AB6"/>
    <w:rsid w:val="00330114"/>
    <w:rsid w:val="00332F0F"/>
    <w:rsid w:val="00332F26"/>
    <w:rsid w:val="003336B5"/>
    <w:rsid w:val="00336CB7"/>
    <w:rsid w:val="00337A12"/>
    <w:rsid w:val="00340003"/>
    <w:rsid w:val="00340E21"/>
    <w:rsid w:val="00341B9E"/>
    <w:rsid w:val="0034477F"/>
    <w:rsid w:val="0034645A"/>
    <w:rsid w:val="00346681"/>
    <w:rsid w:val="0035071A"/>
    <w:rsid w:val="003527EC"/>
    <w:rsid w:val="00355B33"/>
    <w:rsid w:val="003561C1"/>
    <w:rsid w:val="003565A2"/>
    <w:rsid w:val="0035780C"/>
    <w:rsid w:val="00357ABA"/>
    <w:rsid w:val="00357DCE"/>
    <w:rsid w:val="00357E8A"/>
    <w:rsid w:val="003600D7"/>
    <w:rsid w:val="00361594"/>
    <w:rsid w:val="0036305F"/>
    <w:rsid w:val="0036363A"/>
    <w:rsid w:val="00363794"/>
    <w:rsid w:val="00364E0B"/>
    <w:rsid w:val="00365ACD"/>
    <w:rsid w:val="00365AF8"/>
    <w:rsid w:val="00367E63"/>
    <w:rsid w:val="003701F9"/>
    <w:rsid w:val="003704F6"/>
    <w:rsid w:val="00372339"/>
    <w:rsid w:val="00374932"/>
    <w:rsid w:val="0037624A"/>
    <w:rsid w:val="00376761"/>
    <w:rsid w:val="003772B9"/>
    <w:rsid w:val="0038012B"/>
    <w:rsid w:val="00382094"/>
    <w:rsid w:val="00390D26"/>
    <w:rsid w:val="00392141"/>
    <w:rsid w:val="00392E34"/>
    <w:rsid w:val="00394B5E"/>
    <w:rsid w:val="00395BDB"/>
    <w:rsid w:val="00397A3E"/>
    <w:rsid w:val="003A0BC3"/>
    <w:rsid w:val="003A0E8B"/>
    <w:rsid w:val="003A110A"/>
    <w:rsid w:val="003A182C"/>
    <w:rsid w:val="003A1906"/>
    <w:rsid w:val="003A4585"/>
    <w:rsid w:val="003A4A2A"/>
    <w:rsid w:val="003A70C4"/>
    <w:rsid w:val="003A7AC3"/>
    <w:rsid w:val="003B1403"/>
    <w:rsid w:val="003B4DEC"/>
    <w:rsid w:val="003B55A1"/>
    <w:rsid w:val="003B76F4"/>
    <w:rsid w:val="003B7C24"/>
    <w:rsid w:val="003C0D2F"/>
    <w:rsid w:val="003C17E1"/>
    <w:rsid w:val="003C1920"/>
    <w:rsid w:val="003C3CDC"/>
    <w:rsid w:val="003C48F5"/>
    <w:rsid w:val="003C6C43"/>
    <w:rsid w:val="003D40A5"/>
    <w:rsid w:val="003D4239"/>
    <w:rsid w:val="003D486F"/>
    <w:rsid w:val="003D49D9"/>
    <w:rsid w:val="003D552A"/>
    <w:rsid w:val="003D5917"/>
    <w:rsid w:val="003D6AAF"/>
    <w:rsid w:val="003E0B17"/>
    <w:rsid w:val="003E0D6D"/>
    <w:rsid w:val="003E1C48"/>
    <w:rsid w:val="003E2CA8"/>
    <w:rsid w:val="003E358F"/>
    <w:rsid w:val="003E71EA"/>
    <w:rsid w:val="003E7F71"/>
    <w:rsid w:val="003F1C2D"/>
    <w:rsid w:val="003F3837"/>
    <w:rsid w:val="00400ED8"/>
    <w:rsid w:val="00402E99"/>
    <w:rsid w:val="00403848"/>
    <w:rsid w:val="00407ADE"/>
    <w:rsid w:val="00410891"/>
    <w:rsid w:val="00412530"/>
    <w:rsid w:val="00412AAE"/>
    <w:rsid w:val="00412CF1"/>
    <w:rsid w:val="00415D70"/>
    <w:rsid w:val="004173C6"/>
    <w:rsid w:val="0042266B"/>
    <w:rsid w:val="004258D5"/>
    <w:rsid w:val="004265A2"/>
    <w:rsid w:val="00427620"/>
    <w:rsid w:val="004309A7"/>
    <w:rsid w:val="00430A32"/>
    <w:rsid w:val="004339AA"/>
    <w:rsid w:val="0043418A"/>
    <w:rsid w:val="00436048"/>
    <w:rsid w:val="0043690E"/>
    <w:rsid w:val="0043710A"/>
    <w:rsid w:val="00442556"/>
    <w:rsid w:val="00442A75"/>
    <w:rsid w:val="004457E9"/>
    <w:rsid w:val="00446DA3"/>
    <w:rsid w:val="00447799"/>
    <w:rsid w:val="004604FD"/>
    <w:rsid w:val="00464077"/>
    <w:rsid w:val="00464EC0"/>
    <w:rsid w:val="0046634F"/>
    <w:rsid w:val="00467B20"/>
    <w:rsid w:val="00475264"/>
    <w:rsid w:val="0047532C"/>
    <w:rsid w:val="0047703D"/>
    <w:rsid w:val="00484002"/>
    <w:rsid w:val="00487151"/>
    <w:rsid w:val="004900D2"/>
    <w:rsid w:val="0049135D"/>
    <w:rsid w:val="00492C63"/>
    <w:rsid w:val="00493DC2"/>
    <w:rsid w:val="004954DE"/>
    <w:rsid w:val="004A0A14"/>
    <w:rsid w:val="004A15AE"/>
    <w:rsid w:val="004A2213"/>
    <w:rsid w:val="004A27A0"/>
    <w:rsid w:val="004A6921"/>
    <w:rsid w:val="004A770A"/>
    <w:rsid w:val="004A7808"/>
    <w:rsid w:val="004B3D53"/>
    <w:rsid w:val="004B3DFC"/>
    <w:rsid w:val="004B487E"/>
    <w:rsid w:val="004C58BE"/>
    <w:rsid w:val="004D0C10"/>
    <w:rsid w:val="004D3231"/>
    <w:rsid w:val="004D3519"/>
    <w:rsid w:val="004D3C93"/>
    <w:rsid w:val="004D6217"/>
    <w:rsid w:val="004D7390"/>
    <w:rsid w:val="004D7D01"/>
    <w:rsid w:val="004D7DE3"/>
    <w:rsid w:val="004E05A2"/>
    <w:rsid w:val="004E1980"/>
    <w:rsid w:val="004E391B"/>
    <w:rsid w:val="004E49DE"/>
    <w:rsid w:val="004E5132"/>
    <w:rsid w:val="004E6FFF"/>
    <w:rsid w:val="004F1D0B"/>
    <w:rsid w:val="004F23AF"/>
    <w:rsid w:val="004F28D9"/>
    <w:rsid w:val="004F2DB6"/>
    <w:rsid w:val="004F50B0"/>
    <w:rsid w:val="004F74EA"/>
    <w:rsid w:val="0050010E"/>
    <w:rsid w:val="00500AA3"/>
    <w:rsid w:val="00500D45"/>
    <w:rsid w:val="0050120F"/>
    <w:rsid w:val="005017DE"/>
    <w:rsid w:val="00504247"/>
    <w:rsid w:val="0050498E"/>
    <w:rsid w:val="005052E7"/>
    <w:rsid w:val="00506018"/>
    <w:rsid w:val="00507031"/>
    <w:rsid w:val="00511718"/>
    <w:rsid w:val="00513971"/>
    <w:rsid w:val="005149BC"/>
    <w:rsid w:val="00515513"/>
    <w:rsid w:val="00515E78"/>
    <w:rsid w:val="005174A0"/>
    <w:rsid w:val="005207AC"/>
    <w:rsid w:val="005272E1"/>
    <w:rsid w:val="00530E2C"/>
    <w:rsid w:val="0053343C"/>
    <w:rsid w:val="00533E75"/>
    <w:rsid w:val="00535DEB"/>
    <w:rsid w:val="00536DC1"/>
    <w:rsid w:val="00541DAC"/>
    <w:rsid w:val="00542EB4"/>
    <w:rsid w:val="0054447D"/>
    <w:rsid w:val="00544E4A"/>
    <w:rsid w:val="00544E6C"/>
    <w:rsid w:val="00546D94"/>
    <w:rsid w:val="00547A0D"/>
    <w:rsid w:val="005515BE"/>
    <w:rsid w:val="00553364"/>
    <w:rsid w:val="00554D31"/>
    <w:rsid w:val="00556051"/>
    <w:rsid w:val="00557776"/>
    <w:rsid w:val="00557C11"/>
    <w:rsid w:val="00561E02"/>
    <w:rsid w:val="00563BD0"/>
    <w:rsid w:val="00566FB1"/>
    <w:rsid w:val="00570DBF"/>
    <w:rsid w:val="005714E6"/>
    <w:rsid w:val="00574956"/>
    <w:rsid w:val="005773A7"/>
    <w:rsid w:val="00580A93"/>
    <w:rsid w:val="005816FC"/>
    <w:rsid w:val="0058496E"/>
    <w:rsid w:val="0058578B"/>
    <w:rsid w:val="00585FF8"/>
    <w:rsid w:val="005902FE"/>
    <w:rsid w:val="0059367E"/>
    <w:rsid w:val="00596FAD"/>
    <w:rsid w:val="005971EE"/>
    <w:rsid w:val="005A2043"/>
    <w:rsid w:val="005A2793"/>
    <w:rsid w:val="005A3495"/>
    <w:rsid w:val="005A3B07"/>
    <w:rsid w:val="005A49EA"/>
    <w:rsid w:val="005A5F58"/>
    <w:rsid w:val="005B1A54"/>
    <w:rsid w:val="005B29BD"/>
    <w:rsid w:val="005B5CFC"/>
    <w:rsid w:val="005B5DA9"/>
    <w:rsid w:val="005C4DC2"/>
    <w:rsid w:val="005C748A"/>
    <w:rsid w:val="005D0D88"/>
    <w:rsid w:val="005D3881"/>
    <w:rsid w:val="005D42D8"/>
    <w:rsid w:val="005D547D"/>
    <w:rsid w:val="005E2668"/>
    <w:rsid w:val="005E4801"/>
    <w:rsid w:val="005E5557"/>
    <w:rsid w:val="005E7775"/>
    <w:rsid w:val="005F0FD0"/>
    <w:rsid w:val="005F184C"/>
    <w:rsid w:val="005F1C25"/>
    <w:rsid w:val="005F2987"/>
    <w:rsid w:val="005F3903"/>
    <w:rsid w:val="005F3AA9"/>
    <w:rsid w:val="005F5301"/>
    <w:rsid w:val="005F7945"/>
    <w:rsid w:val="005F7CF9"/>
    <w:rsid w:val="00602764"/>
    <w:rsid w:val="00603117"/>
    <w:rsid w:val="0060481F"/>
    <w:rsid w:val="00607EE6"/>
    <w:rsid w:val="00610694"/>
    <w:rsid w:val="006138BF"/>
    <w:rsid w:val="00613BA7"/>
    <w:rsid w:val="006176B6"/>
    <w:rsid w:val="00620546"/>
    <w:rsid w:val="006206C4"/>
    <w:rsid w:val="00622D8E"/>
    <w:rsid w:val="00626BE1"/>
    <w:rsid w:val="00626CD5"/>
    <w:rsid w:val="006273A2"/>
    <w:rsid w:val="00627697"/>
    <w:rsid w:val="0063130B"/>
    <w:rsid w:val="00632037"/>
    <w:rsid w:val="00633577"/>
    <w:rsid w:val="006354F1"/>
    <w:rsid w:val="00635BE6"/>
    <w:rsid w:val="00636122"/>
    <w:rsid w:val="00637182"/>
    <w:rsid w:val="006411F4"/>
    <w:rsid w:val="006455C9"/>
    <w:rsid w:val="00646961"/>
    <w:rsid w:val="006530C2"/>
    <w:rsid w:val="00653782"/>
    <w:rsid w:val="00653F77"/>
    <w:rsid w:val="0065463E"/>
    <w:rsid w:val="00656E54"/>
    <w:rsid w:val="006576A8"/>
    <w:rsid w:val="006611DB"/>
    <w:rsid w:val="0066138F"/>
    <w:rsid w:val="006615C8"/>
    <w:rsid w:val="0066288C"/>
    <w:rsid w:val="00664708"/>
    <w:rsid w:val="006649F2"/>
    <w:rsid w:val="00664EB1"/>
    <w:rsid w:val="00666A2C"/>
    <w:rsid w:val="00667CE6"/>
    <w:rsid w:val="0067040E"/>
    <w:rsid w:val="0067058E"/>
    <w:rsid w:val="0067126E"/>
    <w:rsid w:val="006714F1"/>
    <w:rsid w:val="006735DB"/>
    <w:rsid w:val="0067369A"/>
    <w:rsid w:val="006742BB"/>
    <w:rsid w:val="00674300"/>
    <w:rsid w:val="0067484F"/>
    <w:rsid w:val="006752E7"/>
    <w:rsid w:val="00676D33"/>
    <w:rsid w:val="0067743D"/>
    <w:rsid w:val="0068063E"/>
    <w:rsid w:val="006819BE"/>
    <w:rsid w:val="00683032"/>
    <w:rsid w:val="00691545"/>
    <w:rsid w:val="00692407"/>
    <w:rsid w:val="00692893"/>
    <w:rsid w:val="006945B6"/>
    <w:rsid w:val="006955AB"/>
    <w:rsid w:val="006A39F6"/>
    <w:rsid w:val="006A5ED2"/>
    <w:rsid w:val="006A772D"/>
    <w:rsid w:val="006A774D"/>
    <w:rsid w:val="006B0226"/>
    <w:rsid w:val="006B1210"/>
    <w:rsid w:val="006B467F"/>
    <w:rsid w:val="006B7291"/>
    <w:rsid w:val="006C20A4"/>
    <w:rsid w:val="006C4C5B"/>
    <w:rsid w:val="006C5C78"/>
    <w:rsid w:val="006C5ED9"/>
    <w:rsid w:val="006C6478"/>
    <w:rsid w:val="006C6911"/>
    <w:rsid w:val="006C7358"/>
    <w:rsid w:val="006D3996"/>
    <w:rsid w:val="006D5D0D"/>
    <w:rsid w:val="006D7061"/>
    <w:rsid w:val="006D75E2"/>
    <w:rsid w:val="006D7CC6"/>
    <w:rsid w:val="006E365B"/>
    <w:rsid w:val="006E5336"/>
    <w:rsid w:val="006F4426"/>
    <w:rsid w:val="0070221F"/>
    <w:rsid w:val="00703257"/>
    <w:rsid w:val="00705060"/>
    <w:rsid w:val="00705AA8"/>
    <w:rsid w:val="00705F1E"/>
    <w:rsid w:val="00705F68"/>
    <w:rsid w:val="007063FF"/>
    <w:rsid w:val="00710CB0"/>
    <w:rsid w:val="007121DC"/>
    <w:rsid w:val="007147AC"/>
    <w:rsid w:val="007158BB"/>
    <w:rsid w:val="00717CA6"/>
    <w:rsid w:val="00720932"/>
    <w:rsid w:val="0072463D"/>
    <w:rsid w:val="00726C56"/>
    <w:rsid w:val="0072747D"/>
    <w:rsid w:val="00727B1C"/>
    <w:rsid w:val="0073091B"/>
    <w:rsid w:val="00731C11"/>
    <w:rsid w:val="00731C7C"/>
    <w:rsid w:val="00731EEA"/>
    <w:rsid w:val="0073222D"/>
    <w:rsid w:val="00732FBE"/>
    <w:rsid w:val="007341EF"/>
    <w:rsid w:val="0073684C"/>
    <w:rsid w:val="00736EC7"/>
    <w:rsid w:val="00737126"/>
    <w:rsid w:val="007379FC"/>
    <w:rsid w:val="007403C8"/>
    <w:rsid w:val="00745E45"/>
    <w:rsid w:val="00747197"/>
    <w:rsid w:val="00750898"/>
    <w:rsid w:val="00755396"/>
    <w:rsid w:val="00755A36"/>
    <w:rsid w:val="0075632B"/>
    <w:rsid w:val="00760510"/>
    <w:rsid w:val="00760F39"/>
    <w:rsid w:val="0076267F"/>
    <w:rsid w:val="00764C8D"/>
    <w:rsid w:val="00764EA4"/>
    <w:rsid w:val="00765127"/>
    <w:rsid w:val="007664F7"/>
    <w:rsid w:val="00770DF4"/>
    <w:rsid w:val="00772A85"/>
    <w:rsid w:val="00773E54"/>
    <w:rsid w:val="00774269"/>
    <w:rsid w:val="007749D8"/>
    <w:rsid w:val="00776A2B"/>
    <w:rsid w:val="00777666"/>
    <w:rsid w:val="00777692"/>
    <w:rsid w:val="00780F69"/>
    <w:rsid w:val="00784CE7"/>
    <w:rsid w:val="00784F40"/>
    <w:rsid w:val="00785CB2"/>
    <w:rsid w:val="00787624"/>
    <w:rsid w:val="00793672"/>
    <w:rsid w:val="00793741"/>
    <w:rsid w:val="00794CA1"/>
    <w:rsid w:val="00795387"/>
    <w:rsid w:val="00797FBB"/>
    <w:rsid w:val="007A4CF6"/>
    <w:rsid w:val="007A64AD"/>
    <w:rsid w:val="007B0B2D"/>
    <w:rsid w:val="007B0DF7"/>
    <w:rsid w:val="007B121B"/>
    <w:rsid w:val="007B263C"/>
    <w:rsid w:val="007B42E6"/>
    <w:rsid w:val="007B4E48"/>
    <w:rsid w:val="007B7C70"/>
    <w:rsid w:val="007C14CF"/>
    <w:rsid w:val="007C3D80"/>
    <w:rsid w:val="007C4796"/>
    <w:rsid w:val="007C6F46"/>
    <w:rsid w:val="007C789B"/>
    <w:rsid w:val="007D2171"/>
    <w:rsid w:val="007D2FA6"/>
    <w:rsid w:val="007D778C"/>
    <w:rsid w:val="007E1B15"/>
    <w:rsid w:val="007E2786"/>
    <w:rsid w:val="007F16C9"/>
    <w:rsid w:val="007F253F"/>
    <w:rsid w:val="007F3A73"/>
    <w:rsid w:val="007F480C"/>
    <w:rsid w:val="007F756F"/>
    <w:rsid w:val="0080096D"/>
    <w:rsid w:val="008018F8"/>
    <w:rsid w:val="00801C73"/>
    <w:rsid w:val="008030F0"/>
    <w:rsid w:val="008069E2"/>
    <w:rsid w:val="00806DEC"/>
    <w:rsid w:val="008072DF"/>
    <w:rsid w:val="008078E3"/>
    <w:rsid w:val="00810C08"/>
    <w:rsid w:val="00811264"/>
    <w:rsid w:val="00811743"/>
    <w:rsid w:val="0081389B"/>
    <w:rsid w:val="008145F6"/>
    <w:rsid w:val="00815622"/>
    <w:rsid w:val="008160B2"/>
    <w:rsid w:val="0082066A"/>
    <w:rsid w:val="0082199F"/>
    <w:rsid w:val="008222C0"/>
    <w:rsid w:val="00823343"/>
    <w:rsid w:val="008240BC"/>
    <w:rsid w:val="00824A09"/>
    <w:rsid w:val="008259E4"/>
    <w:rsid w:val="00825BFB"/>
    <w:rsid w:val="00826305"/>
    <w:rsid w:val="0082713C"/>
    <w:rsid w:val="00830705"/>
    <w:rsid w:val="00831970"/>
    <w:rsid w:val="00831E66"/>
    <w:rsid w:val="00832E60"/>
    <w:rsid w:val="00832FEE"/>
    <w:rsid w:val="008358D7"/>
    <w:rsid w:val="0083669F"/>
    <w:rsid w:val="0084029C"/>
    <w:rsid w:val="00841986"/>
    <w:rsid w:val="00845355"/>
    <w:rsid w:val="0084536F"/>
    <w:rsid w:val="008464EF"/>
    <w:rsid w:val="00850377"/>
    <w:rsid w:val="008503D3"/>
    <w:rsid w:val="00850B26"/>
    <w:rsid w:val="00850C51"/>
    <w:rsid w:val="00852109"/>
    <w:rsid w:val="00852E02"/>
    <w:rsid w:val="008533A9"/>
    <w:rsid w:val="0085390A"/>
    <w:rsid w:val="008540BC"/>
    <w:rsid w:val="0085661B"/>
    <w:rsid w:val="00857851"/>
    <w:rsid w:val="00857A34"/>
    <w:rsid w:val="008627D1"/>
    <w:rsid w:val="00863D2B"/>
    <w:rsid w:val="00863D54"/>
    <w:rsid w:val="00863DCB"/>
    <w:rsid w:val="008646EE"/>
    <w:rsid w:val="008659D5"/>
    <w:rsid w:val="00866323"/>
    <w:rsid w:val="00871F82"/>
    <w:rsid w:val="0087343D"/>
    <w:rsid w:val="008744E9"/>
    <w:rsid w:val="008752CA"/>
    <w:rsid w:val="00875688"/>
    <w:rsid w:val="00876F38"/>
    <w:rsid w:val="008809A5"/>
    <w:rsid w:val="00886B52"/>
    <w:rsid w:val="008906C9"/>
    <w:rsid w:val="00892674"/>
    <w:rsid w:val="00892CE5"/>
    <w:rsid w:val="00893086"/>
    <w:rsid w:val="0089357F"/>
    <w:rsid w:val="008971CA"/>
    <w:rsid w:val="008A03A0"/>
    <w:rsid w:val="008A2ADE"/>
    <w:rsid w:val="008A2FEA"/>
    <w:rsid w:val="008A409B"/>
    <w:rsid w:val="008A47C9"/>
    <w:rsid w:val="008A5F1E"/>
    <w:rsid w:val="008A6942"/>
    <w:rsid w:val="008A694A"/>
    <w:rsid w:val="008B26CE"/>
    <w:rsid w:val="008B3FFE"/>
    <w:rsid w:val="008B4C90"/>
    <w:rsid w:val="008B60C8"/>
    <w:rsid w:val="008C0167"/>
    <w:rsid w:val="008C5A38"/>
    <w:rsid w:val="008D01DB"/>
    <w:rsid w:val="008D1FC4"/>
    <w:rsid w:val="008D2BBC"/>
    <w:rsid w:val="008D30A7"/>
    <w:rsid w:val="008D4A2D"/>
    <w:rsid w:val="008E07C1"/>
    <w:rsid w:val="008E1A6C"/>
    <w:rsid w:val="008E2659"/>
    <w:rsid w:val="008E2C2B"/>
    <w:rsid w:val="008E3785"/>
    <w:rsid w:val="008E3B0B"/>
    <w:rsid w:val="008E61D6"/>
    <w:rsid w:val="008F09EB"/>
    <w:rsid w:val="008F0AF0"/>
    <w:rsid w:val="008F23F2"/>
    <w:rsid w:val="008F4CB0"/>
    <w:rsid w:val="008F50B3"/>
    <w:rsid w:val="008F7942"/>
    <w:rsid w:val="009006D4"/>
    <w:rsid w:val="00901B12"/>
    <w:rsid w:val="00902586"/>
    <w:rsid w:val="00907ECF"/>
    <w:rsid w:val="00910788"/>
    <w:rsid w:val="00912A23"/>
    <w:rsid w:val="0091511B"/>
    <w:rsid w:val="00915ABD"/>
    <w:rsid w:val="00916E2E"/>
    <w:rsid w:val="00920CA2"/>
    <w:rsid w:val="0092267B"/>
    <w:rsid w:val="009226A6"/>
    <w:rsid w:val="00922C7E"/>
    <w:rsid w:val="00923009"/>
    <w:rsid w:val="00924AC1"/>
    <w:rsid w:val="0093049F"/>
    <w:rsid w:val="00930C18"/>
    <w:rsid w:val="00930FB0"/>
    <w:rsid w:val="0093198E"/>
    <w:rsid w:val="0093339A"/>
    <w:rsid w:val="00933DFD"/>
    <w:rsid w:val="00935D76"/>
    <w:rsid w:val="00940FA2"/>
    <w:rsid w:val="00941749"/>
    <w:rsid w:val="00950380"/>
    <w:rsid w:val="0095050F"/>
    <w:rsid w:val="0095385E"/>
    <w:rsid w:val="00955699"/>
    <w:rsid w:val="009556E7"/>
    <w:rsid w:val="0095612F"/>
    <w:rsid w:val="00956BB8"/>
    <w:rsid w:val="00957012"/>
    <w:rsid w:val="009572A0"/>
    <w:rsid w:val="009575DC"/>
    <w:rsid w:val="0096139E"/>
    <w:rsid w:val="00965734"/>
    <w:rsid w:val="00967F42"/>
    <w:rsid w:val="009726FC"/>
    <w:rsid w:val="00974744"/>
    <w:rsid w:val="00974FF8"/>
    <w:rsid w:val="009756E6"/>
    <w:rsid w:val="009779BD"/>
    <w:rsid w:val="00980A0C"/>
    <w:rsid w:val="00980DB2"/>
    <w:rsid w:val="00981A25"/>
    <w:rsid w:val="00981DCC"/>
    <w:rsid w:val="00984EFA"/>
    <w:rsid w:val="00984EFE"/>
    <w:rsid w:val="00987DF7"/>
    <w:rsid w:val="00994C11"/>
    <w:rsid w:val="00996A70"/>
    <w:rsid w:val="00996E46"/>
    <w:rsid w:val="009A1641"/>
    <w:rsid w:val="009A55C7"/>
    <w:rsid w:val="009A64B8"/>
    <w:rsid w:val="009A655F"/>
    <w:rsid w:val="009A6923"/>
    <w:rsid w:val="009A6EFA"/>
    <w:rsid w:val="009B135E"/>
    <w:rsid w:val="009B21CF"/>
    <w:rsid w:val="009B49FB"/>
    <w:rsid w:val="009B6318"/>
    <w:rsid w:val="009B72F3"/>
    <w:rsid w:val="009B7663"/>
    <w:rsid w:val="009C0C80"/>
    <w:rsid w:val="009C330D"/>
    <w:rsid w:val="009D0834"/>
    <w:rsid w:val="009D1777"/>
    <w:rsid w:val="009D1C7A"/>
    <w:rsid w:val="009D1DDF"/>
    <w:rsid w:val="009D381B"/>
    <w:rsid w:val="009D38DB"/>
    <w:rsid w:val="009D3A12"/>
    <w:rsid w:val="009D4E5D"/>
    <w:rsid w:val="009D657B"/>
    <w:rsid w:val="009D7389"/>
    <w:rsid w:val="009E1167"/>
    <w:rsid w:val="009E119D"/>
    <w:rsid w:val="009E15D6"/>
    <w:rsid w:val="009E3C27"/>
    <w:rsid w:val="009E5044"/>
    <w:rsid w:val="009E681B"/>
    <w:rsid w:val="009E7679"/>
    <w:rsid w:val="009F2A9B"/>
    <w:rsid w:val="009F31EE"/>
    <w:rsid w:val="009F56BA"/>
    <w:rsid w:val="009F695F"/>
    <w:rsid w:val="00A00385"/>
    <w:rsid w:val="00A0227B"/>
    <w:rsid w:val="00A056CE"/>
    <w:rsid w:val="00A06D13"/>
    <w:rsid w:val="00A10DCD"/>
    <w:rsid w:val="00A11CE8"/>
    <w:rsid w:val="00A11F5A"/>
    <w:rsid w:val="00A152F5"/>
    <w:rsid w:val="00A16038"/>
    <w:rsid w:val="00A16180"/>
    <w:rsid w:val="00A171BD"/>
    <w:rsid w:val="00A175FE"/>
    <w:rsid w:val="00A20627"/>
    <w:rsid w:val="00A261FA"/>
    <w:rsid w:val="00A26B09"/>
    <w:rsid w:val="00A30F00"/>
    <w:rsid w:val="00A31219"/>
    <w:rsid w:val="00A3222B"/>
    <w:rsid w:val="00A3445F"/>
    <w:rsid w:val="00A35690"/>
    <w:rsid w:val="00A3640A"/>
    <w:rsid w:val="00A36887"/>
    <w:rsid w:val="00A426CE"/>
    <w:rsid w:val="00A51477"/>
    <w:rsid w:val="00A52CC0"/>
    <w:rsid w:val="00A55986"/>
    <w:rsid w:val="00A55C76"/>
    <w:rsid w:val="00A55F87"/>
    <w:rsid w:val="00A5787C"/>
    <w:rsid w:val="00A57EE1"/>
    <w:rsid w:val="00A60348"/>
    <w:rsid w:val="00A60460"/>
    <w:rsid w:val="00A6215C"/>
    <w:rsid w:val="00A622C8"/>
    <w:rsid w:val="00A63273"/>
    <w:rsid w:val="00A63A02"/>
    <w:rsid w:val="00A63F49"/>
    <w:rsid w:val="00A6535D"/>
    <w:rsid w:val="00A66039"/>
    <w:rsid w:val="00A6710F"/>
    <w:rsid w:val="00A708B5"/>
    <w:rsid w:val="00A718AD"/>
    <w:rsid w:val="00A72284"/>
    <w:rsid w:val="00A82A14"/>
    <w:rsid w:val="00A8395B"/>
    <w:rsid w:val="00A84416"/>
    <w:rsid w:val="00A85804"/>
    <w:rsid w:val="00A9293C"/>
    <w:rsid w:val="00A94E5E"/>
    <w:rsid w:val="00A961B8"/>
    <w:rsid w:val="00A9688F"/>
    <w:rsid w:val="00A96A61"/>
    <w:rsid w:val="00AA0C3C"/>
    <w:rsid w:val="00AA2AC0"/>
    <w:rsid w:val="00AA386F"/>
    <w:rsid w:val="00AA4796"/>
    <w:rsid w:val="00AA4A4B"/>
    <w:rsid w:val="00AA4D90"/>
    <w:rsid w:val="00AA4FB4"/>
    <w:rsid w:val="00AA557D"/>
    <w:rsid w:val="00AA585A"/>
    <w:rsid w:val="00AA67B6"/>
    <w:rsid w:val="00AA7B48"/>
    <w:rsid w:val="00AB0BCB"/>
    <w:rsid w:val="00AB2159"/>
    <w:rsid w:val="00AB24E3"/>
    <w:rsid w:val="00AB4AF6"/>
    <w:rsid w:val="00AB4BA1"/>
    <w:rsid w:val="00AB6290"/>
    <w:rsid w:val="00AB6331"/>
    <w:rsid w:val="00AC1521"/>
    <w:rsid w:val="00AC168B"/>
    <w:rsid w:val="00AC2B01"/>
    <w:rsid w:val="00AC367E"/>
    <w:rsid w:val="00AC4C33"/>
    <w:rsid w:val="00AC4F5F"/>
    <w:rsid w:val="00AC7A7B"/>
    <w:rsid w:val="00AD000E"/>
    <w:rsid w:val="00AD1505"/>
    <w:rsid w:val="00AD170F"/>
    <w:rsid w:val="00AD2CB2"/>
    <w:rsid w:val="00AD2D70"/>
    <w:rsid w:val="00AD3060"/>
    <w:rsid w:val="00AD3809"/>
    <w:rsid w:val="00AD41ED"/>
    <w:rsid w:val="00AD47EF"/>
    <w:rsid w:val="00AD4CCF"/>
    <w:rsid w:val="00AD554A"/>
    <w:rsid w:val="00AD61D9"/>
    <w:rsid w:val="00AD62D5"/>
    <w:rsid w:val="00AE1F92"/>
    <w:rsid w:val="00AE3217"/>
    <w:rsid w:val="00AE3A07"/>
    <w:rsid w:val="00AE3D96"/>
    <w:rsid w:val="00AE48AA"/>
    <w:rsid w:val="00AE529D"/>
    <w:rsid w:val="00AE6A71"/>
    <w:rsid w:val="00AE6DCD"/>
    <w:rsid w:val="00AE7D00"/>
    <w:rsid w:val="00AF12DF"/>
    <w:rsid w:val="00AF182F"/>
    <w:rsid w:val="00AF31CD"/>
    <w:rsid w:val="00AF423C"/>
    <w:rsid w:val="00AF77EC"/>
    <w:rsid w:val="00B023D6"/>
    <w:rsid w:val="00B05130"/>
    <w:rsid w:val="00B052B0"/>
    <w:rsid w:val="00B05C13"/>
    <w:rsid w:val="00B06D05"/>
    <w:rsid w:val="00B15D11"/>
    <w:rsid w:val="00B16E4D"/>
    <w:rsid w:val="00B17492"/>
    <w:rsid w:val="00B17A5C"/>
    <w:rsid w:val="00B210BE"/>
    <w:rsid w:val="00B226F8"/>
    <w:rsid w:val="00B263F2"/>
    <w:rsid w:val="00B2676D"/>
    <w:rsid w:val="00B26D7A"/>
    <w:rsid w:val="00B33DFE"/>
    <w:rsid w:val="00B341A0"/>
    <w:rsid w:val="00B347BC"/>
    <w:rsid w:val="00B34D2A"/>
    <w:rsid w:val="00B37697"/>
    <w:rsid w:val="00B37857"/>
    <w:rsid w:val="00B426CE"/>
    <w:rsid w:val="00B470EC"/>
    <w:rsid w:val="00B477FD"/>
    <w:rsid w:val="00B53C9B"/>
    <w:rsid w:val="00B5485A"/>
    <w:rsid w:val="00B54B7E"/>
    <w:rsid w:val="00B54CB1"/>
    <w:rsid w:val="00B55BBC"/>
    <w:rsid w:val="00B56237"/>
    <w:rsid w:val="00B63751"/>
    <w:rsid w:val="00B708ED"/>
    <w:rsid w:val="00B70D39"/>
    <w:rsid w:val="00B72D65"/>
    <w:rsid w:val="00B73E3A"/>
    <w:rsid w:val="00B74EE3"/>
    <w:rsid w:val="00B778F7"/>
    <w:rsid w:val="00B77A9F"/>
    <w:rsid w:val="00B77C48"/>
    <w:rsid w:val="00B8013B"/>
    <w:rsid w:val="00B80C28"/>
    <w:rsid w:val="00B84D68"/>
    <w:rsid w:val="00B85CB4"/>
    <w:rsid w:val="00B8604B"/>
    <w:rsid w:val="00B871D0"/>
    <w:rsid w:val="00B92B8E"/>
    <w:rsid w:val="00B9349C"/>
    <w:rsid w:val="00B93699"/>
    <w:rsid w:val="00B938ED"/>
    <w:rsid w:val="00B93A8F"/>
    <w:rsid w:val="00B94C47"/>
    <w:rsid w:val="00B94D32"/>
    <w:rsid w:val="00BA023F"/>
    <w:rsid w:val="00BA1581"/>
    <w:rsid w:val="00BA3709"/>
    <w:rsid w:val="00BA37B3"/>
    <w:rsid w:val="00BA4B2C"/>
    <w:rsid w:val="00BB2243"/>
    <w:rsid w:val="00BB2C51"/>
    <w:rsid w:val="00BB68AA"/>
    <w:rsid w:val="00BC0800"/>
    <w:rsid w:val="00BC110B"/>
    <w:rsid w:val="00BC3430"/>
    <w:rsid w:val="00BC4380"/>
    <w:rsid w:val="00BC4883"/>
    <w:rsid w:val="00BC7A33"/>
    <w:rsid w:val="00BD02AA"/>
    <w:rsid w:val="00BD1D2F"/>
    <w:rsid w:val="00BD298A"/>
    <w:rsid w:val="00BD4962"/>
    <w:rsid w:val="00BD654F"/>
    <w:rsid w:val="00BD67BF"/>
    <w:rsid w:val="00BE027D"/>
    <w:rsid w:val="00BE2EB3"/>
    <w:rsid w:val="00BE348D"/>
    <w:rsid w:val="00BE42A6"/>
    <w:rsid w:val="00BE5C89"/>
    <w:rsid w:val="00BE7ACA"/>
    <w:rsid w:val="00BF08A9"/>
    <w:rsid w:val="00BF1D75"/>
    <w:rsid w:val="00BF4B62"/>
    <w:rsid w:val="00BF5F6E"/>
    <w:rsid w:val="00BF71AE"/>
    <w:rsid w:val="00BF75EE"/>
    <w:rsid w:val="00C000B6"/>
    <w:rsid w:val="00C037D6"/>
    <w:rsid w:val="00C04677"/>
    <w:rsid w:val="00C051F7"/>
    <w:rsid w:val="00C074E6"/>
    <w:rsid w:val="00C07C58"/>
    <w:rsid w:val="00C103F3"/>
    <w:rsid w:val="00C10D68"/>
    <w:rsid w:val="00C11B6B"/>
    <w:rsid w:val="00C13EEB"/>
    <w:rsid w:val="00C15167"/>
    <w:rsid w:val="00C157DA"/>
    <w:rsid w:val="00C16321"/>
    <w:rsid w:val="00C16C5B"/>
    <w:rsid w:val="00C16FFD"/>
    <w:rsid w:val="00C174A4"/>
    <w:rsid w:val="00C20620"/>
    <w:rsid w:val="00C2338D"/>
    <w:rsid w:val="00C24A63"/>
    <w:rsid w:val="00C25F18"/>
    <w:rsid w:val="00C327EC"/>
    <w:rsid w:val="00C37292"/>
    <w:rsid w:val="00C41EDD"/>
    <w:rsid w:val="00C430E2"/>
    <w:rsid w:val="00C43D50"/>
    <w:rsid w:val="00C442E5"/>
    <w:rsid w:val="00C47505"/>
    <w:rsid w:val="00C50846"/>
    <w:rsid w:val="00C51840"/>
    <w:rsid w:val="00C52125"/>
    <w:rsid w:val="00C53575"/>
    <w:rsid w:val="00C54B16"/>
    <w:rsid w:val="00C54C4C"/>
    <w:rsid w:val="00C569DD"/>
    <w:rsid w:val="00C6152A"/>
    <w:rsid w:val="00C64EA3"/>
    <w:rsid w:val="00C652C1"/>
    <w:rsid w:val="00C664D3"/>
    <w:rsid w:val="00C6685E"/>
    <w:rsid w:val="00C67061"/>
    <w:rsid w:val="00C67179"/>
    <w:rsid w:val="00C67EEA"/>
    <w:rsid w:val="00C723E3"/>
    <w:rsid w:val="00C724F6"/>
    <w:rsid w:val="00C740B7"/>
    <w:rsid w:val="00C8736D"/>
    <w:rsid w:val="00C905AE"/>
    <w:rsid w:val="00C9350C"/>
    <w:rsid w:val="00CA1447"/>
    <w:rsid w:val="00CA1542"/>
    <w:rsid w:val="00CA30F9"/>
    <w:rsid w:val="00CA321D"/>
    <w:rsid w:val="00CA3480"/>
    <w:rsid w:val="00CA4C83"/>
    <w:rsid w:val="00CA7CB8"/>
    <w:rsid w:val="00CB061A"/>
    <w:rsid w:val="00CB1E66"/>
    <w:rsid w:val="00CB346D"/>
    <w:rsid w:val="00CB3C09"/>
    <w:rsid w:val="00CB4399"/>
    <w:rsid w:val="00CB49AD"/>
    <w:rsid w:val="00CB56A8"/>
    <w:rsid w:val="00CB5B0E"/>
    <w:rsid w:val="00CB7EDB"/>
    <w:rsid w:val="00CC08F9"/>
    <w:rsid w:val="00CC11A5"/>
    <w:rsid w:val="00CC34BD"/>
    <w:rsid w:val="00CC56F4"/>
    <w:rsid w:val="00CC60CE"/>
    <w:rsid w:val="00CC635C"/>
    <w:rsid w:val="00CC7B0E"/>
    <w:rsid w:val="00CD0C35"/>
    <w:rsid w:val="00CD1760"/>
    <w:rsid w:val="00CD1FCC"/>
    <w:rsid w:val="00CD3742"/>
    <w:rsid w:val="00CD3CA4"/>
    <w:rsid w:val="00CD3F6E"/>
    <w:rsid w:val="00CD46D2"/>
    <w:rsid w:val="00CD4880"/>
    <w:rsid w:val="00CD5136"/>
    <w:rsid w:val="00CD5DAC"/>
    <w:rsid w:val="00CD5EF1"/>
    <w:rsid w:val="00CD6847"/>
    <w:rsid w:val="00CD77C7"/>
    <w:rsid w:val="00CD7985"/>
    <w:rsid w:val="00CD79B0"/>
    <w:rsid w:val="00CE011B"/>
    <w:rsid w:val="00CE1808"/>
    <w:rsid w:val="00CE1DAA"/>
    <w:rsid w:val="00CE2396"/>
    <w:rsid w:val="00CE23CF"/>
    <w:rsid w:val="00CE285D"/>
    <w:rsid w:val="00CE3259"/>
    <w:rsid w:val="00CE53B2"/>
    <w:rsid w:val="00CE574C"/>
    <w:rsid w:val="00CE5E22"/>
    <w:rsid w:val="00CF0B6C"/>
    <w:rsid w:val="00CF0D2D"/>
    <w:rsid w:val="00CF441A"/>
    <w:rsid w:val="00CF4757"/>
    <w:rsid w:val="00CF5AC2"/>
    <w:rsid w:val="00D0255A"/>
    <w:rsid w:val="00D05B5B"/>
    <w:rsid w:val="00D07AE9"/>
    <w:rsid w:val="00D10004"/>
    <w:rsid w:val="00D1030A"/>
    <w:rsid w:val="00D12E5F"/>
    <w:rsid w:val="00D1377E"/>
    <w:rsid w:val="00D14FAF"/>
    <w:rsid w:val="00D15812"/>
    <w:rsid w:val="00D17682"/>
    <w:rsid w:val="00D22874"/>
    <w:rsid w:val="00D22EAF"/>
    <w:rsid w:val="00D23549"/>
    <w:rsid w:val="00D24B92"/>
    <w:rsid w:val="00D26D0A"/>
    <w:rsid w:val="00D26EA1"/>
    <w:rsid w:val="00D30FE9"/>
    <w:rsid w:val="00D335B9"/>
    <w:rsid w:val="00D34416"/>
    <w:rsid w:val="00D34B64"/>
    <w:rsid w:val="00D35C88"/>
    <w:rsid w:val="00D37A3B"/>
    <w:rsid w:val="00D41277"/>
    <w:rsid w:val="00D41EBD"/>
    <w:rsid w:val="00D42990"/>
    <w:rsid w:val="00D46D9C"/>
    <w:rsid w:val="00D46F72"/>
    <w:rsid w:val="00D47E3A"/>
    <w:rsid w:val="00D50B01"/>
    <w:rsid w:val="00D53E6C"/>
    <w:rsid w:val="00D55099"/>
    <w:rsid w:val="00D61C72"/>
    <w:rsid w:val="00D63AD0"/>
    <w:rsid w:val="00D63ECB"/>
    <w:rsid w:val="00D646EB"/>
    <w:rsid w:val="00D735CC"/>
    <w:rsid w:val="00D738E3"/>
    <w:rsid w:val="00D7411A"/>
    <w:rsid w:val="00D75404"/>
    <w:rsid w:val="00D75F9B"/>
    <w:rsid w:val="00D77351"/>
    <w:rsid w:val="00D82D50"/>
    <w:rsid w:val="00D833FF"/>
    <w:rsid w:val="00D844C0"/>
    <w:rsid w:val="00D848D0"/>
    <w:rsid w:val="00D86E2E"/>
    <w:rsid w:val="00D91537"/>
    <w:rsid w:val="00D91C9E"/>
    <w:rsid w:val="00D95031"/>
    <w:rsid w:val="00D960CA"/>
    <w:rsid w:val="00D968C1"/>
    <w:rsid w:val="00D97E34"/>
    <w:rsid w:val="00DA0030"/>
    <w:rsid w:val="00DA1187"/>
    <w:rsid w:val="00DA151E"/>
    <w:rsid w:val="00DA1E62"/>
    <w:rsid w:val="00DA3330"/>
    <w:rsid w:val="00DA5AEF"/>
    <w:rsid w:val="00DA6DEE"/>
    <w:rsid w:val="00DA7195"/>
    <w:rsid w:val="00DA7AA9"/>
    <w:rsid w:val="00DA7ADC"/>
    <w:rsid w:val="00DB03B6"/>
    <w:rsid w:val="00DB6D6C"/>
    <w:rsid w:val="00DC312F"/>
    <w:rsid w:val="00DD12DF"/>
    <w:rsid w:val="00DD1C95"/>
    <w:rsid w:val="00DD1E3A"/>
    <w:rsid w:val="00DD4F9C"/>
    <w:rsid w:val="00DE0BF7"/>
    <w:rsid w:val="00DE3CC4"/>
    <w:rsid w:val="00DE3D99"/>
    <w:rsid w:val="00DF0713"/>
    <w:rsid w:val="00DF0F36"/>
    <w:rsid w:val="00DF15BD"/>
    <w:rsid w:val="00DF5B1C"/>
    <w:rsid w:val="00DF7CF6"/>
    <w:rsid w:val="00E0261A"/>
    <w:rsid w:val="00E029A8"/>
    <w:rsid w:val="00E02F08"/>
    <w:rsid w:val="00E03501"/>
    <w:rsid w:val="00E03A67"/>
    <w:rsid w:val="00E05031"/>
    <w:rsid w:val="00E05D72"/>
    <w:rsid w:val="00E1045F"/>
    <w:rsid w:val="00E10BA1"/>
    <w:rsid w:val="00E11A1C"/>
    <w:rsid w:val="00E11ABD"/>
    <w:rsid w:val="00E124FA"/>
    <w:rsid w:val="00E15C38"/>
    <w:rsid w:val="00E17A21"/>
    <w:rsid w:val="00E21BEB"/>
    <w:rsid w:val="00E24488"/>
    <w:rsid w:val="00E25100"/>
    <w:rsid w:val="00E25217"/>
    <w:rsid w:val="00E27863"/>
    <w:rsid w:val="00E31EFF"/>
    <w:rsid w:val="00E31FDA"/>
    <w:rsid w:val="00E3299C"/>
    <w:rsid w:val="00E336CD"/>
    <w:rsid w:val="00E34F96"/>
    <w:rsid w:val="00E35EEC"/>
    <w:rsid w:val="00E374F0"/>
    <w:rsid w:val="00E37D9B"/>
    <w:rsid w:val="00E41E39"/>
    <w:rsid w:val="00E43DC5"/>
    <w:rsid w:val="00E47C0F"/>
    <w:rsid w:val="00E5196C"/>
    <w:rsid w:val="00E5204D"/>
    <w:rsid w:val="00E528D2"/>
    <w:rsid w:val="00E53531"/>
    <w:rsid w:val="00E5718B"/>
    <w:rsid w:val="00E60F07"/>
    <w:rsid w:val="00E613E6"/>
    <w:rsid w:val="00E63FBB"/>
    <w:rsid w:val="00E64318"/>
    <w:rsid w:val="00E64FB2"/>
    <w:rsid w:val="00E655C4"/>
    <w:rsid w:val="00E67849"/>
    <w:rsid w:val="00E67C0A"/>
    <w:rsid w:val="00E705E4"/>
    <w:rsid w:val="00E724EE"/>
    <w:rsid w:val="00E73173"/>
    <w:rsid w:val="00E73DEC"/>
    <w:rsid w:val="00E7411E"/>
    <w:rsid w:val="00E765C5"/>
    <w:rsid w:val="00E80E7D"/>
    <w:rsid w:val="00E838CB"/>
    <w:rsid w:val="00E8551A"/>
    <w:rsid w:val="00E860FE"/>
    <w:rsid w:val="00E86BBD"/>
    <w:rsid w:val="00E87B30"/>
    <w:rsid w:val="00E87B4E"/>
    <w:rsid w:val="00E87CFE"/>
    <w:rsid w:val="00E917AD"/>
    <w:rsid w:val="00E917D4"/>
    <w:rsid w:val="00E92E0B"/>
    <w:rsid w:val="00E92F43"/>
    <w:rsid w:val="00E93B39"/>
    <w:rsid w:val="00E95216"/>
    <w:rsid w:val="00E96185"/>
    <w:rsid w:val="00E979BD"/>
    <w:rsid w:val="00E97A5E"/>
    <w:rsid w:val="00E97CCB"/>
    <w:rsid w:val="00E97EC9"/>
    <w:rsid w:val="00EA1CFE"/>
    <w:rsid w:val="00EA35AD"/>
    <w:rsid w:val="00EA36E1"/>
    <w:rsid w:val="00EA5BC1"/>
    <w:rsid w:val="00EC1002"/>
    <w:rsid w:val="00EC3742"/>
    <w:rsid w:val="00EC5F11"/>
    <w:rsid w:val="00EC6C0F"/>
    <w:rsid w:val="00EC6DB0"/>
    <w:rsid w:val="00ED5F18"/>
    <w:rsid w:val="00ED64E8"/>
    <w:rsid w:val="00ED6F41"/>
    <w:rsid w:val="00EE00E5"/>
    <w:rsid w:val="00EE073A"/>
    <w:rsid w:val="00EE633A"/>
    <w:rsid w:val="00EF01E2"/>
    <w:rsid w:val="00F02416"/>
    <w:rsid w:val="00F02473"/>
    <w:rsid w:val="00F0344E"/>
    <w:rsid w:val="00F03606"/>
    <w:rsid w:val="00F042EE"/>
    <w:rsid w:val="00F061D1"/>
    <w:rsid w:val="00F06491"/>
    <w:rsid w:val="00F10632"/>
    <w:rsid w:val="00F1458B"/>
    <w:rsid w:val="00F1635B"/>
    <w:rsid w:val="00F16816"/>
    <w:rsid w:val="00F16923"/>
    <w:rsid w:val="00F16B05"/>
    <w:rsid w:val="00F173C8"/>
    <w:rsid w:val="00F17912"/>
    <w:rsid w:val="00F17947"/>
    <w:rsid w:val="00F1798D"/>
    <w:rsid w:val="00F22CE0"/>
    <w:rsid w:val="00F239C1"/>
    <w:rsid w:val="00F24FFC"/>
    <w:rsid w:val="00F25AC7"/>
    <w:rsid w:val="00F26D03"/>
    <w:rsid w:val="00F27A43"/>
    <w:rsid w:val="00F30261"/>
    <w:rsid w:val="00F33C0B"/>
    <w:rsid w:val="00F35791"/>
    <w:rsid w:val="00F36F6B"/>
    <w:rsid w:val="00F400AD"/>
    <w:rsid w:val="00F42F10"/>
    <w:rsid w:val="00F43167"/>
    <w:rsid w:val="00F43E9A"/>
    <w:rsid w:val="00F4542C"/>
    <w:rsid w:val="00F45437"/>
    <w:rsid w:val="00F45737"/>
    <w:rsid w:val="00F461E3"/>
    <w:rsid w:val="00F5138A"/>
    <w:rsid w:val="00F526F3"/>
    <w:rsid w:val="00F53A0E"/>
    <w:rsid w:val="00F54522"/>
    <w:rsid w:val="00F60CDC"/>
    <w:rsid w:val="00F63724"/>
    <w:rsid w:val="00F6488D"/>
    <w:rsid w:val="00F6501E"/>
    <w:rsid w:val="00F65CD5"/>
    <w:rsid w:val="00F6668E"/>
    <w:rsid w:val="00F668F1"/>
    <w:rsid w:val="00F67F1F"/>
    <w:rsid w:val="00F719BA"/>
    <w:rsid w:val="00F73036"/>
    <w:rsid w:val="00F81D2F"/>
    <w:rsid w:val="00F8527D"/>
    <w:rsid w:val="00F85BB1"/>
    <w:rsid w:val="00F900AA"/>
    <w:rsid w:val="00F915EE"/>
    <w:rsid w:val="00F942AD"/>
    <w:rsid w:val="00F9500C"/>
    <w:rsid w:val="00FA0679"/>
    <w:rsid w:val="00FA4149"/>
    <w:rsid w:val="00FA5285"/>
    <w:rsid w:val="00FA5A4D"/>
    <w:rsid w:val="00FB110B"/>
    <w:rsid w:val="00FB246C"/>
    <w:rsid w:val="00FB2F95"/>
    <w:rsid w:val="00FB3A61"/>
    <w:rsid w:val="00FB6C80"/>
    <w:rsid w:val="00FB6D51"/>
    <w:rsid w:val="00FB736F"/>
    <w:rsid w:val="00FB75E5"/>
    <w:rsid w:val="00FB7B44"/>
    <w:rsid w:val="00FB7E07"/>
    <w:rsid w:val="00FC25FB"/>
    <w:rsid w:val="00FC33C0"/>
    <w:rsid w:val="00FC61F1"/>
    <w:rsid w:val="00FD00CD"/>
    <w:rsid w:val="00FD142A"/>
    <w:rsid w:val="00FD26FE"/>
    <w:rsid w:val="00FD38E9"/>
    <w:rsid w:val="00FD3E56"/>
    <w:rsid w:val="00FD4EF5"/>
    <w:rsid w:val="00FD4FCC"/>
    <w:rsid w:val="00FD580D"/>
    <w:rsid w:val="00FD7710"/>
    <w:rsid w:val="00FE00B3"/>
    <w:rsid w:val="00FE2AA7"/>
    <w:rsid w:val="00FE39B2"/>
    <w:rsid w:val="00FE62BE"/>
    <w:rsid w:val="00FE73BA"/>
    <w:rsid w:val="00FF3802"/>
    <w:rsid w:val="00FF5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AAB221"/>
  <w15:chartTrackingRefBased/>
  <w15:docId w15:val="{7C2B1406-4CAD-4B0A-A234-EF0464517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2160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84F4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F5BB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852E0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84F40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1F5BB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852E02"/>
    <w:rPr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6C6911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852109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852109"/>
    <w:rPr>
      <w:color w:val="605E5C"/>
      <w:shd w:val="clear" w:color="auto" w:fill="E1DFDD"/>
    </w:rPr>
  </w:style>
  <w:style w:type="paragraph" w:styleId="TOC">
    <w:name w:val="TOC Heading"/>
    <w:basedOn w:val="1"/>
    <w:next w:val="a"/>
    <w:uiPriority w:val="39"/>
    <w:unhideWhenUsed/>
    <w:qFormat/>
    <w:rsid w:val="00F6501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6501E"/>
  </w:style>
  <w:style w:type="paragraph" w:styleId="TOC2">
    <w:name w:val="toc 2"/>
    <w:basedOn w:val="a"/>
    <w:next w:val="a"/>
    <w:autoRedefine/>
    <w:uiPriority w:val="39"/>
    <w:unhideWhenUsed/>
    <w:rsid w:val="00F6501E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F6501E"/>
    <w:pPr>
      <w:ind w:leftChars="400" w:left="840"/>
    </w:pPr>
  </w:style>
  <w:style w:type="paragraph" w:styleId="HTML">
    <w:name w:val="HTML Preformatted"/>
    <w:basedOn w:val="a"/>
    <w:link w:val="HTML0"/>
    <w:uiPriority w:val="99"/>
    <w:semiHidden/>
    <w:unhideWhenUsed/>
    <w:rsid w:val="00B54CB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54CB1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B54CB1"/>
    <w:rPr>
      <w:rFonts w:ascii="宋体" w:eastAsia="宋体" w:hAnsi="宋体" w:cs="宋体"/>
      <w:sz w:val="24"/>
      <w:szCs w:val="24"/>
    </w:rPr>
  </w:style>
  <w:style w:type="character" w:styleId="a6">
    <w:name w:val="annotation reference"/>
    <w:basedOn w:val="a0"/>
    <w:uiPriority w:val="99"/>
    <w:semiHidden/>
    <w:unhideWhenUsed/>
    <w:rsid w:val="00BF75EE"/>
    <w:rPr>
      <w:sz w:val="21"/>
      <w:szCs w:val="21"/>
    </w:rPr>
  </w:style>
  <w:style w:type="paragraph" w:styleId="a7">
    <w:name w:val="annotation text"/>
    <w:basedOn w:val="a"/>
    <w:link w:val="a8"/>
    <w:uiPriority w:val="99"/>
    <w:semiHidden/>
    <w:unhideWhenUsed/>
    <w:rsid w:val="00BF75EE"/>
    <w:pPr>
      <w:jc w:val="left"/>
    </w:pPr>
  </w:style>
  <w:style w:type="character" w:customStyle="1" w:styleId="a8">
    <w:name w:val="批注文字 字符"/>
    <w:basedOn w:val="a0"/>
    <w:link w:val="a7"/>
    <w:uiPriority w:val="99"/>
    <w:semiHidden/>
    <w:rsid w:val="00BF75EE"/>
  </w:style>
  <w:style w:type="paragraph" w:styleId="a9">
    <w:name w:val="annotation subject"/>
    <w:basedOn w:val="a7"/>
    <w:next w:val="a7"/>
    <w:link w:val="aa"/>
    <w:uiPriority w:val="99"/>
    <w:semiHidden/>
    <w:unhideWhenUsed/>
    <w:rsid w:val="00BF75EE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BF75EE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BF75EE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F75EE"/>
    <w:rPr>
      <w:sz w:val="18"/>
      <w:szCs w:val="18"/>
    </w:rPr>
  </w:style>
  <w:style w:type="paragraph" w:styleId="ad">
    <w:name w:val="header"/>
    <w:basedOn w:val="a"/>
    <w:link w:val="ae"/>
    <w:uiPriority w:val="99"/>
    <w:unhideWhenUsed/>
    <w:rsid w:val="00CD51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uiPriority w:val="99"/>
    <w:rsid w:val="00CD5136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CD51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CD5136"/>
    <w:rPr>
      <w:sz w:val="18"/>
      <w:szCs w:val="18"/>
    </w:rPr>
  </w:style>
  <w:style w:type="table" w:styleId="af1">
    <w:name w:val="Table Grid"/>
    <w:basedOn w:val="a1"/>
    <w:uiPriority w:val="39"/>
    <w:rsid w:val="004173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5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76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6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0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6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81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73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4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92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2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7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4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0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3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2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3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6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7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3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8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1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7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5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9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0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9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0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9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2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91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2BD29C-8D76-4FCF-8851-02BE5970B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37</TotalTime>
  <Pages>74</Pages>
  <Words>7050</Words>
  <Characters>40191</Characters>
  <Application>Microsoft Office Word</Application>
  <DocSecurity>0</DocSecurity>
  <Lines>334</Lines>
  <Paragraphs>94</Paragraphs>
  <ScaleCrop>false</ScaleCrop>
  <Company/>
  <LinksUpToDate>false</LinksUpToDate>
  <CharactersWithSpaces>47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黒島 飛鳥</dc:creator>
  <cp:keywords/>
  <dc:description/>
  <cp:lastModifiedBy>黒島 飛鳥</cp:lastModifiedBy>
  <cp:revision>1410</cp:revision>
  <dcterms:created xsi:type="dcterms:W3CDTF">2020-11-02T08:10:00Z</dcterms:created>
  <dcterms:modified xsi:type="dcterms:W3CDTF">2021-02-15T06:35:00Z</dcterms:modified>
</cp:coreProperties>
</file>